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59EA3F" w14:textId="0B12A59E" w:rsidR="002B066E" w:rsidRDefault="00AA6E6B" w:rsidP="002B066E">
      <w:pPr>
        <w:jc w:val="center"/>
      </w:pPr>
      <w:r>
        <w:rPr>
          <w:noProof/>
          <w:lang w:eastAsia="de-DE"/>
        </w:rPr>
        <w:drawing>
          <wp:inline distT="0" distB="0" distL="0" distR="0" wp14:anchorId="5C6E8EFA" wp14:editId="186FEBC2">
            <wp:extent cx="5345430" cy="956310"/>
            <wp:effectExtent l="0" t="0" r="0" b="8890"/>
            <wp:docPr id="23" name="Grafik 2" descr="Beschreibung: http://www.hs-coburg.de/uploads/media/Logo_HS_deutsch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descr="Beschreibung: http://www.hs-coburg.de/uploads/media/Logo_HS_deutsch_RG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5430" cy="956310"/>
                    </a:xfrm>
                    <a:prstGeom prst="rect">
                      <a:avLst/>
                    </a:prstGeom>
                    <a:noFill/>
                    <a:ln>
                      <a:noFill/>
                    </a:ln>
                  </pic:spPr>
                </pic:pic>
              </a:graphicData>
            </a:graphic>
          </wp:inline>
        </w:drawing>
      </w:r>
    </w:p>
    <w:p w14:paraId="5FDFFC85" w14:textId="77777777" w:rsidR="00BC4EF0" w:rsidRDefault="00BC4EF0" w:rsidP="00BC4EF0">
      <w:pPr>
        <w:pStyle w:val="Listenabsatz"/>
        <w:ind w:left="0"/>
        <w:jc w:val="center"/>
        <w:rPr>
          <w:sz w:val="36"/>
          <w:szCs w:val="36"/>
        </w:rPr>
      </w:pPr>
      <w:r w:rsidRPr="00C42E2D">
        <w:rPr>
          <w:sz w:val="36"/>
          <w:szCs w:val="36"/>
        </w:rPr>
        <w:t>Hochschule für angewandte Wissenschaften Coburg</w:t>
      </w:r>
      <w:r w:rsidRPr="00C42E2D">
        <w:rPr>
          <w:sz w:val="36"/>
          <w:szCs w:val="36"/>
        </w:rPr>
        <w:br/>
        <w:t>Fakultät Elektrotechnik und Informatik</w:t>
      </w:r>
    </w:p>
    <w:p w14:paraId="2EE75D86" w14:textId="77777777" w:rsidR="00BC4EF0" w:rsidRPr="00C42E2D" w:rsidRDefault="00BC4EF0" w:rsidP="00BC4EF0">
      <w:pPr>
        <w:pStyle w:val="Listenabsatz"/>
        <w:jc w:val="center"/>
        <w:rPr>
          <w:sz w:val="36"/>
          <w:szCs w:val="36"/>
        </w:rPr>
      </w:pPr>
    </w:p>
    <w:p w14:paraId="30D6F899" w14:textId="77777777" w:rsidR="00D91292" w:rsidRPr="00D91292" w:rsidRDefault="00D91292" w:rsidP="00D91292">
      <w:pPr>
        <w:rPr>
          <w:sz w:val="36"/>
          <w:szCs w:val="32"/>
        </w:rPr>
      </w:pPr>
    </w:p>
    <w:p w14:paraId="599AC608" w14:textId="71A8AE13" w:rsidR="00EE37AC" w:rsidRDefault="00544C67" w:rsidP="00EE37AC">
      <w:pPr>
        <w:pStyle w:val="Untertitel"/>
        <w:rPr>
          <w:sz w:val="44"/>
          <w:szCs w:val="40"/>
        </w:rPr>
      </w:pPr>
      <w:bookmarkStart w:id="0" w:name="_Hlk168239224"/>
      <w:r>
        <w:rPr>
          <w:sz w:val="44"/>
          <w:szCs w:val="40"/>
        </w:rPr>
        <w:t>Secure Software Engineering</w:t>
      </w:r>
      <w:bookmarkEnd w:id="0"/>
    </w:p>
    <w:p w14:paraId="5DA60B02" w14:textId="2E47DB55" w:rsidR="00AC42E5" w:rsidRPr="00AC42E5" w:rsidRDefault="00AC42E5" w:rsidP="00AC42E5">
      <w:pPr>
        <w:jc w:val="center"/>
      </w:pPr>
      <w:r>
        <w:t>Gruppe 8</w:t>
      </w:r>
    </w:p>
    <w:p w14:paraId="5FB64C6D" w14:textId="77777777" w:rsidR="00EE37AC" w:rsidRPr="00287491" w:rsidRDefault="00EE37AC" w:rsidP="006E2FC2">
      <w:pPr>
        <w:jc w:val="center"/>
        <w:rPr>
          <w:sz w:val="32"/>
          <w:szCs w:val="28"/>
        </w:rPr>
      </w:pPr>
    </w:p>
    <w:p w14:paraId="5E73EE2A" w14:textId="57CADC9D" w:rsidR="00EE37AC" w:rsidRDefault="00AC42E5" w:rsidP="000A0196">
      <w:pPr>
        <w:jc w:val="center"/>
        <w:rPr>
          <w:sz w:val="36"/>
          <w:szCs w:val="32"/>
        </w:rPr>
      </w:pPr>
      <w:r>
        <w:rPr>
          <w:sz w:val="36"/>
          <w:szCs w:val="32"/>
        </w:rPr>
        <w:t xml:space="preserve">Adrian Becker, </w:t>
      </w:r>
      <w:r w:rsidR="00287491">
        <w:rPr>
          <w:sz w:val="36"/>
          <w:szCs w:val="32"/>
        </w:rPr>
        <w:t>Lukas Schele</w:t>
      </w:r>
      <w:r w:rsidR="000A0196">
        <w:rPr>
          <w:sz w:val="36"/>
          <w:szCs w:val="32"/>
        </w:rPr>
        <w:t>r</w:t>
      </w:r>
    </w:p>
    <w:p w14:paraId="7FFDC3EF" w14:textId="77777777" w:rsidR="00B14472" w:rsidRDefault="00B14472" w:rsidP="000A0196">
      <w:pPr>
        <w:jc w:val="center"/>
        <w:rPr>
          <w:sz w:val="36"/>
          <w:szCs w:val="32"/>
        </w:rPr>
      </w:pPr>
    </w:p>
    <w:p w14:paraId="1E03EBB5" w14:textId="2638D893" w:rsidR="00D725D6" w:rsidRDefault="005E7047" w:rsidP="000A0196">
      <w:pPr>
        <w:jc w:val="center"/>
        <w:rPr>
          <w:sz w:val="36"/>
          <w:szCs w:val="32"/>
        </w:rPr>
      </w:pPr>
      <w:r>
        <w:rPr>
          <w:sz w:val="36"/>
          <w:szCs w:val="32"/>
        </w:rPr>
        <w:t>09</w:t>
      </w:r>
      <w:r w:rsidR="00D725D6">
        <w:rPr>
          <w:sz w:val="36"/>
          <w:szCs w:val="32"/>
        </w:rPr>
        <w:t>.0</w:t>
      </w:r>
      <w:r>
        <w:rPr>
          <w:sz w:val="36"/>
          <w:szCs w:val="32"/>
        </w:rPr>
        <w:t>6</w:t>
      </w:r>
      <w:r w:rsidR="00D725D6">
        <w:rPr>
          <w:sz w:val="36"/>
          <w:szCs w:val="32"/>
        </w:rPr>
        <w:t>.202</w:t>
      </w:r>
      <w:r w:rsidR="00AC42E5">
        <w:rPr>
          <w:sz w:val="36"/>
          <w:szCs w:val="32"/>
        </w:rPr>
        <w:t>4</w:t>
      </w:r>
    </w:p>
    <w:p w14:paraId="0AEB294A" w14:textId="766AADE2" w:rsidR="00B14472" w:rsidRPr="000A0196" w:rsidRDefault="00B14472" w:rsidP="000A0196">
      <w:pPr>
        <w:jc w:val="center"/>
        <w:rPr>
          <w:sz w:val="36"/>
          <w:szCs w:val="32"/>
        </w:rPr>
        <w:sectPr w:rsidR="00B14472" w:rsidRPr="000A0196" w:rsidSect="00EA49B4">
          <w:headerReference w:type="even" r:id="rId9"/>
          <w:headerReference w:type="default" r:id="rId10"/>
          <w:footerReference w:type="even" r:id="rId11"/>
          <w:footerReference w:type="default" r:id="rId12"/>
          <w:headerReference w:type="first" r:id="rId13"/>
          <w:footerReference w:type="first" r:id="rId14"/>
          <w:pgSz w:w="11906" w:h="16838" w:code="9"/>
          <w:pgMar w:top="1418" w:right="1418" w:bottom="1418" w:left="1418" w:header="709" w:footer="709" w:gutter="0"/>
          <w:cols w:space="708"/>
          <w:docGrid w:linePitch="360"/>
        </w:sectPr>
      </w:pPr>
    </w:p>
    <w:sdt>
      <w:sdtPr>
        <w:rPr>
          <w:rFonts w:eastAsia="Calibri" w:cs="Arial"/>
          <w:b w:val="0"/>
          <w:bCs w:val="0"/>
          <w:sz w:val="24"/>
          <w:szCs w:val="22"/>
          <w:lang w:eastAsia="en-US"/>
        </w:rPr>
        <w:id w:val="-2136410424"/>
        <w:docPartObj>
          <w:docPartGallery w:val="Table of Contents"/>
          <w:docPartUnique/>
        </w:docPartObj>
      </w:sdtPr>
      <w:sdtContent>
        <w:p w14:paraId="282C1467" w14:textId="2DD9F8C5" w:rsidR="00CE23AF" w:rsidRDefault="009017F2" w:rsidP="00EF234C">
          <w:pPr>
            <w:pStyle w:val="Inhaltsverzeichnisberschrift"/>
            <w:numPr>
              <w:ilvl w:val="0"/>
              <w:numId w:val="0"/>
            </w:numPr>
            <w:ind w:left="432" w:hanging="432"/>
          </w:pPr>
          <w:r>
            <w:t>Inhaltsverzeichnis</w:t>
          </w:r>
        </w:p>
        <w:p w14:paraId="4834FD40" w14:textId="385CEE77" w:rsidR="008E0F9F" w:rsidRDefault="00CE23AF">
          <w:pPr>
            <w:pStyle w:val="Verzeichnis1"/>
            <w:tabs>
              <w:tab w:val="left" w:pos="480"/>
              <w:tab w:val="right" w:leader="dot" w:pos="9060"/>
            </w:tabs>
            <w:rPr>
              <w:rFonts w:asciiTheme="minorHAnsi" w:eastAsiaTheme="minorEastAsia" w:hAnsiTheme="minorHAnsi" w:cstheme="minorBidi"/>
              <w:b w:val="0"/>
              <w:bCs w:val="0"/>
              <w:noProof/>
              <w:kern w:val="2"/>
              <w:szCs w:val="24"/>
              <w:lang w:eastAsia="de-DE"/>
              <w14:ligatures w14:val="standardContextual"/>
            </w:rPr>
          </w:pPr>
          <w:r>
            <w:fldChar w:fldCharType="begin"/>
          </w:r>
          <w:r>
            <w:instrText xml:space="preserve"> TOC \o "1-3" \h \z \u </w:instrText>
          </w:r>
          <w:r>
            <w:fldChar w:fldCharType="separate"/>
          </w:r>
          <w:hyperlink w:anchor="_Toc168764452" w:history="1">
            <w:r w:rsidR="008E0F9F" w:rsidRPr="007A69DF">
              <w:rPr>
                <w:rStyle w:val="Hyperlink"/>
                <w:noProof/>
              </w:rPr>
              <w:t>1</w:t>
            </w:r>
            <w:r w:rsidR="008E0F9F">
              <w:rPr>
                <w:rFonts w:asciiTheme="minorHAnsi" w:eastAsiaTheme="minorEastAsia" w:hAnsiTheme="minorHAnsi" w:cstheme="minorBidi"/>
                <w:b w:val="0"/>
                <w:bCs w:val="0"/>
                <w:noProof/>
                <w:kern w:val="2"/>
                <w:szCs w:val="24"/>
                <w:lang w:eastAsia="de-DE"/>
                <w14:ligatures w14:val="standardContextual"/>
              </w:rPr>
              <w:tab/>
            </w:r>
            <w:r w:rsidR="008E0F9F" w:rsidRPr="007A69DF">
              <w:rPr>
                <w:rStyle w:val="Hyperlink"/>
                <w:noProof/>
              </w:rPr>
              <w:t>Projektbeschreibung</w:t>
            </w:r>
            <w:r w:rsidR="008E0F9F">
              <w:rPr>
                <w:noProof/>
                <w:webHidden/>
              </w:rPr>
              <w:tab/>
            </w:r>
            <w:r w:rsidR="008E0F9F">
              <w:rPr>
                <w:noProof/>
                <w:webHidden/>
              </w:rPr>
              <w:fldChar w:fldCharType="begin"/>
            </w:r>
            <w:r w:rsidR="008E0F9F">
              <w:rPr>
                <w:noProof/>
                <w:webHidden/>
              </w:rPr>
              <w:instrText xml:space="preserve"> PAGEREF _Toc168764452 \h </w:instrText>
            </w:r>
            <w:r w:rsidR="008E0F9F">
              <w:rPr>
                <w:noProof/>
                <w:webHidden/>
              </w:rPr>
            </w:r>
            <w:r w:rsidR="008E0F9F">
              <w:rPr>
                <w:noProof/>
                <w:webHidden/>
              </w:rPr>
              <w:fldChar w:fldCharType="separate"/>
            </w:r>
            <w:r w:rsidR="00257AFC">
              <w:rPr>
                <w:noProof/>
                <w:webHidden/>
              </w:rPr>
              <w:t>3</w:t>
            </w:r>
            <w:r w:rsidR="008E0F9F">
              <w:rPr>
                <w:noProof/>
                <w:webHidden/>
              </w:rPr>
              <w:fldChar w:fldCharType="end"/>
            </w:r>
          </w:hyperlink>
        </w:p>
        <w:p w14:paraId="33E46DA5" w14:textId="0F575A47" w:rsidR="008E0F9F" w:rsidRDefault="00000000">
          <w:pPr>
            <w:pStyle w:val="Verzeichnis2"/>
            <w:rPr>
              <w:rFonts w:asciiTheme="minorHAnsi" w:eastAsiaTheme="minorEastAsia" w:hAnsiTheme="minorHAnsi" w:cstheme="minorBidi"/>
              <w:bCs w:val="0"/>
              <w:noProof/>
              <w:kern w:val="2"/>
              <w:lang w:eastAsia="de-DE"/>
              <w14:ligatures w14:val="standardContextual"/>
            </w:rPr>
          </w:pPr>
          <w:hyperlink w:anchor="_Toc168764453" w:history="1">
            <w:r w:rsidR="008E0F9F" w:rsidRPr="007A69DF">
              <w:rPr>
                <w:rStyle w:val="Hyperlink"/>
                <w:noProof/>
              </w:rPr>
              <w:t>1.1</w:t>
            </w:r>
            <w:r w:rsidR="008E0F9F">
              <w:rPr>
                <w:rFonts w:asciiTheme="minorHAnsi" w:eastAsiaTheme="minorEastAsia" w:hAnsiTheme="minorHAnsi" w:cstheme="minorBidi"/>
                <w:bCs w:val="0"/>
                <w:noProof/>
                <w:kern w:val="2"/>
                <w:lang w:eastAsia="de-DE"/>
                <w14:ligatures w14:val="standardContextual"/>
              </w:rPr>
              <w:tab/>
            </w:r>
            <w:r w:rsidR="008E0F9F" w:rsidRPr="007A69DF">
              <w:rPr>
                <w:rStyle w:val="Hyperlink"/>
                <w:noProof/>
              </w:rPr>
              <w:t>Ziele der Chat-App</w:t>
            </w:r>
            <w:r w:rsidR="008E0F9F">
              <w:rPr>
                <w:noProof/>
                <w:webHidden/>
              </w:rPr>
              <w:tab/>
            </w:r>
            <w:r w:rsidR="008E0F9F">
              <w:rPr>
                <w:noProof/>
                <w:webHidden/>
              </w:rPr>
              <w:fldChar w:fldCharType="begin"/>
            </w:r>
            <w:r w:rsidR="008E0F9F">
              <w:rPr>
                <w:noProof/>
                <w:webHidden/>
              </w:rPr>
              <w:instrText xml:space="preserve"> PAGEREF _Toc168764453 \h </w:instrText>
            </w:r>
            <w:r w:rsidR="008E0F9F">
              <w:rPr>
                <w:noProof/>
                <w:webHidden/>
              </w:rPr>
            </w:r>
            <w:r w:rsidR="008E0F9F">
              <w:rPr>
                <w:noProof/>
                <w:webHidden/>
              </w:rPr>
              <w:fldChar w:fldCharType="separate"/>
            </w:r>
            <w:r w:rsidR="00257AFC">
              <w:rPr>
                <w:noProof/>
                <w:webHidden/>
              </w:rPr>
              <w:t>3</w:t>
            </w:r>
            <w:r w:rsidR="008E0F9F">
              <w:rPr>
                <w:noProof/>
                <w:webHidden/>
              </w:rPr>
              <w:fldChar w:fldCharType="end"/>
            </w:r>
          </w:hyperlink>
        </w:p>
        <w:p w14:paraId="5D4F3446" w14:textId="172A7D43" w:rsidR="008E0F9F" w:rsidRDefault="00000000">
          <w:pPr>
            <w:pStyle w:val="Verzeichnis1"/>
            <w:tabs>
              <w:tab w:val="left" w:pos="480"/>
              <w:tab w:val="right" w:leader="dot" w:pos="9060"/>
            </w:tabs>
            <w:rPr>
              <w:rFonts w:asciiTheme="minorHAnsi" w:eastAsiaTheme="minorEastAsia" w:hAnsiTheme="minorHAnsi" w:cstheme="minorBidi"/>
              <w:b w:val="0"/>
              <w:bCs w:val="0"/>
              <w:noProof/>
              <w:kern w:val="2"/>
              <w:szCs w:val="24"/>
              <w:lang w:eastAsia="de-DE"/>
              <w14:ligatures w14:val="standardContextual"/>
            </w:rPr>
          </w:pPr>
          <w:hyperlink w:anchor="_Toc168764454" w:history="1">
            <w:r w:rsidR="008E0F9F" w:rsidRPr="007A69DF">
              <w:rPr>
                <w:rStyle w:val="Hyperlink"/>
                <w:noProof/>
              </w:rPr>
              <w:t>2</w:t>
            </w:r>
            <w:r w:rsidR="008E0F9F">
              <w:rPr>
                <w:rFonts w:asciiTheme="minorHAnsi" w:eastAsiaTheme="minorEastAsia" w:hAnsiTheme="minorHAnsi" w:cstheme="minorBidi"/>
                <w:b w:val="0"/>
                <w:bCs w:val="0"/>
                <w:noProof/>
                <w:kern w:val="2"/>
                <w:szCs w:val="24"/>
                <w:lang w:eastAsia="de-DE"/>
                <w14:ligatures w14:val="standardContextual"/>
              </w:rPr>
              <w:tab/>
            </w:r>
            <w:r w:rsidR="008E0F9F" w:rsidRPr="007A69DF">
              <w:rPr>
                <w:rStyle w:val="Hyperlink"/>
                <w:noProof/>
              </w:rPr>
              <w:t>Anforderungen</w:t>
            </w:r>
            <w:r w:rsidR="008E0F9F">
              <w:rPr>
                <w:noProof/>
                <w:webHidden/>
              </w:rPr>
              <w:tab/>
            </w:r>
            <w:r w:rsidR="008E0F9F">
              <w:rPr>
                <w:noProof/>
                <w:webHidden/>
              </w:rPr>
              <w:fldChar w:fldCharType="begin"/>
            </w:r>
            <w:r w:rsidR="008E0F9F">
              <w:rPr>
                <w:noProof/>
                <w:webHidden/>
              </w:rPr>
              <w:instrText xml:space="preserve"> PAGEREF _Toc168764454 \h </w:instrText>
            </w:r>
            <w:r w:rsidR="008E0F9F">
              <w:rPr>
                <w:noProof/>
                <w:webHidden/>
              </w:rPr>
            </w:r>
            <w:r w:rsidR="008E0F9F">
              <w:rPr>
                <w:noProof/>
                <w:webHidden/>
              </w:rPr>
              <w:fldChar w:fldCharType="separate"/>
            </w:r>
            <w:r w:rsidR="00257AFC">
              <w:rPr>
                <w:noProof/>
                <w:webHidden/>
              </w:rPr>
              <w:t>4</w:t>
            </w:r>
            <w:r w:rsidR="008E0F9F">
              <w:rPr>
                <w:noProof/>
                <w:webHidden/>
              </w:rPr>
              <w:fldChar w:fldCharType="end"/>
            </w:r>
          </w:hyperlink>
        </w:p>
        <w:p w14:paraId="42953965" w14:textId="236FB99E" w:rsidR="008E0F9F" w:rsidRDefault="00000000">
          <w:pPr>
            <w:pStyle w:val="Verzeichnis1"/>
            <w:tabs>
              <w:tab w:val="left" w:pos="480"/>
              <w:tab w:val="right" w:leader="dot" w:pos="9060"/>
            </w:tabs>
            <w:rPr>
              <w:rFonts w:asciiTheme="minorHAnsi" w:eastAsiaTheme="minorEastAsia" w:hAnsiTheme="minorHAnsi" w:cstheme="minorBidi"/>
              <w:b w:val="0"/>
              <w:bCs w:val="0"/>
              <w:noProof/>
              <w:kern w:val="2"/>
              <w:szCs w:val="24"/>
              <w:lang w:eastAsia="de-DE"/>
              <w14:ligatures w14:val="standardContextual"/>
            </w:rPr>
          </w:pPr>
          <w:hyperlink w:anchor="_Toc168764455" w:history="1">
            <w:r w:rsidR="008E0F9F" w:rsidRPr="007A69DF">
              <w:rPr>
                <w:rStyle w:val="Hyperlink"/>
                <w:noProof/>
              </w:rPr>
              <w:t>3</w:t>
            </w:r>
            <w:r w:rsidR="008E0F9F">
              <w:rPr>
                <w:rFonts w:asciiTheme="minorHAnsi" w:eastAsiaTheme="minorEastAsia" w:hAnsiTheme="minorHAnsi" w:cstheme="minorBidi"/>
                <w:b w:val="0"/>
                <w:bCs w:val="0"/>
                <w:noProof/>
                <w:kern w:val="2"/>
                <w:szCs w:val="24"/>
                <w:lang w:eastAsia="de-DE"/>
                <w14:ligatures w14:val="standardContextual"/>
              </w:rPr>
              <w:tab/>
            </w:r>
            <w:r w:rsidR="008E0F9F" w:rsidRPr="007A69DF">
              <w:rPr>
                <w:rStyle w:val="Hyperlink"/>
                <w:noProof/>
              </w:rPr>
              <w:t>Aufteilung der Entwicklungsarbeit</w:t>
            </w:r>
            <w:r w:rsidR="008E0F9F">
              <w:rPr>
                <w:noProof/>
                <w:webHidden/>
              </w:rPr>
              <w:tab/>
            </w:r>
            <w:r w:rsidR="008E0F9F">
              <w:rPr>
                <w:noProof/>
                <w:webHidden/>
              </w:rPr>
              <w:fldChar w:fldCharType="begin"/>
            </w:r>
            <w:r w:rsidR="008E0F9F">
              <w:rPr>
                <w:noProof/>
                <w:webHidden/>
              </w:rPr>
              <w:instrText xml:space="preserve"> PAGEREF _Toc168764455 \h </w:instrText>
            </w:r>
            <w:r w:rsidR="008E0F9F">
              <w:rPr>
                <w:noProof/>
                <w:webHidden/>
              </w:rPr>
            </w:r>
            <w:r w:rsidR="008E0F9F">
              <w:rPr>
                <w:noProof/>
                <w:webHidden/>
              </w:rPr>
              <w:fldChar w:fldCharType="separate"/>
            </w:r>
            <w:r w:rsidR="00257AFC">
              <w:rPr>
                <w:noProof/>
                <w:webHidden/>
              </w:rPr>
              <w:t>5</w:t>
            </w:r>
            <w:r w:rsidR="008E0F9F">
              <w:rPr>
                <w:noProof/>
                <w:webHidden/>
              </w:rPr>
              <w:fldChar w:fldCharType="end"/>
            </w:r>
          </w:hyperlink>
        </w:p>
        <w:p w14:paraId="71C7BAF8" w14:textId="36ACD91D" w:rsidR="008E0F9F" w:rsidRDefault="00000000">
          <w:pPr>
            <w:pStyle w:val="Verzeichnis1"/>
            <w:tabs>
              <w:tab w:val="left" w:pos="480"/>
              <w:tab w:val="right" w:leader="dot" w:pos="9060"/>
            </w:tabs>
            <w:rPr>
              <w:rFonts w:asciiTheme="minorHAnsi" w:eastAsiaTheme="minorEastAsia" w:hAnsiTheme="minorHAnsi" w:cstheme="minorBidi"/>
              <w:b w:val="0"/>
              <w:bCs w:val="0"/>
              <w:noProof/>
              <w:kern w:val="2"/>
              <w:szCs w:val="24"/>
              <w:lang w:eastAsia="de-DE"/>
              <w14:ligatures w14:val="standardContextual"/>
            </w:rPr>
          </w:pPr>
          <w:hyperlink w:anchor="_Toc168764456" w:history="1">
            <w:r w:rsidR="008E0F9F" w:rsidRPr="007A69DF">
              <w:rPr>
                <w:rStyle w:val="Hyperlink"/>
                <w:noProof/>
              </w:rPr>
              <w:t>4</w:t>
            </w:r>
            <w:r w:rsidR="008E0F9F">
              <w:rPr>
                <w:rFonts w:asciiTheme="minorHAnsi" w:eastAsiaTheme="minorEastAsia" w:hAnsiTheme="minorHAnsi" w:cstheme="minorBidi"/>
                <w:b w:val="0"/>
                <w:bCs w:val="0"/>
                <w:noProof/>
                <w:kern w:val="2"/>
                <w:szCs w:val="24"/>
                <w:lang w:eastAsia="de-DE"/>
                <w14:ligatures w14:val="standardContextual"/>
              </w:rPr>
              <w:tab/>
            </w:r>
            <w:r w:rsidR="008E0F9F" w:rsidRPr="007A69DF">
              <w:rPr>
                <w:rStyle w:val="Hyperlink"/>
                <w:noProof/>
              </w:rPr>
              <w:t>Systemarchitektur</w:t>
            </w:r>
            <w:r w:rsidR="008E0F9F">
              <w:rPr>
                <w:noProof/>
                <w:webHidden/>
              </w:rPr>
              <w:tab/>
            </w:r>
            <w:r w:rsidR="008E0F9F">
              <w:rPr>
                <w:noProof/>
                <w:webHidden/>
              </w:rPr>
              <w:fldChar w:fldCharType="begin"/>
            </w:r>
            <w:r w:rsidR="008E0F9F">
              <w:rPr>
                <w:noProof/>
                <w:webHidden/>
              </w:rPr>
              <w:instrText xml:space="preserve"> PAGEREF _Toc168764456 \h </w:instrText>
            </w:r>
            <w:r w:rsidR="008E0F9F">
              <w:rPr>
                <w:noProof/>
                <w:webHidden/>
              </w:rPr>
            </w:r>
            <w:r w:rsidR="008E0F9F">
              <w:rPr>
                <w:noProof/>
                <w:webHidden/>
              </w:rPr>
              <w:fldChar w:fldCharType="separate"/>
            </w:r>
            <w:r w:rsidR="00257AFC">
              <w:rPr>
                <w:noProof/>
                <w:webHidden/>
              </w:rPr>
              <w:t>6</w:t>
            </w:r>
            <w:r w:rsidR="008E0F9F">
              <w:rPr>
                <w:noProof/>
                <w:webHidden/>
              </w:rPr>
              <w:fldChar w:fldCharType="end"/>
            </w:r>
          </w:hyperlink>
        </w:p>
        <w:p w14:paraId="165CAFC9" w14:textId="6ACF2C4B" w:rsidR="008E0F9F" w:rsidRDefault="00000000">
          <w:pPr>
            <w:pStyle w:val="Verzeichnis2"/>
            <w:rPr>
              <w:rFonts w:asciiTheme="minorHAnsi" w:eastAsiaTheme="minorEastAsia" w:hAnsiTheme="minorHAnsi" w:cstheme="minorBidi"/>
              <w:bCs w:val="0"/>
              <w:noProof/>
              <w:kern w:val="2"/>
              <w:lang w:eastAsia="de-DE"/>
              <w14:ligatures w14:val="standardContextual"/>
            </w:rPr>
          </w:pPr>
          <w:hyperlink w:anchor="_Toc168764457" w:history="1">
            <w:r w:rsidR="008E0F9F" w:rsidRPr="007A69DF">
              <w:rPr>
                <w:rStyle w:val="Hyperlink"/>
                <w:noProof/>
              </w:rPr>
              <w:t>4.1</w:t>
            </w:r>
            <w:r w:rsidR="008E0F9F">
              <w:rPr>
                <w:rFonts w:asciiTheme="minorHAnsi" w:eastAsiaTheme="minorEastAsia" w:hAnsiTheme="minorHAnsi" w:cstheme="minorBidi"/>
                <w:bCs w:val="0"/>
                <w:noProof/>
                <w:kern w:val="2"/>
                <w:lang w:eastAsia="de-DE"/>
                <w14:ligatures w14:val="standardContextual"/>
              </w:rPr>
              <w:tab/>
            </w:r>
            <w:r w:rsidR="008E0F9F" w:rsidRPr="007A69DF">
              <w:rPr>
                <w:rStyle w:val="Hyperlink"/>
                <w:noProof/>
              </w:rPr>
              <w:t>Use-Cases</w:t>
            </w:r>
            <w:r w:rsidR="008E0F9F">
              <w:rPr>
                <w:noProof/>
                <w:webHidden/>
              </w:rPr>
              <w:tab/>
            </w:r>
            <w:r w:rsidR="008E0F9F">
              <w:rPr>
                <w:noProof/>
                <w:webHidden/>
              </w:rPr>
              <w:fldChar w:fldCharType="begin"/>
            </w:r>
            <w:r w:rsidR="008E0F9F">
              <w:rPr>
                <w:noProof/>
                <w:webHidden/>
              </w:rPr>
              <w:instrText xml:space="preserve"> PAGEREF _Toc168764457 \h </w:instrText>
            </w:r>
            <w:r w:rsidR="008E0F9F">
              <w:rPr>
                <w:noProof/>
                <w:webHidden/>
              </w:rPr>
            </w:r>
            <w:r w:rsidR="008E0F9F">
              <w:rPr>
                <w:noProof/>
                <w:webHidden/>
              </w:rPr>
              <w:fldChar w:fldCharType="separate"/>
            </w:r>
            <w:r w:rsidR="00257AFC">
              <w:rPr>
                <w:noProof/>
                <w:webHidden/>
              </w:rPr>
              <w:t>7</w:t>
            </w:r>
            <w:r w:rsidR="008E0F9F">
              <w:rPr>
                <w:noProof/>
                <w:webHidden/>
              </w:rPr>
              <w:fldChar w:fldCharType="end"/>
            </w:r>
          </w:hyperlink>
        </w:p>
        <w:p w14:paraId="7CD076E0" w14:textId="2B45FA65" w:rsidR="008E0F9F" w:rsidRDefault="00000000">
          <w:pPr>
            <w:pStyle w:val="Verzeichnis2"/>
            <w:rPr>
              <w:rFonts w:asciiTheme="minorHAnsi" w:eastAsiaTheme="minorEastAsia" w:hAnsiTheme="minorHAnsi" w:cstheme="minorBidi"/>
              <w:bCs w:val="0"/>
              <w:noProof/>
              <w:kern w:val="2"/>
              <w:lang w:eastAsia="de-DE"/>
              <w14:ligatures w14:val="standardContextual"/>
            </w:rPr>
          </w:pPr>
          <w:hyperlink w:anchor="_Toc168764458" w:history="1">
            <w:r w:rsidR="008E0F9F" w:rsidRPr="007A69DF">
              <w:rPr>
                <w:rStyle w:val="Hyperlink"/>
                <w:noProof/>
              </w:rPr>
              <w:t>4.2</w:t>
            </w:r>
            <w:r w:rsidR="008E0F9F">
              <w:rPr>
                <w:rFonts w:asciiTheme="minorHAnsi" w:eastAsiaTheme="minorEastAsia" w:hAnsiTheme="minorHAnsi" w:cstheme="minorBidi"/>
                <w:bCs w:val="0"/>
                <w:noProof/>
                <w:kern w:val="2"/>
                <w:lang w:eastAsia="de-DE"/>
                <w14:ligatures w14:val="standardContextual"/>
              </w:rPr>
              <w:tab/>
            </w:r>
            <w:r w:rsidR="008E0F9F" w:rsidRPr="007A69DF">
              <w:rPr>
                <w:rStyle w:val="Hyperlink"/>
                <w:noProof/>
              </w:rPr>
              <w:t>Bewertung der Struktur</w:t>
            </w:r>
            <w:r w:rsidR="008E0F9F">
              <w:rPr>
                <w:noProof/>
                <w:webHidden/>
              </w:rPr>
              <w:tab/>
            </w:r>
            <w:r w:rsidR="008E0F9F">
              <w:rPr>
                <w:noProof/>
                <w:webHidden/>
              </w:rPr>
              <w:fldChar w:fldCharType="begin"/>
            </w:r>
            <w:r w:rsidR="008E0F9F">
              <w:rPr>
                <w:noProof/>
                <w:webHidden/>
              </w:rPr>
              <w:instrText xml:space="preserve"> PAGEREF _Toc168764458 \h </w:instrText>
            </w:r>
            <w:r w:rsidR="008E0F9F">
              <w:rPr>
                <w:noProof/>
                <w:webHidden/>
              </w:rPr>
            </w:r>
            <w:r w:rsidR="008E0F9F">
              <w:rPr>
                <w:noProof/>
                <w:webHidden/>
              </w:rPr>
              <w:fldChar w:fldCharType="separate"/>
            </w:r>
            <w:r w:rsidR="00257AFC">
              <w:rPr>
                <w:noProof/>
                <w:webHidden/>
              </w:rPr>
              <w:t>9</w:t>
            </w:r>
            <w:r w:rsidR="008E0F9F">
              <w:rPr>
                <w:noProof/>
                <w:webHidden/>
              </w:rPr>
              <w:fldChar w:fldCharType="end"/>
            </w:r>
          </w:hyperlink>
        </w:p>
        <w:p w14:paraId="646D6CCE" w14:textId="42C74524" w:rsidR="008E0F9F" w:rsidRDefault="00000000">
          <w:pPr>
            <w:pStyle w:val="Verzeichnis1"/>
            <w:tabs>
              <w:tab w:val="left" w:pos="480"/>
              <w:tab w:val="right" w:leader="dot" w:pos="9060"/>
            </w:tabs>
            <w:rPr>
              <w:rFonts w:asciiTheme="minorHAnsi" w:eastAsiaTheme="minorEastAsia" w:hAnsiTheme="minorHAnsi" w:cstheme="minorBidi"/>
              <w:b w:val="0"/>
              <w:bCs w:val="0"/>
              <w:noProof/>
              <w:kern w:val="2"/>
              <w:szCs w:val="24"/>
              <w:lang w:eastAsia="de-DE"/>
              <w14:ligatures w14:val="standardContextual"/>
            </w:rPr>
          </w:pPr>
          <w:hyperlink w:anchor="_Toc168764459" w:history="1">
            <w:r w:rsidR="008E0F9F" w:rsidRPr="007A69DF">
              <w:rPr>
                <w:rStyle w:val="Hyperlink"/>
                <w:noProof/>
              </w:rPr>
              <w:t>5</w:t>
            </w:r>
            <w:r w:rsidR="008E0F9F">
              <w:rPr>
                <w:rFonts w:asciiTheme="minorHAnsi" w:eastAsiaTheme="minorEastAsia" w:hAnsiTheme="minorHAnsi" w:cstheme="minorBidi"/>
                <w:b w:val="0"/>
                <w:bCs w:val="0"/>
                <w:noProof/>
                <w:kern w:val="2"/>
                <w:szCs w:val="24"/>
                <w:lang w:eastAsia="de-DE"/>
                <w14:ligatures w14:val="standardContextual"/>
              </w:rPr>
              <w:tab/>
            </w:r>
            <w:r w:rsidR="008E0F9F" w:rsidRPr="007A69DF">
              <w:rPr>
                <w:rStyle w:val="Hyperlink"/>
                <w:noProof/>
              </w:rPr>
              <w:t>Implementierung</w:t>
            </w:r>
            <w:r w:rsidR="008E0F9F">
              <w:rPr>
                <w:noProof/>
                <w:webHidden/>
              </w:rPr>
              <w:tab/>
            </w:r>
            <w:r w:rsidR="008E0F9F">
              <w:rPr>
                <w:noProof/>
                <w:webHidden/>
              </w:rPr>
              <w:fldChar w:fldCharType="begin"/>
            </w:r>
            <w:r w:rsidR="008E0F9F">
              <w:rPr>
                <w:noProof/>
                <w:webHidden/>
              </w:rPr>
              <w:instrText xml:space="preserve"> PAGEREF _Toc168764459 \h </w:instrText>
            </w:r>
            <w:r w:rsidR="008E0F9F">
              <w:rPr>
                <w:noProof/>
                <w:webHidden/>
              </w:rPr>
            </w:r>
            <w:r w:rsidR="008E0F9F">
              <w:rPr>
                <w:noProof/>
                <w:webHidden/>
              </w:rPr>
              <w:fldChar w:fldCharType="separate"/>
            </w:r>
            <w:r w:rsidR="00257AFC">
              <w:rPr>
                <w:noProof/>
                <w:webHidden/>
              </w:rPr>
              <w:t>10</w:t>
            </w:r>
            <w:r w:rsidR="008E0F9F">
              <w:rPr>
                <w:noProof/>
                <w:webHidden/>
              </w:rPr>
              <w:fldChar w:fldCharType="end"/>
            </w:r>
          </w:hyperlink>
        </w:p>
        <w:p w14:paraId="54F3F75F" w14:textId="2F228842" w:rsidR="008E0F9F" w:rsidRDefault="00000000">
          <w:pPr>
            <w:pStyle w:val="Verzeichnis2"/>
            <w:rPr>
              <w:rFonts w:asciiTheme="minorHAnsi" w:eastAsiaTheme="minorEastAsia" w:hAnsiTheme="minorHAnsi" w:cstheme="minorBidi"/>
              <w:bCs w:val="0"/>
              <w:noProof/>
              <w:kern w:val="2"/>
              <w:lang w:eastAsia="de-DE"/>
              <w14:ligatures w14:val="standardContextual"/>
            </w:rPr>
          </w:pPr>
          <w:hyperlink w:anchor="_Toc168764460" w:history="1">
            <w:r w:rsidR="008E0F9F" w:rsidRPr="007A69DF">
              <w:rPr>
                <w:rStyle w:val="Hyperlink"/>
                <w:noProof/>
              </w:rPr>
              <w:t>5.1</w:t>
            </w:r>
            <w:r w:rsidR="008E0F9F">
              <w:rPr>
                <w:rFonts w:asciiTheme="minorHAnsi" w:eastAsiaTheme="minorEastAsia" w:hAnsiTheme="minorHAnsi" w:cstheme="minorBidi"/>
                <w:bCs w:val="0"/>
                <w:noProof/>
                <w:kern w:val="2"/>
                <w:lang w:eastAsia="de-DE"/>
                <w14:ligatures w14:val="standardContextual"/>
              </w:rPr>
              <w:tab/>
            </w:r>
            <w:r w:rsidR="008E0F9F" w:rsidRPr="007A69DF">
              <w:rPr>
                <w:rStyle w:val="Hyperlink"/>
                <w:noProof/>
              </w:rPr>
              <w:t>Wichtige Codeabschnitte</w:t>
            </w:r>
            <w:r w:rsidR="008E0F9F">
              <w:rPr>
                <w:noProof/>
                <w:webHidden/>
              </w:rPr>
              <w:tab/>
            </w:r>
            <w:r w:rsidR="008E0F9F">
              <w:rPr>
                <w:noProof/>
                <w:webHidden/>
              </w:rPr>
              <w:fldChar w:fldCharType="begin"/>
            </w:r>
            <w:r w:rsidR="008E0F9F">
              <w:rPr>
                <w:noProof/>
                <w:webHidden/>
              </w:rPr>
              <w:instrText xml:space="preserve"> PAGEREF _Toc168764460 \h </w:instrText>
            </w:r>
            <w:r w:rsidR="008E0F9F">
              <w:rPr>
                <w:noProof/>
                <w:webHidden/>
              </w:rPr>
            </w:r>
            <w:r w:rsidR="008E0F9F">
              <w:rPr>
                <w:noProof/>
                <w:webHidden/>
              </w:rPr>
              <w:fldChar w:fldCharType="separate"/>
            </w:r>
            <w:r w:rsidR="00257AFC">
              <w:rPr>
                <w:noProof/>
                <w:webHidden/>
              </w:rPr>
              <w:t>10</w:t>
            </w:r>
            <w:r w:rsidR="008E0F9F">
              <w:rPr>
                <w:noProof/>
                <w:webHidden/>
              </w:rPr>
              <w:fldChar w:fldCharType="end"/>
            </w:r>
          </w:hyperlink>
        </w:p>
        <w:p w14:paraId="2E65DDDD" w14:textId="48723215" w:rsidR="008E0F9F" w:rsidRDefault="00000000">
          <w:pPr>
            <w:pStyle w:val="Verzeichnis1"/>
            <w:tabs>
              <w:tab w:val="left" w:pos="480"/>
              <w:tab w:val="right" w:leader="dot" w:pos="9060"/>
            </w:tabs>
            <w:rPr>
              <w:rFonts w:asciiTheme="minorHAnsi" w:eastAsiaTheme="minorEastAsia" w:hAnsiTheme="minorHAnsi" w:cstheme="minorBidi"/>
              <w:b w:val="0"/>
              <w:bCs w:val="0"/>
              <w:noProof/>
              <w:kern w:val="2"/>
              <w:szCs w:val="24"/>
              <w:lang w:eastAsia="de-DE"/>
              <w14:ligatures w14:val="standardContextual"/>
            </w:rPr>
          </w:pPr>
          <w:hyperlink w:anchor="_Toc168764461" w:history="1">
            <w:r w:rsidR="008E0F9F" w:rsidRPr="007A69DF">
              <w:rPr>
                <w:rStyle w:val="Hyperlink"/>
                <w:noProof/>
              </w:rPr>
              <w:t>6</w:t>
            </w:r>
            <w:r w:rsidR="008E0F9F">
              <w:rPr>
                <w:rFonts w:asciiTheme="minorHAnsi" w:eastAsiaTheme="minorEastAsia" w:hAnsiTheme="minorHAnsi" w:cstheme="minorBidi"/>
                <w:b w:val="0"/>
                <w:bCs w:val="0"/>
                <w:noProof/>
                <w:kern w:val="2"/>
                <w:szCs w:val="24"/>
                <w:lang w:eastAsia="de-DE"/>
                <w14:ligatures w14:val="standardContextual"/>
              </w:rPr>
              <w:tab/>
            </w:r>
            <w:r w:rsidR="008E0F9F" w:rsidRPr="007A69DF">
              <w:rPr>
                <w:rStyle w:val="Hyperlink"/>
                <w:noProof/>
              </w:rPr>
              <w:t>Testen und Coverage</w:t>
            </w:r>
            <w:r w:rsidR="008E0F9F">
              <w:rPr>
                <w:noProof/>
                <w:webHidden/>
              </w:rPr>
              <w:tab/>
            </w:r>
            <w:r w:rsidR="008E0F9F">
              <w:rPr>
                <w:noProof/>
                <w:webHidden/>
              </w:rPr>
              <w:fldChar w:fldCharType="begin"/>
            </w:r>
            <w:r w:rsidR="008E0F9F">
              <w:rPr>
                <w:noProof/>
                <w:webHidden/>
              </w:rPr>
              <w:instrText xml:space="preserve"> PAGEREF _Toc168764461 \h </w:instrText>
            </w:r>
            <w:r w:rsidR="008E0F9F">
              <w:rPr>
                <w:noProof/>
                <w:webHidden/>
              </w:rPr>
            </w:r>
            <w:r w:rsidR="008E0F9F">
              <w:rPr>
                <w:noProof/>
                <w:webHidden/>
              </w:rPr>
              <w:fldChar w:fldCharType="separate"/>
            </w:r>
            <w:r w:rsidR="00257AFC">
              <w:rPr>
                <w:noProof/>
                <w:webHidden/>
              </w:rPr>
              <w:t>12</w:t>
            </w:r>
            <w:r w:rsidR="008E0F9F">
              <w:rPr>
                <w:noProof/>
                <w:webHidden/>
              </w:rPr>
              <w:fldChar w:fldCharType="end"/>
            </w:r>
          </w:hyperlink>
        </w:p>
        <w:p w14:paraId="14FD45C6" w14:textId="511ED273" w:rsidR="008E0F9F" w:rsidRDefault="00000000">
          <w:pPr>
            <w:pStyle w:val="Verzeichnis1"/>
            <w:tabs>
              <w:tab w:val="left" w:pos="480"/>
              <w:tab w:val="right" w:leader="dot" w:pos="9060"/>
            </w:tabs>
            <w:rPr>
              <w:rFonts w:asciiTheme="minorHAnsi" w:eastAsiaTheme="minorEastAsia" w:hAnsiTheme="minorHAnsi" w:cstheme="minorBidi"/>
              <w:b w:val="0"/>
              <w:bCs w:val="0"/>
              <w:noProof/>
              <w:kern w:val="2"/>
              <w:szCs w:val="24"/>
              <w:lang w:eastAsia="de-DE"/>
              <w14:ligatures w14:val="standardContextual"/>
            </w:rPr>
          </w:pPr>
          <w:hyperlink w:anchor="_Toc168764462" w:history="1">
            <w:r w:rsidR="008E0F9F" w:rsidRPr="007A69DF">
              <w:rPr>
                <w:rStyle w:val="Hyperlink"/>
                <w:noProof/>
              </w:rPr>
              <w:t>7</w:t>
            </w:r>
            <w:r w:rsidR="008E0F9F">
              <w:rPr>
                <w:rFonts w:asciiTheme="minorHAnsi" w:eastAsiaTheme="minorEastAsia" w:hAnsiTheme="minorHAnsi" w:cstheme="minorBidi"/>
                <w:b w:val="0"/>
                <w:bCs w:val="0"/>
                <w:noProof/>
                <w:kern w:val="2"/>
                <w:szCs w:val="24"/>
                <w:lang w:eastAsia="de-DE"/>
                <w14:ligatures w14:val="standardContextual"/>
              </w:rPr>
              <w:tab/>
            </w:r>
            <w:r w:rsidR="008E0F9F" w:rsidRPr="007A69DF">
              <w:rPr>
                <w:rStyle w:val="Hyperlink"/>
                <w:noProof/>
              </w:rPr>
              <w:t>Zusammenfassung und Ausblick</w:t>
            </w:r>
            <w:r w:rsidR="008E0F9F">
              <w:rPr>
                <w:noProof/>
                <w:webHidden/>
              </w:rPr>
              <w:tab/>
            </w:r>
            <w:r w:rsidR="008E0F9F">
              <w:rPr>
                <w:noProof/>
                <w:webHidden/>
              </w:rPr>
              <w:fldChar w:fldCharType="begin"/>
            </w:r>
            <w:r w:rsidR="008E0F9F">
              <w:rPr>
                <w:noProof/>
                <w:webHidden/>
              </w:rPr>
              <w:instrText xml:space="preserve"> PAGEREF _Toc168764462 \h </w:instrText>
            </w:r>
            <w:r w:rsidR="008E0F9F">
              <w:rPr>
                <w:noProof/>
                <w:webHidden/>
              </w:rPr>
            </w:r>
            <w:r w:rsidR="008E0F9F">
              <w:rPr>
                <w:noProof/>
                <w:webHidden/>
              </w:rPr>
              <w:fldChar w:fldCharType="separate"/>
            </w:r>
            <w:r w:rsidR="00257AFC">
              <w:rPr>
                <w:noProof/>
                <w:webHidden/>
              </w:rPr>
              <w:t>13</w:t>
            </w:r>
            <w:r w:rsidR="008E0F9F">
              <w:rPr>
                <w:noProof/>
                <w:webHidden/>
              </w:rPr>
              <w:fldChar w:fldCharType="end"/>
            </w:r>
          </w:hyperlink>
        </w:p>
        <w:p w14:paraId="536A7247" w14:textId="0FA8DCD4" w:rsidR="008E0F9F" w:rsidRDefault="00000000">
          <w:pPr>
            <w:pStyle w:val="Verzeichnis2"/>
            <w:rPr>
              <w:rFonts w:asciiTheme="minorHAnsi" w:eastAsiaTheme="minorEastAsia" w:hAnsiTheme="minorHAnsi" w:cstheme="minorBidi"/>
              <w:bCs w:val="0"/>
              <w:noProof/>
              <w:kern w:val="2"/>
              <w:lang w:eastAsia="de-DE"/>
              <w14:ligatures w14:val="standardContextual"/>
            </w:rPr>
          </w:pPr>
          <w:hyperlink w:anchor="_Toc168764463" w:history="1">
            <w:r w:rsidR="008E0F9F" w:rsidRPr="007A69DF">
              <w:rPr>
                <w:rStyle w:val="Hyperlink"/>
                <w:noProof/>
              </w:rPr>
              <w:t>7.1</w:t>
            </w:r>
            <w:r w:rsidR="008E0F9F">
              <w:rPr>
                <w:rFonts w:asciiTheme="minorHAnsi" w:eastAsiaTheme="minorEastAsia" w:hAnsiTheme="minorHAnsi" w:cstheme="minorBidi"/>
                <w:bCs w:val="0"/>
                <w:noProof/>
                <w:kern w:val="2"/>
                <w:lang w:eastAsia="de-DE"/>
                <w14:ligatures w14:val="standardContextual"/>
              </w:rPr>
              <w:tab/>
            </w:r>
            <w:r w:rsidR="008E0F9F" w:rsidRPr="007A69DF">
              <w:rPr>
                <w:rStyle w:val="Hyperlink"/>
                <w:noProof/>
              </w:rPr>
              <w:t>Ausblick und mögliche Erweiterungen</w:t>
            </w:r>
            <w:r w:rsidR="008E0F9F">
              <w:rPr>
                <w:noProof/>
                <w:webHidden/>
              </w:rPr>
              <w:tab/>
            </w:r>
            <w:r w:rsidR="008E0F9F">
              <w:rPr>
                <w:noProof/>
                <w:webHidden/>
              </w:rPr>
              <w:fldChar w:fldCharType="begin"/>
            </w:r>
            <w:r w:rsidR="008E0F9F">
              <w:rPr>
                <w:noProof/>
                <w:webHidden/>
              </w:rPr>
              <w:instrText xml:space="preserve"> PAGEREF _Toc168764463 \h </w:instrText>
            </w:r>
            <w:r w:rsidR="008E0F9F">
              <w:rPr>
                <w:noProof/>
                <w:webHidden/>
              </w:rPr>
            </w:r>
            <w:r w:rsidR="008E0F9F">
              <w:rPr>
                <w:noProof/>
                <w:webHidden/>
              </w:rPr>
              <w:fldChar w:fldCharType="separate"/>
            </w:r>
            <w:r w:rsidR="00257AFC">
              <w:rPr>
                <w:noProof/>
                <w:webHidden/>
              </w:rPr>
              <w:t>13</w:t>
            </w:r>
            <w:r w:rsidR="008E0F9F">
              <w:rPr>
                <w:noProof/>
                <w:webHidden/>
              </w:rPr>
              <w:fldChar w:fldCharType="end"/>
            </w:r>
          </w:hyperlink>
        </w:p>
        <w:p w14:paraId="35AEF439" w14:textId="2E62C416" w:rsidR="008E0F9F" w:rsidRDefault="00000000">
          <w:pPr>
            <w:pStyle w:val="Verzeichnis2"/>
            <w:rPr>
              <w:rFonts w:asciiTheme="minorHAnsi" w:eastAsiaTheme="minorEastAsia" w:hAnsiTheme="minorHAnsi" w:cstheme="minorBidi"/>
              <w:bCs w:val="0"/>
              <w:noProof/>
              <w:kern w:val="2"/>
              <w:lang w:eastAsia="de-DE"/>
              <w14:ligatures w14:val="standardContextual"/>
            </w:rPr>
          </w:pPr>
          <w:hyperlink w:anchor="_Toc168764464" w:history="1">
            <w:r w:rsidR="008E0F9F" w:rsidRPr="007A69DF">
              <w:rPr>
                <w:rStyle w:val="Hyperlink"/>
                <w:noProof/>
              </w:rPr>
              <w:t>7.2</w:t>
            </w:r>
            <w:r w:rsidR="008E0F9F">
              <w:rPr>
                <w:rFonts w:asciiTheme="minorHAnsi" w:eastAsiaTheme="minorEastAsia" w:hAnsiTheme="minorHAnsi" w:cstheme="minorBidi"/>
                <w:bCs w:val="0"/>
                <w:noProof/>
                <w:kern w:val="2"/>
                <w:lang w:eastAsia="de-DE"/>
                <w14:ligatures w14:val="standardContextual"/>
              </w:rPr>
              <w:tab/>
            </w:r>
            <w:r w:rsidR="008E0F9F" w:rsidRPr="007A69DF">
              <w:rPr>
                <w:rStyle w:val="Hyperlink"/>
                <w:noProof/>
              </w:rPr>
              <w:t>Lessons Learned</w:t>
            </w:r>
            <w:r w:rsidR="008E0F9F">
              <w:rPr>
                <w:noProof/>
                <w:webHidden/>
              </w:rPr>
              <w:tab/>
            </w:r>
            <w:r w:rsidR="008E0F9F">
              <w:rPr>
                <w:noProof/>
                <w:webHidden/>
              </w:rPr>
              <w:fldChar w:fldCharType="begin"/>
            </w:r>
            <w:r w:rsidR="008E0F9F">
              <w:rPr>
                <w:noProof/>
                <w:webHidden/>
              </w:rPr>
              <w:instrText xml:space="preserve"> PAGEREF _Toc168764464 \h </w:instrText>
            </w:r>
            <w:r w:rsidR="008E0F9F">
              <w:rPr>
                <w:noProof/>
                <w:webHidden/>
              </w:rPr>
            </w:r>
            <w:r w:rsidR="008E0F9F">
              <w:rPr>
                <w:noProof/>
                <w:webHidden/>
              </w:rPr>
              <w:fldChar w:fldCharType="separate"/>
            </w:r>
            <w:r w:rsidR="00257AFC">
              <w:rPr>
                <w:noProof/>
                <w:webHidden/>
              </w:rPr>
              <w:t>14</w:t>
            </w:r>
            <w:r w:rsidR="008E0F9F">
              <w:rPr>
                <w:noProof/>
                <w:webHidden/>
              </w:rPr>
              <w:fldChar w:fldCharType="end"/>
            </w:r>
          </w:hyperlink>
        </w:p>
        <w:p w14:paraId="47EFCDFA" w14:textId="13DBEDCD" w:rsidR="001D628E" w:rsidRDefault="00CE23AF" w:rsidP="008723C6">
          <w:r>
            <w:rPr>
              <w:b/>
              <w:bCs/>
            </w:rPr>
            <w:fldChar w:fldCharType="end"/>
          </w:r>
        </w:p>
      </w:sdtContent>
    </w:sdt>
    <w:p w14:paraId="7E6085A0" w14:textId="77777777" w:rsidR="00D46C1A" w:rsidRDefault="00D46C1A" w:rsidP="008723C6"/>
    <w:p w14:paraId="6905B223" w14:textId="77777777" w:rsidR="00D46C1A" w:rsidRDefault="00D46C1A" w:rsidP="008723C6"/>
    <w:p w14:paraId="1A2CFBFB" w14:textId="77777777" w:rsidR="00D46C1A" w:rsidRDefault="00D46C1A" w:rsidP="008723C6"/>
    <w:p w14:paraId="1F10F51B" w14:textId="77777777" w:rsidR="00D46C1A" w:rsidRDefault="00D46C1A" w:rsidP="008723C6"/>
    <w:p w14:paraId="1141818B" w14:textId="579CE6CB" w:rsidR="00D46C1A" w:rsidRDefault="005E6B00" w:rsidP="00D46C1A">
      <w:pPr>
        <w:pStyle w:val="berschrift1"/>
      </w:pPr>
      <w:bookmarkStart w:id="1" w:name="_Toc168764452"/>
      <w:r>
        <w:lastRenderedPageBreak/>
        <w:t>Projektbeschreibung</w:t>
      </w:r>
      <w:bookmarkEnd w:id="1"/>
    </w:p>
    <w:p w14:paraId="15D626D1" w14:textId="383CAE52" w:rsidR="00544C67" w:rsidRPr="00544C67" w:rsidRDefault="00DD1866" w:rsidP="00544C67">
      <w:r w:rsidRPr="00DD1866">
        <w:t>Im Rahmen des Fachs Secure Software Engineering wurde eine Chat-Anwendung in der Programmiersprache Rust entwickelt. Diese Dokumentation beschreibt die Entwicklung der Anwendung, die es Nutzern ermöglicht, in Echtzeit Nachrichten zu senden und zu empfangen</w:t>
      </w:r>
      <w:r w:rsidR="006A1B4E">
        <w:t>.</w:t>
      </w:r>
    </w:p>
    <w:p w14:paraId="263C0F8D" w14:textId="44C99798" w:rsidR="00544C67" w:rsidRDefault="00544C67" w:rsidP="00544C67">
      <w:pPr>
        <w:pStyle w:val="berschrift2"/>
      </w:pPr>
      <w:bookmarkStart w:id="2" w:name="_Toc168764453"/>
      <w:r w:rsidRPr="00544C67">
        <w:t>Ziele der Chat-App</w:t>
      </w:r>
      <w:bookmarkEnd w:id="2"/>
    </w:p>
    <w:p w14:paraId="0A476B31" w14:textId="225A7E9F" w:rsidR="00544C67" w:rsidRDefault="00544C67" w:rsidP="00544C67">
      <w:r>
        <w:t>Das Hauptziel dieser Chat-App ist es, eine sichere, effiziente und benutzerfreundliche Plattform für die Echtzeitkommunikation bereitzustellen. Besondere Schwerpunkte liegen auf der Gewährleistung der Datensicherheit und dem Schutz der Privatsphäre der Nutzer. Weitere Ziele sind:</w:t>
      </w:r>
    </w:p>
    <w:p w14:paraId="14C15BC7" w14:textId="390C0D2C" w:rsidR="005E6B00" w:rsidRDefault="005E6B00" w:rsidP="005E6B00">
      <w:pPr>
        <w:pStyle w:val="Listenabsatz"/>
        <w:numPr>
          <w:ilvl w:val="0"/>
          <w:numId w:val="14"/>
        </w:numPr>
      </w:pPr>
      <w:r>
        <w:t>Kenntnisse in der Programmiersprache Rust erlernen</w:t>
      </w:r>
    </w:p>
    <w:p w14:paraId="12917355" w14:textId="1D0697C3" w:rsidR="005E6B00" w:rsidRDefault="00DD1866" w:rsidP="005E6B00">
      <w:pPr>
        <w:pStyle w:val="Listenabsatz"/>
        <w:numPr>
          <w:ilvl w:val="0"/>
          <w:numId w:val="14"/>
        </w:numPr>
      </w:pPr>
      <w:r w:rsidRPr="00DD1866">
        <w:t>Erfahrung in der Dokumentation eines Softwareprojekts sammeln</w:t>
      </w:r>
    </w:p>
    <w:p w14:paraId="757B35D8" w14:textId="257FE533" w:rsidR="005E6B00" w:rsidRDefault="00DD1866" w:rsidP="005E6B00">
      <w:pPr>
        <w:pStyle w:val="Listenabsatz"/>
        <w:numPr>
          <w:ilvl w:val="0"/>
          <w:numId w:val="14"/>
        </w:numPr>
      </w:pPr>
      <w:r w:rsidRPr="00DD1866">
        <w:t>Konkrete Planung und Durchführung eines Projekts</w:t>
      </w:r>
    </w:p>
    <w:p w14:paraId="70E7E747" w14:textId="77777777" w:rsidR="00544C67" w:rsidRDefault="00544C67" w:rsidP="00544C67">
      <w:pPr>
        <w:pStyle w:val="Listenabsatz"/>
        <w:numPr>
          <w:ilvl w:val="0"/>
          <w:numId w:val="14"/>
        </w:numPr>
      </w:pPr>
      <w:r>
        <w:t>Hohe Performance und Zuverlässigkeit</w:t>
      </w:r>
    </w:p>
    <w:p w14:paraId="0BA07CA4" w14:textId="77777777" w:rsidR="00544C67" w:rsidRDefault="00544C67" w:rsidP="00544C67">
      <w:pPr>
        <w:pStyle w:val="Listenabsatz"/>
        <w:numPr>
          <w:ilvl w:val="0"/>
          <w:numId w:val="14"/>
        </w:numPr>
      </w:pPr>
      <w:r>
        <w:t>Einfache und intuitive Benutzeroberfläche</w:t>
      </w:r>
    </w:p>
    <w:p w14:paraId="410518FC" w14:textId="26DA5E25" w:rsidR="00544C67" w:rsidRDefault="00544C67" w:rsidP="00544C67">
      <w:pPr>
        <w:pStyle w:val="Listenabsatz"/>
        <w:numPr>
          <w:ilvl w:val="0"/>
          <w:numId w:val="14"/>
        </w:numPr>
      </w:pPr>
      <w:r>
        <w:t>Modularität und Erweiterbarkeit des Codes</w:t>
      </w:r>
    </w:p>
    <w:p w14:paraId="5CB1E42E" w14:textId="3A26F130" w:rsidR="00544C67" w:rsidRDefault="00544C67" w:rsidP="00544C67">
      <w:pPr>
        <w:pStyle w:val="berschrift1"/>
      </w:pPr>
      <w:bookmarkStart w:id="3" w:name="_Toc168764454"/>
      <w:r w:rsidRPr="00544C67">
        <w:lastRenderedPageBreak/>
        <w:t>Anforderungen</w:t>
      </w:r>
      <w:bookmarkEnd w:id="3"/>
    </w:p>
    <w:p w14:paraId="179B2733" w14:textId="11B68CF7" w:rsidR="00DD1866" w:rsidRDefault="00DD1866" w:rsidP="00DD1866">
      <w:r>
        <w:t xml:space="preserve">Die Anforderungen für dieses Projekt wurden umfassend in </w:t>
      </w:r>
      <w:proofErr w:type="spellStart"/>
      <w:r>
        <w:t>Redmine</w:t>
      </w:r>
      <w:proofErr w:type="spellEnd"/>
      <w:r>
        <w:t xml:space="preserve"> dokumentiert, einem webbasierten Projektmanagement-Tool zur Verwaltung von Projekten, Aufgaben und Anforderungen. Diese Anforderungen umfassen:</w:t>
      </w:r>
    </w:p>
    <w:p w14:paraId="363B86D3" w14:textId="7CE62C80" w:rsidR="00DD1866" w:rsidRDefault="00DD1866" w:rsidP="00DD1866">
      <w:pPr>
        <w:pStyle w:val="Listenabsatz"/>
        <w:numPr>
          <w:ilvl w:val="0"/>
          <w:numId w:val="29"/>
        </w:numPr>
      </w:pPr>
      <w:r>
        <w:t>Funktionale Anforderungen: Beschreiben die grundlegenden Funktionen der Chat-App, wie das Senden und Empfangen von Nachrichten, Benutzerregistrierung und -</w:t>
      </w:r>
      <w:proofErr w:type="spellStart"/>
      <w:r>
        <w:t>anmedung</w:t>
      </w:r>
      <w:proofErr w:type="spellEnd"/>
      <w:r>
        <w:t xml:space="preserve"> sowie die Verwaltung von Benutzerkonten.</w:t>
      </w:r>
    </w:p>
    <w:p w14:paraId="24B02871" w14:textId="77777777" w:rsidR="00DD1866" w:rsidRDefault="00DD1866" w:rsidP="00DD1866">
      <w:pPr>
        <w:pStyle w:val="Listenabsatz"/>
        <w:numPr>
          <w:ilvl w:val="0"/>
          <w:numId w:val="29"/>
        </w:numPr>
      </w:pPr>
      <w:r>
        <w:t>Nicht-funktionale Anforderungen: Betreffen die Qualitätseigenschaften der Anwendung wie Leistung, Benutzerfreundlichkeit, Zuverlässigkeit und Wartbarkeit.</w:t>
      </w:r>
    </w:p>
    <w:p w14:paraId="6C363F64" w14:textId="150C3E16" w:rsidR="00544C67" w:rsidRDefault="00DD1866" w:rsidP="00DD1866">
      <w:pPr>
        <w:pStyle w:val="Listenabsatz"/>
        <w:numPr>
          <w:ilvl w:val="0"/>
          <w:numId w:val="29"/>
        </w:numPr>
      </w:pPr>
      <w:r>
        <w:t>Sicherheitsanforderungen: Maßnahmen zum Schutz der Datenintegrität, Vertraulichkeit der Nachrichten, sichere Authentifizierung und Autorisierung von Benutzern sowie Schutz vor verschiedenen Arten von Angriffen wie SQL-</w:t>
      </w:r>
      <w:proofErr w:type="spellStart"/>
      <w:r>
        <w:t>Injection</w:t>
      </w:r>
      <w:proofErr w:type="spellEnd"/>
      <w:r>
        <w:t xml:space="preserve"> und Man-in-</w:t>
      </w:r>
      <w:proofErr w:type="spellStart"/>
      <w:r>
        <w:t>the</w:t>
      </w:r>
      <w:proofErr w:type="spellEnd"/>
      <w:r>
        <w:t>-Middle-Angriffen.</w:t>
      </w:r>
    </w:p>
    <w:p w14:paraId="18D03D65" w14:textId="6B91DFFC" w:rsidR="00D65F2D" w:rsidRDefault="00D65F2D" w:rsidP="00D65F2D">
      <w:pPr>
        <w:pStyle w:val="berschrift1"/>
      </w:pPr>
      <w:bookmarkStart w:id="4" w:name="_Toc168764455"/>
      <w:r>
        <w:lastRenderedPageBreak/>
        <w:t xml:space="preserve">Aufteilung der </w:t>
      </w:r>
      <w:r w:rsidR="000674C8">
        <w:t>Entwicklungsa</w:t>
      </w:r>
      <w:r>
        <w:t>rbeit</w:t>
      </w:r>
      <w:bookmarkEnd w:id="4"/>
    </w:p>
    <w:p w14:paraId="47C78DD4" w14:textId="182FAD15" w:rsidR="000674C8" w:rsidRDefault="00CE07AE" w:rsidP="000674C8">
      <w:r w:rsidRPr="00CE07AE">
        <w:t xml:space="preserve">Für die Entwicklung der Chat-Applikation in Rust </w:t>
      </w:r>
      <w:r w:rsidR="000125C4">
        <w:t>wurden</w:t>
      </w:r>
      <w:r w:rsidRPr="00CE07AE">
        <w:t xml:space="preserve"> die Aufgaben möglichst gleich verteilt. Dabei wurde darauf geachtet, dass jeder möglichst viel mit Rust arbeitet und sich dennoch in einen Bereich spezialisieren kann. Im folgenden Bild ist </w:t>
      </w:r>
      <w:r w:rsidR="000125C4">
        <w:t>die</w:t>
      </w:r>
      <w:r w:rsidRPr="00CE07AE">
        <w:t xml:space="preserve"> Aufteilung sichtbar:</w:t>
      </w:r>
    </w:p>
    <w:p w14:paraId="577FEEE4" w14:textId="77777777" w:rsidR="00CE07AE" w:rsidRDefault="000674C8" w:rsidP="00CE07AE">
      <w:pPr>
        <w:pStyle w:val="AbbMitRahmen"/>
        <w:keepNext/>
      </w:pPr>
      <w:r>
        <w:rPr>
          <w:noProof/>
        </w:rPr>
        <w:drawing>
          <wp:inline distT="0" distB="0" distL="0" distR="0" wp14:anchorId="3CE38208" wp14:editId="27CF67EB">
            <wp:extent cx="5756910" cy="3045460"/>
            <wp:effectExtent l="0" t="0" r="1905" b="7620"/>
            <wp:docPr id="63123603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3045460"/>
                    </a:xfrm>
                    <a:prstGeom prst="rect">
                      <a:avLst/>
                    </a:prstGeom>
                    <a:noFill/>
                    <a:ln>
                      <a:noFill/>
                    </a:ln>
                  </pic:spPr>
                </pic:pic>
              </a:graphicData>
            </a:graphic>
          </wp:inline>
        </w:drawing>
      </w:r>
    </w:p>
    <w:p w14:paraId="7EF887B2" w14:textId="7657E431" w:rsidR="000674C8" w:rsidRDefault="00CE07AE" w:rsidP="00CE07AE">
      <w:pPr>
        <w:pStyle w:val="Beschriftung"/>
        <w:jc w:val="center"/>
      </w:pPr>
      <w:r>
        <w:t xml:space="preserve">Abbildung </w:t>
      </w:r>
      <w:r>
        <w:fldChar w:fldCharType="begin"/>
      </w:r>
      <w:r>
        <w:instrText xml:space="preserve"> SEQ Abbildung \* ARABIC </w:instrText>
      </w:r>
      <w:r>
        <w:fldChar w:fldCharType="separate"/>
      </w:r>
      <w:r w:rsidR="00257AFC">
        <w:rPr>
          <w:noProof/>
        </w:rPr>
        <w:t>1</w:t>
      </w:r>
      <w:r>
        <w:fldChar w:fldCharType="end"/>
      </w:r>
      <w:r>
        <w:t xml:space="preserve"> Aufteilung der Entwicklungsarbeit</w:t>
      </w:r>
    </w:p>
    <w:p w14:paraId="181DE233" w14:textId="77777777" w:rsidR="00CE07AE" w:rsidRDefault="00CE07AE" w:rsidP="00CE07AE"/>
    <w:p w14:paraId="7AC76472" w14:textId="5EE751C7" w:rsidR="00D65F2D" w:rsidRPr="00D65F2D" w:rsidRDefault="001D4754" w:rsidP="000674C8">
      <w:r w:rsidRPr="001D4754">
        <w:t>Adrian war für die Benutzeroberfläche und die Benutzerinteraktionen verantwortlich, während Lukas sich um die Datenbank und die allgemeine interne Logik kümmerte. Das Schreiben von Tests und das Erreichen einer bestimmten Code-Coverage wurden aufgeteilt. Dasselbe galt für Usability-Tests und Release-</w:t>
      </w:r>
      <w:proofErr w:type="spellStart"/>
      <w:r w:rsidRPr="001D4754">
        <w:t>Build</w:t>
      </w:r>
      <w:proofErr w:type="spellEnd"/>
      <w:r w:rsidRPr="001D4754">
        <w:t>-Tests. Einige geplante Features, wie das Versenden von Dateien und eine E-Mail-Schnittstelle zur Verifizierung, wurden aufgrund des hohen Aufwands und Zeitmangels nicht implementiert.</w:t>
      </w:r>
    </w:p>
    <w:p w14:paraId="258E8341" w14:textId="06775FD5" w:rsidR="00544C67" w:rsidRDefault="00CE07AE" w:rsidP="00544C67">
      <w:pPr>
        <w:pStyle w:val="berschrift1"/>
      </w:pPr>
      <w:bookmarkStart w:id="5" w:name="_Toc168764456"/>
      <w:r w:rsidRPr="00CE07AE">
        <w:lastRenderedPageBreak/>
        <w:t>Systemarchitektur</w:t>
      </w:r>
      <w:bookmarkEnd w:id="5"/>
    </w:p>
    <w:p w14:paraId="3F729259" w14:textId="6FE41E1F" w:rsidR="00CE07AE" w:rsidRDefault="00CE07AE" w:rsidP="00CE07AE">
      <w:r>
        <w:t>Die Systemarchitektur der Chat-App ist darauf ausgelegt, eine effiziente und sichere Kommunikation zwischen den Benutzern zu gewährleisten. Die Hauptkomponenten des Systems sind:</w:t>
      </w:r>
    </w:p>
    <w:p w14:paraId="2965299D" w14:textId="35D9BF75" w:rsidR="00CE07AE" w:rsidRPr="00CE07AE" w:rsidRDefault="00CE07AE" w:rsidP="00CE07AE">
      <w:pPr>
        <w:rPr>
          <w:b/>
          <w:bCs/>
        </w:rPr>
      </w:pPr>
      <w:r w:rsidRPr="00CE07AE">
        <w:rPr>
          <w:b/>
          <w:bCs/>
        </w:rPr>
        <w:t>Client-Komponente</w:t>
      </w:r>
      <w:r>
        <w:rPr>
          <w:b/>
          <w:bCs/>
        </w:rPr>
        <w:t>:</w:t>
      </w:r>
    </w:p>
    <w:p w14:paraId="224C4B96" w14:textId="1D648F4A" w:rsidR="00CE07AE" w:rsidRDefault="00CE07AE" w:rsidP="00CE07AE">
      <w:r>
        <w:t>Dies ist die Benutzerschnittstelle, über die Nutzer Nachrichten senden und empfangen. Die Client-Komponente interagiert direkt mit der Datenbank.</w:t>
      </w:r>
    </w:p>
    <w:p w14:paraId="63FC81A5" w14:textId="7D92C078" w:rsidR="00CE07AE" w:rsidRPr="00CE07AE" w:rsidRDefault="00CE07AE" w:rsidP="00CE07AE">
      <w:pPr>
        <w:rPr>
          <w:b/>
          <w:bCs/>
        </w:rPr>
      </w:pPr>
      <w:r w:rsidRPr="00CE07AE">
        <w:rPr>
          <w:b/>
          <w:bCs/>
        </w:rPr>
        <w:t>Datenbank</w:t>
      </w:r>
      <w:r>
        <w:rPr>
          <w:b/>
          <w:bCs/>
        </w:rPr>
        <w:t>:</w:t>
      </w:r>
    </w:p>
    <w:p w14:paraId="3C6B5D6B" w14:textId="01EEBB0D" w:rsidR="00CE07AE" w:rsidRDefault="00CE07AE" w:rsidP="00CE07AE">
      <w:r>
        <w:t>Eine zentrale Datenbank speichert alle Nachrichten und Benutzerdaten. Der Zugriff auf die Datenbank erfolgt über gesicherte Verbindungen.</w:t>
      </w:r>
    </w:p>
    <w:p w14:paraId="7DEB9467" w14:textId="3E8A9426" w:rsidR="00CE07AE" w:rsidRPr="00CE07AE" w:rsidRDefault="00CE07AE" w:rsidP="00CE07AE">
      <w:pPr>
        <w:rPr>
          <w:b/>
          <w:bCs/>
        </w:rPr>
      </w:pPr>
      <w:r w:rsidRPr="00CE07AE">
        <w:rPr>
          <w:b/>
          <w:bCs/>
        </w:rPr>
        <w:t>Übersicht über die Komponenten</w:t>
      </w:r>
      <w:r>
        <w:rPr>
          <w:b/>
          <w:bCs/>
        </w:rPr>
        <w:t>:</w:t>
      </w:r>
    </w:p>
    <w:p w14:paraId="51A93F02" w14:textId="77777777" w:rsidR="00CE07AE" w:rsidRDefault="00CE07AE" w:rsidP="00CE07AE">
      <w:pPr>
        <w:pStyle w:val="Listenabsatz"/>
        <w:numPr>
          <w:ilvl w:val="0"/>
          <w:numId w:val="30"/>
        </w:numPr>
      </w:pPr>
      <w:r>
        <w:t>Client: Eine in Rust geschriebene Anwendung, die Benutzereingaben entgegennimmt, Nachrichten in die Datenbank schreibt und neue Nachrichten abruft.</w:t>
      </w:r>
    </w:p>
    <w:p w14:paraId="64E318D9" w14:textId="77777777" w:rsidR="00CE07AE" w:rsidRDefault="00CE07AE" w:rsidP="00CE07AE">
      <w:pPr>
        <w:pStyle w:val="Listenabsatz"/>
        <w:numPr>
          <w:ilvl w:val="0"/>
          <w:numId w:val="30"/>
        </w:numPr>
      </w:pPr>
      <w:r>
        <w:t>Datenbank: Eine relationale PostgreSQL-Datenbank, die alle notwendigen Daten speichert. Die Kommunikation erfolgt über Rust Diesel.</w:t>
      </w:r>
    </w:p>
    <w:p w14:paraId="773D36F6" w14:textId="37E9CC0E" w:rsidR="00CE07AE" w:rsidRPr="00CE07AE" w:rsidRDefault="00CE07AE" w:rsidP="00CE07AE">
      <w:pPr>
        <w:rPr>
          <w:b/>
          <w:bCs/>
        </w:rPr>
      </w:pPr>
      <w:r w:rsidRPr="00CE07AE">
        <w:rPr>
          <w:b/>
          <w:bCs/>
        </w:rPr>
        <w:t>Interaktionen zwischen den Komponenten</w:t>
      </w:r>
      <w:r>
        <w:rPr>
          <w:b/>
          <w:bCs/>
        </w:rPr>
        <w:t>:</w:t>
      </w:r>
    </w:p>
    <w:p w14:paraId="0B44A9EF" w14:textId="77777777" w:rsidR="00937F68" w:rsidRDefault="00CE07AE" w:rsidP="00937F68">
      <w:pPr>
        <w:pStyle w:val="Listenabsatz"/>
        <w:numPr>
          <w:ilvl w:val="0"/>
          <w:numId w:val="31"/>
        </w:numPr>
      </w:pPr>
      <w:r>
        <w:t>Nachrichtenversand: Der Client nimmt eine Nachricht vom Benutzer entgegen und speichert sie in der Datenbank.</w:t>
      </w:r>
    </w:p>
    <w:p w14:paraId="7D689CDE" w14:textId="7C740DDC" w:rsidR="00CE07AE" w:rsidRPr="00937F68" w:rsidRDefault="00CE07AE" w:rsidP="00937F68">
      <w:pPr>
        <w:pStyle w:val="Listenabsatz"/>
        <w:numPr>
          <w:ilvl w:val="0"/>
          <w:numId w:val="31"/>
        </w:numPr>
      </w:pPr>
      <w:r w:rsidRPr="00E653DD">
        <w:t>Nachri</w:t>
      </w:r>
      <w:r>
        <w:t>chtenabruf: Der Client führt regelmäßige Abfragen (Polling) durch, um neue Nachrichten aus der Datenbank abzurufen und anzuzeigen</w:t>
      </w:r>
      <w:r w:rsidR="00937F68">
        <w:t>.</w:t>
      </w:r>
      <w:r w:rsidR="00937F68" w:rsidRPr="00937F68">
        <w:t xml:space="preserve"> Die Datenbank wird auf dem Server der Hochschule gehostet und ist ausschließlich über das Netzwerk der Hochschule Coburg zugänglich.</w:t>
      </w:r>
    </w:p>
    <w:p w14:paraId="2AEFC084" w14:textId="3156F43A" w:rsidR="00D65F2D" w:rsidRDefault="00CE07AE" w:rsidP="00CE07AE">
      <w:r>
        <w:t>Nachfolgend eine grafische Darstellung der Architektur:</w:t>
      </w:r>
    </w:p>
    <w:p w14:paraId="3CCC6B99" w14:textId="70B25BC5" w:rsidR="00D65F2D" w:rsidRDefault="00D65F2D" w:rsidP="00FB178B">
      <w:r>
        <w:rPr>
          <w:noProof/>
        </w:rPr>
        <w:drawing>
          <wp:inline distT="0" distB="0" distL="0" distR="0" wp14:anchorId="17A1D5FB" wp14:editId="4F020D59">
            <wp:extent cx="5389053" cy="1086416"/>
            <wp:effectExtent l="0" t="0" r="2540" b="0"/>
            <wp:docPr id="668741995" name="Grafik 7" descr="Ein Bild, das Text, Screenshot, Schrift,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41995" name="Grafik 7" descr="Ein Bild, das Text, Screenshot, Schrift, Schwarz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0979" cy="1110996"/>
                    </a:xfrm>
                    <a:prstGeom prst="rect">
                      <a:avLst/>
                    </a:prstGeom>
                    <a:noFill/>
                    <a:ln>
                      <a:noFill/>
                    </a:ln>
                  </pic:spPr>
                </pic:pic>
              </a:graphicData>
            </a:graphic>
          </wp:inline>
        </w:drawing>
      </w:r>
    </w:p>
    <w:p w14:paraId="564DD35A" w14:textId="418771C9" w:rsidR="00D6340A" w:rsidRDefault="00273928" w:rsidP="00D6340A">
      <w:pPr>
        <w:pStyle w:val="berschrift2"/>
      </w:pPr>
      <w:bookmarkStart w:id="6" w:name="_Toc168764457"/>
      <w:r>
        <w:lastRenderedPageBreak/>
        <w:t>Use-Cases</w:t>
      </w:r>
      <w:bookmarkEnd w:id="6"/>
    </w:p>
    <w:p w14:paraId="5BC90A21" w14:textId="03FA69EF" w:rsidR="00D6340A" w:rsidRDefault="00CE07AE" w:rsidP="00273928">
      <w:r w:rsidRPr="00CE07AE">
        <w:t>Im Folgenden werden einige Use-Cases dargestellt, um die Abläufe bei der Interaktion mit der App und das interne Verhalten der App zu verdeutlichen:</w:t>
      </w:r>
    </w:p>
    <w:tbl>
      <w:tblPr>
        <w:tblStyle w:val="Tabellenraster"/>
        <w:tblW w:w="0" w:type="auto"/>
        <w:tblLook w:val="04A0" w:firstRow="1" w:lastRow="0" w:firstColumn="1" w:lastColumn="0" w:noHBand="0" w:noVBand="1"/>
      </w:tblPr>
      <w:tblGrid>
        <w:gridCol w:w="3314"/>
        <w:gridCol w:w="5588"/>
      </w:tblGrid>
      <w:tr w:rsidR="00273928" w14:paraId="2C4B6E64" w14:textId="77777777" w:rsidTr="00273928">
        <w:tc>
          <w:tcPr>
            <w:tcW w:w="3291" w:type="dxa"/>
          </w:tcPr>
          <w:p w14:paraId="7B4DCB00" w14:textId="0912E718" w:rsidR="00273928" w:rsidRDefault="00273928" w:rsidP="00273928">
            <w:r>
              <w:t>Registrierung:</w:t>
            </w:r>
          </w:p>
        </w:tc>
        <w:tc>
          <w:tcPr>
            <w:tcW w:w="5547" w:type="dxa"/>
          </w:tcPr>
          <w:p w14:paraId="7271AAD2" w14:textId="0816EEDF" w:rsidR="00273928" w:rsidRDefault="00273928" w:rsidP="00273928">
            <w:r>
              <w:t>Login:</w:t>
            </w:r>
          </w:p>
        </w:tc>
      </w:tr>
      <w:tr w:rsidR="00273928" w14:paraId="1347E497" w14:textId="77777777" w:rsidTr="00273928">
        <w:tc>
          <w:tcPr>
            <w:tcW w:w="3291" w:type="dxa"/>
          </w:tcPr>
          <w:p w14:paraId="64D6AA39" w14:textId="4F50A0C8" w:rsidR="00273928" w:rsidRDefault="00273928" w:rsidP="00273928">
            <w:r>
              <w:rPr>
                <w:noProof/>
              </w:rPr>
              <w:drawing>
                <wp:inline distT="0" distB="0" distL="0" distR="0" wp14:anchorId="11CF0B68" wp14:editId="53E1DDCE">
                  <wp:extent cx="1967717" cy="7341321"/>
                  <wp:effectExtent l="0" t="0" r="0" b="0"/>
                  <wp:docPr id="77227005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8221" cy="7380509"/>
                          </a:xfrm>
                          <a:prstGeom prst="rect">
                            <a:avLst/>
                          </a:prstGeom>
                          <a:noFill/>
                          <a:ln>
                            <a:noFill/>
                          </a:ln>
                        </pic:spPr>
                      </pic:pic>
                    </a:graphicData>
                  </a:graphic>
                </wp:inline>
              </w:drawing>
            </w:r>
          </w:p>
        </w:tc>
        <w:tc>
          <w:tcPr>
            <w:tcW w:w="5547" w:type="dxa"/>
          </w:tcPr>
          <w:p w14:paraId="1A4D39E1" w14:textId="1A5E4D9A" w:rsidR="00273928" w:rsidRDefault="00273928" w:rsidP="00273928">
            <w:r>
              <w:rPr>
                <w:noProof/>
              </w:rPr>
              <w:drawing>
                <wp:inline distT="0" distB="0" distL="0" distR="0" wp14:anchorId="1B84E0B4" wp14:editId="1EB64D7A">
                  <wp:extent cx="3411595" cy="7333307"/>
                  <wp:effectExtent l="0" t="0" r="0" b="1270"/>
                  <wp:docPr id="144586723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9529" cy="7414847"/>
                          </a:xfrm>
                          <a:prstGeom prst="rect">
                            <a:avLst/>
                          </a:prstGeom>
                          <a:noFill/>
                          <a:ln>
                            <a:noFill/>
                          </a:ln>
                        </pic:spPr>
                      </pic:pic>
                    </a:graphicData>
                  </a:graphic>
                </wp:inline>
              </w:drawing>
            </w:r>
          </w:p>
        </w:tc>
      </w:tr>
    </w:tbl>
    <w:p w14:paraId="1D4EDBFD" w14:textId="1B39AE2E" w:rsidR="00273928" w:rsidRDefault="00273928" w:rsidP="00273928">
      <w:r>
        <w:lastRenderedPageBreak/>
        <w:t>Freundesanfrage senden:</w:t>
      </w:r>
    </w:p>
    <w:p w14:paraId="22C3CAA0" w14:textId="13C47413" w:rsidR="00273928" w:rsidRDefault="00273928" w:rsidP="00273928">
      <w:r>
        <w:rPr>
          <w:noProof/>
        </w:rPr>
        <w:drawing>
          <wp:inline distT="0" distB="0" distL="0" distR="0" wp14:anchorId="0BA25D0B" wp14:editId="7D6AAA82">
            <wp:extent cx="5383033" cy="3352674"/>
            <wp:effectExtent l="0" t="0" r="8255" b="635"/>
            <wp:docPr id="44289400" name="Grafik 4"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89400" name="Grafik 4" descr="Ein Bild, das Text, Screenshot, Diagramm, Design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5720" cy="3354347"/>
                    </a:xfrm>
                    <a:prstGeom prst="rect">
                      <a:avLst/>
                    </a:prstGeom>
                    <a:noFill/>
                    <a:ln>
                      <a:noFill/>
                    </a:ln>
                  </pic:spPr>
                </pic:pic>
              </a:graphicData>
            </a:graphic>
          </wp:inline>
        </w:drawing>
      </w:r>
    </w:p>
    <w:tbl>
      <w:tblPr>
        <w:tblStyle w:val="Tabellenraster"/>
        <w:tblW w:w="0" w:type="auto"/>
        <w:tblLook w:val="04A0" w:firstRow="1" w:lastRow="0" w:firstColumn="1" w:lastColumn="0" w:noHBand="0" w:noVBand="1"/>
      </w:tblPr>
      <w:tblGrid>
        <w:gridCol w:w="3397"/>
        <w:gridCol w:w="5663"/>
      </w:tblGrid>
      <w:tr w:rsidR="00D65F2D" w14:paraId="70F0DE3D" w14:textId="77777777" w:rsidTr="00D65F2D">
        <w:tc>
          <w:tcPr>
            <w:tcW w:w="3397" w:type="dxa"/>
          </w:tcPr>
          <w:p w14:paraId="409BE808" w14:textId="56F9A41E" w:rsidR="00D65F2D" w:rsidRDefault="00D65F2D" w:rsidP="00273928">
            <w:r>
              <w:t>Freund in eine Gruppe einladen:</w:t>
            </w:r>
          </w:p>
        </w:tc>
        <w:tc>
          <w:tcPr>
            <w:tcW w:w="5663" w:type="dxa"/>
          </w:tcPr>
          <w:p w14:paraId="38214F6D" w14:textId="48DDCE2D" w:rsidR="00D65F2D" w:rsidRDefault="00CE07AE" w:rsidP="00273928">
            <w:r w:rsidRPr="00CE07AE">
              <w:t xml:space="preserve">Freundschaften beenden </w:t>
            </w:r>
            <w:r>
              <w:t>/</w:t>
            </w:r>
            <w:r w:rsidRPr="00CE07AE">
              <w:t>Freundschaftsanfragen annehmen</w:t>
            </w:r>
          </w:p>
        </w:tc>
      </w:tr>
      <w:tr w:rsidR="00D65F2D" w14:paraId="656D5C2C" w14:textId="77777777" w:rsidTr="00D65F2D">
        <w:tc>
          <w:tcPr>
            <w:tcW w:w="3397" w:type="dxa"/>
          </w:tcPr>
          <w:p w14:paraId="638ABB9A" w14:textId="62F80D3B" w:rsidR="00D65F2D" w:rsidRDefault="00D65F2D" w:rsidP="00273928">
            <w:r>
              <w:rPr>
                <w:noProof/>
              </w:rPr>
              <w:drawing>
                <wp:inline distT="0" distB="0" distL="0" distR="0" wp14:anchorId="61207A75" wp14:editId="16FA6AA9">
                  <wp:extent cx="1539339" cy="4126709"/>
                  <wp:effectExtent l="0" t="0" r="3810" b="7620"/>
                  <wp:docPr id="272604812" name="Grafik 5" descr="Ein Bild, das Tex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04812" name="Grafik 5" descr="Ein Bild, das Text, Screenshot, Design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39339" cy="4126709"/>
                          </a:xfrm>
                          <a:prstGeom prst="rect">
                            <a:avLst/>
                          </a:prstGeom>
                          <a:noFill/>
                          <a:ln>
                            <a:noFill/>
                          </a:ln>
                        </pic:spPr>
                      </pic:pic>
                    </a:graphicData>
                  </a:graphic>
                </wp:inline>
              </w:drawing>
            </w:r>
          </w:p>
        </w:tc>
        <w:tc>
          <w:tcPr>
            <w:tcW w:w="5663" w:type="dxa"/>
          </w:tcPr>
          <w:p w14:paraId="5C4BDD15" w14:textId="24EC8184" w:rsidR="00D65F2D" w:rsidRDefault="00D65F2D" w:rsidP="00273928">
            <w:r>
              <w:rPr>
                <w:noProof/>
              </w:rPr>
              <w:drawing>
                <wp:inline distT="0" distB="0" distL="0" distR="0" wp14:anchorId="0B5CF3D7" wp14:editId="1E03C1B6">
                  <wp:extent cx="1987675" cy="4141960"/>
                  <wp:effectExtent l="0" t="0" r="0" b="0"/>
                  <wp:docPr id="529610144"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87675" cy="4141960"/>
                          </a:xfrm>
                          <a:prstGeom prst="rect">
                            <a:avLst/>
                          </a:prstGeom>
                          <a:noFill/>
                          <a:ln>
                            <a:noFill/>
                          </a:ln>
                        </pic:spPr>
                      </pic:pic>
                    </a:graphicData>
                  </a:graphic>
                </wp:inline>
              </w:drawing>
            </w:r>
          </w:p>
        </w:tc>
      </w:tr>
    </w:tbl>
    <w:p w14:paraId="0101D9AC" w14:textId="1CD8EDA6" w:rsidR="00273928" w:rsidRDefault="00CE07AE" w:rsidP="00273928">
      <w:r w:rsidRPr="00CE07AE">
        <w:lastRenderedPageBreak/>
        <w:t>Weitere Use-Cases folgen einem ähnlichen Muster, die Grundstruktur sollte bereits aus den gezeigten Beispielen klar werden.</w:t>
      </w:r>
    </w:p>
    <w:p w14:paraId="0F49B74B" w14:textId="4D6CE837" w:rsidR="00D6340A" w:rsidRDefault="00FB178B" w:rsidP="00D6340A">
      <w:pPr>
        <w:pStyle w:val="berschrift2"/>
      </w:pPr>
      <w:bookmarkStart w:id="7" w:name="_Toc168764458"/>
      <w:r>
        <w:t>Bewertung der Struktur</w:t>
      </w:r>
      <w:bookmarkEnd w:id="7"/>
    </w:p>
    <w:p w14:paraId="1D7C1EEE" w14:textId="301AF47D" w:rsidR="00582FD8" w:rsidRDefault="00582FD8" w:rsidP="00582FD8">
      <w:r>
        <w:t>Die Bewertung umfasst folgende Punkte, die Teil der Projektziele waren:</w:t>
      </w:r>
    </w:p>
    <w:p w14:paraId="54DF37B6" w14:textId="15223E33" w:rsidR="00582FD8" w:rsidRDefault="00582FD8" w:rsidP="00582FD8">
      <w:pPr>
        <w:pStyle w:val="Listenabsatz"/>
        <w:numPr>
          <w:ilvl w:val="0"/>
          <w:numId w:val="33"/>
        </w:numPr>
      </w:pPr>
      <w:r>
        <w:t>Performance: Die Performance der Anwendung ist stark von der Nähe zur Datenbank abhängig. Da der Lademechanismus aktiv auf Daten abfragt, indem er alle 5-10 Sekunden prüft, ob die Datenbank neue Daten hat, kann es zu Leistungseinbußen beim Handling kommen, was zu Verzögerungen führen kann. Dies tritt insbesondere auf, wenn das Hochschul-VPN verwendet wird, um auf die Datenbank zuzugreifen. Vor Ort treten diese Probleme nicht auf.</w:t>
      </w:r>
    </w:p>
    <w:p w14:paraId="2431EC1D" w14:textId="613496BD" w:rsidR="00D6340A" w:rsidRDefault="00582FD8" w:rsidP="00582FD8">
      <w:pPr>
        <w:pStyle w:val="Listenabsatz"/>
        <w:numPr>
          <w:ilvl w:val="0"/>
          <w:numId w:val="33"/>
        </w:numPr>
      </w:pPr>
      <w:r>
        <w:t>Sicherheit: Die Hauptanfälligkeiten betreffen Angriffe auf die Datenbankverbindung, da Diesel verwende</w:t>
      </w:r>
      <w:r w:rsidR="000125C4">
        <w:t>t wird</w:t>
      </w:r>
      <w:r>
        <w:t xml:space="preserve">, um mit der Datenbank zu interagieren. Diesel verschlüsselt Nachrichten nicht, was bedeutet, dass unsere Anwendung dies selbst tun müsste, was jedoch außer beim Verschlüsseln des Benutzerpassworts mit </w:t>
      </w:r>
      <w:proofErr w:type="spellStart"/>
      <w:r>
        <w:t>bcrypt</w:t>
      </w:r>
      <w:proofErr w:type="spellEnd"/>
      <w:r>
        <w:t xml:space="preserve"> nicht erfolgt. Weitere Schwachstellen sind, dass die Datenbank nur einen Benutzer mit Adminrechten hat, was geändert werden sollte. Ebenso bedenklich ist die Existenz </w:t>
      </w:r>
      <w:proofErr w:type="gramStart"/>
      <w:r>
        <w:t>einer .</w:t>
      </w:r>
      <w:proofErr w:type="spellStart"/>
      <w:r>
        <w:t>env</w:t>
      </w:r>
      <w:proofErr w:type="spellEnd"/>
      <w:proofErr w:type="gramEnd"/>
      <w:r>
        <w:t>-Datei, die einen Verbindungsstring zur Datenbank enthält, inklusive des Passworts für den Admin-Benutzer. Darüber hinaus ist die Verwendung von „Root“ als Passwort für den Admin-Benutzer nicht optimal.</w:t>
      </w:r>
    </w:p>
    <w:p w14:paraId="5990612E" w14:textId="6CFD591E" w:rsidR="0075275E" w:rsidRDefault="0075275E" w:rsidP="0075275E">
      <w:pPr>
        <w:pStyle w:val="berschrift1"/>
      </w:pPr>
      <w:bookmarkStart w:id="8" w:name="_Toc168764459"/>
      <w:r>
        <w:lastRenderedPageBreak/>
        <w:t>Implementierung</w:t>
      </w:r>
      <w:bookmarkEnd w:id="8"/>
    </w:p>
    <w:p w14:paraId="095E61DA" w14:textId="77777777" w:rsidR="000674C8" w:rsidRDefault="000674C8" w:rsidP="000674C8">
      <w:r>
        <w:t>Für die Entwicklung der Chat-App wurden verschiedene Werkzeuge und eine spezifische Entwicklungsumgebung verwendet:</w:t>
      </w:r>
    </w:p>
    <w:p w14:paraId="04DC8CB0" w14:textId="77777777" w:rsidR="000674C8" w:rsidRDefault="000674C8" w:rsidP="005E7047">
      <w:pPr>
        <w:pStyle w:val="Listenabsatz"/>
        <w:numPr>
          <w:ilvl w:val="0"/>
          <w:numId w:val="37"/>
        </w:numPr>
      </w:pPr>
      <w:r>
        <w:t>Programmiersprache: Rust</w:t>
      </w:r>
    </w:p>
    <w:p w14:paraId="1C0E0106" w14:textId="5B33BD29" w:rsidR="000674C8" w:rsidRDefault="000674C8" w:rsidP="005E7047">
      <w:pPr>
        <w:pStyle w:val="Listenabsatz"/>
        <w:numPr>
          <w:ilvl w:val="0"/>
          <w:numId w:val="37"/>
        </w:numPr>
      </w:pPr>
      <w:r>
        <w:t>Entwicklungsumgebung (IDE): Visual Studio Code mit den Rust-Tools</w:t>
      </w:r>
    </w:p>
    <w:p w14:paraId="604A08C9" w14:textId="794CA0B1" w:rsidR="000674C8" w:rsidRDefault="000674C8" w:rsidP="005E7047">
      <w:pPr>
        <w:pStyle w:val="Listenabsatz"/>
        <w:numPr>
          <w:ilvl w:val="0"/>
          <w:numId w:val="37"/>
        </w:numPr>
      </w:pPr>
      <w:r>
        <w:t xml:space="preserve">Versionskontrollsystem: </w:t>
      </w:r>
      <w:proofErr w:type="spellStart"/>
      <w:r>
        <w:t>Git</w:t>
      </w:r>
      <w:proofErr w:type="spellEnd"/>
      <w:r>
        <w:t>, gehostet auf GitHub</w:t>
      </w:r>
    </w:p>
    <w:p w14:paraId="133FFD69" w14:textId="7B01CF36" w:rsidR="000674C8" w:rsidRDefault="000674C8" w:rsidP="005E7047">
      <w:pPr>
        <w:pStyle w:val="Listenabsatz"/>
        <w:numPr>
          <w:ilvl w:val="0"/>
          <w:numId w:val="37"/>
        </w:numPr>
      </w:pPr>
      <w:r>
        <w:t>Datenbank: PostgreSQL</w:t>
      </w:r>
    </w:p>
    <w:p w14:paraId="46D5940B" w14:textId="7DAB46F2" w:rsidR="000674C8" w:rsidRPr="000674C8" w:rsidRDefault="000674C8" w:rsidP="005E7047">
      <w:pPr>
        <w:pStyle w:val="Listenabsatz"/>
        <w:numPr>
          <w:ilvl w:val="0"/>
          <w:numId w:val="37"/>
        </w:numPr>
      </w:pPr>
      <w:r>
        <w:t>Abhängigkeitsmanagement: Cargo (</w:t>
      </w:r>
      <w:proofErr w:type="spellStart"/>
      <w:proofErr w:type="gramStart"/>
      <w:r>
        <w:t>Rust’s</w:t>
      </w:r>
      <w:proofErr w:type="spellEnd"/>
      <w:proofErr w:type="gramEnd"/>
      <w:r>
        <w:t xml:space="preserve"> Paketmanager und </w:t>
      </w:r>
      <w:proofErr w:type="spellStart"/>
      <w:r>
        <w:t>Build</w:t>
      </w:r>
      <w:proofErr w:type="spellEnd"/>
      <w:r>
        <w:t>-System)</w:t>
      </w:r>
    </w:p>
    <w:p w14:paraId="554C8D61" w14:textId="18576855" w:rsidR="0075275E" w:rsidRDefault="0075275E" w:rsidP="0075275E">
      <w:pPr>
        <w:pStyle w:val="berschrift2"/>
      </w:pPr>
      <w:bookmarkStart w:id="9" w:name="_Toc168764460"/>
      <w:r>
        <w:t>Wichtige Codeabschnitte</w:t>
      </w:r>
      <w:bookmarkEnd w:id="9"/>
    </w:p>
    <w:p w14:paraId="1295653E" w14:textId="5274AE01" w:rsidR="0075275E" w:rsidRDefault="0075275E" w:rsidP="0075275E">
      <w:r>
        <w:t>Hier werden einige der zentralen Codeabschnitte und ihre Funktionalitäten beschrieben.</w:t>
      </w:r>
    </w:p>
    <w:p w14:paraId="373A7498" w14:textId="68F428BA" w:rsidR="00582FD8" w:rsidRPr="006A1B4E" w:rsidRDefault="00582FD8" w:rsidP="0075275E">
      <w:pPr>
        <w:rPr>
          <w:b/>
          <w:bCs/>
          <w:lang w:val="en-GB"/>
        </w:rPr>
      </w:pPr>
      <w:proofErr w:type="spellStart"/>
      <w:r w:rsidRPr="006A1B4E">
        <w:rPr>
          <w:b/>
          <w:bCs/>
          <w:lang w:val="en-GB"/>
        </w:rPr>
        <w:t>Datenbankverbindung</w:t>
      </w:r>
      <w:proofErr w:type="spellEnd"/>
      <w:r w:rsidRPr="006A1B4E">
        <w:rPr>
          <w:b/>
          <w:bCs/>
          <w:lang w:val="en-GB"/>
        </w:rPr>
        <w:t>:</w:t>
      </w:r>
    </w:p>
    <w:p w14:paraId="142EF74A"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569CD6"/>
          <w:sz w:val="21"/>
          <w:szCs w:val="21"/>
          <w:lang w:val="en-GB" w:eastAsia="de-DE"/>
        </w:rPr>
        <w:t>pub</w:t>
      </w:r>
      <w:r w:rsidRPr="000674C8">
        <w:rPr>
          <w:rFonts w:ascii="Consolas" w:eastAsia="Times New Roman" w:hAnsi="Consolas" w:cs="Times New Roman"/>
          <w:color w:val="D4D4D4"/>
          <w:sz w:val="21"/>
          <w:szCs w:val="21"/>
          <w:lang w:val="en-GB" w:eastAsia="de-DE"/>
        </w:rPr>
        <w:t xml:space="preserve"> </w:t>
      </w:r>
      <w:proofErr w:type="spellStart"/>
      <w:r w:rsidRPr="000674C8">
        <w:rPr>
          <w:rFonts w:ascii="Consolas" w:eastAsia="Times New Roman" w:hAnsi="Consolas" w:cs="Times New Roman"/>
          <w:color w:val="569CD6"/>
          <w:sz w:val="21"/>
          <w:szCs w:val="21"/>
          <w:lang w:val="en-GB" w:eastAsia="de-DE"/>
        </w:rPr>
        <w:t>fn</w:t>
      </w:r>
      <w:proofErr w:type="spellEnd"/>
      <w:r w:rsidRPr="000674C8">
        <w:rPr>
          <w:rFonts w:ascii="Consolas" w:eastAsia="Times New Roman" w:hAnsi="Consolas" w:cs="Times New Roman"/>
          <w:color w:val="D4D4D4"/>
          <w:sz w:val="21"/>
          <w:szCs w:val="21"/>
          <w:lang w:val="en-GB" w:eastAsia="de-DE"/>
        </w:rPr>
        <w:t xml:space="preserve"> </w:t>
      </w:r>
      <w:proofErr w:type="spellStart"/>
      <w:r w:rsidRPr="000674C8">
        <w:rPr>
          <w:rFonts w:ascii="Consolas" w:eastAsia="Times New Roman" w:hAnsi="Consolas" w:cs="Times New Roman"/>
          <w:color w:val="D4D4D4"/>
          <w:sz w:val="21"/>
          <w:szCs w:val="21"/>
          <w:lang w:val="en-GB" w:eastAsia="de-DE"/>
        </w:rPr>
        <w:t>establish_</w:t>
      </w:r>
      <w:proofErr w:type="gramStart"/>
      <w:r w:rsidRPr="000674C8">
        <w:rPr>
          <w:rFonts w:ascii="Consolas" w:eastAsia="Times New Roman" w:hAnsi="Consolas" w:cs="Times New Roman"/>
          <w:color w:val="D4D4D4"/>
          <w:sz w:val="21"/>
          <w:szCs w:val="21"/>
          <w:lang w:val="en-GB" w:eastAsia="de-DE"/>
        </w:rPr>
        <w:t>connection</w:t>
      </w:r>
      <w:proofErr w:type="spellEnd"/>
      <w:r w:rsidRPr="000674C8">
        <w:rPr>
          <w:rFonts w:ascii="Consolas" w:eastAsia="Times New Roman" w:hAnsi="Consolas" w:cs="Times New Roman"/>
          <w:color w:val="D4D4D4"/>
          <w:sz w:val="21"/>
          <w:szCs w:val="21"/>
          <w:lang w:val="en-GB" w:eastAsia="de-DE"/>
        </w:rPr>
        <w:t>(</w:t>
      </w:r>
      <w:proofErr w:type="gramEnd"/>
      <w:r w:rsidRPr="000674C8">
        <w:rPr>
          <w:rFonts w:ascii="Consolas" w:eastAsia="Times New Roman" w:hAnsi="Consolas" w:cs="Times New Roman"/>
          <w:color w:val="D4D4D4"/>
          <w:sz w:val="21"/>
          <w:szCs w:val="21"/>
          <w:lang w:val="en-GB" w:eastAsia="de-DE"/>
        </w:rPr>
        <w:t>) -&gt; Result&lt;</w:t>
      </w:r>
      <w:proofErr w:type="spellStart"/>
      <w:r w:rsidRPr="000674C8">
        <w:rPr>
          <w:rFonts w:ascii="Consolas" w:eastAsia="Times New Roman" w:hAnsi="Consolas" w:cs="Times New Roman"/>
          <w:color w:val="D4D4D4"/>
          <w:sz w:val="21"/>
          <w:szCs w:val="21"/>
          <w:lang w:val="en-GB" w:eastAsia="de-DE"/>
        </w:rPr>
        <w:t>PgConnection</w:t>
      </w:r>
      <w:proofErr w:type="spellEnd"/>
      <w:r w:rsidRPr="000674C8">
        <w:rPr>
          <w:rFonts w:ascii="Consolas" w:eastAsia="Times New Roman" w:hAnsi="Consolas" w:cs="Times New Roman"/>
          <w:color w:val="D4D4D4"/>
          <w:sz w:val="21"/>
          <w:szCs w:val="21"/>
          <w:lang w:val="en-GB" w:eastAsia="de-DE"/>
        </w:rPr>
        <w:t>, diesel::ConnectionError&gt; {</w:t>
      </w:r>
    </w:p>
    <w:p w14:paraId="68D18D60"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569CD6"/>
          <w:sz w:val="21"/>
          <w:szCs w:val="21"/>
          <w:lang w:val="en-GB" w:eastAsia="de-DE"/>
        </w:rPr>
        <w:t>let</w:t>
      </w:r>
      <w:r w:rsidRPr="000674C8">
        <w:rPr>
          <w:rFonts w:ascii="Consolas" w:eastAsia="Times New Roman" w:hAnsi="Consolas" w:cs="Times New Roman"/>
          <w:color w:val="D4D4D4"/>
          <w:sz w:val="21"/>
          <w:szCs w:val="21"/>
          <w:lang w:val="en-GB" w:eastAsia="de-DE"/>
        </w:rPr>
        <w:t xml:space="preserve"> _guard = CONNECTION_MUTEX</w:t>
      </w:r>
    </w:p>
    <w:p w14:paraId="4A297E41"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proofErr w:type="gramStart"/>
      <w:r w:rsidRPr="000674C8">
        <w:rPr>
          <w:rFonts w:ascii="Consolas" w:eastAsia="Times New Roman" w:hAnsi="Consolas" w:cs="Times New Roman"/>
          <w:color w:val="D4D4D4"/>
          <w:sz w:val="21"/>
          <w:szCs w:val="21"/>
          <w:lang w:val="en-GB" w:eastAsia="de-DE"/>
        </w:rPr>
        <w:t>.lock</w:t>
      </w:r>
      <w:proofErr w:type="gramEnd"/>
      <w:r w:rsidRPr="000674C8">
        <w:rPr>
          <w:rFonts w:ascii="Consolas" w:eastAsia="Times New Roman" w:hAnsi="Consolas" w:cs="Times New Roman"/>
          <w:color w:val="D4D4D4"/>
          <w:sz w:val="21"/>
          <w:szCs w:val="21"/>
          <w:lang w:val="en-GB" w:eastAsia="de-DE"/>
        </w:rPr>
        <w:t>()</w:t>
      </w:r>
    </w:p>
    <w:p w14:paraId="34DD7069"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proofErr w:type="gramStart"/>
      <w:r w:rsidRPr="000674C8">
        <w:rPr>
          <w:rFonts w:ascii="Consolas" w:eastAsia="Times New Roman" w:hAnsi="Consolas" w:cs="Times New Roman"/>
          <w:color w:val="D4D4D4"/>
          <w:sz w:val="21"/>
          <w:szCs w:val="21"/>
          <w:lang w:val="en-GB" w:eastAsia="de-DE"/>
        </w:rPr>
        <w:t>.expect</w:t>
      </w:r>
      <w:proofErr w:type="gramEnd"/>
      <w:r w:rsidRPr="000674C8">
        <w:rPr>
          <w:rFonts w:ascii="Consolas" w:eastAsia="Times New Roman" w:hAnsi="Consolas" w:cs="Times New Roman"/>
          <w:color w:val="D4D4D4"/>
          <w:sz w:val="21"/>
          <w:szCs w:val="21"/>
          <w:lang w:val="en-GB" w:eastAsia="de-DE"/>
        </w:rPr>
        <w:t>(</w:t>
      </w:r>
      <w:r w:rsidRPr="000674C8">
        <w:rPr>
          <w:rFonts w:ascii="Consolas" w:eastAsia="Times New Roman" w:hAnsi="Consolas" w:cs="Times New Roman"/>
          <w:color w:val="CE9178"/>
          <w:sz w:val="21"/>
          <w:szCs w:val="21"/>
          <w:lang w:val="en-GB" w:eastAsia="de-DE"/>
        </w:rPr>
        <w:t>"Failed to acquire mutex lock"</w:t>
      </w:r>
      <w:r w:rsidRPr="000674C8">
        <w:rPr>
          <w:rFonts w:ascii="Consolas" w:eastAsia="Times New Roman" w:hAnsi="Consolas" w:cs="Times New Roman"/>
          <w:color w:val="D4D4D4"/>
          <w:sz w:val="21"/>
          <w:szCs w:val="21"/>
          <w:lang w:val="en-GB" w:eastAsia="de-DE"/>
        </w:rPr>
        <w:t>);</w:t>
      </w:r>
    </w:p>
    <w:p w14:paraId="2E2E3C18"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proofErr w:type="spellStart"/>
      <w:proofErr w:type="gramStart"/>
      <w:r w:rsidRPr="000674C8">
        <w:rPr>
          <w:rFonts w:ascii="Consolas" w:eastAsia="Times New Roman" w:hAnsi="Consolas" w:cs="Times New Roman"/>
          <w:color w:val="D4D4D4"/>
          <w:sz w:val="21"/>
          <w:szCs w:val="21"/>
          <w:lang w:val="en-GB" w:eastAsia="de-DE"/>
        </w:rPr>
        <w:t>dotenv</w:t>
      </w:r>
      <w:proofErr w:type="spellEnd"/>
      <w:r w:rsidRPr="000674C8">
        <w:rPr>
          <w:rFonts w:ascii="Consolas" w:eastAsia="Times New Roman" w:hAnsi="Consolas" w:cs="Times New Roman"/>
          <w:color w:val="D4D4D4"/>
          <w:sz w:val="21"/>
          <w:szCs w:val="21"/>
          <w:lang w:val="en-GB" w:eastAsia="de-DE"/>
        </w:rPr>
        <w:t>(</w:t>
      </w:r>
      <w:proofErr w:type="gramEnd"/>
      <w:r w:rsidRPr="000674C8">
        <w:rPr>
          <w:rFonts w:ascii="Consolas" w:eastAsia="Times New Roman" w:hAnsi="Consolas" w:cs="Times New Roman"/>
          <w:color w:val="D4D4D4"/>
          <w:sz w:val="21"/>
          <w:szCs w:val="21"/>
          <w:lang w:val="en-GB" w:eastAsia="de-DE"/>
        </w:rPr>
        <w:t>).expect(</w:t>
      </w:r>
      <w:r w:rsidRPr="000674C8">
        <w:rPr>
          <w:rFonts w:ascii="Consolas" w:eastAsia="Times New Roman" w:hAnsi="Consolas" w:cs="Times New Roman"/>
          <w:color w:val="CE9178"/>
          <w:sz w:val="21"/>
          <w:szCs w:val="21"/>
          <w:lang w:val="en-GB" w:eastAsia="de-DE"/>
        </w:rPr>
        <w:t>"Failed to read .env file"</w:t>
      </w:r>
      <w:r w:rsidRPr="000674C8">
        <w:rPr>
          <w:rFonts w:ascii="Consolas" w:eastAsia="Times New Roman" w:hAnsi="Consolas" w:cs="Times New Roman"/>
          <w:color w:val="D4D4D4"/>
          <w:sz w:val="21"/>
          <w:szCs w:val="21"/>
          <w:lang w:val="en-GB" w:eastAsia="de-DE"/>
        </w:rPr>
        <w:t>);</w:t>
      </w:r>
    </w:p>
    <w:p w14:paraId="3EC4374A"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p>
    <w:p w14:paraId="0889F22B"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569CD6"/>
          <w:sz w:val="21"/>
          <w:szCs w:val="21"/>
          <w:lang w:val="en-GB" w:eastAsia="de-DE"/>
        </w:rPr>
        <w:t>if</w:t>
      </w: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569CD6"/>
          <w:sz w:val="21"/>
          <w:szCs w:val="21"/>
          <w:lang w:val="en-GB" w:eastAsia="de-DE"/>
        </w:rPr>
        <w:t>let</w:t>
      </w: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B5CEA8"/>
          <w:sz w:val="21"/>
          <w:szCs w:val="21"/>
          <w:lang w:val="en-GB" w:eastAsia="de-DE"/>
        </w:rPr>
        <w:t>Ok</w:t>
      </w:r>
      <w:r w:rsidRPr="000674C8">
        <w:rPr>
          <w:rFonts w:ascii="Consolas" w:eastAsia="Times New Roman" w:hAnsi="Consolas" w:cs="Times New Roman"/>
          <w:color w:val="D4D4D4"/>
          <w:sz w:val="21"/>
          <w:szCs w:val="21"/>
          <w:lang w:val="en-GB" w:eastAsia="de-DE"/>
        </w:rPr>
        <w:t>(</w:t>
      </w:r>
      <w:proofErr w:type="spellStart"/>
      <w:r w:rsidRPr="000674C8">
        <w:rPr>
          <w:rFonts w:ascii="Consolas" w:eastAsia="Times New Roman" w:hAnsi="Consolas" w:cs="Times New Roman"/>
          <w:color w:val="D4D4D4"/>
          <w:sz w:val="21"/>
          <w:szCs w:val="21"/>
          <w:lang w:val="en-GB" w:eastAsia="de-DE"/>
        </w:rPr>
        <w:t>database_url</w:t>
      </w:r>
      <w:proofErr w:type="spellEnd"/>
      <w:r w:rsidRPr="000674C8">
        <w:rPr>
          <w:rFonts w:ascii="Consolas" w:eastAsia="Times New Roman" w:hAnsi="Consolas" w:cs="Times New Roman"/>
          <w:color w:val="D4D4D4"/>
          <w:sz w:val="21"/>
          <w:szCs w:val="21"/>
          <w:lang w:val="en-GB" w:eastAsia="de-DE"/>
        </w:rPr>
        <w:t xml:space="preserve">) = </w:t>
      </w:r>
      <w:proofErr w:type="gramStart"/>
      <w:r w:rsidRPr="000674C8">
        <w:rPr>
          <w:rFonts w:ascii="Consolas" w:eastAsia="Times New Roman" w:hAnsi="Consolas" w:cs="Times New Roman"/>
          <w:color w:val="D4D4D4"/>
          <w:sz w:val="21"/>
          <w:szCs w:val="21"/>
          <w:lang w:val="en-GB" w:eastAsia="de-DE"/>
        </w:rPr>
        <w:t>env::</w:t>
      </w:r>
      <w:proofErr w:type="gramEnd"/>
      <w:r w:rsidRPr="000674C8">
        <w:rPr>
          <w:rFonts w:ascii="Consolas" w:eastAsia="Times New Roman" w:hAnsi="Consolas" w:cs="Times New Roman"/>
          <w:color w:val="D4D4D4"/>
          <w:sz w:val="21"/>
          <w:szCs w:val="21"/>
          <w:lang w:val="en-GB" w:eastAsia="de-DE"/>
        </w:rPr>
        <w:t>var(</w:t>
      </w:r>
      <w:r w:rsidRPr="000674C8">
        <w:rPr>
          <w:rFonts w:ascii="Consolas" w:eastAsia="Times New Roman" w:hAnsi="Consolas" w:cs="Times New Roman"/>
          <w:color w:val="CE9178"/>
          <w:sz w:val="21"/>
          <w:szCs w:val="21"/>
          <w:lang w:val="en-GB" w:eastAsia="de-DE"/>
        </w:rPr>
        <w:t>"DATABASE_URL"</w:t>
      </w:r>
      <w:r w:rsidRPr="000674C8">
        <w:rPr>
          <w:rFonts w:ascii="Consolas" w:eastAsia="Times New Roman" w:hAnsi="Consolas" w:cs="Times New Roman"/>
          <w:color w:val="D4D4D4"/>
          <w:sz w:val="21"/>
          <w:szCs w:val="21"/>
          <w:lang w:val="en-GB" w:eastAsia="de-DE"/>
        </w:rPr>
        <w:t>) {</w:t>
      </w:r>
    </w:p>
    <w:p w14:paraId="2F1C1EC2"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569CD6"/>
          <w:sz w:val="21"/>
          <w:szCs w:val="21"/>
          <w:lang w:val="en-GB" w:eastAsia="de-DE"/>
        </w:rPr>
        <w:t>if</w:t>
      </w: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569CD6"/>
          <w:sz w:val="21"/>
          <w:szCs w:val="21"/>
          <w:lang w:val="en-GB" w:eastAsia="de-DE"/>
        </w:rPr>
        <w:t>let</w:t>
      </w: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B5CEA8"/>
          <w:sz w:val="21"/>
          <w:szCs w:val="21"/>
          <w:lang w:val="en-GB" w:eastAsia="de-DE"/>
        </w:rPr>
        <w:t>Ok</w:t>
      </w:r>
      <w:r w:rsidRPr="000674C8">
        <w:rPr>
          <w:rFonts w:ascii="Consolas" w:eastAsia="Times New Roman" w:hAnsi="Consolas" w:cs="Times New Roman"/>
          <w:color w:val="D4D4D4"/>
          <w:sz w:val="21"/>
          <w:szCs w:val="21"/>
          <w:lang w:val="en-GB" w:eastAsia="de-DE"/>
        </w:rPr>
        <w:t xml:space="preserve">(connection) = </w:t>
      </w:r>
      <w:proofErr w:type="spellStart"/>
      <w:proofErr w:type="gramStart"/>
      <w:r w:rsidRPr="000674C8">
        <w:rPr>
          <w:rFonts w:ascii="Consolas" w:eastAsia="Times New Roman" w:hAnsi="Consolas" w:cs="Times New Roman"/>
          <w:color w:val="D4D4D4"/>
          <w:sz w:val="21"/>
          <w:szCs w:val="21"/>
          <w:lang w:val="en-GB" w:eastAsia="de-DE"/>
        </w:rPr>
        <w:t>PgConnection</w:t>
      </w:r>
      <w:proofErr w:type="spellEnd"/>
      <w:r w:rsidRPr="000674C8">
        <w:rPr>
          <w:rFonts w:ascii="Consolas" w:eastAsia="Times New Roman" w:hAnsi="Consolas" w:cs="Times New Roman"/>
          <w:color w:val="D4D4D4"/>
          <w:sz w:val="21"/>
          <w:szCs w:val="21"/>
          <w:lang w:val="en-GB" w:eastAsia="de-DE"/>
        </w:rPr>
        <w:t>::</w:t>
      </w:r>
      <w:proofErr w:type="gramEnd"/>
      <w:r w:rsidRPr="000674C8">
        <w:rPr>
          <w:rFonts w:ascii="Consolas" w:eastAsia="Times New Roman" w:hAnsi="Consolas" w:cs="Times New Roman"/>
          <w:color w:val="D4D4D4"/>
          <w:sz w:val="21"/>
          <w:szCs w:val="21"/>
          <w:lang w:val="en-GB" w:eastAsia="de-DE"/>
        </w:rPr>
        <w:t>establish(&amp;</w:t>
      </w:r>
      <w:proofErr w:type="spellStart"/>
      <w:r w:rsidRPr="000674C8">
        <w:rPr>
          <w:rFonts w:ascii="Consolas" w:eastAsia="Times New Roman" w:hAnsi="Consolas" w:cs="Times New Roman"/>
          <w:color w:val="D4D4D4"/>
          <w:sz w:val="21"/>
          <w:szCs w:val="21"/>
          <w:lang w:val="en-GB" w:eastAsia="de-DE"/>
        </w:rPr>
        <w:t>database_url</w:t>
      </w:r>
      <w:proofErr w:type="spellEnd"/>
      <w:r w:rsidRPr="000674C8">
        <w:rPr>
          <w:rFonts w:ascii="Consolas" w:eastAsia="Times New Roman" w:hAnsi="Consolas" w:cs="Times New Roman"/>
          <w:color w:val="D4D4D4"/>
          <w:sz w:val="21"/>
          <w:szCs w:val="21"/>
          <w:lang w:val="en-GB" w:eastAsia="de-DE"/>
        </w:rPr>
        <w:t>) {</w:t>
      </w:r>
    </w:p>
    <w:p w14:paraId="64D4C8B9"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569CD6"/>
          <w:sz w:val="21"/>
          <w:szCs w:val="21"/>
          <w:lang w:val="en-GB" w:eastAsia="de-DE"/>
        </w:rPr>
        <w:t>return</w:t>
      </w: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B5CEA8"/>
          <w:sz w:val="21"/>
          <w:szCs w:val="21"/>
          <w:lang w:val="en-GB" w:eastAsia="de-DE"/>
        </w:rPr>
        <w:t>Ok</w:t>
      </w:r>
      <w:r w:rsidRPr="000674C8">
        <w:rPr>
          <w:rFonts w:ascii="Consolas" w:eastAsia="Times New Roman" w:hAnsi="Consolas" w:cs="Times New Roman"/>
          <w:color w:val="D4D4D4"/>
          <w:sz w:val="21"/>
          <w:szCs w:val="21"/>
          <w:lang w:val="en-GB" w:eastAsia="de-DE"/>
        </w:rPr>
        <w:t>(connection</w:t>
      </w:r>
      <w:proofErr w:type="gramStart"/>
      <w:r w:rsidRPr="000674C8">
        <w:rPr>
          <w:rFonts w:ascii="Consolas" w:eastAsia="Times New Roman" w:hAnsi="Consolas" w:cs="Times New Roman"/>
          <w:color w:val="D4D4D4"/>
          <w:sz w:val="21"/>
          <w:szCs w:val="21"/>
          <w:lang w:val="en-GB" w:eastAsia="de-DE"/>
        </w:rPr>
        <w:t>);</w:t>
      </w:r>
      <w:proofErr w:type="gramEnd"/>
    </w:p>
    <w:p w14:paraId="52254FA7"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w:t>
      </w:r>
    </w:p>
    <w:p w14:paraId="7C6D8977"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w:t>
      </w:r>
    </w:p>
    <w:p w14:paraId="113F853B"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p>
    <w:p w14:paraId="4CE6EA98"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proofErr w:type="gramStart"/>
      <w:r w:rsidRPr="000674C8">
        <w:rPr>
          <w:rFonts w:ascii="Consolas" w:eastAsia="Times New Roman" w:hAnsi="Consolas" w:cs="Times New Roman"/>
          <w:color w:val="B5CEA8"/>
          <w:sz w:val="21"/>
          <w:szCs w:val="21"/>
          <w:lang w:val="en-GB" w:eastAsia="de-DE"/>
        </w:rPr>
        <w:t>Err</w:t>
      </w:r>
      <w:r w:rsidRPr="000674C8">
        <w:rPr>
          <w:rFonts w:ascii="Consolas" w:eastAsia="Times New Roman" w:hAnsi="Consolas" w:cs="Times New Roman"/>
          <w:color w:val="D4D4D4"/>
          <w:sz w:val="21"/>
          <w:szCs w:val="21"/>
          <w:lang w:val="en-GB" w:eastAsia="de-DE"/>
        </w:rPr>
        <w:t>(</w:t>
      </w:r>
      <w:proofErr w:type="gramEnd"/>
      <w:r w:rsidRPr="000674C8">
        <w:rPr>
          <w:rFonts w:ascii="Consolas" w:eastAsia="Times New Roman" w:hAnsi="Consolas" w:cs="Times New Roman"/>
          <w:color w:val="D4D4D4"/>
          <w:sz w:val="21"/>
          <w:szCs w:val="21"/>
          <w:lang w:val="en-GB" w:eastAsia="de-DE"/>
        </w:rPr>
        <w:t>diesel::ConnectionError::</w:t>
      </w:r>
      <w:proofErr w:type="spellStart"/>
      <w:r w:rsidRPr="000674C8">
        <w:rPr>
          <w:rFonts w:ascii="Consolas" w:eastAsia="Times New Roman" w:hAnsi="Consolas" w:cs="Times New Roman"/>
          <w:color w:val="D4D4D4"/>
          <w:sz w:val="21"/>
          <w:szCs w:val="21"/>
          <w:lang w:val="en-GB" w:eastAsia="de-DE"/>
        </w:rPr>
        <w:t>BadConnection</w:t>
      </w:r>
      <w:proofErr w:type="spellEnd"/>
      <w:r w:rsidRPr="000674C8">
        <w:rPr>
          <w:rFonts w:ascii="Consolas" w:eastAsia="Times New Roman" w:hAnsi="Consolas" w:cs="Times New Roman"/>
          <w:color w:val="D4D4D4"/>
          <w:sz w:val="21"/>
          <w:szCs w:val="21"/>
          <w:lang w:val="en-GB" w:eastAsia="de-DE"/>
        </w:rPr>
        <w:t>(</w:t>
      </w:r>
    </w:p>
    <w:p w14:paraId="51C2B1F8"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CE9178"/>
          <w:sz w:val="21"/>
          <w:szCs w:val="21"/>
          <w:lang w:val="en-GB" w:eastAsia="de-DE"/>
        </w:rPr>
        <w:t>"Failed to establish connection to databases"</w:t>
      </w:r>
      <w:r w:rsidRPr="000674C8">
        <w:rPr>
          <w:rFonts w:ascii="Consolas" w:eastAsia="Times New Roman" w:hAnsi="Consolas" w:cs="Times New Roman"/>
          <w:color w:val="D4D4D4"/>
          <w:sz w:val="21"/>
          <w:szCs w:val="21"/>
          <w:lang w:val="en-GB" w:eastAsia="de-DE"/>
        </w:rPr>
        <w:t>.</w:t>
      </w:r>
      <w:proofErr w:type="spellStart"/>
      <w:r w:rsidRPr="000674C8">
        <w:rPr>
          <w:rFonts w:ascii="Consolas" w:eastAsia="Times New Roman" w:hAnsi="Consolas" w:cs="Times New Roman"/>
          <w:color w:val="D4D4D4"/>
          <w:sz w:val="21"/>
          <w:szCs w:val="21"/>
          <w:lang w:val="en-GB" w:eastAsia="de-DE"/>
        </w:rPr>
        <w:t>to_</w:t>
      </w:r>
      <w:proofErr w:type="gramStart"/>
      <w:r w:rsidRPr="000674C8">
        <w:rPr>
          <w:rFonts w:ascii="Consolas" w:eastAsia="Times New Roman" w:hAnsi="Consolas" w:cs="Times New Roman"/>
          <w:color w:val="D4D4D4"/>
          <w:sz w:val="21"/>
          <w:szCs w:val="21"/>
          <w:lang w:val="en-GB" w:eastAsia="de-DE"/>
        </w:rPr>
        <w:t>string</w:t>
      </w:r>
      <w:proofErr w:type="spellEnd"/>
      <w:r w:rsidRPr="000674C8">
        <w:rPr>
          <w:rFonts w:ascii="Consolas" w:eastAsia="Times New Roman" w:hAnsi="Consolas" w:cs="Times New Roman"/>
          <w:color w:val="D4D4D4"/>
          <w:sz w:val="21"/>
          <w:szCs w:val="21"/>
          <w:lang w:val="en-GB" w:eastAsia="de-DE"/>
        </w:rPr>
        <w:t>(</w:t>
      </w:r>
      <w:proofErr w:type="gramEnd"/>
      <w:r w:rsidRPr="000674C8">
        <w:rPr>
          <w:rFonts w:ascii="Consolas" w:eastAsia="Times New Roman" w:hAnsi="Consolas" w:cs="Times New Roman"/>
          <w:color w:val="D4D4D4"/>
          <w:sz w:val="21"/>
          <w:szCs w:val="21"/>
          <w:lang w:val="en-GB" w:eastAsia="de-DE"/>
        </w:rPr>
        <w:t>),</w:t>
      </w:r>
    </w:p>
    <w:p w14:paraId="35324E63" w14:textId="77777777" w:rsidR="000674C8" w:rsidRPr="000674C8" w:rsidRDefault="000674C8" w:rsidP="000674C8">
      <w:pPr>
        <w:shd w:val="clear" w:color="auto" w:fill="1E1E1E"/>
        <w:spacing w:after="0" w:line="285" w:lineRule="atLeast"/>
        <w:jc w:val="left"/>
        <w:rPr>
          <w:rFonts w:ascii="Consolas" w:eastAsia="Times New Roman" w:hAnsi="Consolas" w:cs="Times New Roman"/>
          <w:color w:val="D4D4D4"/>
          <w:sz w:val="21"/>
          <w:szCs w:val="21"/>
          <w:lang w:eastAsia="de-DE"/>
        </w:rPr>
      </w:pPr>
      <w:r w:rsidRPr="000674C8">
        <w:rPr>
          <w:rFonts w:ascii="Consolas" w:eastAsia="Times New Roman" w:hAnsi="Consolas" w:cs="Times New Roman"/>
          <w:color w:val="D4D4D4"/>
          <w:sz w:val="21"/>
          <w:szCs w:val="21"/>
          <w:lang w:val="en-GB" w:eastAsia="de-DE"/>
        </w:rPr>
        <w:t xml:space="preserve">    </w:t>
      </w:r>
      <w:r w:rsidRPr="000674C8">
        <w:rPr>
          <w:rFonts w:ascii="Consolas" w:eastAsia="Times New Roman" w:hAnsi="Consolas" w:cs="Times New Roman"/>
          <w:color w:val="D4D4D4"/>
          <w:sz w:val="21"/>
          <w:szCs w:val="21"/>
          <w:lang w:eastAsia="de-DE"/>
        </w:rPr>
        <w:t>))</w:t>
      </w:r>
    </w:p>
    <w:p w14:paraId="6CE7D140" w14:textId="79CB43BB" w:rsidR="0041482F" w:rsidRPr="00582FD8" w:rsidRDefault="000674C8" w:rsidP="00582FD8">
      <w:pPr>
        <w:shd w:val="clear" w:color="auto" w:fill="1E1E1E"/>
        <w:spacing w:after="0" w:line="285" w:lineRule="atLeast"/>
        <w:jc w:val="left"/>
        <w:rPr>
          <w:rFonts w:ascii="Consolas" w:eastAsia="Times New Roman" w:hAnsi="Consolas" w:cs="Times New Roman"/>
          <w:color w:val="D4D4D4"/>
          <w:sz w:val="21"/>
          <w:szCs w:val="21"/>
          <w:lang w:eastAsia="de-DE"/>
        </w:rPr>
      </w:pPr>
      <w:r w:rsidRPr="000674C8">
        <w:rPr>
          <w:rFonts w:ascii="Consolas" w:eastAsia="Times New Roman" w:hAnsi="Consolas" w:cs="Times New Roman"/>
          <w:color w:val="D4D4D4"/>
          <w:sz w:val="21"/>
          <w:szCs w:val="21"/>
          <w:lang w:eastAsia="de-DE"/>
        </w:rPr>
        <w:t>}</w:t>
      </w:r>
    </w:p>
    <w:p w14:paraId="3A934000" w14:textId="396243AB" w:rsidR="00582FD8" w:rsidRPr="00582FD8" w:rsidRDefault="00582FD8" w:rsidP="0075275E">
      <w:r w:rsidRPr="00582FD8">
        <w:t>Code 1:</w:t>
      </w:r>
      <w:r>
        <w:t xml:space="preserve"> </w:t>
      </w:r>
      <w:proofErr w:type="gramStart"/>
      <w:r>
        <w:t>Code</w:t>
      </w:r>
      <w:proofErr w:type="gramEnd"/>
      <w:r>
        <w:t xml:space="preserve"> um eine Verbindung zur Datenbank zu erstellen</w:t>
      </w:r>
    </w:p>
    <w:p w14:paraId="6980918D" w14:textId="7CFF839E" w:rsidR="0075275E" w:rsidRDefault="0075275E" w:rsidP="00937F68">
      <w:pPr>
        <w:spacing w:after="0" w:line="240" w:lineRule="auto"/>
        <w:jc w:val="left"/>
        <w:rPr>
          <w:b/>
          <w:bCs/>
        </w:rPr>
      </w:pPr>
      <w:r w:rsidRPr="00582FD8">
        <w:rPr>
          <w:b/>
          <w:bCs/>
        </w:rPr>
        <w:t>Nachrichtenaustausch (Pulling-Mechanismus)</w:t>
      </w:r>
    </w:p>
    <w:p w14:paraId="2AD8A787" w14:textId="77777777" w:rsidR="00937F68" w:rsidRPr="00582FD8" w:rsidRDefault="00937F68" w:rsidP="00937F68">
      <w:pPr>
        <w:spacing w:after="0" w:line="240" w:lineRule="auto"/>
        <w:jc w:val="left"/>
        <w:rPr>
          <w:b/>
          <w:bCs/>
        </w:rPr>
      </w:pPr>
    </w:p>
    <w:p w14:paraId="02139DFA" w14:textId="045CD027" w:rsidR="0075275E" w:rsidRDefault="0075275E" w:rsidP="0075275E">
      <w:r>
        <w:t>Die Nachrichten werden durch regelmäßiges Abfragen (Polling) aus der Datenbank abgerufen. Ein Beispiel für das Abrufen neuer Nachrichten:</w:t>
      </w:r>
    </w:p>
    <w:p w14:paraId="74B7C302" w14:textId="77777777" w:rsidR="0041482F" w:rsidRPr="003730ED" w:rsidRDefault="0041482F" w:rsidP="0041482F">
      <w:pPr>
        <w:shd w:val="clear" w:color="auto" w:fill="1E1E1E"/>
        <w:spacing w:after="0" w:line="285" w:lineRule="atLeast"/>
        <w:jc w:val="left"/>
        <w:rPr>
          <w:rFonts w:ascii="Consolas" w:eastAsia="Times New Roman" w:hAnsi="Consolas" w:cs="Times New Roman"/>
          <w:color w:val="D4D4D4"/>
          <w:sz w:val="21"/>
          <w:szCs w:val="21"/>
          <w:lang w:eastAsia="de-DE"/>
        </w:rPr>
      </w:pPr>
      <w:r w:rsidRPr="006A1B4E">
        <w:rPr>
          <w:rFonts w:ascii="Consolas" w:eastAsia="Times New Roman" w:hAnsi="Consolas" w:cs="Times New Roman"/>
          <w:color w:val="D4D4D4"/>
          <w:sz w:val="21"/>
          <w:szCs w:val="21"/>
          <w:lang w:eastAsia="de-DE"/>
        </w:rPr>
        <w:t xml:space="preserve">    </w:t>
      </w:r>
      <w:proofErr w:type="spellStart"/>
      <w:r w:rsidRPr="003730ED">
        <w:rPr>
          <w:rFonts w:ascii="Consolas" w:eastAsia="Times New Roman" w:hAnsi="Consolas" w:cs="Times New Roman"/>
          <w:color w:val="569CD6"/>
          <w:sz w:val="21"/>
          <w:szCs w:val="21"/>
          <w:lang w:eastAsia="de-DE"/>
        </w:rPr>
        <w:t>fn</w:t>
      </w:r>
      <w:proofErr w:type="spellEnd"/>
      <w:r w:rsidRPr="003730ED">
        <w:rPr>
          <w:rFonts w:ascii="Consolas" w:eastAsia="Times New Roman" w:hAnsi="Consolas" w:cs="Times New Roman"/>
          <w:color w:val="D4D4D4"/>
          <w:sz w:val="21"/>
          <w:szCs w:val="21"/>
          <w:lang w:eastAsia="de-DE"/>
        </w:rPr>
        <w:t xml:space="preserve"> </w:t>
      </w:r>
      <w:proofErr w:type="spellStart"/>
      <w:r w:rsidRPr="003730ED">
        <w:rPr>
          <w:rFonts w:ascii="Consolas" w:eastAsia="Times New Roman" w:hAnsi="Consolas" w:cs="Times New Roman"/>
          <w:color w:val="D4D4D4"/>
          <w:sz w:val="21"/>
          <w:szCs w:val="21"/>
          <w:lang w:eastAsia="de-DE"/>
        </w:rPr>
        <w:t>subscription</w:t>
      </w:r>
      <w:proofErr w:type="spellEnd"/>
      <w:r w:rsidRPr="003730ED">
        <w:rPr>
          <w:rFonts w:ascii="Consolas" w:eastAsia="Times New Roman" w:hAnsi="Consolas" w:cs="Times New Roman"/>
          <w:color w:val="D4D4D4"/>
          <w:sz w:val="21"/>
          <w:szCs w:val="21"/>
          <w:lang w:eastAsia="de-DE"/>
        </w:rPr>
        <w:t>(&amp;</w:t>
      </w:r>
      <w:proofErr w:type="spellStart"/>
      <w:r w:rsidRPr="003730ED">
        <w:rPr>
          <w:rFonts w:ascii="Consolas" w:eastAsia="Times New Roman" w:hAnsi="Consolas" w:cs="Times New Roman"/>
          <w:color w:val="569CD6"/>
          <w:sz w:val="21"/>
          <w:szCs w:val="21"/>
          <w:lang w:eastAsia="de-DE"/>
        </w:rPr>
        <w:t>self</w:t>
      </w:r>
      <w:proofErr w:type="spellEnd"/>
      <w:r w:rsidRPr="003730ED">
        <w:rPr>
          <w:rFonts w:ascii="Consolas" w:eastAsia="Times New Roman" w:hAnsi="Consolas" w:cs="Times New Roman"/>
          <w:color w:val="D4D4D4"/>
          <w:sz w:val="21"/>
          <w:szCs w:val="21"/>
          <w:lang w:eastAsia="de-DE"/>
        </w:rPr>
        <w:t xml:space="preserve">) -&gt; </w:t>
      </w:r>
      <w:proofErr w:type="spellStart"/>
      <w:proofErr w:type="gramStart"/>
      <w:r w:rsidRPr="003730ED">
        <w:rPr>
          <w:rFonts w:ascii="Consolas" w:eastAsia="Times New Roman" w:hAnsi="Consolas" w:cs="Times New Roman"/>
          <w:color w:val="D4D4D4"/>
          <w:sz w:val="21"/>
          <w:szCs w:val="21"/>
          <w:lang w:eastAsia="de-DE"/>
        </w:rPr>
        <w:t>iced</w:t>
      </w:r>
      <w:proofErr w:type="spellEnd"/>
      <w:r w:rsidRPr="003730ED">
        <w:rPr>
          <w:rFonts w:ascii="Consolas" w:eastAsia="Times New Roman" w:hAnsi="Consolas" w:cs="Times New Roman"/>
          <w:color w:val="D4D4D4"/>
          <w:sz w:val="21"/>
          <w:szCs w:val="21"/>
          <w:lang w:eastAsia="de-DE"/>
        </w:rPr>
        <w:t>::</w:t>
      </w:r>
      <w:proofErr w:type="spellStart"/>
      <w:proofErr w:type="gramEnd"/>
      <w:r w:rsidRPr="003730ED">
        <w:rPr>
          <w:rFonts w:ascii="Consolas" w:eastAsia="Times New Roman" w:hAnsi="Consolas" w:cs="Times New Roman"/>
          <w:color w:val="D4D4D4"/>
          <w:sz w:val="21"/>
          <w:szCs w:val="21"/>
          <w:lang w:eastAsia="de-DE"/>
        </w:rPr>
        <w:t>Subscription</w:t>
      </w:r>
      <w:proofErr w:type="spellEnd"/>
      <w:r w:rsidRPr="003730ED">
        <w:rPr>
          <w:rFonts w:ascii="Consolas" w:eastAsia="Times New Roman" w:hAnsi="Consolas" w:cs="Times New Roman"/>
          <w:color w:val="D4D4D4"/>
          <w:sz w:val="21"/>
          <w:szCs w:val="21"/>
          <w:lang w:eastAsia="de-DE"/>
        </w:rPr>
        <w:t>&lt;Message&gt; {</w:t>
      </w:r>
    </w:p>
    <w:p w14:paraId="48C122E1"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eastAsia="de-DE"/>
        </w:rPr>
        <w:t xml:space="preserve">        </w:t>
      </w:r>
      <w:r w:rsidRPr="0041482F">
        <w:rPr>
          <w:rFonts w:ascii="Consolas" w:eastAsia="Times New Roman" w:hAnsi="Consolas" w:cs="Times New Roman"/>
          <w:color w:val="569CD6"/>
          <w:sz w:val="21"/>
          <w:szCs w:val="21"/>
          <w:lang w:val="en-GB" w:eastAsia="de-DE"/>
        </w:rPr>
        <w:t>match</w:t>
      </w:r>
      <w:r w:rsidRPr="0041482F">
        <w:rPr>
          <w:rFonts w:ascii="Consolas" w:eastAsia="Times New Roman" w:hAnsi="Consolas" w:cs="Times New Roman"/>
          <w:color w:val="D4D4D4"/>
          <w:sz w:val="21"/>
          <w:szCs w:val="21"/>
          <w:lang w:val="en-GB" w:eastAsia="de-DE"/>
        </w:rPr>
        <w:t xml:space="preserve"> </w:t>
      </w:r>
      <w:proofErr w:type="spellStart"/>
      <w:proofErr w:type="gramStart"/>
      <w:r w:rsidRPr="0041482F">
        <w:rPr>
          <w:rFonts w:ascii="Consolas" w:eastAsia="Times New Roman" w:hAnsi="Consolas" w:cs="Times New Roman"/>
          <w:color w:val="569CD6"/>
          <w:sz w:val="21"/>
          <w:szCs w:val="21"/>
          <w:lang w:val="en-GB" w:eastAsia="de-DE"/>
        </w:rPr>
        <w:t>self</w:t>
      </w:r>
      <w:r w:rsidRPr="0041482F">
        <w:rPr>
          <w:rFonts w:ascii="Consolas" w:eastAsia="Times New Roman" w:hAnsi="Consolas" w:cs="Times New Roman"/>
          <w:color w:val="D4D4D4"/>
          <w:sz w:val="21"/>
          <w:szCs w:val="21"/>
          <w:lang w:val="en-GB" w:eastAsia="de-DE"/>
        </w:rPr>
        <w:t>.current</w:t>
      </w:r>
      <w:proofErr w:type="gramEnd"/>
      <w:r w:rsidRPr="0041482F">
        <w:rPr>
          <w:rFonts w:ascii="Consolas" w:eastAsia="Times New Roman" w:hAnsi="Consolas" w:cs="Times New Roman"/>
          <w:color w:val="D4D4D4"/>
          <w:sz w:val="21"/>
          <w:szCs w:val="21"/>
          <w:lang w:val="en-GB" w:eastAsia="de-DE"/>
        </w:rPr>
        <w:t>_page</w:t>
      </w:r>
      <w:proofErr w:type="spellEnd"/>
      <w:r w:rsidRPr="0041482F">
        <w:rPr>
          <w:rFonts w:ascii="Consolas" w:eastAsia="Times New Roman" w:hAnsi="Consolas" w:cs="Times New Roman"/>
          <w:color w:val="D4D4D4"/>
          <w:sz w:val="21"/>
          <w:szCs w:val="21"/>
          <w:lang w:val="en-GB" w:eastAsia="de-DE"/>
        </w:rPr>
        <w:t xml:space="preserve"> {</w:t>
      </w:r>
    </w:p>
    <w:p w14:paraId="3463F505"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val="en-GB" w:eastAsia="de-DE"/>
        </w:rPr>
        <w:t xml:space="preserve">            </w:t>
      </w:r>
      <w:proofErr w:type="gramStart"/>
      <w:r w:rsidRPr="0041482F">
        <w:rPr>
          <w:rFonts w:ascii="Consolas" w:eastAsia="Times New Roman" w:hAnsi="Consolas" w:cs="Times New Roman"/>
          <w:color w:val="D4D4D4"/>
          <w:sz w:val="21"/>
          <w:szCs w:val="21"/>
          <w:lang w:val="en-GB" w:eastAsia="de-DE"/>
        </w:rPr>
        <w:t>Page::</w:t>
      </w:r>
      <w:proofErr w:type="gramEnd"/>
      <w:r w:rsidRPr="0041482F">
        <w:rPr>
          <w:rFonts w:ascii="Consolas" w:eastAsia="Times New Roman" w:hAnsi="Consolas" w:cs="Times New Roman"/>
          <w:color w:val="B5CEA8"/>
          <w:sz w:val="21"/>
          <w:szCs w:val="21"/>
          <w:lang w:val="en-GB" w:eastAsia="de-DE"/>
        </w:rPr>
        <w:t>Home</w:t>
      </w:r>
      <w:r w:rsidRPr="0041482F">
        <w:rPr>
          <w:rFonts w:ascii="Consolas" w:eastAsia="Times New Roman" w:hAnsi="Consolas" w:cs="Times New Roman"/>
          <w:color w:val="D4D4D4"/>
          <w:sz w:val="21"/>
          <w:szCs w:val="21"/>
          <w:lang w:val="en-GB" w:eastAsia="de-DE"/>
        </w:rPr>
        <w:t xml:space="preserve"> =&gt; time::every(Duration::</w:t>
      </w:r>
      <w:proofErr w:type="spellStart"/>
      <w:r w:rsidRPr="0041482F">
        <w:rPr>
          <w:rFonts w:ascii="Consolas" w:eastAsia="Times New Roman" w:hAnsi="Consolas" w:cs="Times New Roman"/>
          <w:color w:val="D4D4D4"/>
          <w:sz w:val="21"/>
          <w:szCs w:val="21"/>
          <w:lang w:val="en-GB" w:eastAsia="de-DE"/>
        </w:rPr>
        <w:t>from_secs</w:t>
      </w:r>
      <w:proofErr w:type="spellEnd"/>
      <w:r w:rsidRPr="0041482F">
        <w:rPr>
          <w:rFonts w:ascii="Consolas" w:eastAsia="Times New Roman" w:hAnsi="Consolas" w:cs="Times New Roman"/>
          <w:color w:val="D4D4D4"/>
          <w:sz w:val="21"/>
          <w:szCs w:val="21"/>
          <w:lang w:val="en-GB" w:eastAsia="de-DE"/>
        </w:rPr>
        <w:t>(</w:t>
      </w:r>
      <w:r w:rsidRPr="0041482F">
        <w:rPr>
          <w:rFonts w:ascii="Consolas" w:eastAsia="Times New Roman" w:hAnsi="Consolas" w:cs="Times New Roman"/>
          <w:color w:val="B5CEA8"/>
          <w:sz w:val="21"/>
          <w:szCs w:val="21"/>
          <w:lang w:val="en-GB" w:eastAsia="de-DE"/>
        </w:rPr>
        <w:t>10</w:t>
      </w:r>
      <w:r w:rsidRPr="0041482F">
        <w:rPr>
          <w:rFonts w:ascii="Consolas" w:eastAsia="Times New Roman" w:hAnsi="Consolas" w:cs="Times New Roman"/>
          <w:color w:val="D4D4D4"/>
          <w:sz w:val="21"/>
          <w:szCs w:val="21"/>
          <w:lang w:val="en-GB" w:eastAsia="de-DE"/>
        </w:rPr>
        <w:t>))</w:t>
      </w:r>
    </w:p>
    <w:p w14:paraId="79BB8E24"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val="en-GB" w:eastAsia="de-DE"/>
        </w:rPr>
        <w:t xml:space="preserve">                </w:t>
      </w:r>
      <w:proofErr w:type="gramStart"/>
      <w:r w:rsidRPr="0041482F">
        <w:rPr>
          <w:rFonts w:ascii="Consolas" w:eastAsia="Times New Roman" w:hAnsi="Consolas" w:cs="Times New Roman"/>
          <w:color w:val="D4D4D4"/>
          <w:sz w:val="21"/>
          <w:szCs w:val="21"/>
          <w:lang w:val="en-GB" w:eastAsia="de-DE"/>
        </w:rPr>
        <w:t>.map</w:t>
      </w:r>
      <w:proofErr w:type="gramEnd"/>
      <w:r w:rsidRPr="0041482F">
        <w:rPr>
          <w:rFonts w:ascii="Consolas" w:eastAsia="Times New Roman" w:hAnsi="Consolas" w:cs="Times New Roman"/>
          <w:color w:val="D4D4D4"/>
          <w:sz w:val="21"/>
          <w:szCs w:val="21"/>
          <w:lang w:val="en-GB" w:eastAsia="de-DE"/>
        </w:rPr>
        <w:t>(|_| Message::</w:t>
      </w:r>
      <w:proofErr w:type="spellStart"/>
      <w:r w:rsidRPr="0041482F">
        <w:rPr>
          <w:rFonts w:ascii="Consolas" w:eastAsia="Times New Roman" w:hAnsi="Consolas" w:cs="Times New Roman"/>
          <w:color w:val="B5CEA8"/>
          <w:sz w:val="21"/>
          <w:szCs w:val="21"/>
          <w:lang w:val="en-GB" w:eastAsia="de-DE"/>
        </w:rPr>
        <w:t>HomeMessage</w:t>
      </w:r>
      <w:proofErr w:type="spellEnd"/>
      <w:r w:rsidRPr="0041482F">
        <w:rPr>
          <w:rFonts w:ascii="Consolas" w:eastAsia="Times New Roman" w:hAnsi="Consolas" w:cs="Times New Roman"/>
          <w:color w:val="D4D4D4"/>
          <w:sz w:val="21"/>
          <w:szCs w:val="21"/>
          <w:lang w:val="en-GB" w:eastAsia="de-DE"/>
        </w:rPr>
        <w:t>(home::</w:t>
      </w:r>
      <w:proofErr w:type="spellStart"/>
      <w:r w:rsidRPr="0041482F">
        <w:rPr>
          <w:rFonts w:ascii="Consolas" w:eastAsia="Times New Roman" w:hAnsi="Consolas" w:cs="Times New Roman"/>
          <w:color w:val="D4D4D4"/>
          <w:sz w:val="21"/>
          <w:szCs w:val="21"/>
          <w:lang w:val="en-GB" w:eastAsia="de-DE"/>
        </w:rPr>
        <w:t>HomeMessage</w:t>
      </w:r>
      <w:proofErr w:type="spellEnd"/>
      <w:r w:rsidRPr="0041482F">
        <w:rPr>
          <w:rFonts w:ascii="Consolas" w:eastAsia="Times New Roman" w:hAnsi="Consolas" w:cs="Times New Roman"/>
          <w:color w:val="D4D4D4"/>
          <w:sz w:val="21"/>
          <w:szCs w:val="21"/>
          <w:lang w:val="en-GB" w:eastAsia="de-DE"/>
        </w:rPr>
        <w:t>::Tick)),</w:t>
      </w:r>
    </w:p>
    <w:p w14:paraId="2B48E64D"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val="en-GB" w:eastAsia="de-DE"/>
        </w:rPr>
        <w:lastRenderedPageBreak/>
        <w:t xml:space="preserve">            </w:t>
      </w:r>
      <w:proofErr w:type="gramStart"/>
      <w:r w:rsidRPr="0041482F">
        <w:rPr>
          <w:rFonts w:ascii="Consolas" w:eastAsia="Times New Roman" w:hAnsi="Consolas" w:cs="Times New Roman"/>
          <w:color w:val="D4D4D4"/>
          <w:sz w:val="21"/>
          <w:szCs w:val="21"/>
          <w:lang w:val="en-GB" w:eastAsia="de-DE"/>
        </w:rPr>
        <w:t>Page::</w:t>
      </w:r>
      <w:proofErr w:type="spellStart"/>
      <w:proofErr w:type="gramEnd"/>
      <w:r w:rsidRPr="0041482F">
        <w:rPr>
          <w:rFonts w:ascii="Consolas" w:eastAsia="Times New Roman" w:hAnsi="Consolas" w:cs="Times New Roman"/>
          <w:color w:val="B5CEA8"/>
          <w:sz w:val="21"/>
          <w:szCs w:val="21"/>
          <w:lang w:val="en-GB" w:eastAsia="de-DE"/>
        </w:rPr>
        <w:t>UserChat</w:t>
      </w:r>
      <w:proofErr w:type="spellEnd"/>
      <w:r w:rsidRPr="0041482F">
        <w:rPr>
          <w:rFonts w:ascii="Consolas" w:eastAsia="Times New Roman" w:hAnsi="Consolas" w:cs="Times New Roman"/>
          <w:color w:val="D4D4D4"/>
          <w:sz w:val="21"/>
          <w:szCs w:val="21"/>
          <w:lang w:val="en-GB" w:eastAsia="de-DE"/>
        </w:rPr>
        <w:t xml:space="preserve"> =&gt; time::every(Duration::</w:t>
      </w:r>
      <w:proofErr w:type="spellStart"/>
      <w:r w:rsidRPr="0041482F">
        <w:rPr>
          <w:rFonts w:ascii="Consolas" w:eastAsia="Times New Roman" w:hAnsi="Consolas" w:cs="Times New Roman"/>
          <w:color w:val="D4D4D4"/>
          <w:sz w:val="21"/>
          <w:szCs w:val="21"/>
          <w:lang w:val="en-GB" w:eastAsia="de-DE"/>
        </w:rPr>
        <w:t>from_secs</w:t>
      </w:r>
      <w:proofErr w:type="spellEnd"/>
      <w:r w:rsidRPr="0041482F">
        <w:rPr>
          <w:rFonts w:ascii="Consolas" w:eastAsia="Times New Roman" w:hAnsi="Consolas" w:cs="Times New Roman"/>
          <w:color w:val="D4D4D4"/>
          <w:sz w:val="21"/>
          <w:szCs w:val="21"/>
          <w:lang w:val="en-GB" w:eastAsia="de-DE"/>
        </w:rPr>
        <w:t>(</w:t>
      </w:r>
      <w:r w:rsidRPr="0041482F">
        <w:rPr>
          <w:rFonts w:ascii="Consolas" w:eastAsia="Times New Roman" w:hAnsi="Consolas" w:cs="Times New Roman"/>
          <w:color w:val="B5CEA8"/>
          <w:sz w:val="21"/>
          <w:szCs w:val="21"/>
          <w:lang w:val="en-GB" w:eastAsia="de-DE"/>
        </w:rPr>
        <w:t>5</w:t>
      </w:r>
      <w:r w:rsidRPr="0041482F">
        <w:rPr>
          <w:rFonts w:ascii="Consolas" w:eastAsia="Times New Roman" w:hAnsi="Consolas" w:cs="Times New Roman"/>
          <w:color w:val="D4D4D4"/>
          <w:sz w:val="21"/>
          <w:szCs w:val="21"/>
          <w:lang w:val="en-GB" w:eastAsia="de-DE"/>
        </w:rPr>
        <w:t>))</w:t>
      </w:r>
    </w:p>
    <w:p w14:paraId="26B7EF1E"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eastAsia="de-DE"/>
        </w:rPr>
      </w:pPr>
      <w:r w:rsidRPr="0041482F">
        <w:rPr>
          <w:rFonts w:ascii="Consolas" w:eastAsia="Times New Roman" w:hAnsi="Consolas" w:cs="Times New Roman"/>
          <w:color w:val="D4D4D4"/>
          <w:sz w:val="21"/>
          <w:szCs w:val="21"/>
          <w:lang w:val="en-GB" w:eastAsia="de-DE"/>
        </w:rPr>
        <w:t xml:space="preserve">                </w:t>
      </w:r>
      <w:proofErr w:type="gramStart"/>
      <w:r w:rsidRPr="0041482F">
        <w:rPr>
          <w:rFonts w:ascii="Consolas" w:eastAsia="Times New Roman" w:hAnsi="Consolas" w:cs="Times New Roman"/>
          <w:color w:val="D4D4D4"/>
          <w:sz w:val="21"/>
          <w:szCs w:val="21"/>
          <w:lang w:eastAsia="de-DE"/>
        </w:rPr>
        <w:t>.</w:t>
      </w:r>
      <w:proofErr w:type="spellStart"/>
      <w:r w:rsidRPr="0041482F">
        <w:rPr>
          <w:rFonts w:ascii="Consolas" w:eastAsia="Times New Roman" w:hAnsi="Consolas" w:cs="Times New Roman"/>
          <w:color w:val="D4D4D4"/>
          <w:sz w:val="21"/>
          <w:szCs w:val="21"/>
          <w:lang w:eastAsia="de-DE"/>
        </w:rPr>
        <w:t>map</w:t>
      </w:r>
      <w:proofErr w:type="spellEnd"/>
      <w:proofErr w:type="gramEnd"/>
      <w:r w:rsidRPr="0041482F">
        <w:rPr>
          <w:rFonts w:ascii="Consolas" w:eastAsia="Times New Roman" w:hAnsi="Consolas" w:cs="Times New Roman"/>
          <w:color w:val="D4D4D4"/>
          <w:sz w:val="21"/>
          <w:szCs w:val="21"/>
          <w:lang w:eastAsia="de-DE"/>
        </w:rPr>
        <w:t>(|_| Message::</w:t>
      </w:r>
      <w:proofErr w:type="spellStart"/>
      <w:r w:rsidRPr="0041482F">
        <w:rPr>
          <w:rFonts w:ascii="Consolas" w:eastAsia="Times New Roman" w:hAnsi="Consolas" w:cs="Times New Roman"/>
          <w:color w:val="B5CEA8"/>
          <w:sz w:val="21"/>
          <w:szCs w:val="21"/>
          <w:lang w:eastAsia="de-DE"/>
        </w:rPr>
        <w:t>UserChatMessage</w:t>
      </w:r>
      <w:proofErr w:type="spellEnd"/>
      <w:r w:rsidRPr="0041482F">
        <w:rPr>
          <w:rFonts w:ascii="Consolas" w:eastAsia="Times New Roman" w:hAnsi="Consolas" w:cs="Times New Roman"/>
          <w:color w:val="D4D4D4"/>
          <w:sz w:val="21"/>
          <w:szCs w:val="21"/>
          <w:lang w:eastAsia="de-DE"/>
        </w:rPr>
        <w:t>(</w:t>
      </w:r>
      <w:proofErr w:type="spellStart"/>
      <w:r w:rsidRPr="0041482F">
        <w:rPr>
          <w:rFonts w:ascii="Consolas" w:eastAsia="Times New Roman" w:hAnsi="Consolas" w:cs="Times New Roman"/>
          <w:color w:val="D4D4D4"/>
          <w:sz w:val="21"/>
          <w:szCs w:val="21"/>
          <w:lang w:eastAsia="de-DE"/>
        </w:rPr>
        <w:t>user_chat</w:t>
      </w:r>
      <w:proofErr w:type="spellEnd"/>
      <w:r w:rsidRPr="0041482F">
        <w:rPr>
          <w:rFonts w:ascii="Consolas" w:eastAsia="Times New Roman" w:hAnsi="Consolas" w:cs="Times New Roman"/>
          <w:color w:val="D4D4D4"/>
          <w:sz w:val="21"/>
          <w:szCs w:val="21"/>
          <w:lang w:eastAsia="de-DE"/>
        </w:rPr>
        <w:t>::</w:t>
      </w:r>
      <w:proofErr w:type="spellStart"/>
      <w:r w:rsidRPr="0041482F">
        <w:rPr>
          <w:rFonts w:ascii="Consolas" w:eastAsia="Times New Roman" w:hAnsi="Consolas" w:cs="Times New Roman"/>
          <w:color w:val="D4D4D4"/>
          <w:sz w:val="21"/>
          <w:szCs w:val="21"/>
          <w:lang w:eastAsia="de-DE"/>
        </w:rPr>
        <w:t>UserChatMessage</w:t>
      </w:r>
      <w:proofErr w:type="spellEnd"/>
      <w:r w:rsidRPr="0041482F">
        <w:rPr>
          <w:rFonts w:ascii="Consolas" w:eastAsia="Times New Roman" w:hAnsi="Consolas" w:cs="Times New Roman"/>
          <w:color w:val="D4D4D4"/>
          <w:sz w:val="21"/>
          <w:szCs w:val="21"/>
          <w:lang w:eastAsia="de-DE"/>
        </w:rPr>
        <w:t>::Tick)),</w:t>
      </w:r>
    </w:p>
    <w:p w14:paraId="795D0EE3"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eastAsia="de-DE"/>
        </w:rPr>
        <w:t xml:space="preserve">            </w:t>
      </w:r>
      <w:proofErr w:type="gramStart"/>
      <w:r w:rsidRPr="0041482F">
        <w:rPr>
          <w:rFonts w:ascii="Consolas" w:eastAsia="Times New Roman" w:hAnsi="Consolas" w:cs="Times New Roman"/>
          <w:color w:val="D4D4D4"/>
          <w:sz w:val="21"/>
          <w:szCs w:val="21"/>
          <w:lang w:val="en-GB" w:eastAsia="de-DE"/>
        </w:rPr>
        <w:t>Page::</w:t>
      </w:r>
      <w:proofErr w:type="spellStart"/>
      <w:proofErr w:type="gramEnd"/>
      <w:r w:rsidRPr="0041482F">
        <w:rPr>
          <w:rFonts w:ascii="Consolas" w:eastAsia="Times New Roman" w:hAnsi="Consolas" w:cs="Times New Roman"/>
          <w:color w:val="B5CEA8"/>
          <w:sz w:val="21"/>
          <w:szCs w:val="21"/>
          <w:lang w:val="en-GB" w:eastAsia="de-DE"/>
        </w:rPr>
        <w:t>GroupChat</w:t>
      </w:r>
      <w:proofErr w:type="spellEnd"/>
      <w:r w:rsidRPr="0041482F">
        <w:rPr>
          <w:rFonts w:ascii="Consolas" w:eastAsia="Times New Roman" w:hAnsi="Consolas" w:cs="Times New Roman"/>
          <w:color w:val="D4D4D4"/>
          <w:sz w:val="21"/>
          <w:szCs w:val="21"/>
          <w:lang w:val="en-GB" w:eastAsia="de-DE"/>
        </w:rPr>
        <w:t xml:space="preserve"> =&gt; time::every(Duration::</w:t>
      </w:r>
      <w:proofErr w:type="spellStart"/>
      <w:r w:rsidRPr="0041482F">
        <w:rPr>
          <w:rFonts w:ascii="Consolas" w:eastAsia="Times New Roman" w:hAnsi="Consolas" w:cs="Times New Roman"/>
          <w:color w:val="D4D4D4"/>
          <w:sz w:val="21"/>
          <w:szCs w:val="21"/>
          <w:lang w:val="en-GB" w:eastAsia="de-DE"/>
        </w:rPr>
        <w:t>from_secs</w:t>
      </w:r>
      <w:proofErr w:type="spellEnd"/>
      <w:r w:rsidRPr="0041482F">
        <w:rPr>
          <w:rFonts w:ascii="Consolas" w:eastAsia="Times New Roman" w:hAnsi="Consolas" w:cs="Times New Roman"/>
          <w:color w:val="D4D4D4"/>
          <w:sz w:val="21"/>
          <w:szCs w:val="21"/>
          <w:lang w:val="en-GB" w:eastAsia="de-DE"/>
        </w:rPr>
        <w:t>(</w:t>
      </w:r>
      <w:r w:rsidRPr="0041482F">
        <w:rPr>
          <w:rFonts w:ascii="Consolas" w:eastAsia="Times New Roman" w:hAnsi="Consolas" w:cs="Times New Roman"/>
          <w:color w:val="B5CEA8"/>
          <w:sz w:val="21"/>
          <w:szCs w:val="21"/>
          <w:lang w:val="en-GB" w:eastAsia="de-DE"/>
        </w:rPr>
        <w:t>5</w:t>
      </w:r>
      <w:r w:rsidRPr="0041482F">
        <w:rPr>
          <w:rFonts w:ascii="Consolas" w:eastAsia="Times New Roman" w:hAnsi="Consolas" w:cs="Times New Roman"/>
          <w:color w:val="D4D4D4"/>
          <w:sz w:val="21"/>
          <w:szCs w:val="21"/>
          <w:lang w:val="en-GB" w:eastAsia="de-DE"/>
        </w:rPr>
        <w:t>))</w:t>
      </w:r>
    </w:p>
    <w:p w14:paraId="02111520"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val="en-GB" w:eastAsia="de-DE"/>
        </w:rPr>
        <w:t xml:space="preserve">                </w:t>
      </w:r>
      <w:proofErr w:type="gramStart"/>
      <w:r w:rsidRPr="0041482F">
        <w:rPr>
          <w:rFonts w:ascii="Consolas" w:eastAsia="Times New Roman" w:hAnsi="Consolas" w:cs="Times New Roman"/>
          <w:color w:val="D4D4D4"/>
          <w:sz w:val="21"/>
          <w:szCs w:val="21"/>
          <w:lang w:val="en-GB" w:eastAsia="de-DE"/>
        </w:rPr>
        <w:t>.map</w:t>
      </w:r>
      <w:proofErr w:type="gramEnd"/>
      <w:r w:rsidRPr="0041482F">
        <w:rPr>
          <w:rFonts w:ascii="Consolas" w:eastAsia="Times New Roman" w:hAnsi="Consolas" w:cs="Times New Roman"/>
          <w:color w:val="D4D4D4"/>
          <w:sz w:val="21"/>
          <w:szCs w:val="21"/>
          <w:lang w:val="en-GB" w:eastAsia="de-DE"/>
        </w:rPr>
        <w:t>(|_| Message::</w:t>
      </w:r>
      <w:proofErr w:type="spellStart"/>
      <w:r w:rsidRPr="0041482F">
        <w:rPr>
          <w:rFonts w:ascii="Consolas" w:eastAsia="Times New Roman" w:hAnsi="Consolas" w:cs="Times New Roman"/>
          <w:color w:val="B5CEA8"/>
          <w:sz w:val="21"/>
          <w:szCs w:val="21"/>
          <w:lang w:val="en-GB" w:eastAsia="de-DE"/>
        </w:rPr>
        <w:t>GroupChatMessage</w:t>
      </w:r>
      <w:proofErr w:type="spellEnd"/>
      <w:r w:rsidRPr="0041482F">
        <w:rPr>
          <w:rFonts w:ascii="Consolas" w:eastAsia="Times New Roman" w:hAnsi="Consolas" w:cs="Times New Roman"/>
          <w:color w:val="D4D4D4"/>
          <w:sz w:val="21"/>
          <w:szCs w:val="21"/>
          <w:lang w:val="en-GB" w:eastAsia="de-DE"/>
        </w:rPr>
        <w:t>(</w:t>
      </w:r>
      <w:proofErr w:type="spellStart"/>
      <w:r w:rsidRPr="0041482F">
        <w:rPr>
          <w:rFonts w:ascii="Consolas" w:eastAsia="Times New Roman" w:hAnsi="Consolas" w:cs="Times New Roman"/>
          <w:color w:val="D4D4D4"/>
          <w:sz w:val="21"/>
          <w:szCs w:val="21"/>
          <w:lang w:val="en-GB" w:eastAsia="de-DE"/>
        </w:rPr>
        <w:t>group_chat</w:t>
      </w:r>
      <w:proofErr w:type="spellEnd"/>
      <w:r w:rsidRPr="0041482F">
        <w:rPr>
          <w:rFonts w:ascii="Consolas" w:eastAsia="Times New Roman" w:hAnsi="Consolas" w:cs="Times New Roman"/>
          <w:color w:val="D4D4D4"/>
          <w:sz w:val="21"/>
          <w:szCs w:val="21"/>
          <w:lang w:val="en-GB" w:eastAsia="de-DE"/>
        </w:rPr>
        <w:t>::</w:t>
      </w:r>
      <w:proofErr w:type="spellStart"/>
      <w:r w:rsidRPr="0041482F">
        <w:rPr>
          <w:rFonts w:ascii="Consolas" w:eastAsia="Times New Roman" w:hAnsi="Consolas" w:cs="Times New Roman"/>
          <w:color w:val="D4D4D4"/>
          <w:sz w:val="21"/>
          <w:szCs w:val="21"/>
          <w:lang w:val="en-GB" w:eastAsia="de-DE"/>
        </w:rPr>
        <w:t>GroupChatMessage</w:t>
      </w:r>
      <w:proofErr w:type="spellEnd"/>
      <w:r w:rsidRPr="0041482F">
        <w:rPr>
          <w:rFonts w:ascii="Consolas" w:eastAsia="Times New Roman" w:hAnsi="Consolas" w:cs="Times New Roman"/>
          <w:color w:val="D4D4D4"/>
          <w:sz w:val="21"/>
          <w:szCs w:val="21"/>
          <w:lang w:val="en-GB" w:eastAsia="de-DE"/>
        </w:rPr>
        <w:t>::Tick)),</w:t>
      </w:r>
    </w:p>
    <w:p w14:paraId="64642D70"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val="en-GB" w:eastAsia="de-DE"/>
        </w:rPr>
        <w:t xml:space="preserve">            _ =&gt; </w:t>
      </w:r>
      <w:proofErr w:type="gramStart"/>
      <w:r w:rsidRPr="0041482F">
        <w:rPr>
          <w:rFonts w:ascii="Consolas" w:eastAsia="Times New Roman" w:hAnsi="Consolas" w:cs="Times New Roman"/>
          <w:color w:val="D4D4D4"/>
          <w:sz w:val="21"/>
          <w:szCs w:val="21"/>
          <w:lang w:val="en-GB" w:eastAsia="de-DE"/>
        </w:rPr>
        <w:t>Subscription::</w:t>
      </w:r>
      <w:proofErr w:type="gramEnd"/>
      <w:r w:rsidRPr="0041482F">
        <w:rPr>
          <w:rFonts w:ascii="Consolas" w:eastAsia="Times New Roman" w:hAnsi="Consolas" w:cs="Times New Roman"/>
          <w:color w:val="D4D4D4"/>
          <w:sz w:val="21"/>
          <w:szCs w:val="21"/>
          <w:lang w:val="en-GB" w:eastAsia="de-DE"/>
        </w:rPr>
        <w:t>none(),</w:t>
      </w:r>
    </w:p>
    <w:p w14:paraId="72300019" w14:textId="77777777" w:rsidR="0041482F" w:rsidRPr="006A1B4E" w:rsidRDefault="0041482F" w:rsidP="0041482F">
      <w:pPr>
        <w:shd w:val="clear" w:color="auto" w:fill="1E1E1E"/>
        <w:spacing w:after="0" w:line="285" w:lineRule="atLeast"/>
        <w:jc w:val="left"/>
        <w:rPr>
          <w:rFonts w:ascii="Consolas" w:eastAsia="Times New Roman" w:hAnsi="Consolas" w:cs="Times New Roman"/>
          <w:color w:val="D4D4D4"/>
          <w:sz w:val="21"/>
          <w:szCs w:val="21"/>
          <w:lang w:eastAsia="de-DE"/>
        </w:rPr>
      </w:pPr>
      <w:r w:rsidRPr="0041482F">
        <w:rPr>
          <w:rFonts w:ascii="Consolas" w:eastAsia="Times New Roman" w:hAnsi="Consolas" w:cs="Times New Roman"/>
          <w:color w:val="D4D4D4"/>
          <w:sz w:val="21"/>
          <w:szCs w:val="21"/>
          <w:lang w:val="en-GB" w:eastAsia="de-DE"/>
        </w:rPr>
        <w:t xml:space="preserve">        </w:t>
      </w:r>
      <w:r w:rsidRPr="006A1B4E">
        <w:rPr>
          <w:rFonts w:ascii="Consolas" w:eastAsia="Times New Roman" w:hAnsi="Consolas" w:cs="Times New Roman"/>
          <w:color w:val="D4D4D4"/>
          <w:sz w:val="21"/>
          <w:szCs w:val="21"/>
          <w:lang w:eastAsia="de-DE"/>
        </w:rPr>
        <w:t>}</w:t>
      </w:r>
    </w:p>
    <w:p w14:paraId="62103344" w14:textId="07584738" w:rsidR="0041482F" w:rsidRPr="006A1B4E" w:rsidRDefault="0041482F" w:rsidP="0041482F">
      <w:pPr>
        <w:shd w:val="clear" w:color="auto" w:fill="1E1E1E"/>
        <w:spacing w:after="0" w:line="285" w:lineRule="atLeast"/>
        <w:jc w:val="left"/>
        <w:rPr>
          <w:rFonts w:ascii="Consolas" w:eastAsia="Times New Roman" w:hAnsi="Consolas" w:cs="Times New Roman"/>
          <w:color w:val="D4D4D4"/>
          <w:sz w:val="21"/>
          <w:szCs w:val="21"/>
          <w:lang w:eastAsia="de-DE"/>
        </w:rPr>
      </w:pPr>
      <w:r w:rsidRPr="006A1B4E">
        <w:rPr>
          <w:rFonts w:ascii="Consolas" w:eastAsia="Times New Roman" w:hAnsi="Consolas" w:cs="Times New Roman"/>
          <w:color w:val="D4D4D4"/>
          <w:sz w:val="21"/>
          <w:szCs w:val="21"/>
          <w:lang w:eastAsia="de-DE"/>
        </w:rPr>
        <w:t>    }</w:t>
      </w:r>
    </w:p>
    <w:p w14:paraId="4013EAF1" w14:textId="4BCEE2D2" w:rsidR="000125C4" w:rsidRPr="00582FD8" w:rsidRDefault="00582FD8" w:rsidP="0075275E">
      <w:r w:rsidRPr="00582FD8">
        <w:t xml:space="preserve">Code 2: </w:t>
      </w:r>
      <w:proofErr w:type="gramStart"/>
      <w:r w:rsidRPr="00582FD8">
        <w:t>Code</w:t>
      </w:r>
      <w:proofErr w:type="gramEnd"/>
      <w:r w:rsidRPr="00582FD8">
        <w:t xml:space="preserve"> um Pulling z</w:t>
      </w:r>
      <w:r>
        <w:t xml:space="preserve">u betreiben </w:t>
      </w:r>
    </w:p>
    <w:p w14:paraId="30EA6A00" w14:textId="09469F6B" w:rsidR="0075275E" w:rsidRPr="00582FD8" w:rsidRDefault="00582FD8" w:rsidP="0075275E">
      <w:pPr>
        <w:rPr>
          <w:b/>
          <w:bCs/>
          <w:lang w:val="en-GB"/>
        </w:rPr>
      </w:pPr>
      <w:proofErr w:type="spellStart"/>
      <w:r w:rsidRPr="00582FD8">
        <w:rPr>
          <w:b/>
          <w:bCs/>
          <w:lang w:val="en-GB"/>
        </w:rPr>
        <w:t>Verschlüsselungsmechanismen</w:t>
      </w:r>
      <w:proofErr w:type="spellEnd"/>
      <w:r w:rsidRPr="00582FD8">
        <w:rPr>
          <w:b/>
          <w:bCs/>
          <w:lang w:val="en-GB"/>
        </w:rPr>
        <w:t>:</w:t>
      </w:r>
    </w:p>
    <w:p w14:paraId="282F0A54"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569CD6"/>
          <w:sz w:val="21"/>
          <w:szCs w:val="21"/>
          <w:lang w:val="en-GB" w:eastAsia="de-DE"/>
        </w:rPr>
        <w:t>let</w:t>
      </w:r>
      <w:r w:rsidRPr="0041482F">
        <w:rPr>
          <w:rFonts w:ascii="Consolas" w:eastAsia="Times New Roman" w:hAnsi="Consolas" w:cs="Times New Roman"/>
          <w:color w:val="D4D4D4"/>
          <w:sz w:val="21"/>
          <w:szCs w:val="21"/>
          <w:lang w:val="en-GB" w:eastAsia="de-DE"/>
        </w:rPr>
        <w:t xml:space="preserve"> </w:t>
      </w:r>
      <w:proofErr w:type="spellStart"/>
      <w:r w:rsidRPr="0041482F">
        <w:rPr>
          <w:rFonts w:ascii="Consolas" w:eastAsia="Times New Roman" w:hAnsi="Consolas" w:cs="Times New Roman"/>
          <w:color w:val="D4D4D4"/>
          <w:sz w:val="21"/>
          <w:szCs w:val="21"/>
          <w:lang w:val="en-GB" w:eastAsia="de-DE"/>
        </w:rPr>
        <w:t>hashed_password</w:t>
      </w:r>
      <w:proofErr w:type="spellEnd"/>
      <w:r w:rsidRPr="0041482F">
        <w:rPr>
          <w:rFonts w:ascii="Consolas" w:eastAsia="Times New Roman" w:hAnsi="Consolas" w:cs="Times New Roman"/>
          <w:color w:val="D4D4D4"/>
          <w:sz w:val="21"/>
          <w:szCs w:val="21"/>
          <w:lang w:val="en-GB" w:eastAsia="de-DE"/>
        </w:rPr>
        <w:t xml:space="preserve"> = </w:t>
      </w:r>
      <w:r w:rsidRPr="0041482F">
        <w:rPr>
          <w:rFonts w:ascii="Consolas" w:eastAsia="Times New Roman" w:hAnsi="Consolas" w:cs="Times New Roman"/>
          <w:color w:val="569CD6"/>
          <w:sz w:val="21"/>
          <w:szCs w:val="21"/>
          <w:lang w:val="en-GB" w:eastAsia="de-DE"/>
        </w:rPr>
        <w:t>match</w:t>
      </w:r>
      <w:r w:rsidRPr="0041482F">
        <w:rPr>
          <w:rFonts w:ascii="Consolas" w:eastAsia="Times New Roman" w:hAnsi="Consolas" w:cs="Times New Roman"/>
          <w:color w:val="D4D4D4"/>
          <w:sz w:val="21"/>
          <w:szCs w:val="21"/>
          <w:lang w:val="en-GB" w:eastAsia="de-DE"/>
        </w:rPr>
        <w:t xml:space="preserve"> </w:t>
      </w:r>
      <w:proofErr w:type="gramStart"/>
      <w:r w:rsidRPr="0041482F">
        <w:rPr>
          <w:rFonts w:ascii="Consolas" w:eastAsia="Times New Roman" w:hAnsi="Consolas" w:cs="Times New Roman"/>
          <w:color w:val="D4D4D4"/>
          <w:sz w:val="21"/>
          <w:szCs w:val="21"/>
          <w:lang w:val="en-GB" w:eastAsia="de-DE"/>
        </w:rPr>
        <w:t>hash(</w:t>
      </w:r>
      <w:proofErr w:type="spellStart"/>
      <w:proofErr w:type="gramEnd"/>
      <w:r w:rsidRPr="0041482F">
        <w:rPr>
          <w:rFonts w:ascii="Consolas" w:eastAsia="Times New Roman" w:hAnsi="Consolas" w:cs="Times New Roman"/>
          <w:color w:val="D4D4D4"/>
          <w:sz w:val="21"/>
          <w:szCs w:val="21"/>
          <w:lang w:val="en-GB" w:eastAsia="de-DE"/>
        </w:rPr>
        <w:t>user.password</w:t>
      </w:r>
      <w:proofErr w:type="spellEnd"/>
      <w:r w:rsidRPr="0041482F">
        <w:rPr>
          <w:rFonts w:ascii="Consolas" w:eastAsia="Times New Roman" w:hAnsi="Consolas" w:cs="Times New Roman"/>
          <w:color w:val="D4D4D4"/>
          <w:sz w:val="21"/>
          <w:szCs w:val="21"/>
          <w:lang w:val="en-GB" w:eastAsia="de-DE"/>
        </w:rPr>
        <w:t>, DEFAULT_COST) {</w:t>
      </w:r>
    </w:p>
    <w:p w14:paraId="2FAC0E9C"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val="en-GB" w:eastAsia="de-DE"/>
        </w:rPr>
        <w:t xml:space="preserve">        </w:t>
      </w:r>
      <w:r w:rsidRPr="0041482F">
        <w:rPr>
          <w:rFonts w:ascii="Consolas" w:eastAsia="Times New Roman" w:hAnsi="Consolas" w:cs="Times New Roman"/>
          <w:color w:val="B5CEA8"/>
          <w:sz w:val="21"/>
          <w:szCs w:val="21"/>
          <w:lang w:val="en-GB" w:eastAsia="de-DE"/>
        </w:rPr>
        <w:t>Ok</w:t>
      </w:r>
      <w:r w:rsidRPr="0041482F">
        <w:rPr>
          <w:rFonts w:ascii="Consolas" w:eastAsia="Times New Roman" w:hAnsi="Consolas" w:cs="Times New Roman"/>
          <w:color w:val="D4D4D4"/>
          <w:sz w:val="21"/>
          <w:szCs w:val="21"/>
          <w:lang w:val="en-GB" w:eastAsia="de-DE"/>
        </w:rPr>
        <w:t>(h) =&gt; h,</w:t>
      </w:r>
    </w:p>
    <w:p w14:paraId="76B94532" w14:textId="77777777" w:rsidR="0041482F" w:rsidRPr="0041482F" w:rsidRDefault="0041482F" w:rsidP="0041482F">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41482F">
        <w:rPr>
          <w:rFonts w:ascii="Consolas" w:eastAsia="Times New Roman" w:hAnsi="Consolas" w:cs="Times New Roman"/>
          <w:color w:val="D4D4D4"/>
          <w:sz w:val="21"/>
          <w:szCs w:val="21"/>
          <w:lang w:val="en-GB" w:eastAsia="de-DE"/>
        </w:rPr>
        <w:t xml:space="preserve">        </w:t>
      </w:r>
      <w:r w:rsidRPr="0041482F">
        <w:rPr>
          <w:rFonts w:ascii="Consolas" w:eastAsia="Times New Roman" w:hAnsi="Consolas" w:cs="Times New Roman"/>
          <w:color w:val="B5CEA8"/>
          <w:sz w:val="21"/>
          <w:szCs w:val="21"/>
          <w:lang w:val="en-GB" w:eastAsia="de-DE"/>
        </w:rPr>
        <w:t>Err</w:t>
      </w:r>
      <w:r w:rsidRPr="0041482F">
        <w:rPr>
          <w:rFonts w:ascii="Consolas" w:eastAsia="Times New Roman" w:hAnsi="Consolas" w:cs="Times New Roman"/>
          <w:color w:val="D4D4D4"/>
          <w:sz w:val="21"/>
          <w:szCs w:val="21"/>
          <w:lang w:val="en-GB" w:eastAsia="de-DE"/>
        </w:rPr>
        <w:t xml:space="preserve">(err) =&gt; </w:t>
      </w:r>
      <w:r w:rsidRPr="0041482F">
        <w:rPr>
          <w:rFonts w:ascii="Consolas" w:eastAsia="Times New Roman" w:hAnsi="Consolas" w:cs="Times New Roman"/>
          <w:color w:val="569CD6"/>
          <w:sz w:val="21"/>
          <w:szCs w:val="21"/>
          <w:lang w:val="en-GB" w:eastAsia="de-DE"/>
        </w:rPr>
        <w:t>return</w:t>
      </w:r>
      <w:r w:rsidRPr="0041482F">
        <w:rPr>
          <w:rFonts w:ascii="Consolas" w:eastAsia="Times New Roman" w:hAnsi="Consolas" w:cs="Times New Roman"/>
          <w:color w:val="D4D4D4"/>
          <w:sz w:val="21"/>
          <w:szCs w:val="21"/>
          <w:lang w:val="en-GB" w:eastAsia="de-DE"/>
        </w:rPr>
        <w:t xml:space="preserve"> </w:t>
      </w:r>
      <w:proofErr w:type="gramStart"/>
      <w:r w:rsidRPr="0041482F">
        <w:rPr>
          <w:rFonts w:ascii="Consolas" w:eastAsia="Times New Roman" w:hAnsi="Consolas" w:cs="Times New Roman"/>
          <w:color w:val="B5CEA8"/>
          <w:sz w:val="21"/>
          <w:szCs w:val="21"/>
          <w:lang w:val="en-GB" w:eastAsia="de-DE"/>
        </w:rPr>
        <w:t>Err</w:t>
      </w:r>
      <w:r w:rsidRPr="0041482F">
        <w:rPr>
          <w:rFonts w:ascii="Consolas" w:eastAsia="Times New Roman" w:hAnsi="Consolas" w:cs="Times New Roman"/>
          <w:color w:val="D4D4D4"/>
          <w:sz w:val="21"/>
          <w:szCs w:val="21"/>
          <w:lang w:val="en-GB" w:eastAsia="de-DE"/>
        </w:rPr>
        <w:t>(</w:t>
      </w:r>
      <w:proofErr w:type="gramEnd"/>
      <w:r w:rsidRPr="0041482F">
        <w:rPr>
          <w:rFonts w:ascii="Consolas" w:eastAsia="Times New Roman" w:hAnsi="Consolas" w:cs="Times New Roman"/>
          <w:color w:val="569CD6"/>
          <w:sz w:val="21"/>
          <w:szCs w:val="21"/>
          <w:lang w:val="en-GB" w:eastAsia="de-DE"/>
        </w:rPr>
        <w:t>format!</w:t>
      </w:r>
      <w:r w:rsidRPr="0041482F">
        <w:rPr>
          <w:rFonts w:ascii="Consolas" w:eastAsia="Times New Roman" w:hAnsi="Consolas" w:cs="Times New Roman"/>
          <w:color w:val="D4D4D4"/>
          <w:sz w:val="21"/>
          <w:szCs w:val="21"/>
          <w:lang w:val="en-GB" w:eastAsia="de-DE"/>
        </w:rPr>
        <w:t>(</w:t>
      </w:r>
      <w:r w:rsidRPr="0041482F">
        <w:rPr>
          <w:rFonts w:ascii="Consolas" w:eastAsia="Times New Roman" w:hAnsi="Consolas" w:cs="Times New Roman"/>
          <w:color w:val="CE9178"/>
          <w:sz w:val="21"/>
          <w:szCs w:val="21"/>
          <w:lang w:val="en-GB" w:eastAsia="de-DE"/>
        </w:rPr>
        <w:t xml:space="preserve">"Failed to hash password: </w:t>
      </w:r>
      <w:r w:rsidRPr="0041482F">
        <w:rPr>
          <w:rFonts w:ascii="Consolas" w:eastAsia="Times New Roman" w:hAnsi="Consolas" w:cs="Times New Roman"/>
          <w:color w:val="569CD6"/>
          <w:sz w:val="21"/>
          <w:szCs w:val="21"/>
          <w:lang w:val="en-GB" w:eastAsia="de-DE"/>
        </w:rPr>
        <w:t>{}</w:t>
      </w:r>
      <w:r w:rsidRPr="0041482F">
        <w:rPr>
          <w:rFonts w:ascii="Consolas" w:eastAsia="Times New Roman" w:hAnsi="Consolas" w:cs="Times New Roman"/>
          <w:color w:val="CE9178"/>
          <w:sz w:val="21"/>
          <w:szCs w:val="21"/>
          <w:lang w:val="en-GB" w:eastAsia="de-DE"/>
        </w:rPr>
        <w:t>"</w:t>
      </w:r>
      <w:r w:rsidRPr="0041482F">
        <w:rPr>
          <w:rFonts w:ascii="Consolas" w:eastAsia="Times New Roman" w:hAnsi="Consolas" w:cs="Times New Roman"/>
          <w:color w:val="D4D4D4"/>
          <w:sz w:val="21"/>
          <w:szCs w:val="21"/>
          <w:lang w:val="en-GB" w:eastAsia="de-DE"/>
        </w:rPr>
        <w:t>, err)),</w:t>
      </w:r>
    </w:p>
    <w:p w14:paraId="1BFA1A5C" w14:textId="273ABC4E" w:rsidR="0075275E" w:rsidRPr="0041482F" w:rsidRDefault="0041482F" w:rsidP="0041482F">
      <w:pPr>
        <w:shd w:val="clear" w:color="auto" w:fill="1E1E1E"/>
        <w:spacing w:after="0" w:line="285" w:lineRule="atLeast"/>
        <w:jc w:val="left"/>
        <w:rPr>
          <w:rStyle w:val="Code"/>
          <w:rFonts w:ascii="Consolas" w:eastAsia="Times New Roman" w:hAnsi="Consolas" w:cs="Times New Roman"/>
          <w:color w:val="D4D4D4"/>
          <w:sz w:val="21"/>
          <w:szCs w:val="21"/>
          <w:lang w:eastAsia="de-DE"/>
        </w:rPr>
      </w:pPr>
      <w:r w:rsidRPr="0041482F">
        <w:rPr>
          <w:rFonts w:ascii="Consolas" w:eastAsia="Times New Roman" w:hAnsi="Consolas" w:cs="Times New Roman"/>
          <w:color w:val="D4D4D4"/>
          <w:sz w:val="21"/>
          <w:szCs w:val="21"/>
          <w:lang w:val="en-GB" w:eastAsia="de-DE"/>
        </w:rPr>
        <w:t xml:space="preserve">    </w:t>
      </w:r>
      <w:r w:rsidRPr="0041482F">
        <w:rPr>
          <w:rFonts w:ascii="Consolas" w:eastAsia="Times New Roman" w:hAnsi="Consolas" w:cs="Times New Roman"/>
          <w:color w:val="D4D4D4"/>
          <w:sz w:val="21"/>
          <w:szCs w:val="21"/>
          <w:lang w:eastAsia="de-DE"/>
        </w:rPr>
        <w:t>};</w:t>
      </w:r>
    </w:p>
    <w:p w14:paraId="66CC27F2" w14:textId="0F41338B" w:rsidR="0075275E" w:rsidRDefault="00192F9F" w:rsidP="0075275E">
      <w:r>
        <w:t>Code 3: Verschlüsselungsfunktion von Passwörtern</w:t>
      </w:r>
    </w:p>
    <w:p w14:paraId="1F247B0D" w14:textId="3F332CA5" w:rsidR="0075275E" w:rsidRDefault="0075275E" w:rsidP="0075275E">
      <w:pPr>
        <w:pStyle w:val="berschrift1"/>
      </w:pPr>
      <w:bookmarkStart w:id="10" w:name="_Toc168764461"/>
      <w:r>
        <w:lastRenderedPageBreak/>
        <w:t>Testen</w:t>
      </w:r>
      <w:r w:rsidR="00192F9F">
        <w:t xml:space="preserve"> und Coverage</w:t>
      </w:r>
      <w:bookmarkEnd w:id="10"/>
    </w:p>
    <w:p w14:paraId="23A2476F" w14:textId="5649CF54" w:rsidR="008E0F9F" w:rsidRDefault="008E0F9F" w:rsidP="008E0F9F">
      <w:r>
        <w:t>Während der Entwicklung wurden verschiedene Test- und Codeabdeckungsziele festgelegt und erfolgreich erreicht. Diese lauten wie folgt:</w:t>
      </w:r>
    </w:p>
    <w:p w14:paraId="239B2898" w14:textId="77777777" w:rsidR="008E0F9F" w:rsidRDefault="008E0F9F" w:rsidP="008E0F9F">
      <w:pPr>
        <w:pStyle w:val="Listenabsatz"/>
        <w:numPr>
          <w:ilvl w:val="0"/>
          <w:numId w:val="35"/>
        </w:numPr>
      </w:pPr>
      <w:r>
        <w:t>Jede Funktion, die eine Interaktion mit der Datenbank beinhaltet, sollte getestet werden.</w:t>
      </w:r>
    </w:p>
    <w:p w14:paraId="12711CB3" w14:textId="77777777" w:rsidR="008E0F9F" w:rsidRDefault="008E0F9F" w:rsidP="008E0F9F">
      <w:pPr>
        <w:pStyle w:val="Listenabsatz"/>
        <w:numPr>
          <w:ilvl w:val="0"/>
          <w:numId w:val="35"/>
        </w:numPr>
      </w:pPr>
      <w:r>
        <w:t>Funktionen, die sowohl positive als auch negative Fälle abdecken, sollten jeweils Tests für beide Fälle haben.</w:t>
      </w:r>
    </w:p>
    <w:p w14:paraId="1866AB76" w14:textId="77777777" w:rsidR="008E0F9F" w:rsidRDefault="008E0F9F" w:rsidP="008E0F9F">
      <w:pPr>
        <w:pStyle w:val="Listenabsatz"/>
        <w:numPr>
          <w:ilvl w:val="0"/>
          <w:numId w:val="35"/>
        </w:numPr>
      </w:pPr>
      <w:r>
        <w:t>Tests müssen vollständig unabhängig voneinander sein, ohne gegenseitige Beeinflussung.</w:t>
      </w:r>
    </w:p>
    <w:p w14:paraId="35CC9CB1" w14:textId="77777777" w:rsidR="008E0F9F" w:rsidRDefault="008E0F9F" w:rsidP="008E0F9F">
      <w:pPr>
        <w:pStyle w:val="Listenabsatz"/>
        <w:numPr>
          <w:ilvl w:val="0"/>
          <w:numId w:val="35"/>
        </w:numPr>
      </w:pPr>
      <w:r>
        <w:t>Tests, die mit der Datenbank interagieren, müssen ihre Änderungen rückgängig machen, um die Datenkonsistenz zu gewährleisten.</w:t>
      </w:r>
    </w:p>
    <w:p w14:paraId="05A40F71" w14:textId="77777777" w:rsidR="008E0F9F" w:rsidRDefault="008E0F9F" w:rsidP="008E0F9F">
      <w:pPr>
        <w:pStyle w:val="Listenabsatz"/>
        <w:numPr>
          <w:ilvl w:val="0"/>
          <w:numId w:val="35"/>
        </w:numPr>
      </w:pPr>
      <w:r>
        <w:t>Tests müssen beliebig oft wiederholbar sein.</w:t>
      </w:r>
    </w:p>
    <w:p w14:paraId="01F10D10" w14:textId="77777777" w:rsidR="008E0F9F" w:rsidRDefault="008E0F9F" w:rsidP="008E0F9F">
      <w:pPr>
        <w:pStyle w:val="Listenabsatz"/>
        <w:numPr>
          <w:ilvl w:val="0"/>
          <w:numId w:val="35"/>
        </w:numPr>
      </w:pPr>
      <w:r>
        <w:t>Eine Codeabdeckung von mindestens 80 % muss erreicht werden. Aktuell beträgt sie 89 %.</w:t>
      </w:r>
    </w:p>
    <w:p w14:paraId="5F1B7A69" w14:textId="1E0A9097" w:rsidR="00932A05" w:rsidRDefault="008E0F9F" w:rsidP="003730ED">
      <w:pPr>
        <w:pStyle w:val="Listenabsatz"/>
        <w:numPr>
          <w:ilvl w:val="0"/>
          <w:numId w:val="35"/>
        </w:numPr>
      </w:pPr>
      <w:r>
        <w:t>Nur triviale Codefragmente dürfen nicht in der Codeabdeckung enthalten sein, z. B. UI-Code, der nicht angemessen getestet werden kann.</w:t>
      </w:r>
    </w:p>
    <w:p w14:paraId="414DEADF" w14:textId="5EA7613A" w:rsidR="008E0F9F" w:rsidRDefault="008E0F9F" w:rsidP="008E0F9F">
      <w:r>
        <w:t>Insgesamt wurden 102 Tests geschrieben, die beliebig oft wiederholt werden können. Alle generierten Daten werden gelöscht, und wichtige Tests werden sogar mehrfach durchgeführt. Es besteht jedoch eine Abhängigkeit in einigen Tests, die Dummy-Daten aus der Datenbank benötigen. Diese müssen nach dem Neuaufsetzen der Datenbank erneut eingefügt werden.</w:t>
      </w:r>
    </w:p>
    <w:p w14:paraId="6FB84747" w14:textId="1D9DEC31" w:rsidR="003730ED" w:rsidRDefault="00C71ABD" w:rsidP="008E0F9F">
      <w:r>
        <w:t>Das</w:t>
      </w:r>
      <w:r w:rsidR="003730ED">
        <w:t xml:space="preserve"> Neuaufsetzen</w:t>
      </w:r>
      <w:r w:rsidR="007240D0">
        <w:t xml:space="preserve"> der Datenbank</w:t>
      </w:r>
      <w:r w:rsidR="003730ED">
        <w:t xml:space="preserve"> kann durch folgenden Code erreicht werden:</w:t>
      </w:r>
    </w:p>
    <w:p w14:paraId="08B4195A"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proofErr w:type="spellStart"/>
      <w:r w:rsidRPr="003730ED">
        <w:rPr>
          <w:rFonts w:ascii="Consolas" w:eastAsia="Times New Roman" w:hAnsi="Consolas" w:cs="Times New Roman"/>
          <w:color w:val="569CD6"/>
          <w:sz w:val="21"/>
          <w:szCs w:val="21"/>
          <w:lang w:val="en-GB" w:eastAsia="de-DE"/>
        </w:rPr>
        <w:t>fn</w:t>
      </w:r>
      <w:proofErr w:type="spellEnd"/>
      <w:r w:rsidRPr="003730ED">
        <w:rPr>
          <w:rFonts w:ascii="Consolas" w:eastAsia="Times New Roman" w:hAnsi="Consolas" w:cs="Times New Roman"/>
          <w:color w:val="D4D4D4"/>
          <w:sz w:val="21"/>
          <w:szCs w:val="21"/>
          <w:lang w:val="en-GB" w:eastAsia="de-DE"/>
        </w:rPr>
        <w:t xml:space="preserve"> </w:t>
      </w:r>
      <w:proofErr w:type="spellStart"/>
      <w:proofErr w:type="gramStart"/>
      <w:r w:rsidRPr="003730ED">
        <w:rPr>
          <w:rFonts w:ascii="Consolas" w:eastAsia="Times New Roman" w:hAnsi="Consolas" w:cs="Times New Roman"/>
          <w:color w:val="D4D4D4"/>
          <w:sz w:val="21"/>
          <w:szCs w:val="21"/>
          <w:lang w:val="en-GB" w:eastAsia="de-DE"/>
        </w:rPr>
        <w:t>setupfortests</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D4D4D4"/>
          <w:sz w:val="21"/>
          <w:szCs w:val="21"/>
          <w:lang w:val="en-GB" w:eastAsia="de-DE"/>
        </w:rPr>
        <w:t>) {</w:t>
      </w:r>
    </w:p>
    <w:p w14:paraId="003D49F8"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let</w:t>
      </w:r>
      <w:r w:rsidRPr="003730ED">
        <w:rPr>
          <w:rFonts w:ascii="Consolas" w:eastAsia="Times New Roman" w:hAnsi="Consolas" w:cs="Times New Roman"/>
          <w:color w:val="D4D4D4"/>
          <w:sz w:val="21"/>
          <w:szCs w:val="21"/>
          <w:lang w:val="en-GB" w:eastAsia="de-DE"/>
        </w:rPr>
        <w:t xml:space="preserve"> _ = </w:t>
      </w:r>
      <w:proofErr w:type="spellStart"/>
      <w:r w:rsidRPr="003730ED">
        <w:rPr>
          <w:rFonts w:ascii="Consolas" w:eastAsia="Times New Roman" w:hAnsi="Consolas" w:cs="Times New Roman"/>
          <w:color w:val="D4D4D4"/>
          <w:sz w:val="21"/>
          <w:szCs w:val="21"/>
          <w:lang w:val="en-GB" w:eastAsia="de-DE"/>
        </w:rPr>
        <w:t>create_</w:t>
      </w:r>
      <w:proofErr w:type="gramStart"/>
      <w:r w:rsidRPr="003730ED">
        <w:rPr>
          <w:rFonts w:ascii="Consolas" w:eastAsia="Times New Roman" w:hAnsi="Consolas" w:cs="Times New Roman"/>
          <w:color w:val="D4D4D4"/>
          <w:sz w:val="21"/>
          <w:szCs w:val="21"/>
          <w:lang w:val="en-GB" w:eastAsia="de-DE"/>
        </w:rPr>
        <w:t>user</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CE9178"/>
          <w:sz w:val="21"/>
          <w:szCs w:val="21"/>
          <w:lang w:val="en-GB" w:eastAsia="de-DE"/>
        </w:rPr>
        <w:t>"John"</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Doe"</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test1@email.de"</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n)+L8ZVWw$qKXDQo"</w:t>
      </w:r>
      <w:r w:rsidRPr="003730ED">
        <w:rPr>
          <w:rFonts w:ascii="Consolas" w:eastAsia="Times New Roman" w:hAnsi="Consolas" w:cs="Times New Roman"/>
          <w:color w:val="D4D4D4"/>
          <w:sz w:val="21"/>
          <w:szCs w:val="21"/>
          <w:lang w:val="en-GB" w:eastAsia="de-DE"/>
        </w:rPr>
        <w:t>)</w:t>
      </w:r>
    </w:p>
    <w:p w14:paraId="4A4B7261"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proofErr w:type="gramStart"/>
      <w:r w:rsidRPr="003730ED">
        <w:rPr>
          <w:rFonts w:ascii="Consolas" w:eastAsia="Times New Roman" w:hAnsi="Consolas" w:cs="Times New Roman"/>
          <w:color w:val="D4D4D4"/>
          <w:sz w:val="21"/>
          <w:szCs w:val="21"/>
          <w:lang w:val="en-GB" w:eastAsia="de-DE"/>
        </w:rPr>
        <w:t>.</w:t>
      </w:r>
      <w:proofErr w:type="spellStart"/>
      <w:r w:rsidRPr="003730ED">
        <w:rPr>
          <w:rFonts w:ascii="Consolas" w:eastAsia="Times New Roman" w:hAnsi="Consolas" w:cs="Times New Roman"/>
          <w:color w:val="D4D4D4"/>
          <w:sz w:val="21"/>
          <w:szCs w:val="21"/>
          <w:lang w:val="en-GB" w:eastAsia="de-DE"/>
        </w:rPr>
        <w:t>unwrap</w:t>
      </w:r>
      <w:proofErr w:type="gramEnd"/>
      <w:r w:rsidRPr="003730ED">
        <w:rPr>
          <w:rFonts w:ascii="Consolas" w:eastAsia="Times New Roman" w:hAnsi="Consolas" w:cs="Times New Roman"/>
          <w:color w:val="D4D4D4"/>
          <w:sz w:val="21"/>
          <w:szCs w:val="21"/>
          <w:lang w:val="en-GB" w:eastAsia="de-DE"/>
        </w:rPr>
        <w:t>_or_else</w:t>
      </w:r>
      <w:proofErr w:type="spellEnd"/>
      <w:r w:rsidRPr="003730ED">
        <w:rPr>
          <w:rFonts w:ascii="Consolas" w:eastAsia="Times New Roman" w:hAnsi="Consolas" w:cs="Times New Roman"/>
          <w:color w:val="D4D4D4"/>
          <w:sz w:val="21"/>
          <w:szCs w:val="21"/>
          <w:lang w:val="en-GB" w:eastAsia="de-DE"/>
        </w:rPr>
        <w:t xml:space="preserve">(|err| </w:t>
      </w:r>
      <w:r w:rsidRPr="003730ED">
        <w:rPr>
          <w:rFonts w:ascii="Consolas" w:eastAsia="Times New Roman" w:hAnsi="Consolas" w:cs="Times New Roman"/>
          <w:color w:val="569CD6"/>
          <w:sz w:val="21"/>
          <w:szCs w:val="21"/>
          <w:lang w:val="en-GB" w:eastAsia="de-DE"/>
        </w:rPr>
        <w:t>panic!</w:t>
      </w:r>
      <w:r w:rsidRPr="003730ED">
        <w:rPr>
          <w:rFonts w:ascii="Consolas" w:eastAsia="Times New Roman" w:hAnsi="Consolas" w:cs="Times New Roman"/>
          <w:color w:val="D4D4D4"/>
          <w:sz w:val="21"/>
          <w:szCs w:val="21"/>
          <w:lang w:val="en-GB" w:eastAsia="de-DE"/>
        </w:rPr>
        <w:t>(</w:t>
      </w:r>
      <w:r w:rsidRPr="003730ED">
        <w:rPr>
          <w:rFonts w:ascii="Consolas" w:eastAsia="Times New Roman" w:hAnsi="Consolas" w:cs="Times New Roman"/>
          <w:color w:val="CE9178"/>
          <w:sz w:val="21"/>
          <w:szCs w:val="21"/>
          <w:lang w:val="en-GB" w:eastAsia="de-DE"/>
        </w:rPr>
        <w:t xml:space="preserve">"Failed to create user for </w:t>
      </w:r>
      <w:r w:rsidRPr="003730ED">
        <w:rPr>
          <w:rFonts w:ascii="Consolas" w:eastAsia="Times New Roman" w:hAnsi="Consolas" w:cs="Times New Roman"/>
          <w:color w:val="569CD6"/>
          <w:sz w:val="21"/>
          <w:szCs w:val="21"/>
          <w:lang w:val="en-GB" w:eastAsia="de-DE"/>
        </w:rPr>
        <w:t>{}</w:t>
      </w:r>
      <w:r w:rsidRPr="003730ED">
        <w:rPr>
          <w:rFonts w:ascii="Consolas" w:eastAsia="Times New Roman" w:hAnsi="Consolas" w:cs="Times New Roman"/>
          <w:color w:val="CE9178"/>
          <w:sz w:val="21"/>
          <w:szCs w:val="21"/>
          <w:lang w:val="en-GB" w:eastAsia="de-DE"/>
        </w:rPr>
        <w:t xml:space="preserve">: </w:t>
      </w:r>
      <w:r w:rsidRPr="003730ED">
        <w:rPr>
          <w:rFonts w:ascii="Consolas" w:eastAsia="Times New Roman" w:hAnsi="Consolas" w:cs="Times New Roman"/>
          <w:color w:val="569CD6"/>
          <w:sz w:val="21"/>
          <w:szCs w:val="21"/>
          <w:lang w:val="en-GB" w:eastAsia="de-DE"/>
        </w:rPr>
        <w:t>{}</w:t>
      </w:r>
      <w:r w:rsidRPr="003730ED">
        <w:rPr>
          <w:rFonts w:ascii="Consolas" w:eastAsia="Times New Roman" w:hAnsi="Consolas" w:cs="Times New Roman"/>
          <w:color w:val="CE9178"/>
          <w:sz w:val="21"/>
          <w:szCs w:val="21"/>
          <w:lang w:val="en-GB" w:eastAsia="de-DE"/>
        </w:rPr>
        <w:t>"</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test1@email.de"</w:t>
      </w:r>
      <w:r w:rsidRPr="003730ED">
        <w:rPr>
          <w:rFonts w:ascii="Consolas" w:eastAsia="Times New Roman" w:hAnsi="Consolas" w:cs="Times New Roman"/>
          <w:color w:val="D4D4D4"/>
          <w:sz w:val="21"/>
          <w:szCs w:val="21"/>
          <w:lang w:val="en-GB" w:eastAsia="de-DE"/>
        </w:rPr>
        <w:t>, err));</w:t>
      </w:r>
    </w:p>
    <w:p w14:paraId="4B6FD16D"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let</w:t>
      </w:r>
      <w:r w:rsidRPr="003730ED">
        <w:rPr>
          <w:rFonts w:ascii="Consolas" w:eastAsia="Times New Roman" w:hAnsi="Consolas" w:cs="Times New Roman"/>
          <w:color w:val="D4D4D4"/>
          <w:sz w:val="21"/>
          <w:szCs w:val="21"/>
          <w:lang w:val="en-GB" w:eastAsia="de-DE"/>
        </w:rPr>
        <w:t xml:space="preserve"> _ = </w:t>
      </w:r>
      <w:proofErr w:type="spellStart"/>
      <w:r w:rsidRPr="003730ED">
        <w:rPr>
          <w:rFonts w:ascii="Consolas" w:eastAsia="Times New Roman" w:hAnsi="Consolas" w:cs="Times New Roman"/>
          <w:color w:val="D4D4D4"/>
          <w:sz w:val="21"/>
          <w:szCs w:val="21"/>
          <w:lang w:val="en-GB" w:eastAsia="de-DE"/>
        </w:rPr>
        <w:t>create_</w:t>
      </w:r>
      <w:proofErr w:type="gramStart"/>
      <w:r w:rsidRPr="003730ED">
        <w:rPr>
          <w:rFonts w:ascii="Consolas" w:eastAsia="Times New Roman" w:hAnsi="Consolas" w:cs="Times New Roman"/>
          <w:color w:val="D4D4D4"/>
          <w:sz w:val="21"/>
          <w:szCs w:val="21"/>
          <w:lang w:val="en-GB" w:eastAsia="de-DE"/>
        </w:rPr>
        <w:t>user</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CE9178"/>
          <w:sz w:val="21"/>
          <w:szCs w:val="21"/>
          <w:lang w:val="en-GB" w:eastAsia="de-DE"/>
        </w:rPr>
        <w:t>"Jane"</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Doe"</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test2@email.de"</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n)+L8ZVWw$qKXDQo"</w:t>
      </w:r>
      <w:r w:rsidRPr="003730ED">
        <w:rPr>
          <w:rFonts w:ascii="Consolas" w:eastAsia="Times New Roman" w:hAnsi="Consolas" w:cs="Times New Roman"/>
          <w:color w:val="D4D4D4"/>
          <w:sz w:val="21"/>
          <w:szCs w:val="21"/>
          <w:lang w:val="en-GB" w:eastAsia="de-DE"/>
        </w:rPr>
        <w:t>)</w:t>
      </w:r>
    </w:p>
    <w:p w14:paraId="7F0C3A67" w14:textId="0BF5F508"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proofErr w:type="gramStart"/>
      <w:r w:rsidRPr="003730ED">
        <w:rPr>
          <w:rFonts w:ascii="Consolas" w:eastAsia="Times New Roman" w:hAnsi="Consolas" w:cs="Times New Roman"/>
          <w:color w:val="D4D4D4"/>
          <w:sz w:val="21"/>
          <w:szCs w:val="21"/>
          <w:lang w:val="en-GB" w:eastAsia="de-DE"/>
        </w:rPr>
        <w:t>.</w:t>
      </w:r>
      <w:proofErr w:type="spellStart"/>
      <w:r w:rsidRPr="003730ED">
        <w:rPr>
          <w:rFonts w:ascii="Consolas" w:eastAsia="Times New Roman" w:hAnsi="Consolas" w:cs="Times New Roman"/>
          <w:color w:val="D4D4D4"/>
          <w:sz w:val="21"/>
          <w:szCs w:val="21"/>
          <w:lang w:val="en-GB" w:eastAsia="de-DE"/>
        </w:rPr>
        <w:t>unwrap</w:t>
      </w:r>
      <w:proofErr w:type="gramEnd"/>
      <w:r w:rsidRPr="003730ED">
        <w:rPr>
          <w:rFonts w:ascii="Consolas" w:eastAsia="Times New Roman" w:hAnsi="Consolas" w:cs="Times New Roman"/>
          <w:color w:val="D4D4D4"/>
          <w:sz w:val="21"/>
          <w:szCs w:val="21"/>
          <w:lang w:val="en-GB" w:eastAsia="de-DE"/>
        </w:rPr>
        <w:t>_or_else</w:t>
      </w:r>
      <w:proofErr w:type="spellEnd"/>
      <w:r w:rsidRPr="003730ED">
        <w:rPr>
          <w:rFonts w:ascii="Consolas" w:eastAsia="Times New Roman" w:hAnsi="Consolas" w:cs="Times New Roman"/>
          <w:color w:val="D4D4D4"/>
          <w:sz w:val="21"/>
          <w:szCs w:val="21"/>
          <w:lang w:val="en-GB" w:eastAsia="de-DE"/>
        </w:rPr>
        <w:t xml:space="preserve">(|err| </w:t>
      </w:r>
      <w:r w:rsidRPr="003730ED">
        <w:rPr>
          <w:rFonts w:ascii="Consolas" w:eastAsia="Times New Roman" w:hAnsi="Consolas" w:cs="Times New Roman"/>
          <w:color w:val="569CD6"/>
          <w:sz w:val="21"/>
          <w:szCs w:val="21"/>
          <w:lang w:val="en-GB" w:eastAsia="de-DE"/>
        </w:rPr>
        <w:t>panic!</w:t>
      </w:r>
      <w:r w:rsidRPr="003730ED">
        <w:rPr>
          <w:rFonts w:ascii="Consolas" w:eastAsia="Times New Roman" w:hAnsi="Consolas" w:cs="Times New Roman"/>
          <w:color w:val="D4D4D4"/>
          <w:sz w:val="21"/>
          <w:szCs w:val="21"/>
          <w:lang w:val="en-GB" w:eastAsia="de-DE"/>
        </w:rPr>
        <w:t>(</w:t>
      </w:r>
      <w:r w:rsidRPr="003730ED">
        <w:rPr>
          <w:rFonts w:ascii="Consolas" w:eastAsia="Times New Roman" w:hAnsi="Consolas" w:cs="Times New Roman"/>
          <w:color w:val="CE9178"/>
          <w:sz w:val="21"/>
          <w:szCs w:val="21"/>
          <w:lang w:val="en-GB" w:eastAsia="de-DE"/>
        </w:rPr>
        <w:t xml:space="preserve">"Failed to create user for </w:t>
      </w:r>
      <w:r w:rsidRPr="003730ED">
        <w:rPr>
          <w:rFonts w:ascii="Consolas" w:eastAsia="Times New Roman" w:hAnsi="Consolas" w:cs="Times New Roman"/>
          <w:color w:val="569CD6"/>
          <w:sz w:val="21"/>
          <w:szCs w:val="21"/>
          <w:lang w:val="en-GB" w:eastAsia="de-DE"/>
        </w:rPr>
        <w:t>{}</w:t>
      </w:r>
      <w:r w:rsidRPr="003730ED">
        <w:rPr>
          <w:rFonts w:ascii="Consolas" w:eastAsia="Times New Roman" w:hAnsi="Consolas" w:cs="Times New Roman"/>
          <w:color w:val="CE9178"/>
          <w:sz w:val="21"/>
          <w:szCs w:val="21"/>
          <w:lang w:val="en-GB" w:eastAsia="de-DE"/>
        </w:rPr>
        <w:t xml:space="preserve">: </w:t>
      </w:r>
      <w:r w:rsidRPr="003730ED">
        <w:rPr>
          <w:rFonts w:ascii="Consolas" w:eastAsia="Times New Roman" w:hAnsi="Consolas" w:cs="Times New Roman"/>
          <w:color w:val="569CD6"/>
          <w:sz w:val="21"/>
          <w:szCs w:val="21"/>
          <w:lang w:val="en-GB" w:eastAsia="de-DE"/>
        </w:rPr>
        <w:t>{}</w:t>
      </w:r>
      <w:r w:rsidRPr="003730ED">
        <w:rPr>
          <w:rFonts w:ascii="Consolas" w:eastAsia="Times New Roman" w:hAnsi="Consolas" w:cs="Times New Roman"/>
          <w:color w:val="CE9178"/>
          <w:sz w:val="21"/>
          <w:szCs w:val="21"/>
          <w:lang w:val="en-GB" w:eastAsia="de-DE"/>
        </w:rPr>
        <w:t>"</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test2@email.de"</w:t>
      </w:r>
      <w:r w:rsidRPr="003730ED">
        <w:rPr>
          <w:rFonts w:ascii="Consolas" w:eastAsia="Times New Roman" w:hAnsi="Consolas" w:cs="Times New Roman"/>
          <w:color w:val="D4D4D4"/>
          <w:sz w:val="21"/>
          <w:szCs w:val="21"/>
          <w:lang w:val="en-GB" w:eastAsia="de-DE"/>
        </w:rPr>
        <w:t>, err));</w:t>
      </w:r>
    </w:p>
    <w:p w14:paraId="384ABA82" w14:textId="75C5EE1F"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let</w:t>
      </w:r>
      <w:r w:rsidRPr="003730ED">
        <w:rPr>
          <w:rFonts w:ascii="Consolas" w:eastAsia="Times New Roman" w:hAnsi="Consolas" w:cs="Times New Roman"/>
          <w:color w:val="D4D4D4"/>
          <w:sz w:val="21"/>
          <w:szCs w:val="21"/>
          <w:lang w:val="en-GB" w:eastAsia="de-DE"/>
        </w:rPr>
        <w:t xml:space="preserve"> _ = </w:t>
      </w:r>
      <w:proofErr w:type="spellStart"/>
      <w:r w:rsidRPr="003730ED">
        <w:rPr>
          <w:rFonts w:ascii="Consolas" w:eastAsia="Times New Roman" w:hAnsi="Consolas" w:cs="Times New Roman"/>
          <w:color w:val="D4D4D4"/>
          <w:sz w:val="21"/>
          <w:szCs w:val="21"/>
          <w:lang w:val="en-GB" w:eastAsia="de-DE"/>
        </w:rPr>
        <w:t>create_user_</w:t>
      </w:r>
      <w:proofErr w:type="gramStart"/>
      <w:r w:rsidRPr="003730ED">
        <w:rPr>
          <w:rFonts w:ascii="Consolas" w:eastAsia="Times New Roman" w:hAnsi="Consolas" w:cs="Times New Roman"/>
          <w:color w:val="D4D4D4"/>
          <w:sz w:val="21"/>
          <w:szCs w:val="21"/>
          <w:lang w:val="en-GB" w:eastAsia="de-DE"/>
        </w:rPr>
        <w:t>friend</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B5CEA8"/>
          <w:sz w:val="21"/>
          <w:szCs w:val="21"/>
          <w:lang w:val="en-GB" w:eastAsia="de-DE"/>
        </w:rPr>
        <w:t>1</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B5CEA8"/>
          <w:sz w:val="21"/>
          <w:szCs w:val="21"/>
          <w:lang w:val="en-GB" w:eastAsia="de-DE"/>
        </w:rPr>
        <w:t>2</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true</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true</w:t>
      </w:r>
      <w:r w:rsidRPr="003730ED">
        <w:rPr>
          <w:rFonts w:ascii="Consolas" w:eastAsia="Times New Roman" w:hAnsi="Consolas" w:cs="Times New Roman"/>
          <w:color w:val="D4D4D4"/>
          <w:sz w:val="21"/>
          <w:szCs w:val="21"/>
          <w:lang w:val="en-GB" w:eastAsia="de-DE"/>
        </w:rPr>
        <w:t>).unwrap();</w:t>
      </w:r>
    </w:p>
    <w:p w14:paraId="25E1EFAF"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let</w:t>
      </w:r>
      <w:r w:rsidRPr="003730ED">
        <w:rPr>
          <w:rFonts w:ascii="Consolas" w:eastAsia="Times New Roman" w:hAnsi="Consolas" w:cs="Times New Roman"/>
          <w:color w:val="D4D4D4"/>
          <w:sz w:val="21"/>
          <w:szCs w:val="21"/>
          <w:lang w:val="en-GB" w:eastAsia="de-DE"/>
        </w:rPr>
        <w:t xml:space="preserve"> _ = </w:t>
      </w:r>
      <w:proofErr w:type="spellStart"/>
      <w:r w:rsidRPr="003730ED">
        <w:rPr>
          <w:rFonts w:ascii="Consolas" w:eastAsia="Times New Roman" w:hAnsi="Consolas" w:cs="Times New Roman"/>
          <w:color w:val="D4D4D4"/>
          <w:sz w:val="21"/>
          <w:szCs w:val="21"/>
          <w:lang w:val="en-GB" w:eastAsia="de-DE"/>
        </w:rPr>
        <w:t>create_</w:t>
      </w:r>
      <w:proofErr w:type="gramStart"/>
      <w:r w:rsidRPr="003730ED">
        <w:rPr>
          <w:rFonts w:ascii="Consolas" w:eastAsia="Times New Roman" w:hAnsi="Consolas" w:cs="Times New Roman"/>
          <w:color w:val="D4D4D4"/>
          <w:sz w:val="21"/>
          <w:szCs w:val="21"/>
          <w:lang w:val="en-GB" w:eastAsia="de-DE"/>
        </w:rPr>
        <w:t>group</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CE9178"/>
          <w:sz w:val="21"/>
          <w:szCs w:val="21"/>
          <w:lang w:val="en-GB" w:eastAsia="de-DE"/>
        </w:rPr>
        <w:t>"Default Group"</w:t>
      </w:r>
      <w:r w:rsidRPr="003730ED">
        <w:rPr>
          <w:rFonts w:ascii="Consolas" w:eastAsia="Times New Roman" w:hAnsi="Consolas" w:cs="Times New Roman"/>
          <w:color w:val="D4D4D4"/>
          <w:sz w:val="21"/>
          <w:szCs w:val="21"/>
          <w:lang w:val="en-GB" w:eastAsia="de-DE"/>
        </w:rPr>
        <w:t>).unwrap();</w:t>
      </w:r>
    </w:p>
    <w:p w14:paraId="67B4D9F9"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p>
    <w:p w14:paraId="201B17A6"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let</w:t>
      </w:r>
      <w:r w:rsidRPr="003730ED">
        <w:rPr>
          <w:rFonts w:ascii="Consolas" w:eastAsia="Times New Roman" w:hAnsi="Consolas" w:cs="Times New Roman"/>
          <w:color w:val="D4D4D4"/>
          <w:sz w:val="21"/>
          <w:szCs w:val="21"/>
          <w:lang w:val="en-GB" w:eastAsia="de-DE"/>
        </w:rPr>
        <w:t xml:space="preserve"> _ = </w:t>
      </w:r>
      <w:proofErr w:type="spellStart"/>
      <w:r w:rsidRPr="003730ED">
        <w:rPr>
          <w:rFonts w:ascii="Consolas" w:eastAsia="Times New Roman" w:hAnsi="Consolas" w:cs="Times New Roman"/>
          <w:color w:val="D4D4D4"/>
          <w:sz w:val="21"/>
          <w:szCs w:val="21"/>
          <w:lang w:val="en-GB" w:eastAsia="de-DE"/>
        </w:rPr>
        <w:t>create_user_</w:t>
      </w:r>
      <w:proofErr w:type="gramStart"/>
      <w:r w:rsidRPr="003730ED">
        <w:rPr>
          <w:rFonts w:ascii="Consolas" w:eastAsia="Times New Roman" w:hAnsi="Consolas" w:cs="Times New Roman"/>
          <w:color w:val="D4D4D4"/>
          <w:sz w:val="21"/>
          <w:szCs w:val="21"/>
          <w:lang w:val="en-GB" w:eastAsia="de-DE"/>
        </w:rPr>
        <w:t>group</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B5CEA8"/>
          <w:sz w:val="21"/>
          <w:szCs w:val="21"/>
          <w:lang w:val="en-GB" w:eastAsia="de-DE"/>
        </w:rPr>
        <w:t>1</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B5CEA8"/>
          <w:sz w:val="21"/>
          <w:szCs w:val="21"/>
          <w:lang w:val="en-GB" w:eastAsia="de-DE"/>
        </w:rPr>
        <w:t>1</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true</w:t>
      </w:r>
      <w:r w:rsidRPr="003730ED">
        <w:rPr>
          <w:rFonts w:ascii="Consolas" w:eastAsia="Times New Roman" w:hAnsi="Consolas" w:cs="Times New Roman"/>
          <w:color w:val="D4D4D4"/>
          <w:sz w:val="21"/>
          <w:szCs w:val="21"/>
          <w:lang w:val="en-GB" w:eastAsia="de-DE"/>
        </w:rPr>
        <w:t>);</w:t>
      </w:r>
    </w:p>
    <w:p w14:paraId="4A670E40"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p>
    <w:p w14:paraId="6E9A8A02"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let</w:t>
      </w:r>
      <w:r w:rsidRPr="003730ED">
        <w:rPr>
          <w:rFonts w:ascii="Consolas" w:eastAsia="Times New Roman" w:hAnsi="Consolas" w:cs="Times New Roman"/>
          <w:color w:val="D4D4D4"/>
          <w:sz w:val="21"/>
          <w:szCs w:val="21"/>
          <w:lang w:val="en-GB" w:eastAsia="de-DE"/>
        </w:rPr>
        <w:t xml:space="preserve"> _ = </w:t>
      </w:r>
      <w:proofErr w:type="spellStart"/>
      <w:r w:rsidRPr="003730ED">
        <w:rPr>
          <w:rFonts w:ascii="Consolas" w:eastAsia="Times New Roman" w:hAnsi="Consolas" w:cs="Times New Roman"/>
          <w:color w:val="D4D4D4"/>
          <w:sz w:val="21"/>
          <w:szCs w:val="21"/>
          <w:lang w:val="en-GB" w:eastAsia="de-DE"/>
        </w:rPr>
        <w:t>create_group_</w:t>
      </w:r>
      <w:proofErr w:type="gramStart"/>
      <w:r w:rsidRPr="003730ED">
        <w:rPr>
          <w:rFonts w:ascii="Consolas" w:eastAsia="Times New Roman" w:hAnsi="Consolas" w:cs="Times New Roman"/>
          <w:color w:val="D4D4D4"/>
          <w:sz w:val="21"/>
          <w:szCs w:val="21"/>
          <w:lang w:val="en-GB" w:eastAsia="de-DE"/>
        </w:rPr>
        <w:t>message</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B5CEA8"/>
          <w:sz w:val="21"/>
          <w:szCs w:val="21"/>
          <w:lang w:val="en-GB" w:eastAsia="de-DE"/>
        </w:rPr>
        <w:t>1</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B5CEA8"/>
          <w:sz w:val="21"/>
          <w:szCs w:val="21"/>
          <w:lang w:val="en-GB" w:eastAsia="de-DE"/>
        </w:rPr>
        <w:t>1</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Hello, World!"</w:t>
      </w:r>
      <w:r w:rsidRPr="003730ED">
        <w:rPr>
          <w:rFonts w:ascii="Consolas" w:eastAsia="Times New Roman" w:hAnsi="Consolas" w:cs="Times New Roman"/>
          <w:color w:val="D4D4D4"/>
          <w:sz w:val="21"/>
          <w:szCs w:val="21"/>
          <w:lang w:val="en-GB" w:eastAsia="de-DE"/>
        </w:rPr>
        <w:t>);</w:t>
      </w:r>
    </w:p>
    <w:p w14:paraId="39AD69FC"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p>
    <w:p w14:paraId="4CC7BABE" w14:textId="77777777"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val="en-GB" w:eastAsia="de-DE"/>
        </w:rPr>
      </w:pP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569CD6"/>
          <w:sz w:val="21"/>
          <w:szCs w:val="21"/>
          <w:lang w:val="en-GB" w:eastAsia="de-DE"/>
        </w:rPr>
        <w:t>let</w:t>
      </w:r>
      <w:r w:rsidRPr="003730ED">
        <w:rPr>
          <w:rFonts w:ascii="Consolas" w:eastAsia="Times New Roman" w:hAnsi="Consolas" w:cs="Times New Roman"/>
          <w:color w:val="D4D4D4"/>
          <w:sz w:val="21"/>
          <w:szCs w:val="21"/>
          <w:lang w:val="en-GB" w:eastAsia="de-DE"/>
        </w:rPr>
        <w:t xml:space="preserve"> _ = </w:t>
      </w:r>
      <w:proofErr w:type="spellStart"/>
      <w:r w:rsidRPr="003730ED">
        <w:rPr>
          <w:rFonts w:ascii="Consolas" w:eastAsia="Times New Roman" w:hAnsi="Consolas" w:cs="Times New Roman"/>
          <w:color w:val="D4D4D4"/>
          <w:sz w:val="21"/>
          <w:szCs w:val="21"/>
          <w:lang w:val="en-GB" w:eastAsia="de-DE"/>
        </w:rPr>
        <w:t>create_user_</w:t>
      </w:r>
      <w:proofErr w:type="gramStart"/>
      <w:r w:rsidRPr="003730ED">
        <w:rPr>
          <w:rFonts w:ascii="Consolas" w:eastAsia="Times New Roman" w:hAnsi="Consolas" w:cs="Times New Roman"/>
          <w:color w:val="D4D4D4"/>
          <w:sz w:val="21"/>
          <w:szCs w:val="21"/>
          <w:lang w:val="en-GB" w:eastAsia="de-DE"/>
        </w:rPr>
        <w:t>message</w:t>
      </w:r>
      <w:proofErr w:type="spellEnd"/>
      <w:r w:rsidRPr="003730ED">
        <w:rPr>
          <w:rFonts w:ascii="Consolas" w:eastAsia="Times New Roman" w:hAnsi="Consolas" w:cs="Times New Roman"/>
          <w:color w:val="D4D4D4"/>
          <w:sz w:val="21"/>
          <w:szCs w:val="21"/>
          <w:lang w:val="en-GB" w:eastAsia="de-DE"/>
        </w:rPr>
        <w:t>(</w:t>
      </w:r>
      <w:proofErr w:type="gramEnd"/>
      <w:r w:rsidRPr="003730ED">
        <w:rPr>
          <w:rFonts w:ascii="Consolas" w:eastAsia="Times New Roman" w:hAnsi="Consolas" w:cs="Times New Roman"/>
          <w:color w:val="B5CEA8"/>
          <w:sz w:val="21"/>
          <w:szCs w:val="21"/>
          <w:lang w:val="en-GB" w:eastAsia="de-DE"/>
        </w:rPr>
        <w:t>2</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B5CEA8"/>
          <w:sz w:val="21"/>
          <w:szCs w:val="21"/>
          <w:lang w:val="en-GB" w:eastAsia="de-DE"/>
        </w:rPr>
        <w:t>1</w:t>
      </w:r>
      <w:r w:rsidRPr="003730ED">
        <w:rPr>
          <w:rFonts w:ascii="Consolas" w:eastAsia="Times New Roman" w:hAnsi="Consolas" w:cs="Times New Roman"/>
          <w:color w:val="D4D4D4"/>
          <w:sz w:val="21"/>
          <w:szCs w:val="21"/>
          <w:lang w:val="en-GB" w:eastAsia="de-DE"/>
        </w:rPr>
        <w:t xml:space="preserve">, </w:t>
      </w:r>
      <w:r w:rsidRPr="003730ED">
        <w:rPr>
          <w:rFonts w:ascii="Consolas" w:eastAsia="Times New Roman" w:hAnsi="Consolas" w:cs="Times New Roman"/>
          <w:color w:val="CE9178"/>
          <w:sz w:val="21"/>
          <w:szCs w:val="21"/>
          <w:lang w:val="en-GB" w:eastAsia="de-DE"/>
        </w:rPr>
        <w:t>"Hello, User 1!"</w:t>
      </w:r>
      <w:r w:rsidRPr="003730ED">
        <w:rPr>
          <w:rFonts w:ascii="Consolas" w:eastAsia="Times New Roman" w:hAnsi="Consolas" w:cs="Times New Roman"/>
          <w:color w:val="D4D4D4"/>
          <w:sz w:val="21"/>
          <w:szCs w:val="21"/>
          <w:lang w:val="en-GB" w:eastAsia="de-DE"/>
        </w:rPr>
        <w:t>);</w:t>
      </w:r>
    </w:p>
    <w:p w14:paraId="1FFE12C2" w14:textId="1659BEB5" w:rsidR="003730ED" w:rsidRPr="003730ED" w:rsidRDefault="003730ED" w:rsidP="003730ED">
      <w:pPr>
        <w:shd w:val="clear" w:color="auto" w:fill="1E1E1E"/>
        <w:spacing w:after="0" w:line="285" w:lineRule="atLeast"/>
        <w:jc w:val="left"/>
        <w:rPr>
          <w:rFonts w:ascii="Consolas" w:eastAsia="Times New Roman" w:hAnsi="Consolas" w:cs="Times New Roman"/>
          <w:color w:val="D4D4D4"/>
          <w:sz w:val="21"/>
          <w:szCs w:val="21"/>
          <w:lang w:eastAsia="de-DE"/>
        </w:rPr>
      </w:pPr>
      <w:r w:rsidRPr="003730ED">
        <w:rPr>
          <w:rFonts w:ascii="Consolas" w:eastAsia="Times New Roman" w:hAnsi="Consolas" w:cs="Times New Roman"/>
          <w:color w:val="D4D4D4"/>
          <w:sz w:val="21"/>
          <w:szCs w:val="21"/>
          <w:lang w:eastAsia="de-DE"/>
        </w:rPr>
        <w:t>}</w:t>
      </w:r>
    </w:p>
    <w:p w14:paraId="0BCF87A0" w14:textId="060E2FEB" w:rsidR="003730ED" w:rsidRPr="008E0F9F" w:rsidRDefault="003730ED" w:rsidP="008E0F9F">
      <w:r>
        <w:t>Imports der Funktionen wurden vernachlässigt.</w:t>
      </w:r>
    </w:p>
    <w:p w14:paraId="5D5D7A4A" w14:textId="4E2DA36E" w:rsidR="0075275E" w:rsidRDefault="0075275E" w:rsidP="0075275E">
      <w:pPr>
        <w:pStyle w:val="berschrift1"/>
      </w:pPr>
      <w:bookmarkStart w:id="11" w:name="_Toc168764462"/>
      <w:r>
        <w:lastRenderedPageBreak/>
        <w:t>Zusammenfassung und Ausblick</w:t>
      </w:r>
      <w:bookmarkEnd w:id="11"/>
    </w:p>
    <w:p w14:paraId="7C4C082D" w14:textId="77777777" w:rsidR="0041482F" w:rsidRDefault="0041482F" w:rsidP="0041482F">
      <w:r>
        <w:t>Die Entwicklung der Chat-App in Rust hat gezeigt, dass Rust eine leistungsfähige und sichere Programmiersprache ist, die sich gut für die Erstellung von sicherheitskritischen Anwendungen eignet. Im Laufe des Projekts wurden folgende Hauptziele erreicht:</w:t>
      </w:r>
    </w:p>
    <w:p w14:paraId="0BE2A342" w14:textId="59BE8EF1" w:rsidR="0041482F" w:rsidRDefault="0041482F" w:rsidP="008E0F9F">
      <w:pPr>
        <w:pStyle w:val="Listenabsatz"/>
        <w:numPr>
          <w:ilvl w:val="0"/>
          <w:numId w:val="36"/>
        </w:numPr>
      </w:pPr>
      <w:r>
        <w:t>Sichere Kommunikation: Durch die Implementierung von TLS und sicheren Authentifizierungsmechanismen wurden die Daten der Nutzer geschützt.</w:t>
      </w:r>
    </w:p>
    <w:p w14:paraId="109DC6AA" w14:textId="5AF20B29" w:rsidR="0041482F" w:rsidRDefault="0041482F" w:rsidP="008E0F9F">
      <w:pPr>
        <w:pStyle w:val="Listenabsatz"/>
        <w:numPr>
          <w:ilvl w:val="0"/>
          <w:numId w:val="36"/>
        </w:numPr>
      </w:pPr>
      <w:r>
        <w:t>Effiziente Implementierung: Der Einsatz von Rust und asynchronen Programmiertechniken hat zu einer performanten Anwendung geführt.</w:t>
      </w:r>
    </w:p>
    <w:p w14:paraId="0FDB1744" w14:textId="061D7E65" w:rsidR="0041482F" w:rsidRDefault="0041482F" w:rsidP="008E0F9F">
      <w:pPr>
        <w:pStyle w:val="Listenabsatz"/>
        <w:numPr>
          <w:ilvl w:val="0"/>
          <w:numId w:val="36"/>
        </w:numPr>
      </w:pPr>
      <w:r>
        <w:t>Robuste Datenhaltung: Die Verwendung von PostgreSQL gewährleistet eine zuverlässige Speicherung und Abruf von Nachrichten.</w:t>
      </w:r>
    </w:p>
    <w:p w14:paraId="014F22D0" w14:textId="5853912E" w:rsidR="0041482F" w:rsidRPr="0041482F" w:rsidRDefault="0041482F" w:rsidP="008E0F9F">
      <w:pPr>
        <w:pStyle w:val="Listenabsatz"/>
        <w:numPr>
          <w:ilvl w:val="0"/>
          <w:numId w:val="36"/>
        </w:numPr>
      </w:pPr>
      <w:r>
        <w:t>Umfassende Tests: Durch Unit-Tests, Integrationstests und Sicherheitstests konnte die Qualität und Sicherheit der Anwendung sichergestellt werden.</w:t>
      </w:r>
    </w:p>
    <w:p w14:paraId="4488F6D3" w14:textId="66E9AAF5" w:rsidR="0075275E" w:rsidRDefault="0075275E" w:rsidP="0075275E">
      <w:pPr>
        <w:pStyle w:val="berschrift2"/>
      </w:pPr>
      <w:bookmarkStart w:id="12" w:name="_Toc168764463"/>
      <w:r>
        <w:t>Ausblick und mögliche Erweiterungen</w:t>
      </w:r>
      <w:bookmarkEnd w:id="12"/>
    </w:p>
    <w:p w14:paraId="547EAC94" w14:textId="78A53037" w:rsidR="0075275E" w:rsidRDefault="0075275E" w:rsidP="0075275E">
      <w:r>
        <w:t>Es gibt mehrere Möglichkeiten, die Chat-App in Zukunft weiterzuentwickeln und zu verbessern:</w:t>
      </w:r>
    </w:p>
    <w:p w14:paraId="1AAF8F12" w14:textId="77777777" w:rsidR="0075275E" w:rsidRDefault="0075275E" w:rsidP="0075275E">
      <w:r>
        <w:t>Erweiterung der Funktionalität</w:t>
      </w:r>
    </w:p>
    <w:p w14:paraId="5C106F31" w14:textId="77777777" w:rsidR="0075275E" w:rsidRDefault="0075275E" w:rsidP="0075275E">
      <w:pPr>
        <w:pStyle w:val="Listenabsatz"/>
        <w:numPr>
          <w:ilvl w:val="0"/>
          <w:numId w:val="25"/>
        </w:numPr>
      </w:pPr>
      <w:r>
        <w:t xml:space="preserve">Echtzeitkommunikation: Implementierung von </w:t>
      </w:r>
      <w:proofErr w:type="spellStart"/>
      <w:r>
        <w:t>WebSockets</w:t>
      </w:r>
      <w:proofErr w:type="spellEnd"/>
      <w:r>
        <w:t>, um Echtzeitkommunikation zu ermöglichen und die Notwendigkeit des Pollings zu eliminieren.</w:t>
      </w:r>
    </w:p>
    <w:p w14:paraId="2FC8D4A7" w14:textId="77777777" w:rsidR="0075275E" w:rsidRDefault="0075275E" w:rsidP="0075275E">
      <w:pPr>
        <w:pStyle w:val="Listenabsatz"/>
        <w:numPr>
          <w:ilvl w:val="0"/>
          <w:numId w:val="25"/>
        </w:numPr>
      </w:pPr>
      <w:r>
        <w:t>Dateiübertragungen: Ermöglichen des Sendens und Empfangens von Dateien innerhalb der Chat-App.</w:t>
      </w:r>
    </w:p>
    <w:p w14:paraId="4692D4C6" w14:textId="77777777" w:rsidR="0075275E" w:rsidRDefault="0075275E" w:rsidP="0075275E">
      <w:r>
        <w:t>Verbesserung der Sicherheit</w:t>
      </w:r>
    </w:p>
    <w:p w14:paraId="09F97C0F" w14:textId="77777777" w:rsidR="0075275E" w:rsidRDefault="0075275E" w:rsidP="0075275E">
      <w:pPr>
        <w:pStyle w:val="Listenabsatz"/>
        <w:numPr>
          <w:ilvl w:val="0"/>
          <w:numId w:val="26"/>
        </w:numPr>
      </w:pPr>
      <w:r>
        <w:t>Zwei-Faktor-Authentifizierung (2FA): Einführen zusätzlicher Sicherheitsschichten durch Zwei-Faktor-Authentifizierung.</w:t>
      </w:r>
    </w:p>
    <w:p w14:paraId="431913E8" w14:textId="77777777" w:rsidR="0075275E" w:rsidRDefault="0075275E" w:rsidP="0075275E">
      <w:pPr>
        <w:pStyle w:val="Listenabsatz"/>
        <w:numPr>
          <w:ilvl w:val="0"/>
          <w:numId w:val="26"/>
        </w:numPr>
      </w:pPr>
      <w:r>
        <w:t>Erweiterte Verschlüsselung: Implementierung von Ende-zu-Ende-Verschlüsselung, um die Sicherheit der Nachrichten weiter zu erhöhen.</w:t>
      </w:r>
    </w:p>
    <w:p w14:paraId="341D778F" w14:textId="77777777" w:rsidR="0075275E" w:rsidRDefault="0075275E" w:rsidP="0075275E">
      <w:r>
        <w:t>Benutzerfreundlichkeit</w:t>
      </w:r>
    </w:p>
    <w:p w14:paraId="7DB21832" w14:textId="42595881" w:rsidR="0075275E" w:rsidRDefault="0075275E" w:rsidP="0075275E">
      <w:pPr>
        <w:pStyle w:val="Listenabsatz"/>
        <w:numPr>
          <w:ilvl w:val="0"/>
          <w:numId w:val="27"/>
        </w:numPr>
      </w:pPr>
      <w:r>
        <w:t>Mobile Unterstützung: Entwicklung von mobilen Anwendungen für Android und iOS</w:t>
      </w:r>
    </w:p>
    <w:p w14:paraId="1719FABB" w14:textId="6337B893" w:rsidR="00871234" w:rsidRDefault="00871234" w:rsidP="00871234">
      <w:pPr>
        <w:pStyle w:val="berschrift2"/>
      </w:pPr>
      <w:bookmarkStart w:id="13" w:name="_Toc168764464"/>
      <w:proofErr w:type="spellStart"/>
      <w:r>
        <w:lastRenderedPageBreak/>
        <w:t>Lessons</w:t>
      </w:r>
      <w:proofErr w:type="spellEnd"/>
      <w:r>
        <w:t xml:space="preserve"> </w:t>
      </w:r>
      <w:proofErr w:type="spellStart"/>
      <w:r>
        <w:t>Learned</w:t>
      </w:r>
      <w:bookmarkEnd w:id="13"/>
      <w:proofErr w:type="spellEnd"/>
    </w:p>
    <w:p w14:paraId="057E7458" w14:textId="6C0D2065" w:rsidR="00871234" w:rsidRDefault="00871234" w:rsidP="00871234">
      <w:r>
        <w:t>Während der Entwicklung der Chat-App wurden mehrere wertvolle Erkenntnisse gewonnen:</w:t>
      </w:r>
    </w:p>
    <w:p w14:paraId="5F41FBC1" w14:textId="18256D26" w:rsidR="00871234" w:rsidRPr="008E0F9F" w:rsidRDefault="00871234" w:rsidP="00871234">
      <w:pPr>
        <w:rPr>
          <w:b/>
          <w:bCs/>
        </w:rPr>
      </w:pPr>
      <w:r w:rsidRPr="008E0F9F">
        <w:rPr>
          <w:b/>
          <w:bCs/>
        </w:rPr>
        <w:t>Bedeutung der Sicherheit</w:t>
      </w:r>
      <w:r w:rsidR="008E0F9F">
        <w:rPr>
          <w:b/>
          <w:bCs/>
        </w:rPr>
        <w:t>:</w:t>
      </w:r>
    </w:p>
    <w:p w14:paraId="7551086F" w14:textId="3239BCCF" w:rsidR="00871234" w:rsidRDefault="00871234" w:rsidP="00871234">
      <w:r>
        <w:t>Die Integration von Sicherheitsmaßnahmen von Anfang an ist entscheidend, um eine sichere Anwendung zu gewährleisten. Sicherheitslücken lassen sich schwer beheben, wenn sie erst in späteren Entwicklungsphasen entdeckt werden.</w:t>
      </w:r>
    </w:p>
    <w:p w14:paraId="40BD9132" w14:textId="6ED91714" w:rsidR="00871234" w:rsidRPr="008E0F9F" w:rsidRDefault="00871234" w:rsidP="00871234">
      <w:pPr>
        <w:rPr>
          <w:b/>
          <w:bCs/>
        </w:rPr>
      </w:pPr>
      <w:r w:rsidRPr="008E0F9F">
        <w:rPr>
          <w:b/>
          <w:bCs/>
        </w:rPr>
        <w:t>Rust als Programmiersprache</w:t>
      </w:r>
      <w:r w:rsidR="008E0F9F">
        <w:rPr>
          <w:b/>
          <w:bCs/>
        </w:rPr>
        <w:t>:</w:t>
      </w:r>
    </w:p>
    <w:p w14:paraId="6FDA7838" w14:textId="1EBFEA13" w:rsidR="00871234" w:rsidRDefault="00871234" w:rsidP="00871234">
      <w:r>
        <w:t xml:space="preserve">Rust hat sich als </w:t>
      </w:r>
      <w:r w:rsidR="005E7047">
        <w:t>gute</w:t>
      </w:r>
      <w:r>
        <w:t xml:space="preserve"> Wahl für sicherheitskritische Anwendungen erwiesen. Die strengen Typprüfungen und das Ownership-System helfen dabei, viele gängige Programmierfehler zu vermeiden, die zu Sicherheitslücken führen können.</w:t>
      </w:r>
    </w:p>
    <w:p w14:paraId="2B42FD72" w14:textId="19575706" w:rsidR="00871234" w:rsidRPr="008E0F9F" w:rsidRDefault="00871234" w:rsidP="00871234">
      <w:pPr>
        <w:rPr>
          <w:b/>
          <w:bCs/>
        </w:rPr>
      </w:pPr>
      <w:r w:rsidRPr="008E0F9F">
        <w:rPr>
          <w:b/>
          <w:bCs/>
        </w:rPr>
        <w:t>Testen und Qualitätssicherung</w:t>
      </w:r>
      <w:r w:rsidR="008E0F9F">
        <w:rPr>
          <w:b/>
          <w:bCs/>
        </w:rPr>
        <w:t>:</w:t>
      </w:r>
    </w:p>
    <w:p w14:paraId="15A4095B" w14:textId="58582AF8" w:rsidR="00871234" w:rsidRDefault="00871234" w:rsidP="00871234">
      <w:r>
        <w:t>Umfassende Tests sind unerlässlich, um die Zuverlässigkeit und Sicherheit der Anwendung zu gewährleisten. Automatisierte Tests helfen dabei, sicherzustellen, dass neue Änderungen keine bestehenden Funktionen beeinträchtigen.</w:t>
      </w:r>
    </w:p>
    <w:p w14:paraId="5107B6A8" w14:textId="53A27C0B" w:rsidR="00871234" w:rsidRPr="005E7047" w:rsidRDefault="005E7047" w:rsidP="00871234">
      <w:pPr>
        <w:rPr>
          <w:b/>
          <w:bCs/>
        </w:rPr>
      </w:pPr>
      <w:r w:rsidRPr="005E7047">
        <w:rPr>
          <w:b/>
          <w:bCs/>
        </w:rPr>
        <w:t>Teamarbeit</w:t>
      </w:r>
      <w:r w:rsidR="008E0F9F" w:rsidRPr="005E7047">
        <w:rPr>
          <w:b/>
          <w:bCs/>
        </w:rPr>
        <w:t>:</w:t>
      </w:r>
    </w:p>
    <w:p w14:paraId="7A7F3A7D" w14:textId="33A97DDE" w:rsidR="00871234" w:rsidRDefault="005E7047" w:rsidP="00871234">
      <w:r w:rsidRPr="005E7047">
        <w:t>Teamarbeit und Kommunikation: Regelmäßige Meetings und ein gut dokumentiertes Vorgehen sind entscheidend für den Projekterfolg.</w:t>
      </w:r>
    </w:p>
    <w:p w14:paraId="3AFA1BF3" w14:textId="53D4E8B1" w:rsidR="005E7047" w:rsidRDefault="005E7047" w:rsidP="00871234">
      <w:pPr>
        <w:rPr>
          <w:b/>
          <w:bCs/>
        </w:rPr>
      </w:pPr>
      <w:r>
        <w:rPr>
          <w:b/>
          <w:bCs/>
        </w:rPr>
        <w:t>Projektmanagement:</w:t>
      </w:r>
    </w:p>
    <w:p w14:paraId="6E1D1031" w14:textId="1A1F7992" w:rsidR="005E7047" w:rsidRPr="005E7047" w:rsidRDefault="005E7047" w:rsidP="00871234">
      <w:r w:rsidRPr="005E7047">
        <w:t>Die Einhaltung der Zeitpläne und das Priorisieren von Aufgaben sind essenziell, um die Projektziele zu erreichen.</w:t>
      </w:r>
    </w:p>
    <w:sectPr w:rsidR="005E7047" w:rsidRPr="005E7047" w:rsidSect="005A0EB9">
      <w:headerReference w:type="first" r:id="rId22"/>
      <w:pgSz w:w="11906" w:h="16838" w:code="9"/>
      <w:pgMar w:top="1418" w:right="1418" w:bottom="1418" w:left="1418" w:header="45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DF1C63" w14:textId="77777777" w:rsidR="00665AE2" w:rsidRDefault="00665AE2" w:rsidP="00730A98">
      <w:r>
        <w:separator/>
      </w:r>
    </w:p>
    <w:p w14:paraId="7450F50D" w14:textId="77777777" w:rsidR="00665AE2" w:rsidRDefault="00665AE2"/>
  </w:endnote>
  <w:endnote w:type="continuationSeparator" w:id="0">
    <w:p w14:paraId="0AFB9CD9" w14:textId="77777777" w:rsidR="00665AE2" w:rsidRDefault="00665AE2" w:rsidP="00730A98">
      <w:r>
        <w:continuationSeparator/>
      </w:r>
    </w:p>
    <w:p w14:paraId="71BCEAD3" w14:textId="77777777" w:rsidR="00665AE2" w:rsidRDefault="00665A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5CFDB" w14:textId="77777777" w:rsidR="000764FA" w:rsidRDefault="000764F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9EA0E" w14:textId="77777777" w:rsidR="000764FA" w:rsidRDefault="000764F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18017519"/>
      <w:docPartObj>
        <w:docPartGallery w:val="Page Numbers (Bottom of Page)"/>
        <w:docPartUnique/>
      </w:docPartObj>
    </w:sdtPr>
    <w:sdtContent>
      <w:p w14:paraId="03B777E8" w14:textId="48389E57" w:rsidR="00EF234C" w:rsidRDefault="00EF234C">
        <w:pPr>
          <w:pStyle w:val="Fuzeile"/>
          <w:jc w:val="right"/>
        </w:pPr>
        <w:r>
          <w:fldChar w:fldCharType="begin"/>
        </w:r>
        <w:r>
          <w:instrText>PAGE   \* MERGEFORMAT</w:instrText>
        </w:r>
        <w:r>
          <w:fldChar w:fldCharType="separate"/>
        </w:r>
        <w:r>
          <w:t>2</w:t>
        </w:r>
        <w:r>
          <w:fldChar w:fldCharType="end"/>
        </w:r>
      </w:p>
    </w:sdtContent>
  </w:sdt>
  <w:p w14:paraId="6D95E1AF" w14:textId="77777777" w:rsidR="000764FA" w:rsidRDefault="000764F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070974" w14:textId="77777777" w:rsidR="00665AE2" w:rsidRDefault="00665AE2" w:rsidP="00730A98">
      <w:r>
        <w:separator/>
      </w:r>
    </w:p>
    <w:p w14:paraId="45029296" w14:textId="77777777" w:rsidR="00665AE2" w:rsidRDefault="00665AE2"/>
  </w:footnote>
  <w:footnote w:type="continuationSeparator" w:id="0">
    <w:p w14:paraId="3AED5541" w14:textId="77777777" w:rsidR="00665AE2" w:rsidRDefault="00665AE2" w:rsidP="00730A98">
      <w:r>
        <w:continuationSeparator/>
      </w:r>
    </w:p>
    <w:p w14:paraId="3DEC7827" w14:textId="77777777" w:rsidR="00665AE2" w:rsidRDefault="00665A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DE713" w14:textId="77777777" w:rsidR="000764FA" w:rsidRDefault="000764F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615A5" w14:textId="0CEC38EE" w:rsidR="006F32CA" w:rsidRPr="000D08A4" w:rsidRDefault="006F32CA" w:rsidP="008E38FA">
    <w:pPr>
      <w:pStyle w:val="Kopfzeile"/>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F807F" w14:textId="74315D06" w:rsidR="000764FA" w:rsidRPr="00EE119A" w:rsidRDefault="000764FA" w:rsidP="003841E6">
    <w:pPr>
      <w:pStyle w:val="Kopfzeile"/>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B1AE3" w14:textId="7E974984" w:rsidR="00EE119A" w:rsidRPr="00EE119A" w:rsidRDefault="00EE119A" w:rsidP="00D827D4">
    <w:pPr>
      <w:pStyle w:val="Kopfzeile"/>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521212"/>
    <w:multiLevelType w:val="hybridMultilevel"/>
    <w:tmpl w:val="7318B9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16D24BF"/>
    <w:multiLevelType w:val="hybridMultilevel"/>
    <w:tmpl w:val="522005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5F05B0D"/>
    <w:multiLevelType w:val="hybridMultilevel"/>
    <w:tmpl w:val="E80C9C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623760F"/>
    <w:multiLevelType w:val="hybridMultilevel"/>
    <w:tmpl w:val="9B50DD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63E0CB4"/>
    <w:multiLevelType w:val="hybridMultilevel"/>
    <w:tmpl w:val="8ECE178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9A0FCD"/>
    <w:multiLevelType w:val="hybridMultilevel"/>
    <w:tmpl w:val="84C4F5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CEE1D90"/>
    <w:multiLevelType w:val="hybridMultilevel"/>
    <w:tmpl w:val="9ED848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2666A9E"/>
    <w:multiLevelType w:val="hybridMultilevel"/>
    <w:tmpl w:val="82C89D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5A44938"/>
    <w:multiLevelType w:val="multilevel"/>
    <w:tmpl w:val="830A997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3411"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29BA6E5C"/>
    <w:multiLevelType w:val="hybridMultilevel"/>
    <w:tmpl w:val="2B1AE88C"/>
    <w:lvl w:ilvl="0" w:tplc="542460CE">
      <w:start w:val="1"/>
      <w:numFmt w:val="upperLetter"/>
      <w:pStyle w:val="Anhang1"/>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BC135C6"/>
    <w:multiLevelType w:val="hybridMultilevel"/>
    <w:tmpl w:val="921CE3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21218EE"/>
    <w:multiLevelType w:val="hybridMultilevel"/>
    <w:tmpl w:val="25A233B6"/>
    <w:lvl w:ilvl="0" w:tplc="38CC53C6">
      <w:start w:val="1"/>
      <w:numFmt w:val="decimal"/>
      <w:pStyle w:val="Aufz1Num"/>
      <w:lvlText w:val="%1)"/>
      <w:lvlJc w:val="left"/>
      <w:pPr>
        <w:ind w:left="1077" w:hanging="360"/>
      </w:pPr>
    </w:lvl>
    <w:lvl w:ilvl="1" w:tplc="04070019" w:tentative="1">
      <w:start w:val="1"/>
      <w:numFmt w:val="lowerLetter"/>
      <w:lvlText w:val="%2."/>
      <w:lvlJc w:val="left"/>
      <w:pPr>
        <w:ind w:left="1797" w:hanging="360"/>
      </w:pPr>
    </w:lvl>
    <w:lvl w:ilvl="2" w:tplc="0407001B" w:tentative="1">
      <w:start w:val="1"/>
      <w:numFmt w:val="lowerRoman"/>
      <w:lvlText w:val="%3."/>
      <w:lvlJc w:val="right"/>
      <w:pPr>
        <w:ind w:left="2517" w:hanging="180"/>
      </w:pPr>
    </w:lvl>
    <w:lvl w:ilvl="3" w:tplc="0407000F" w:tentative="1">
      <w:start w:val="1"/>
      <w:numFmt w:val="decimal"/>
      <w:lvlText w:val="%4."/>
      <w:lvlJc w:val="left"/>
      <w:pPr>
        <w:ind w:left="3237" w:hanging="360"/>
      </w:pPr>
    </w:lvl>
    <w:lvl w:ilvl="4" w:tplc="04070019" w:tentative="1">
      <w:start w:val="1"/>
      <w:numFmt w:val="lowerLetter"/>
      <w:lvlText w:val="%5."/>
      <w:lvlJc w:val="left"/>
      <w:pPr>
        <w:ind w:left="3957" w:hanging="360"/>
      </w:pPr>
    </w:lvl>
    <w:lvl w:ilvl="5" w:tplc="0407001B" w:tentative="1">
      <w:start w:val="1"/>
      <w:numFmt w:val="lowerRoman"/>
      <w:lvlText w:val="%6."/>
      <w:lvlJc w:val="right"/>
      <w:pPr>
        <w:ind w:left="4677" w:hanging="180"/>
      </w:pPr>
    </w:lvl>
    <w:lvl w:ilvl="6" w:tplc="0407000F" w:tentative="1">
      <w:start w:val="1"/>
      <w:numFmt w:val="decimal"/>
      <w:lvlText w:val="%7."/>
      <w:lvlJc w:val="left"/>
      <w:pPr>
        <w:ind w:left="5397" w:hanging="360"/>
      </w:pPr>
    </w:lvl>
    <w:lvl w:ilvl="7" w:tplc="04070019" w:tentative="1">
      <w:start w:val="1"/>
      <w:numFmt w:val="lowerLetter"/>
      <w:lvlText w:val="%8."/>
      <w:lvlJc w:val="left"/>
      <w:pPr>
        <w:ind w:left="6117" w:hanging="360"/>
      </w:pPr>
    </w:lvl>
    <w:lvl w:ilvl="8" w:tplc="0407001B" w:tentative="1">
      <w:start w:val="1"/>
      <w:numFmt w:val="lowerRoman"/>
      <w:lvlText w:val="%9."/>
      <w:lvlJc w:val="right"/>
      <w:pPr>
        <w:ind w:left="6837" w:hanging="180"/>
      </w:p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9252CC"/>
    <w:multiLevelType w:val="hybridMultilevel"/>
    <w:tmpl w:val="53740E2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3F7475F9"/>
    <w:multiLevelType w:val="hybridMultilevel"/>
    <w:tmpl w:val="3EEC4F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F84721E"/>
    <w:multiLevelType w:val="hybridMultilevel"/>
    <w:tmpl w:val="2BB4E7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3BA06B7"/>
    <w:multiLevelType w:val="hybridMultilevel"/>
    <w:tmpl w:val="5F70EA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347DCE"/>
    <w:multiLevelType w:val="hybridMultilevel"/>
    <w:tmpl w:val="056A2D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602C38"/>
    <w:multiLevelType w:val="hybridMultilevel"/>
    <w:tmpl w:val="4E207E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2DB647D"/>
    <w:multiLevelType w:val="hybridMultilevel"/>
    <w:tmpl w:val="8788DB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4FB7B71"/>
    <w:multiLevelType w:val="hybridMultilevel"/>
    <w:tmpl w:val="CDC23C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76624D4"/>
    <w:multiLevelType w:val="hybridMultilevel"/>
    <w:tmpl w:val="F42A7E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09A469E"/>
    <w:multiLevelType w:val="hybridMultilevel"/>
    <w:tmpl w:val="A1A275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6452AB7"/>
    <w:multiLevelType w:val="hybridMultilevel"/>
    <w:tmpl w:val="09A0B244"/>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D343881"/>
    <w:multiLevelType w:val="hybridMultilevel"/>
    <w:tmpl w:val="3918D6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0175FEA"/>
    <w:multiLevelType w:val="hybridMultilevel"/>
    <w:tmpl w:val="0974E9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1C60C48"/>
    <w:multiLevelType w:val="hybridMultilevel"/>
    <w:tmpl w:val="86A620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683D91"/>
    <w:multiLevelType w:val="hybridMultilevel"/>
    <w:tmpl w:val="2D2AE9F8"/>
    <w:lvl w:ilvl="0" w:tplc="C7DA70FE">
      <w:start w:val="1"/>
      <w:numFmt w:val="bullet"/>
      <w:pStyle w:val="Aufz2"/>
      <w:lvlText w:val=""/>
      <w:lvlJc w:val="left"/>
      <w:pPr>
        <w:ind w:left="1077" w:hanging="360"/>
      </w:pPr>
      <w:rPr>
        <w:rFonts w:ascii="Symbol" w:hAnsi="Symbol" w:cs="Symbol" w:hint="default"/>
        <w:color w:val="C0504D"/>
        <w:sz w:val="22"/>
        <w:szCs w:val="22"/>
      </w:rPr>
    </w:lvl>
    <w:lvl w:ilvl="1" w:tplc="04070003" w:tentative="1">
      <w:start w:val="1"/>
      <w:numFmt w:val="bullet"/>
      <w:lvlText w:val="o"/>
      <w:lvlJc w:val="left"/>
      <w:pPr>
        <w:ind w:left="1797" w:hanging="360"/>
      </w:pPr>
      <w:rPr>
        <w:rFonts w:ascii="Courier New" w:hAnsi="Courier New" w:cs="Courier New" w:hint="default"/>
      </w:rPr>
    </w:lvl>
    <w:lvl w:ilvl="2" w:tplc="04070005" w:tentative="1">
      <w:start w:val="1"/>
      <w:numFmt w:val="bullet"/>
      <w:lvlText w:val=""/>
      <w:lvlJc w:val="left"/>
      <w:pPr>
        <w:ind w:left="2517" w:hanging="360"/>
      </w:pPr>
      <w:rPr>
        <w:rFonts w:ascii="Wingdings" w:hAnsi="Wingdings" w:hint="default"/>
      </w:rPr>
    </w:lvl>
    <w:lvl w:ilvl="3" w:tplc="04070001" w:tentative="1">
      <w:start w:val="1"/>
      <w:numFmt w:val="bullet"/>
      <w:lvlText w:val=""/>
      <w:lvlJc w:val="left"/>
      <w:pPr>
        <w:ind w:left="3237" w:hanging="360"/>
      </w:pPr>
      <w:rPr>
        <w:rFonts w:ascii="Symbol" w:hAnsi="Symbol" w:hint="default"/>
      </w:rPr>
    </w:lvl>
    <w:lvl w:ilvl="4" w:tplc="04070003" w:tentative="1">
      <w:start w:val="1"/>
      <w:numFmt w:val="bullet"/>
      <w:lvlText w:val="o"/>
      <w:lvlJc w:val="left"/>
      <w:pPr>
        <w:ind w:left="3957" w:hanging="360"/>
      </w:pPr>
      <w:rPr>
        <w:rFonts w:ascii="Courier New" w:hAnsi="Courier New" w:cs="Courier New" w:hint="default"/>
      </w:rPr>
    </w:lvl>
    <w:lvl w:ilvl="5" w:tplc="04070005" w:tentative="1">
      <w:start w:val="1"/>
      <w:numFmt w:val="bullet"/>
      <w:lvlText w:val=""/>
      <w:lvlJc w:val="left"/>
      <w:pPr>
        <w:ind w:left="4677" w:hanging="360"/>
      </w:pPr>
      <w:rPr>
        <w:rFonts w:ascii="Wingdings" w:hAnsi="Wingdings" w:hint="default"/>
      </w:rPr>
    </w:lvl>
    <w:lvl w:ilvl="6" w:tplc="04070001" w:tentative="1">
      <w:start w:val="1"/>
      <w:numFmt w:val="bullet"/>
      <w:lvlText w:val=""/>
      <w:lvlJc w:val="left"/>
      <w:pPr>
        <w:ind w:left="5397" w:hanging="360"/>
      </w:pPr>
      <w:rPr>
        <w:rFonts w:ascii="Symbol" w:hAnsi="Symbol" w:hint="default"/>
      </w:rPr>
    </w:lvl>
    <w:lvl w:ilvl="7" w:tplc="04070003" w:tentative="1">
      <w:start w:val="1"/>
      <w:numFmt w:val="bullet"/>
      <w:lvlText w:val="o"/>
      <w:lvlJc w:val="left"/>
      <w:pPr>
        <w:ind w:left="6117" w:hanging="360"/>
      </w:pPr>
      <w:rPr>
        <w:rFonts w:ascii="Courier New" w:hAnsi="Courier New" w:cs="Courier New" w:hint="default"/>
      </w:rPr>
    </w:lvl>
    <w:lvl w:ilvl="8" w:tplc="04070005" w:tentative="1">
      <w:start w:val="1"/>
      <w:numFmt w:val="bullet"/>
      <w:lvlText w:val=""/>
      <w:lvlJc w:val="left"/>
      <w:pPr>
        <w:ind w:left="6837" w:hanging="360"/>
      </w:pPr>
      <w:rPr>
        <w:rFonts w:ascii="Wingdings" w:hAnsi="Wingdings" w:hint="default"/>
      </w:rPr>
    </w:lvl>
  </w:abstractNum>
  <w:abstractNum w:abstractNumId="33" w15:restartNumberingAfterBreak="0">
    <w:nsid w:val="73CA5FF7"/>
    <w:multiLevelType w:val="multilevel"/>
    <w:tmpl w:val="2298A59A"/>
    <w:lvl w:ilvl="0">
      <w:start w:val="1"/>
      <w:numFmt w:val="bullet"/>
      <w:pStyle w:val="Aufz1"/>
      <w:lvlText w:val="l"/>
      <w:lvlJc w:val="left"/>
      <w:pPr>
        <w:ind w:left="717" w:hanging="360"/>
      </w:pPr>
      <w:rPr>
        <w:rFonts w:ascii="Wingdings" w:hAnsi="Wingdings" w:cs="Symbol" w:hint="default"/>
        <w:b w:val="0"/>
        <w:i w:val="0"/>
        <w:color w:val="auto"/>
        <w:sz w:val="20"/>
      </w:rPr>
    </w:lvl>
    <w:lvl w:ilvl="1">
      <w:start w:val="1"/>
      <w:numFmt w:val="bullet"/>
      <w:lvlText w:val=""/>
      <w:lvlJc w:val="left"/>
      <w:pPr>
        <w:ind w:left="714" w:hanging="357"/>
      </w:pPr>
      <w:rPr>
        <w:rFonts w:ascii="Wingdings" w:hAnsi="Wingdings" w:hint="default"/>
        <w:sz w:val="16"/>
      </w:rPr>
    </w:lvl>
    <w:lvl w:ilvl="2">
      <w:start w:val="1"/>
      <w:numFmt w:val="bullet"/>
      <w:lvlText w:val=""/>
      <w:lvlJc w:val="left"/>
      <w:pPr>
        <w:ind w:left="1072" w:hanging="358"/>
      </w:pPr>
      <w:rPr>
        <w:rFonts w:ascii="Wingdings" w:hAnsi="Wingdings" w:hint="default"/>
        <w:sz w:val="24"/>
      </w:rPr>
    </w:lvl>
    <w:lvl w:ilvl="3">
      <w:start w:val="1"/>
      <w:numFmt w:val="bullet"/>
      <w:lvlText w:val=""/>
      <w:lvlJc w:val="left"/>
      <w:pPr>
        <w:ind w:left="1418" w:hanging="284"/>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4" w15:restartNumberingAfterBreak="0">
    <w:nsid w:val="7AD500A1"/>
    <w:multiLevelType w:val="hybridMultilevel"/>
    <w:tmpl w:val="8FC86D88"/>
    <w:lvl w:ilvl="0" w:tplc="6F0CAC3A">
      <w:start w:val="1"/>
      <w:numFmt w:val="decimal"/>
      <w:pStyle w:val="AnhangA1"/>
      <w:lvlText w:val="Anhang A %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5" w15:restartNumberingAfterBreak="0">
    <w:nsid w:val="7C97066E"/>
    <w:multiLevelType w:val="hybridMultilevel"/>
    <w:tmpl w:val="B644E8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80192892">
    <w:abstractNumId w:val="8"/>
  </w:num>
  <w:num w:numId="2" w16cid:durableId="1781030077">
    <w:abstractNumId w:val="33"/>
  </w:num>
  <w:num w:numId="3" w16cid:durableId="1456294909">
    <w:abstractNumId w:val="8"/>
  </w:num>
  <w:num w:numId="4" w16cid:durableId="1021474486">
    <w:abstractNumId w:val="32"/>
  </w:num>
  <w:num w:numId="5" w16cid:durableId="1209220731">
    <w:abstractNumId w:val="12"/>
  </w:num>
  <w:num w:numId="6" w16cid:durableId="159733869">
    <w:abstractNumId w:val="10"/>
  </w:num>
  <w:num w:numId="7" w16cid:durableId="379137444">
    <w:abstractNumId w:val="34"/>
  </w:num>
  <w:num w:numId="8" w16cid:durableId="559285775">
    <w:abstractNumId w:val="13"/>
  </w:num>
  <w:num w:numId="9" w16cid:durableId="64376443">
    <w:abstractNumId w:val="27"/>
  </w:num>
  <w:num w:numId="10" w16cid:durableId="731318306">
    <w:abstractNumId w:val="9"/>
  </w:num>
  <w:num w:numId="11" w16cid:durableId="105663127">
    <w:abstractNumId w:val="21"/>
  </w:num>
  <w:num w:numId="12" w16cid:durableId="517893917">
    <w:abstractNumId w:val="28"/>
  </w:num>
  <w:num w:numId="13" w16cid:durableId="1526672376">
    <w:abstractNumId w:val="18"/>
  </w:num>
  <w:num w:numId="14" w16cid:durableId="1233933192">
    <w:abstractNumId w:val="20"/>
  </w:num>
  <w:num w:numId="15" w16cid:durableId="1053384620">
    <w:abstractNumId w:val="6"/>
  </w:num>
  <w:num w:numId="16" w16cid:durableId="451636678">
    <w:abstractNumId w:val="3"/>
  </w:num>
  <w:num w:numId="17" w16cid:durableId="314843397">
    <w:abstractNumId w:val="31"/>
  </w:num>
  <w:num w:numId="18" w16cid:durableId="1823041406">
    <w:abstractNumId w:val="5"/>
  </w:num>
  <w:num w:numId="19" w16cid:durableId="1009407861">
    <w:abstractNumId w:val="26"/>
  </w:num>
  <w:num w:numId="20" w16cid:durableId="568153308">
    <w:abstractNumId w:val="14"/>
  </w:num>
  <w:num w:numId="21" w16cid:durableId="1006328500">
    <w:abstractNumId w:val="30"/>
  </w:num>
  <w:num w:numId="22" w16cid:durableId="573010665">
    <w:abstractNumId w:val="11"/>
  </w:num>
  <w:num w:numId="23" w16cid:durableId="1133014322">
    <w:abstractNumId w:val="29"/>
  </w:num>
  <w:num w:numId="24" w16cid:durableId="235433679">
    <w:abstractNumId w:val="22"/>
  </w:num>
  <w:num w:numId="25" w16cid:durableId="1284773603">
    <w:abstractNumId w:val="16"/>
  </w:num>
  <w:num w:numId="26" w16cid:durableId="709646846">
    <w:abstractNumId w:val="15"/>
  </w:num>
  <w:num w:numId="27" w16cid:durableId="1967083403">
    <w:abstractNumId w:val="23"/>
  </w:num>
  <w:num w:numId="28" w16cid:durableId="2127962103">
    <w:abstractNumId w:val="1"/>
  </w:num>
  <w:num w:numId="29" w16cid:durableId="107160868">
    <w:abstractNumId w:val="7"/>
  </w:num>
  <w:num w:numId="30" w16cid:durableId="1067218221">
    <w:abstractNumId w:val="2"/>
  </w:num>
  <w:num w:numId="31" w16cid:durableId="120265332">
    <w:abstractNumId w:val="4"/>
  </w:num>
  <w:num w:numId="32" w16cid:durableId="1137528051">
    <w:abstractNumId w:val="24"/>
  </w:num>
  <w:num w:numId="33" w16cid:durableId="412821551">
    <w:abstractNumId w:val="19"/>
  </w:num>
  <w:num w:numId="34" w16cid:durableId="236716625">
    <w:abstractNumId w:val="35"/>
  </w:num>
  <w:num w:numId="35" w16cid:durableId="1412236664">
    <w:abstractNumId w:val="0"/>
  </w:num>
  <w:num w:numId="36" w16cid:durableId="2068333878">
    <w:abstractNumId w:val="25"/>
  </w:num>
  <w:num w:numId="37" w16cid:durableId="1519467678">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activeWritingStyle w:appName="MSWord" w:lang="it-IT"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6" w:nlCheck="1" w:checkStyle="1"/>
  <w:activeWritingStyle w:appName="MSWord" w:lang="de-DE" w:vendorID="64" w:dllVersion="4096"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autoHyphenation/>
  <w:hyphenationZone w:val="17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2tLSwMLEwMbSwMDRS0lEKTi0uzszPAykwNaoFAEy5X1UtAAAA"/>
  </w:docVars>
  <w:rsids>
    <w:rsidRoot w:val="00AA6E6B"/>
    <w:rsid w:val="0000027B"/>
    <w:rsid w:val="000010A7"/>
    <w:rsid w:val="00001162"/>
    <w:rsid w:val="00001957"/>
    <w:rsid w:val="00001DED"/>
    <w:rsid w:val="000021A4"/>
    <w:rsid w:val="00002737"/>
    <w:rsid w:val="00003E3B"/>
    <w:rsid w:val="000040EB"/>
    <w:rsid w:val="000046AA"/>
    <w:rsid w:val="00004FC9"/>
    <w:rsid w:val="00005412"/>
    <w:rsid w:val="000059DB"/>
    <w:rsid w:val="00005F9F"/>
    <w:rsid w:val="00006F2F"/>
    <w:rsid w:val="000074A8"/>
    <w:rsid w:val="00007729"/>
    <w:rsid w:val="0000778B"/>
    <w:rsid w:val="00007E3B"/>
    <w:rsid w:val="00010A03"/>
    <w:rsid w:val="00011034"/>
    <w:rsid w:val="000111F9"/>
    <w:rsid w:val="000117FC"/>
    <w:rsid w:val="00011B2F"/>
    <w:rsid w:val="000123BC"/>
    <w:rsid w:val="00012537"/>
    <w:rsid w:val="000125C4"/>
    <w:rsid w:val="000125F9"/>
    <w:rsid w:val="00012695"/>
    <w:rsid w:val="00012B2E"/>
    <w:rsid w:val="000132F2"/>
    <w:rsid w:val="000136A0"/>
    <w:rsid w:val="00013B3C"/>
    <w:rsid w:val="00013C5D"/>
    <w:rsid w:val="00013C7A"/>
    <w:rsid w:val="00013C9C"/>
    <w:rsid w:val="00014918"/>
    <w:rsid w:val="00015488"/>
    <w:rsid w:val="000157B0"/>
    <w:rsid w:val="00015949"/>
    <w:rsid w:val="00016762"/>
    <w:rsid w:val="00016924"/>
    <w:rsid w:val="00016D3A"/>
    <w:rsid w:val="000171CB"/>
    <w:rsid w:val="000174CE"/>
    <w:rsid w:val="0001760C"/>
    <w:rsid w:val="0001776B"/>
    <w:rsid w:val="0002076E"/>
    <w:rsid w:val="000208B3"/>
    <w:rsid w:val="00020E2D"/>
    <w:rsid w:val="00021609"/>
    <w:rsid w:val="00021762"/>
    <w:rsid w:val="00021CA5"/>
    <w:rsid w:val="00021E7B"/>
    <w:rsid w:val="00022849"/>
    <w:rsid w:val="00023A7B"/>
    <w:rsid w:val="00023A84"/>
    <w:rsid w:val="00023AB9"/>
    <w:rsid w:val="00023D26"/>
    <w:rsid w:val="000241BF"/>
    <w:rsid w:val="00024226"/>
    <w:rsid w:val="00024427"/>
    <w:rsid w:val="00024898"/>
    <w:rsid w:val="0002589A"/>
    <w:rsid w:val="00025934"/>
    <w:rsid w:val="00025DC2"/>
    <w:rsid w:val="00026F71"/>
    <w:rsid w:val="0002778F"/>
    <w:rsid w:val="00027A3F"/>
    <w:rsid w:val="000302F7"/>
    <w:rsid w:val="0003116D"/>
    <w:rsid w:val="00031225"/>
    <w:rsid w:val="00032001"/>
    <w:rsid w:val="00032B9C"/>
    <w:rsid w:val="00032BDD"/>
    <w:rsid w:val="00032DE1"/>
    <w:rsid w:val="000330DD"/>
    <w:rsid w:val="00033B56"/>
    <w:rsid w:val="00033CC1"/>
    <w:rsid w:val="000348E3"/>
    <w:rsid w:val="00034BF4"/>
    <w:rsid w:val="00034C41"/>
    <w:rsid w:val="000351BA"/>
    <w:rsid w:val="00035547"/>
    <w:rsid w:val="00035E88"/>
    <w:rsid w:val="00036BCF"/>
    <w:rsid w:val="00036C1F"/>
    <w:rsid w:val="000371D2"/>
    <w:rsid w:val="0003739A"/>
    <w:rsid w:val="0003760C"/>
    <w:rsid w:val="00037ED3"/>
    <w:rsid w:val="00040297"/>
    <w:rsid w:val="00040CB6"/>
    <w:rsid w:val="00040DC3"/>
    <w:rsid w:val="000410C5"/>
    <w:rsid w:val="00041310"/>
    <w:rsid w:val="0004155B"/>
    <w:rsid w:val="000429B4"/>
    <w:rsid w:val="00042AF5"/>
    <w:rsid w:val="00043598"/>
    <w:rsid w:val="00043DA7"/>
    <w:rsid w:val="00043FD6"/>
    <w:rsid w:val="0004458D"/>
    <w:rsid w:val="00044FA9"/>
    <w:rsid w:val="0004503B"/>
    <w:rsid w:val="000459D7"/>
    <w:rsid w:val="00045C21"/>
    <w:rsid w:val="00045EAD"/>
    <w:rsid w:val="00046910"/>
    <w:rsid w:val="00046B1A"/>
    <w:rsid w:val="00046FC5"/>
    <w:rsid w:val="00047905"/>
    <w:rsid w:val="0005030B"/>
    <w:rsid w:val="0005069A"/>
    <w:rsid w:val="000506D1"/>
    <w:rsid w:val="00051116"/>
    <w:rsid w:val="00051B9D"/>
    <w:rsid w:val="00051D36"/>
    <w:rsid w:val="00051DD4"/>
    <w:rsid w:val="00052163"/>
    <w:rsid w:val="000521FA"/>
    <w:rsid w:val="00052EEC"/>
    <w:rsid w:val="0005345B"/>
    <w:rsid w:val="00053A81"/>
    <w:rsid w:val="00053DC4"/>
    <w:rsid w:val="00053DD4"/>
    <w:rsid w:val="0005530F"/>
    <w:rsid w:val="00055704"/>
    <w:rsid w:val="000557AC"/>
    <w:rsid w:val="000558DD"/>
    <w:rsid w:val="00055E72"/>
    <w:rsid w:val="000560FC"/>
    <w:rsid w:val="000565BE"/>
    <w:rsid w:val="00056680"/>
    <w:rsid w:val="00057802"/>
    <w:rsid w:val="000578AF"/>
    <w:rsid w:val="000604B9"/>
    <w:rsid w:val="000609DE"/>
    <w:rsid w:val="000610CB"/>
    <w:rsid w:val="00061712"/>
    <w:rsid w:val="000617CB"/>
    <w:rsid w:val="00061EFD"/>
    <w:rsid w:val="00062029"/>
    <w:rsid w:val="00063843"/>
    <w:rsid w:val="00063A7A"/>
    <w:rsid w:val="00064A4A"/>
    <w:rsid w:val="00064DFB"/>
    <w:rsid w:val="00065716"/>
    <w:rsid w:val="00065852"/>
    <w:rsid w:val="00066A4B"/>
    <w:rsid w:val="00067395"/>
    <w:rsid w:val="000674C8"/>
    <w:rsid w:val="000675A7"/>
    <w:rsid w:val="00067897"/>
    <w:rsid w:val="000678DD"/>
    <w:rsid w:val="00070920"/>
    <w:rsid w:val="00070BE3"/>
    <w:rsid w:val="000714C6"/>
    <w:rsid w:val="0007195E"/>
    <w:rsid w:val="00072246"/>
    <w:rsid w:val="00072396"/>
    <w:rsid w:val="00072A1E"/>
    <w:rsid w:val="0007396B"/>
    <w:rsid w:val="00073BDB"/>
    <w:rsid w:val="00073D68"/>
    <w:rsid w:val="00073F7E"/>
    <w:rsid w:val="00074A58"/>
    <w:rsid w:val="00074F24"/>
    <w:rsid w:val="0007583D"/>
    <w:rsid w:val="00075C1A"/>
    <w:rsid w:val="000764FA"/>
    <w:rsid w:val="000768A8"/>
    <w:rsid w:val="00076D1B"/>
    <w:rsid w:val="0007735C"/>
    <w:rsid w:val="00077491"/>
    <w:rsid w:val="00077ED1"/>
    <w:rsid w:val="0008002B"/>
    <w:rsid w:val="0008025D"/>
    <w:rsid w:val="00080495"/>
    <w:rsid w:val="00080638"/>
    <w:rsid w:val="0008077B"/>
    <w:rsid w:val="0008109B"/>
    <w:rsid w:val="00081508"/>
    <w:rsid w:val="0008158D"/>
    <w:rsid w:val="0008193E"/>
    <w:rsid w:val="000827C0"/>
    <w:rsid w:val="00082E89"/>
    <w:rsid w:val="00083DBA"/>
    <w:rsid w:val="00084459"/>
    <w:rsid w:val="0008471B"/>
    <w:rsid w:val="0008521D"/>
    <w:rsid w:val="000857A0"/>
    <w:rsid w:val="000860E1"/>
    <w:rsid w:val="00086E07"/>
    <w:rsid w:val="000871DE"/>
    <w:rsid w:val="0008732A"/>
    <w:rsid w:val="000879BA"/>
    <w:rsid w:val="000879E5"/>
    <w:rsid w:val="00087AED"/>
    <w:rsid w:val="000900FA"/>
    <w:rsid w:val="000900FB"/>
    <w:rsid w:val="000907C5"/>
    <w:rsid w:val="00091107"/>
    <w:rsid w:val="00091764"/>
    <w:rsid w:val="000917B6"/>
    <w:rsid w:val="00091BF8"/>
    <w:rsid w:val="00091C9B"/>
    <w:rsid w:val="00092550"/>
    <w:rsid w:val="00092C6D"/>
    <w:rsid w:val="00092FB1"/>
    <w:rsid w:val="0009378B"/>
    <w:rsid w:val="00093F11"/>
    <w:rsid w:val="00094052"/>
    <w:rsid w:val="00094171"/>
    <w:rsid w:val="00094B10"/>
    <w:rsid w:val="00094C69"/>
    <w:rsid w:val="000954FF"/>
    <w:rsid w:val="00095816"/>
    <w:rsid w:val="000A0196"/>
    <w:rsid w:val="000A02E8"/>
    <w:rsid w:val="000A1979"/>
    <w:rsid w:val="000A3E41"/>
    <w:rsid w:val="000A4009"/>
    <w:rsid w:val="000A4098"/>
    <w:rsid w:val="000A4363"/>
    <w:rsid w:val="000A4D31"/>
    <w:rsid w:val="000A560B"/>
    <w:rsid w:val="000A5D06"/>
    <w:rsid w:val="000A6C7A"/>
    <w:rsid w:val="000A739B"/>
    <w:rsid w:val="000A7538"/>
    <w:rsid w:val="000A7A31"/>
    <w:rsid w:val="000A7DDB"/>
    <w:rsid w:val="000B1394"/>
    <w:rsid w:val="000B1E87"/>
    <w:rsid w:val="000B2257"/>
    <w:rsid w:val="000B2502"/>
    <w:rsid w:val="000B2785"/>
    <w:rsid w:val="000B2C0D"/>
    <w:rsid w:val="000B30EF"/>
    <w:rsid w:val="000B35EC"/>
    <w:rsid w:val="000B3FEC"/>
    <w:rsid w:val="000B420F"/>
    <w:rsid w:val="000B44FF"/>
    <w:rsid w:val="000B45A0"/>
    <w:rsid w:val="000B473D"/>
    <w:rsid w:val="000B57C4"/>
    <w:rsid w:val="000B5D45"/>
    <w:rsid w:val="000B6C96"/>
    <w:rsid w:val="000B7037"/>
    <w:rsid w:val="000B7BD9"/>
    <w:rsid w:val="000C008E"/>
    <w:rsid w:val="000C1697"/>
    <w:rsid w:val="000C1913"/>
    <w:rsid w:val="000C2023"/>
    <w:rsid w:val="000C33E7"/>
    <w:rsid w:val="000C3643"/>
    <w:rsid w:val="000C4246"/>
    <w:rsid w:val="000C443F"/>
    <w:rsid w:val="000C46D2"/>
    <w:rsid w:val="000C4B8A"/>
    <w:rsid w:val="000C4BA7"/>
    <w:rsid w:val="000C6B52"/>
    <w:rsid w:val="000C7655"/>
    <w:rsid w:val="000C7CAB"/>
    <w:rsid w:val="000D0502"/>
    <w:rsid w:val="000D055A"/>
    <w:rsid w:val="000D08A4"/>
    <w:rsid w:val="000D08EF"/>
    <w:rsid w:val="000D101B"/>
    <w:rsid w:val="000D1DB0"/>
    <w:rsid w:val="000D1FD1"/>
    <w:rsid w:val="000D244C"/>
    <w:rsid w:val="000D24C5"/>
    <w:rsid w:val="000D27C1"/>
    <w:rsid w:val="000D2837"/>
    <w:rsid w:val="000D2A7B"/>
    <w:rsid w:val="000D392D"/>
    <w:rsid w:val="000D3B66"/>
    <w:rsid w:val="000D3F7D"/>
    <w:rsid w:val="000D43E2"/>
    <w:rsid w:val="000D4924"/>
    <w:rsid w:val="000D4ED5"/>
    <w:rsid w:val="000D5ECE"/>
    <w:rsid w:val="000D6197"/>
    <w:rsid w:val="000D634D"/>
    <w:rsid w:val="000D6C21"/>
    <w:rsid w:val="000E015F"/>
    <w:rsid w:val="000E03EF"/>
    <w:rsid w:val="000E0476"/>
    <w:rsid w:val="000E1DEF"/>
    <w:rsid w:val="000E1EC8"/>
    <w:rsid w:val="000E290D"/>
    <w:rsid w:val="000E2DDA"/>
    <w:rsid w:val="000E2F3B"/>
    <w:rsid w:val="000E30EC"/>
    <w:rsid w:val="000E3198"/>
    <w:rsid w:val="000E386B"/>
    <w:rsid w:val="000E3E3E"/>
    <w:rsid w:val="000E4169"/>
    <w:rsid w:val="000E4260"/>
    <w:rsid w:val="000E49C7"/>
    <w:rsid w:val="000E4F59"/>
    <w:rsid w:val="000E6D62"/>
    <w:rsid w:val="000E6FAA"/>
    <w:rsid w:val="000E725D"/>
    <w:rsid w:val="000E7525"/>
    <w:rsid w:val="000E767A"/>
    <w:rsid w:val="000E7815"/>
    <w:rsid w:val="000E7A92"/>
    <w:rsid w:val="000F011D"/>
    <w:rsid w:val="000F0129"/>
    <w:rsid w:val="000F0508"/>
    <w:rsid w:val="000F0883"/>
    <w:rsid w:val="000F0CFB"/>
    <w:rsid w:val="000F1B3A"/>
    <w:rsid w:val="000F220F"/>
    <w:rsid w:val="000F24ED"/>
    <w:rsid w:val="000F29B1"/>
    <w:rsid w:val="000F29D9"/>
    <w:rsid w:val="000F2E36"/>
    <w:rsid w:val="000F302A"/>
    <w:rsid w:val="000F4007"/>
    <w:rsid w:val="000F45F2"/>
    <w:rsid w:val="000F4BE5"/>
    <w:rsid w:val="000F51F8"/>
    <w:rsid w:val="000F53F0"/>
    <w:rsid w:val="000F5862"/>
    <w:rsid w:val="000F5B80"/>
    <w:rsid w:val="000F5E18"/>
    <w:rsid w:val="000F62C4"/>
    <w:rsid w:val="000F650D"/>
    <w:rsid w:val="000F66A6"/>
    <w:rsid w:val="000F7DBC"/>
    <w:rsid w:val="00100707"/>
    <w:rsid w:val="00100C66"/>
    <w:rsid w:val="00101864"/>
    <w:rsid w:val="00101D49"/>
    <w:rsid w:val="00101F5D"/>
    <w:rsid w:val="00102527"/>
    <w:rsid w:val="001030C3"/>
    <w:rsid w:val="0010350D"/>
    <w:rsid w:val="001036F0"/>
    <w:rsid w:val="0010435F"/>
    <w:rsid w:val="00104BA7"/>
    <w:rsid w:val="00105A22"/>
    <w:rsid w:val="001061C1"/>
    <w:rsid w:val="00106354"/>
    <w:rsid w:val="0010705F"/>
    <w:rsid w:val="00107295"/>
    <w:rsid w:val="0010768E"/>
    <w:rsid w:val="00107E3B"/>
    <w:rsid w:val="0011009E"/>
    <w:rsid w:val="00110519"/>
    <w:rsid w:val="0011053D"/>
    <w:rsid w:val="00111232"/>
    <w:rsid w:val="0011384D"/>
    <w:rsid w:val="00113AF2"/>
    <w:rsid w:val="00113C0C"/>
    <w:rsid w:val="001141D4"/>
    <w:rsid w:val="001141D9"/>
    <w:rsid w:val="00114292"/>
    <w:rsid w:val="0011438C"/>
    <w:rsid w:val="00114CA6"/>
    <w:rsid w:val="0011559A"/>
    <w:rsid w:val="00115CA5"/>
    <w:rsid w:val="0011622B"/>
    <w:rsid w:val="0011698D"/>
    <w:rsid w:val="0011730A"/>
    <w:rsid w:val="0011769F"/>
    <w:rsid w:val="001202D7"/>
    <w:rsid w:val="001211C6"/>
    <w:rsid w:val="00122675"/>
    <w:rsid w:val="00122D23"/>
    <w:rsid w:val="001234DD"/>
    <w:rsid w:val="0012367E"/>
    <w:rsid w:val="00123730"/>
    <w:rsid w:val="00123D01"/>
    <w:rsid w:val="00123D4E"/>
    <w:rsid w:val="00124495"/>
    <w:rsid w:val="0012506A"/>
    <w:rsid w:val="0012625F"/>
    <w:rsid w:val="001263A6"/>
    <w:rsid w:val="001263F0"/>
    <w:rsid w:val="0012668F"/>
    <w:rsid w:val="00126DC6"/>
    <w:rsid w:val="00127247"/>
    <w:rsid w:val="00127341"/>
    <w:rsid w:val="001306B6"/>
    <w:rsid w:val="001310B1"/>
    <w:rsid w:val="001323B9"/>
    <w:rsid w:val="00132542"/>
    <w:rsid w:val="001325AA"/>
    <w:rsid w:val="00132E6C"/>
    <w:rsid w:val="00133C42"/>
    <w:rsid w:val="001340A3"/>
    <w:rsid w:val="00134529"/>
    <w:rsid w:val="001346E1"/>
    <w:rsid w:val="00134CDF"/>
    <w:rsid w:val="00135A9A"/>
    <w:rsid w:val="00135E3D"/>
    <w:rsid w:val="00136013"/>
    <w:rsid w:val="001364E8"/>
    <w:rsid w:val="00136D15"/>
    <w:rsid w:val="001370FE"/>
    <w:rsid w:val="00137177"/>
    <w:rsid w:val="00137359"/>
    <w:rsid w:val="00137B36"/>
    <w:rsid w:val="00137ED2"/>
    <w:rsid w:val="00137FFA"/>
    <w:rsid w:val="001408E9"/>
    <w:rsid w:val="00140D06"/>
    <w:rsid w:val="00140EA1"/>
    <w:rsid w:val="00141195"/>
    <w:rsid w:val="00141697"/>
    <w:rsid w:val="00141F35"/>
    <w:rsid w:val="001420F7"/>
    <w:rsid w:val="001421A3"/>
    <w:rsid w:val="00142813"/>
    <w:rsid w:val="00143487"/>
    <w:rsid w:val="001437B1"/>
    <w:rsid w:val="001437DD"/>
    <w:rsid w:val="00143EAF"/>
    <w:rsid w:val="00144F62"/>
    <w:rsid w:val="0014500F"/>
    <w:rsid w:val="001455B1"/>
    <w:rsid w:val="0014570E"/>
    <w:rsid w:val="00147774"/>
    <w:rsid w:val="001509EA"/>
    <w:rsid w:val="001512A3"/>
    <w:rsid w:val="00152299"/>
    <w:rsid w:val="001529C3"/>
    <w:rsid w:val="00152F77"/>
    <w:rsid w:val="0015302A"/>
    <w:rsid w:val="00153258"/>
    <w:rsid w:val="00153B3A"/>
    <w:rsid w:val="00153B69"/>
    <w:rsid w:val="00153CAA"/>
    <w:rsid w:val="0015457A"/>
    <w:rsid w:val="0015495D"/>
    <w:rsid w:val="00154E5C"/>
    <w:rsid w:val="00155AEC"/>
    <w:rsid w:val="00155B9D"/>
    <w:rsid w:val="00155F20"/>
    <w:rsid w:val="00156BB6"/>
    <w:rsid w:val="00156E43"/>
    <w:rsid w:val="00156ED9"/>
    <w:rsid w:val="00157B6A"/>
    <w:rsid w:val="00161311"/>
    <w:rsid w:val="00161569"/>
    <w:rsid w:val="001615D7"/>
    <w:rsid w:val="001616FB"/>
    <w:rsid w:val="001618DD"/>
    <w:rsid w:val="00162DA3"/>
    <w:rsid w:val="0016378E"/>
    <w:rsid w:val="00164694"/>
    <w:rsid w:val="001646C3"/>
    <w:rsid w:val="0016479E"/>
    <w:rsid w:val="00164CD1"/>
    <w:rsid w:val="00164F47"/>
    <w:rsid w:val="00165961"/>
    <w:rsid w:val="00165B53"/>
    <w:rsid w:val="001661BF"/>
    <w:rsid w:val="001665E6"/>
    <w:rsid w:val="001675A8"/>
    <w:rsid w:val="001679C2"/>
    <w:rsid w:val="00170907"/>
    <w:rsid w:val="00170981"/>
    <w:rsid w:val="00170AF7"/>
    <w:rsid w:val="0017120F"/>
    <w:rsid w:val="00171638"/>
    <w:rsid w:val="001726C9"/>
    <w:rsid w:val="00172890"/>
    <w:rsid w:val="00172A4C"/>
    <w:rsid w:val="00173E0F"/>
    <w:rsid w:val="001745CD"/>
    <w:rsid w:val="00175131"/>
    <w:rsid w:val="00175D28"/>
    <w:rsid w:val="001761D1"/>
    <w:rsid w:val="001762EB"/>
    <w:rsid w:val="001764AF"/>
    <w:rsid w:val="00176908"/>
    <w:rsid w:val="00176EF9"/>
    <w:rsid w:val="00177BD7"/>
    <w:rsid w:val="001800C9"/>
    <w:rsid w:val="00180280"/>
    <w:rsid w:val="00181112"/>
    <w:rsid w:val="001815CC"/>
    <w:rsid w:val="00182E88"/>
    <w:rsid w:val="001839D4"/>
    <w:rsid w:val="00183BF5"/>
    <w:rsid w:val="0018450C"/>
    <w:rsid w:val="00185DBC"/>
    <w:rsid w:val="00185E55"/>
    <w:rsid w:val="0018682B"/>
    <w:rsid w:val="001871BC"/>
    <w:rsid w:val="00187BFC"/>
    <w:rsid w:val="00191324"/>
    <w:rsid w:val="0019136F"/>
    <w:rsid w:val="00191A4B"/>
    <w:rsid w:val="00191DBB"/>
    <w:rsid w:val="00191DC6"/>
    <w:rsid w:val="001927A7"/>
    <w:rsid w:val="00192DB5"/>
    <w:rsid w:val="00192F9F"/>
    <w:rsid w:val="00193719"/>
    <w:rsid w:val="00194F11"/>
    <w:rsid w:val="00195E28"/>
    <w:rsid w:val="00195ED0"/>
    <w:rsid w:val="00196054"/>
    <w:rsid w:val="00196267"/>
    <w:rsid w:val="00196C91"/>
    <w:rsid w:val="00196CDE"/>
    <w:rsid w:val="00197A87"/>
    <w:rsid w:val="00197AA6"/>
    <w:rsid w:val="00197CBD"/>
    <w:rsid w:val="001A1CE4"/>
    <w:rsid w:val="001A2C5E"/>
    <w:rsid w:val="001A3D89"/>
    <w:rsid w:val="001A443D"/>
    <w:rsid w:val="001A5309"/>
    <w:rsid w:val="001A61DA"/>
    <w:rsid w:val="001A6250"/>
    <w:rsid w:val="001A6758"/>
    <w:rsid w:val="001A67BD"/>
    <w:rsid w:val="001A696F"/>
    <w:rsid w:val="001A6CE4"/>
    <w:rsid w:val="001A721F"/>
    <w:rsid w:val="001A731B"/>
    <w:rsid w:val="001A75B5"/>
    <w:rsid w:val="001B05E4"/>
    <w:rsid w:val="001B0CE8"/>
    <w:rsid w:val="001B1DAC"/>
    <w:rsid w:val="001B1F3D"/>
    <w:rsid w:val="001B238C"/>
    <w:rsid w:val="001B2870"/>
    <w:rsid w:val="001B2ABC"/>
    <w:rsid w:val="001B3670"/>
    <w:rsid w:val="001B385F"/>
    <w:rsid w:val="001B3BFB"/>
    <w:rsid w:val="001B3DD2"/>
    <w:rsid w:val="001B3F84"/>
    <w:rsid w:val="001B4056"/>
    <w:rsid w:val="001B45DC"/>
    <w:rsid w:val="001B4A32"/>
    <w:rsid w:val="001B4B13"/>
    <w:rsid w:val="001B4F03"/>
    <w:rsid w:val="001B5A75"/>
    <w:rsid w:val="001B5F7E"/>
    <w:rsid w:val="001B60CC"/>
    <w:rsid w:val="001B6357"/>
    <w:rsid w:val="001B76DC"/>
    <w:rsid w:val="001C068A"/>
    <w:rsid w:val="001C078C"/>
    <w:rsid w:val="001C0E4D"/>
    <w:rsid w:val="001C11C6"/>
    <w:rsid w:val="001C14FE"/>
    <w:rsid w:val="001C18DD"/>
    <w:rsid w:val="001C196C"/>
    <w:rsid w:val="001C1C4F"/>
    <w:rsid w:val="001C1FF7"/>
    <w:rsid w:val="001C21D2"/>
    <w:rsid w:val="001C27A5"/>
    <w:rsid w:val="001C2BAD"/>
    <w:rsid w:val="001C3981"/>
    <w:rsid w:val="001C443F"/>
    <w:rsid w:val="001C45C9"/>
    <w:rsid w:val="001C4E35"/>
    <w:rsid w:val="001C5014"/>
    <w:rsid w:val="001C58EA"/>
    <w:rsid w:val="001C5A1F"/>
    <w:rsid w:val="001C6A47"/>
    <w:rsid w:val="001C6D70"/>
    <w:rsid w:val="001C7E5B"/>
    <w:rsid w:val="001D05D8"/>
    <w:rsid w:val="001D0757"/>
    <w:rsid w:val="001D1511"/>
    <w:rsid w:val="001D1533"/>
    <w:rsid w:val="001D1C23"/>
    <w:rsid w:val="001D1DAC"/>
    <w:rsid w:val="001D1DE4"/>
    <w:rsid w:val="001D203C"/>
    <w:rsid w:val="001D2541"/>
    <w:rsid w:val="001D2C7E"/>
    <w:rsid w:val="001D3E50"/>
    <w:rsid w:val="001D44FB"/>
    <w:rsid w:val="001D4754"/>
    <w:rsid w:val="001D57D3"/>
    <w:rsid w:val="001D5C8F"/>
    <w:rsid w:val="001D5EB4"/>
    <w:rsid w:val="001D628E"/>
    <w:rsid w:val="001D69E8"/>
    <w:rsid w:val="001D6A15"/>
    <w:rsid w:val="001D6DC6"/>
    <w:rsid w:val="001D7276"/>
    <w:rsid w:val="001D72CE"/>
    <w:rsid w:val="001D7A00"/>
    <w:rsid w:val="001D7D27"/>
    <w:rsid w:val="001D7E55"/>
    <w:rsid w:val="001D7FF2"/>
    <w:rsid w:val="001E070C"/>
    <w:rsid w:val="001E10B5"/>
    <w:rsid w:val="001E1261"/>
    <w:rsid w:val="001E1B3B"/>
    <w:rsid w:val="001E1F16"/>
    <w:rsid w:val="001E2527"/>
    <w:rsid w:val="001E30F4"/>
    <w:rsid w:val="001E3170"/>
    <w:rsid w:val="001E3574"/>
    <w:rsid w:val="001E3B6D"/>
    <w:rsid w:val="001E3DA1"/>
    <w:rsid w:val="001E3EDB"/>
    <w:rsid w:val="001E45D1"/>
    <w:rsid w:val="001E4CBB"/>
    <w:rsid w:val="001E52C1"/>
    <w:rsid w:val="001E5D38"/>
    <w:rsid w:val="001E7A31"/>
    <w:rsid w:val="001E7A73"/>
    <w:rsid w:val="001F0C4B"/>
    <w:rsid w:val="001F12B6"/>
    <w:rsid w:val="001F34DF"/>
    <w:rsid w:val="001F3535"/>
    <w:rsid w:val="001F38D9"/>
    <w:rsid w:val="001F3A1E"/>
    <w:rsid w:val="001F3B64"/>
    <w:rsid w:val="001F40C7"/>
    <w:rsid w:val="001F41D0"/>
    <w:rsid w:val="001F4E33"/>
    <w:rsid w:val="001F61AA"/>
    <w:rsid w:val="001F671D"/>
    <w:rsid w:val="001F67EE"/>
    <w:rsid w:val="001F6EB5"/>
    <w:rsid w:val="001F71FD"/>
    <w:rsid w:val="001F722F"/>
    <w:rsid w:val="001F751F"/>
    <w:rsid w:val="001F793F"/>
    <w:rsid w:val="001F7C3A"/>
    <w:rsid w:val="001F7CEF"/>
    <w:rsid w:val="001F7F10"/>
    <w:rsid w:val="001F7FAF"/>
    <w:rsid w:val="00200D78"/>
    <w:rsid w:val="00200E85"/>
    <w:rsid w:val="00200ED3"/>
    <w:rsid w:val="00201358"/>
    <w:rsid w:val="0020257B"/>
    <w:rsid w:val="00202A05"/>
    <w:rsid w:val="00202BB1"/>
    <w:rsid w:val="00202DE0"/>
    <w:rsid w:val="00204616"/>
    <w:rsid w:val="00204B1F"/>
    <w:rsid w:val="0020603C"/>
    <w:rsid w:val="002060FE"/>
    <w:rsid w:val="0020617D"/>
    <w:rsid w:val="0020626B"/>
    <w:rsid w:val="00206577"/>
    <w:rsid w:val="00206791"/>
    <w:rsid w:val="0020726E"/>
    <w:rsid w:val="002072D4"/>
    <w:rsid w:val="0021010E"/>
    <w:rsid w:val="00210A8C"/>
    <w:rsid w:val="00210F44"/>
    <w:rsid w:val="002116D3"/>
    <w:rsid w:val="0021171A"/>
    <w:rsid w:val="00211CF3"/>
    <w:rsid w:val="00211E1D"/>
    <w:rsid w:val="002131B5"/>
    <w:rsid w:val="00213455"/>
    <w:rsid w:val="00213501"/>
    <w:rsid w:val="0021388A"/>
    <w:rsid w:val="00213F00"/>
    <w:rsid w:val="00214125"/>
    <w:rsid w:val="002146F1"/>
    <w:rsid w:val="00214AA9"/>
    <w:rsid w:val="00215E7C"/>
    <w:rsid w:val="002176AA"/>
    <w:rsid w:val="0021786E"/>
    <w:rsid w:val="00221002"/>
    <w:rsid w:val="002219C0"/>
    <w:rsid w:val="00221CE0"/>
    <w:rsid w:val="00222D46"/>
    <w:rsid w:val="00222D74"/>
    <w:rsid w:val="00223445"/>
    <w:rsid w:val="00223D61"/>
    <w:rsid w:val="00223DFF"/>
    <w:rsid w:val="002245A9"/>
    <w:rsid w:val="0022487B"/>
    <w:rsid w:val="00224B0B"/>
    <w:rsid w:val="002251D9"/>
    <w:rsid w:val="002253A5"/>
    <w:rsid w:val="002254DD"/>
    <w:rsid w:val="00225683"/>
    <w:rsid w:val="00225E38"/>
    <w:rsid w:val="0022656B"/>
    <w:rsid w:val="00226856"/>
    <w:rsid w:val="00226B10"/>
    <w:rsid w:val="00227540"/>
    <w:rsid w:val="0022764D"/>
    <w:rsid w:val="002304BB"/>
    <w:rsid w:val="00230604"/>
    <w:rsid w:val="002315A1"/>
    <w:rsid w:val="00231785"/>
    <w:rsid w:val="00231D5C"/>
    <w:rsid w:val="00231E90"/>
    <w:rsid w:val="00232247"/>
    <w:rsid w:val="0023243C"/>
    <w:rsid w:val="00232A7A"/>
    <w:rsid w:val="00232AE1"/>
    <w:rsid w:val="00232EB7"/>
    <w:rsid w:val="00233D00"/>
    <w:rsid w:val="0023427A"/>
    <w:rsid w:val="0023440C"/>
    <w:rsid w:val="00234B27"/>
    <w:rsid w:val="00235580"/>
    <w:rsid w:val="00235AC0"/>
    <w:rsid w:val="00235CB7"/>
    <w:rsid w:val="00236283"/>
    <w:rsid w:val="00236933"/>
    <w:rsid w:val="00236AA7"/>
    <w:rsid w:val="00236EE5"/>
    <w:rsid w:val="00237B61"/>
    <w:rsid w:val="0024005D"/>
    <w:rsid w:val="00240D07"/>
    <w:rsid w:val="00240F1B"/>
    <w:rsid w:val="00241DBA"/>
    <w:rsid w:val="00241EC8"/>
    <w:rsid w:val="0024206D"/>
    <w:rsid w:val="002427CC"/>
    <w:rsid w:val="00244156"/>
    <w:rsid w:val="00244350"/>
    <w:rsid w:val="00245327"/>
    <w:rsid w:val="00247272"/>
    <w:rsid w:val="00247590"/>
    <w:rsid w:val="00247DFA"/>
    <w:rsid w:val="00250FBD"/>
    <w:rsid w:val="0025149A"/>
    <w:rsid w:val="002515FE"/>
    <w:rsid w:val="002520CB"/>
    <w:rsid w:val="002545B8"/>
    <w:rsid w:val="002546B1"/>
    <w:rsid w:val="002550DC"/>
    <w:rsid w:val="00255DD7"/>
    <w:rsid w:val="002560E8"/>
    <w:rsid w:val="002562F9"/>
    <w:rsid w:val="00256C21"/>
    <w:rsid w:val="0025710E"/>
    <w:rsid w:val="002573C5"/>
    <w:rsid w:val="002575ED"/>
    <w:rsid w:val="002579F1"/>
    <w:rsid w:val="00257A35"/>
    <w:rsid w:val="00257AFC"/>
    <w:rsid w:val="00260A1A"/>
    <w:rsid w:val="00261889"/>
    <w:rsid w:val="00262885"/>
    <w:rsid w:val="00262920"/>
    <w:rsid w:val="00262AB9"/>
    <w:rsid w:val="00262E87"/>
    <w:rsid w:val="00263594"/>
    <w:rsid w:val="002635CD"/>
    <w:rsid w:val="0026388E"/>
    <w:rsid w:val="00263ED5"/>
    <w:rsid w:val="00263F34"/>
    <w:rsid w:val="002640CD"/>
    <w:rsid w:val="002641A5"/>
    <w:rsid w:val="0026457C"/>
    <w:rsid w:val="002648AE"/>
    <w:rsid w:val="00264C48"/>
    <w:rsid w:val="00264F5D"/>
    <w:rsid w:val="002655DF"/>
    <w:rsid w:val="00265DD9"/>
    <w:rsid w:val="00266C87"/>
    <w:rsid w:val="00267407"/>
    <w:rsid w:val="00267ACF"/>
    <w:rsid w:val="0027017E"/>
    <w:rsid w:val="00270A91"/>
    <w:rsid w:val="00270CA2"/>
    <w:rsid w:val="00270E2D"/>
    <w:rsid w:val="002717B4"/>
    <w:rsid w:val="00271962"/>
    <w:rsid w:val="0027214F"/>
    <w:rsid w:val="0027226E"/>
    <w:rsid w:val="0027257B"/>
    <w:rsid w:val="002725DC"/>
    <w:rsid w:val="002726A4"/>
    <w:rsid w:val="002733D3"/>
    <w:rsid w:val="00273928"/>
    <w:rsid w:val="00273D54"/>
    <w:rsid w:val="00274148"/>
    <w:rsid w:val="00274BB5"/>
    <w:rsid w:val="00274EB6"/>
    <w:rsid w:val="002754C0"/>
    <w:rsid w:val="0027554B"/>
    <w:rsid w:val="00275BF7"/>
    <w:rsid w:val="00275C58"/>
    <w:rsid w:val="00275D48"/>
    <w:rsid w:val="00276B52"/>
    <w:rsid w:val="002778FF"/>
    <w:rsid w:val="00277AEC"/>
    <w:rsid w:val="00277D03"/>
    <w:rsid w:val="00280241"/>
    <w:rsid w:val="002809BE"/>
    <w:rsid w:val="00280E65"/>
    <w:rsid w:val="00281442"/>
    <w:rsid w:val="00282073"/>
    <w:rsid w:val="0028246B"/>
    <w:rsid w:val="00282755"/>
    <w:rsid w:val="0028305F"/>
    <w:rsid w:val="0028333D"/>
    <w:rsid w:val="00283701"/>
    <w:rsid w:val="00283E13"/>
    <w:rsid w:val="00284453"/>
    <w:rsid w:val="002844B1"/>
    <w:rsid w:val="00284B12"/>
    <w:rsid w:val="002863CB"/>
    <w:rsid w:val="0028717E"/>
    <w:rsid w:val="00287491"/>
    <w:rsid w:val="00287641"/>
    <w:rsid w:val="0029055E"/>
    <w:rsid w:val="00290879"/>
    <w:rsid w:val="002918D0"/>
    <w:rsid w:val="00291951"/>
    <w:rsid w:val="00291E44"/>
    <w:rsid w:val="00291ED9"/>
    <w:rsid w:val="002920CE"/>
    <w:rsid w:val="002924AA"/>
    <w:rsid w:val="00292AE0"/>
    <w:rsid w:val="00293C6D"/>
    <w:rsid w:val="00293CB9"/>
    <w:rsid w:val="0029446B"/>
    <w:rsid w:val="0029473C"/>
    <w:rsid w:val="00295161"/>
    <w:rsid w:val="002952A7"/>
    <w:rsid w:val="002968A5"/>
    <w:rsid w:val="00296A69"/>
    <w:rsid w:val="00296B06"/>
    <w:rsid w:val="002976E4"/>
    <w:rsid w:val="002A011A"/>
    <w:rsid w:val="002A132D"/>
    <w:rsid w:val="002A2404"/>
    <w:rsid w:val="002A2FA8"/>
    <w:rsid w:val="002A461F"/>
    <w:rsid w:val="002A4655"/>
    <w:rsid w:val="002A4778"/>
    <w:rsid w:val="002A4EE5"/>
    <w:rsid w:val="002A5435"/>
    <w:rsid w:val="002A5720"/>
    <w:rsid w:val="002A5D6C"/>
    <w:rsid w:val="002A6DD9"/>
    <w:rsid w:val="002A6E1F"/>
    <w:rsid w:val="002A7429"/>
    <w:rsid w:val="002A7556"/>
    <w:rsid w:val="002B001C"/>
    <w:rsid w:val="002B0093"/>
    <w:rsid w:val="002B066E"/>
    <w:rsid w:val="002B1174"/>
    <w:rsid w:val="002B133A"/>
    <w:rsid w:val="002B19F6"/>
    <w:rsid w:val="002B1C98"/>
    <w:rsid w:val="002B260F"/>
    <w:rsid w:val="002B2C2B"/>
    <w:rsid w:val="002B3807"/>
    <w:rsid w:val="002B3A28"/>
    <w:rsid w:val="002B3C1A"/>
    <w:rsid w:val="002B46FA"/>
    <w:rsid w:val="002B5448"/>
    <w:rsid w:val="002B58B8"/>
    <w:rsid w:val="002B5A49"/>
    <w:rsid w:val="002B5FCE"/>
    <w:rsid w:val="002B6281"/>
    <w:rsid w:val="002B665A"/>
    <w:rsid w:val="002B6674"/>
    <w:rsid w:val="002B6D07"/>
    <w:rsid w:val="002B7F5A"/>
    <w:rsid w:val="002B7FC1"/>
    <w:rsid w:val="002C017F"/>
    <w:rsid w:val="002C0A69"/>
    <w:rsid w:val="002C0F24"/>
    <w:rsid w:val="002C1111"/>
    <w:rsid w:val="002C1471"/>
    <w:rsid w:val="002C1850"/>
    <w:rsid w:val="002C18FC"/>
    <w:rsid w:val="002C2B55"/>
    <w:rsid w:val="002C3483"/>
    <w:rsid w:val="002C3822"/>
    <w:rsid w:val="002C3886"/>
    <w:rsid w:val="002C3A14"/>
    <w:rsid w:val="002C3EAE"/>
    <w:rsid w:val="002C3FD4"/>
    <w:rsid w:val="002C4AD7"/>
    <w:rsid w:val="002C5714"/>
    <w:rsid w:val="002C5A0B"/>
    <w:rsid w:val="002C5DAA"/>
    <w:rsid w:val="002C681D"/>
    <w:rsid w:val="002C6FA5"/>
    <w:rsid w:val="002C7167"/>
    <w:rsid w:val="002C7390"/>
    <w:rsid w:val="002C7D0A"/>
    <w:rsid w:val="002D00FD"/>
    <w:rsid w:val="002D046B"/>
    <w:rsid w:val="002D09C0"/>
    <w:rsid w:val="002D0B89"/>
    <w:rsid w:val="002D0ED7"/>
    <w:rsid w:val="002D1CFD"/>
    <w:rsid w:val="002D2201"/>
    <w:rsid w:val="002D2393"/>
    <w:rsid w:val="002D2944"/>
    <w:rsid w:val="002D2A65"/>
    <w:rsid w:val="002D312B"/>
    <w:rsid w:val="002D3713"/>
    <w:rsid w:val="002D4050"/>
    <w:rsid w:val="002D4568"/>
    <w:rsid w:val="002D4C93"/>
    <w:rsid w:val="002D65DB"/>
    <w:rsid w:val="002D677A"/>
    <w:rsid w:val="002D7322"/>
    <w:rsid w:val="002D74DC"/>
    <w:rsid w:val="002D7A0F"/>
    <w:rsid w:val="002D7E17"/>
    <w:rsid w:val="002E01E5"/>
    <w:rsid w:val="002E1CC4"/>
    <w:rsid w:val="002E2C24"/>
    <w:rsid w:val="002E2C6D"/>
    <w:rsid w:val="002E3820"/>
    <w:rsid w:val="002E4F0C"/>
    <w:rsid w:val="002E5A5F"/>
    <w:rsid w:val="002E62F5"/>
    <w:rsid w:val="002E63B5"/>
    <w:rsid w:val="002E6F34"/>
    <w:rsid w:val="002E7B13"/>
    <w:rsid w:val="002E7E9A"/>
    <w:rsid w:val="002F01D0"/>
    <w:rsid w:val="002F049E"/>
    <w:rsid w:val="002F0620"/>
    <w:rsid w:val="002F0641"/>
    <w:rsid w:val="002F08C8"/>
    <w:rsid w:val="002F090C"/>
    <w:rsid w:val="002F0E5C"/>
    <w:rsid w:val="002F0FEA"/>
    <w:rsid w:val="002F1595"/>
    <w:rsid w:val="002F1964"/>
    <w:rsid w:val="002F1BA6"/>
    <w:rsid w:val="002F1F39"/>
    <w:rsid w:val="002F2534"/>
    <w:rsid w:val="002F295B"/>
    <w:rsid w:val="002F2973"/>
    <w:rsid w:val="002F29A9"/>
    <w:rsid w:val="002F2DD8"/>
    <w:rsid w:val="002F30DE"/>
    <w:rsid w:val="002F3415"/>
    <w:rsid w:val="002F37E5"/>
    <w:rsid w:val="002F3BA5"/>
    <w:rsid w:val="002F3D3D"/>
    <w:rsid w:val="002F4A90"/>
    <w:rsid w:val="002F4C28"/>
    <w:rsid w:val="002F523F"/>
    <w:rsid w:val="002F529C"/>
    <w:rsid w:val="002F55AC"/>
    <w:rsid w:val="002F5732"/>
    <w:rsid w:val="002F5777"/>
    <w:rsid w:val="002F5F62"/>
    <w:rsid w:val="002F73FB"/>
    <w:rsid w:val="00300653"/>
    <w:rsid w:val="0030163A"/>
    <w:rsid w:val="003017BE"/>
    <w:rsid w:val="003018E7"/>
    <w:rsid w:val="003019BA"/>
    <w:rsid w:val="00302548"/>
    <w:rsid w:val="00302740"/>
    <w:rsid w:val="00302BC6"/>
    <w:rsid w:val="00302C33"/>
    <w:rsid w:val="0030369B"/>
    <w:rsid w:val="003036D8"/>
    <w:rsid w:val="00303CB0"/>
    <w:rsid w:val="00304D9B"/>
    <w:rsid w:val="0030500D"/>
    <w:rsid w:val="00305DB3"/>
    <w:rsid w:val="00306965"/>
    <w:rsid w:val="00306E1A"/>
    <w:rsid w:val="00307ED2"/>
    <w:rsid w:val="0031061E"/>
    <w:rsid w:val="00310DBA"/>
    <w:rsid w:val="00311B77"/>
    <w:rsid w:val="00311CC0"/>
    <w:rsid w:val="0031221D"/>
    <w:rsid w:val="00312C29"/>
    <w:rsid w:val="00312C42"/>
    <w:rsid w:val="00314086"/>
    <w:rsid w:val="0031447D"/>
    <w:rsid w:val="003163C5"/>
    <w:rsid w:val="00316AE7"/>
    <w:rsid w:val="00316D9E"/>
    <w:rsid w:val="00317AD0"/>
    <w:rsid w:val="00317BE9"/>
    <w:rsid w:val="003203A0"/>
    <w:rsid w:val="00320952"/>
    <w:rsid w:val="00320AC8"/>
    <w:rsid w:val="0032170F"/>
    <w:rsid w:val="003218CC"/>
    <w:rsid w:val="003225B5"/>
    <w:rsid w:val="003229B9"/>
    <w:rsid w:val="0032394B"/>
    <w:rsid w:val="0032464A"/>
    <w:rsid w:val="00325330"/>
    <w:rsid w:val="0032535E"/>
    <w:rsid w:val="003262FE"/>
    <w:rsid w:val="003269C1"/>
    <w:rsid w:val="00326A56"/>
    <w:rsid w:val="00326D4D"/>
    <w:rsid w:val="00327B2D"/>
    <w:rsid w:val="0033179A"/>
    <w:rsid w:val="00331A01"/>
    <w:rsid w:val="00331A76"/>
    <w:rsid w:val="00331CC0"/>
    <w:rsid w:val="003323D8"/>
    <w:rsid w:val="00332AA2"/>
    <w:rsid w:val="00332AD7"/>
    <w:rsid w:val="003335CA"/>
    <w:rsid w:val="0033383D"/>
    <w:rsid w:val="00333AD2"/>
    <w:rsid w:val="00333F45"/>
    <w:rsid w:val="003344E2"/>
    <w:rsid w:val="0033456C"/>
    <w:rsid w:val="003349D8"/>
    <w:rsid w:val="00334CEC"/>
    <w:rsid w:val="00334E3A"/>
    <w:rsid w:val="00335DC5"/>
    <w:rsid w:val="00335FAE"/>
    <w:rsid w:val="0033665A"/>
    <w:rsid w:val="00336DA0"/>
    <w:rsid w:val="003370DE"/>
    <w:rsid w:val="00337265"/>
    <w:rsid w:val="00337C19"/>
    <w:rsid w:val="003402AA"/>
    <w:rsid w:val="003407AA"/>
    <w:rsid w:val="0034154B"/>
    <w:rsid w:val="003418D7"/>
    <w:rsid w:val="00341D91"/>
    <w:rsid w:val="00341E60"/>
    <w:rsid w:val="0034233E"/>
    <w:rsid w:val="00342CF7"/>
    <w:rsid w:val="003433EE"/>
    <w:rsid w:val="00343C63"/>
    <w:rsid w:val="00344334"/>
    <w:rsid w:val="003443FB"/>
    <w:rsid w:val="003449C5"/>
    <w:rsid w:val="00344DC0"/>
    <w:rsid w:val="0034504F"/>
    <w:rsid w:val="00345378"/>
    <w:rsid w:val="00345492"/>
    <w:rsid w:val="00345E27"/>
    <w:rsid w:val="00345F48"/>
    <w:rsid w:val="00346525"/>
    <w:rsid w:val="0034711B"/>
    <w:rsid w:val="0034786D"/>
    <w:rsid w:val="00347CF2"/>
    <w:rsid w:val="00350071"/>
    <w:rsid w:val="00350714"/>
    <w:rsid w:val="00350D48"/>
    <w:rsid w:val="003510D9"/>
    <w:rsid w:val="00351B6F"/>
    <w:rsid w:val="003523B7"/>
    <w:rsid w:val="00353AD7"/>
    <w:rsid w:val="00354412"/>
    <w:rsid w:val="003546F7"/>
    <w:rsid w:val="00354EBF"/>
    <w:rsid w:val="0035540B"/>
    <w:rsid w:val="00355A31"/>
    <w:rsid w:val="00356B25"/>
    <w:rsid w:val="003573AD"/>
    <w:rsid w:val="00361862"/>
    <w:rsid w:val="003619FC"/>
    <w:rsid w:val="0036256E"/>
    <w:rsid w:val="00362A66"/>
    <w:rsid w:val="00362BB8"/>
    <w:rsid w:val="0036339D"/>
    <w:rsid w:val="0036386C"/>
    <w:rsid w:val="00363935"/>
    <w:rsid w:val="00364BC2"/>
    <w:rsid w:val="003650ED"/>
    <w:rsid w:val="003651CE"/>
    <w:rsid w:val="003651E1"/>
    <w:rsid w:val="003653AC"/>
    <w:rsid w:val="0036569D"/>
    <w:rsid w:val="00365814"/>
    <w:rsid w:val="00365940"/>
    <w:rsid w:val="00365AF2"/>
    <w:rsid w:val="003664A4"/>
    <w:rsid w:val="003665D8"/>
    <w:rsid w:val="003665EC"/>
    <w:rsid w:val="0036686E"/>
    <w:rsid w:val="00367555"/>
    <w:rsid w:val="00367E63"/>
    <w:rsid w:val="003705F5"/>
    <w:rsid w:val="003714CF"/>
    <w:rsid w:val="0037152D"/>
    <w:rsid w:val="0037169D"/>
    <w:rsid w:val="003721B7"/>
    <w:rsid w:val="003721E4"/>
    <w:rsid w:val="00372243"/>
    <w:rsid w:val="00372282"/>
    <w:rsid w:val="0037254C"/>
    <w:rsid w:val="00372A4B"/>
    <w:rsid w:val="00372FFE"/>
    <w:rsid w:val="003730ED"/>
    <w:rsid w:val="003733B3"/>
    <w:rsid w:val="003736B3"/>
    <w:rsid w:val="003745F1"/>
    <w:rsid w:val="00374D4F"/>
    <w:rsid w:val="00375BAD"/>
    <w:rsid w:val="00376128"/>
    <w:rsid w:val="00376790"/>
    <w:rsid w:val="00377918"/>
    <w:rsid w:val="00380A32"/>
    <w:rsid w:val="0038121C"/>
    <w:rsid w:val="003819C0"/>
    <w:rsid w:val="003823CA"/>
    <w:rsid w:val="0038276C"/>
    <w:rsid w:val="00382829"/>
    <w:rsid w:val="00382D1D"/>
    <w:rsid w:val="00382FD7"/>
    <w:rsid w:val="00383262"/>
    <w:rsid w:val="0038354E"/>
    <w:rsid w:val="0038372B"/>
    <w:rsid w:val="0038419B"/>
    <w:rsid w:val="003841E6"/>
    <w:rsid w:val="00384509"/>
    <w:rsid w:val="003851A9"/>
    <w:rsid w:val="00385B10"/>
    <w:rsid w:val="0038682B"/>
    <w:rsid w:val="0038720D"/>
    <w:rsid w:val="00387D1E"/>
    <w:rsid w:val="00387FB3"/>
    <w:rsid w:val="003900A1"/>
    <w:rsid w:val="00390438"/>
    <w:rsid w:val="003904AF"/>
    <w:rsid w:val="0039067E"/>
    <w:rsid w:val="003906D7"/>
    <w:rsid w:val="00390771"/>
    <w:rsid w:val="00390A7B"/>
    <w:rsid w:val="00390F90"/>
    <w:rsid w:val="0039181A"/>
    <w:rsid w:val="00391FD4"/>
    <w:rsid w:val="00392925"/>
    <w:rsid w:val="00392F50"/>
    <w:rsid w:val="00393E13"/>
    <w:rsid w:val="00393F69"/>
    <w:rsid w:val="0039423E"/>
    <w:rsid w:val="00394C29"/>
    <w:rsid w:val="00394C35"/>
    <w:rsid w:val="00395A71"/>
    <w:rsid w:val="00395E08"/>
    <w:rsid w:val="00395EB7"/>
    <w:rsid w:val="003960D0"/>
    <w:rsid w:val="003963AF"/>
    <w:rsid w:val="003963E4"/>
    <w:rsid w:val="00396D1F"/>
    <w:rsid w:val="00396F69"/>
    <w:rsid w:val="0039708D"/>
    <w:rsid w:val="00397190"/>
    <w:rsid w:val="00397521"/>
    <w:rsid w:val="003977D4"/>
    <w:rsid w:val="003977D5"/>
    <w:rsid w:val="00397A9D"/>
    <w:rsid w:val="003A005C"/>
    <w:rsid w:val="003A327E"/>
    <w:rsid w:val="003A3282"/>
    <w:rsid w:val="003A3859"/>
    <w:rsid w:val="003A3866"/>
    <w:rsid w:val="003A40A1"/>
    <w:rsid w:val="003A4210"/>
    <w:rsid w:val="003A5457"/>
    <w:rsid w:val="003A5BB1"/>
    <w:rsid w:val="003A686F"/>
    <w:rsid w:val="003A7384"/>
    <w:rsid w:val="003A783A"/>
    <w:rsid w:val="003A7B61"/>
    <w:rsid w:val="003A7E83"/>
    <w:rsid w:val="003B0256"/>
    <w:rsid w:val="003B0341"/>
    <w:rsid w:val="003B0512"/>
    <w:rsid w:val="003B05A7"/>
    <w:rsid w:val="003B0A4F"/>
    <w:rsid w:val="003B0BC5"/>
    <w:rsid w:val="003B0D6C"/>
    <w:rsid w:val="003B168D"/>
    <w:rsid w:val="003B2428"/>
    <w:rsid w:val="003B3AFD"/>
    <w:rsid w:val="003B3F11"/>
    <w:rsid w:val="003B4598"/>
    <w:rsid w:val="003B5451"/>
    <w:rsid w:val="003B5567"/>
    <w:rsid w:val="003B58F5"/>
    <w:rsid w:val="003B6894"/>
    <w:rsid w:val="003B79A1"/>
    <w:rsid w:val="003B7DAC"/>
    <w:rsid w:val="003C00AF"/>
    <w:rsid w:val="003C0100"/>
    <w:rsid w:val="003C06F4"/>
    <w:rsid w:val="003C15C8"/>
    <w:rsid w:val="003C16B4"/>
    <w:rsid w:val="003C2325"/>
    <w:rsid w:val="003C2786"/>
    <w:rsid w:val="003C3442"/>
    <w:rsid w:val="003C36F1"/>
    <w:rsid w:val="003C3E76"/>
    <w:rsid w:val="003C44BD"/>
    <w:rsid w:val="003C4A5E"/>
    <w:rsid w:val="003C5549"/>
    <w:rsid w:val="003C5DAF"/>
    <w:rsid w:val="003C5F78"/>
    <w:rsid w:val="003C6646"/>
    <w:rsid w:val="003C701F"/>
    <w:rsid w:val="003C79ED"/>
    <w:rsid w:val="003C7C4A"/>
    <w:rsid w:val="003C7FF1"/>
    <w:rsid w:val="003D05C2"/>
    <w:rsid w:val="003D08DE"/>
    <w:rsid w:val="003D09F6"/>
    <w:rsid w:val="003D0C19"/>
    <w:rsid w:val="003D0D28"/>
    <w:rsid w:val="003D10A0"/>
    <w:rsid w:val="003D1ACF"/>
    <w:rsid w:val="003D1B29"/>
    <w:rsid w:val="003D1DE7"/>
    <w:rsid w:val="003D1EEA"/>
    <w:rsid w:val="003D23B9"/>
    <w:rsid w:val="003D26BA"/>
    <w:rsid w:val="003D36B8"/>
    <w:rsid w:val="003D3A2F"/>
    <w:rsid w:val="003D4CC5"/>
    <w:rsid w:val="003D62C2"/>
    <w:rsid w:val="003D650B"/>
    <w:rsid w:val="003D671D"/>
    <w:rsid w:val="003D6849"/>
    <w:rsid w:val="003D744A"/>
    <w:rsid w:val="003D788C"/>
    <w:rsid w:val="003D7ADB"/>
    <w:rsid w:val="003E00F9"/>
    <w:rsid w:val="003E0176"/>
    <w:rsid w:val="003E032D"/>
    <w:rsid w:val="003E098B"/>
    <w:rsid w:val="003E1400"/>
    <w:rsid w:val="003E25BA"/>
    <w:rsid w:val="003E305C"/>
    <w:rsid w:val="003E404F"/>
    <w:rsid w:val="003E4704"/>
    <w:rsid w:val="003E5C12"/>
    <w:rsid w:val="003E5C8A"/>
    <w:rsid w:val="003E5E22"/>
    <w:rsid w:val="003E6138"/>
    <w:rsid w:val="003E6777"/>
    <w:rsid w:val="003E7D8C"/>
    <w:rsid w:val="003F076C"/>
    <w:rsid w:val="003F0AB5"/>
    <w:rsid w:val="003F115D"/>
    <w:rsid w:val="003F1B9C"/>
    <w:rsid w:val="003F1BF5"/>
    <w:rsid w:val="003F25DB"/>
    <w:rsid w:val="003F4002"/>
    <w:rsid w:val="003F4188"/>
    <w:rsid w:val="003F4380"/>
    <w:rsid w:val="003F44BE"/>
    <w:rsid w:val="003F48D8"/>
    <w:rsid w:val="003F5B21"/>
    <w:rsid w:val="003F6593"/>
    <w:rsid w:val="003F7488"/>
    <w:rsid w:val="003F766E"/>
    <w:rsid w:val="0040058A"/>
    <w:rsid w:val="00400D74"/>
    <w:rsid w:val="0040106F"/>
    <w:rsid w:val="0040108E"/>
    <w:rsid w:val="004011D8"/>
    <w:rsid w:val="00401EBD"/>
    <w:rsid w:val="00402160"/>
    <w:rsid w:val="004022A2"/>
    <w:rsid w:val="00402581"/>
    <w:rsid w:val="004030AB"/>
    <w:rsid w:val="004030F5"/>
    <w:rsid w:val="004033DB"/>
    <w:rsid w:val="00403E86"/>
    <w:rsid w:val="00403FCD"/>
    <w:rsid w:val="004045CD"/>
    <w:rsid w:val="004055FD"/>
    <w:rsid w:val="004059DB"/>
    <w:rsid w:val="00406E86"/>
    <w:rsid w:val="00410779"/>
    <w:rsid w:val="00410DEB"/>
    <w:rsid w:val="00410F8B"/>
    <w:rsid w:val="00411DDF"/>
    <w:rsid w:val="00411F00"/>
    <w:rsid w:val="00412B33"/>
    <w:rsid w:val="00413422"/>
    <w:rsid w:val="0041351B"/>
    <w:rsid w:val="00413F80"/>
    <w:rsid w:val="00414324"/>
    <w:rsid w:val="00414385"/>
    <w:rsid w:val="0041440C"/>
    <w:rsid w:val="00414817"/>
    <w:rsid w:val="0041482F"/>
    <w:rsid w:val="00415610"/>
    <w:rsid w:val="004156D6"/>
    <w:rsid w:val="00415F99"/>
    <w:rsid w:val="00416D9D"/>
    <w:rsid w:val="004171EB"/>
    <w:rsid w:val="00417481"/>
    <w:rsid w:val="0042029B"/>
    <w:rsid w:val="004225D8"/>
    <w:rsid w:val="00422AB7"/>
    <w:rsid w:val="0042368F"/>
    <w:rsid w:val="00423CD7"/>
    <w:rsid w:val="00424443"/>
    <w:rsid w:val="0042450F"/>
    <w:rsid w:val="00424527"/>
    <w:rsid w:val="00430054"/>
    <w:rsid w:val="00430188"/>
    <w:rsid w:val="00430510"/>
    <w:rsid w:val="004306D1"/>
    <w:rsid w:val="00430E3B"/>
    <w:rsid w:val="00430F6F"/>
    <w:rsid w:val="00431004"/>
    <w:rsid w:val="00431565"/>
    <w:rsid w:val="0043178F"/>
    <w:rsid w:val="004326A7"/>
    <w:rsid w:val="004329A2"/>
    <w:rsid w:val="0043364F"/>
    <w:rsid w:val="00433C01"/>
    <w:rsid w:val="00434FC4"/>
    <w:rsid w:val="00435109"/>
    <w:rsid w:val="004351E0"/>
    <w:rsid w:val="00435309"/>
    <w:rsid w:val="004357A6"/>
    <w:rsid w:val="004362EF"/>
    <w:rsid w:val="00436C4A"/>
    <w:rsid w:val="0043775C"/>
    <w:rsid w:val="00437C5A"/>
    <w:rsid w:val="00437D79"/>
    <w:rsid w:val="00437FDF"/>
    <w:rsid w:val="004400C1"/>
    <w:rsid w:val="00440727"/>
    <w:rsid w:val="00440D5C"/>
    <w:rsid w:val="00440FE3"/>
    <w:rsid w:val="00441159"/>
    <w:rsid w:val="00441365"/>
    <w:rsid w:val="004416A8"/>
    <w:rsid w:val="004424E6"/>
    <w:rsid w:val="004426C0"/>
    <w:rsid w:val="004429AA"/>
    <w:rsid w:val="00442CEA"/>
    <w:rsid w:val="004434FA"/>
    <w:rsid w:val="004436DB"/>
    <w:rsid w:val="00443C7A"/>
    <w:rsid w:val="004458E7"/>
    <w:rsid w:val="00445B60"/>
    <w:rsid w:val="00445C87"/>
    <w:rsid w:val="004468C5"/>
    <w:rsid w:val="00446BAE"/>
    <w:rsid w:val="004500EA"/>
    <w:rsid w:val="0045035B"/>
    <w:rsid w:val="00450C4E"/>
    <w:rsid w:val="00450CEB"/>
    <w:rsid w:val="0045233A"/>
    <w:rsid w:val="004523F7"/>
    <w:rsid w:val="004526A8"/>
    <w:rsid w:val="004526B6"/>
    <w:rsid w:val="00452B4A"/>
    <w:rsid w:val="00452C22"/>
    <w:rsid w:val="0045422C"/>
    <w:rsid w:val="00454318"/>
    <w:rsid w:val="0045450E"/>
    <w:rsid w:val="00454594"/>
    <w:rsid w:val="0045579D"/>
    <w:rsid w:val="004569A1"/>
    <w:rsid w:val="004579FA"/>
    <w:rsid w:val="00461770"/>
    <w:rsid w:val="004627D3"/>
    <w:rsid w:val="00462F13"/>
    <w:rsid w:val="0046321C"/>
    <w:rsid w:val="00463976"/>
    <w:rsid w:val="00463F4B"/>
    <w:rsid w:val="00464650"/>
    <w:rsid w:val="00464D7D"/>
    <w:rsid w:val="00464E0F"/>
    <w:rsid w:val="0046531D"/>
    <w:rsid w:val="00465C09"/>
    <w:rsid w:val="00466A98"/>
    <w:rsid w:val="00466E61"/>
    <w:rsid w:val="004672D5"/>
    <w:rsid w:val="00470695"/>
    <w:rsid w:val="0047117E"/>
    <w:rsid w:val="00472E23"/>
    <w:rsid w:val="004738FA"/>
    <w:rsid w:val="00474C25"/>
    <w:rsid w:val="00474C3B"/>
    <w:rsid w:val="00474C4F"/>
    <w:rsid w:val="00474E66"/>
    <w:rsid w:val="004753AF"/>
    <w:rsid w:val="004758C0"/>
    <w:rsid w:val="00476383"/>
    <w:rsid w:val="00476754"/>
    <w:rsid w:val="00476E21"/>
    <w:rsid w:val="00477359"/>
    <w:rsid w:val="004774C4"/>
    <w:rsid w:val="00480F24"/>
    <w:rsid w:val="00481BC5"/>
    <w:rsid w:val="004820E1"/>
    <w:rsid w:val="00482591"/>
    <w:rsid w:val="004829EB"/>
    <w:rsid w:val="00482CF9"/>
    <w:rsid w:val="004843FF"/>
    <w:rsid w:val="004849D8"/>
    <w:rsid w:val="00484C92"/>
    <w:rsid w:val="0048510F"/>
    <w:rsid w:val="0048515D"/>
    <w:rsid w:val="004853E8"/>
    <w:rsid w:val="00486114"/>
    <w:rsid w:val="004865A5"/>
    <w:rsid w:val="00486AC7"/>
    <w:rsid w:val="00486E50"/>
    <w:rsid w:val="00490DB2"/>
    <w:rsid w:val="004917AA"/>
    <w:rsid w:val="00491EA4"/>
    <w:rsid w:val="0049277B"/>
    <w:rsid w:val="004929D7"/>
    <w:rsid w:val="00492B0C"/>
    <w:rsid w:val="004940FC"/>
    <w:rsid w:val="004945F7"/>
    <w:rsid w:val="004953AB"/>
    <w:rsid w:val="004956E3"/>
    <w:rsid w:val="00495754"/>
    <w:rsid w:val="00495D58"/>
    <w:rsid w:val="0049657E"/>
    <w:rsid w:val="00496E9A"/>
    <w:rsid w:val="004971FE"/>
    <w:rsid w:val="0049780A"/>
    <w:rsid w:val="00497D88"/>
    <w:rsid w:val="004A015B"/>
    <w:rsid w:val="004A04DA"/>
    <w:rsid w:val="004A09EE"/>
    <w:rsid w:val="004A0C57"/>
    <w:rsid w:val="004A0DEE"/>
    <w:rsid w:val="004A1022"/>
    <w:rsid w:val="004A12EE"/>
    <w:rsid w:val="004A1474"/>
    <w:rsid w:val="004A2445"/>
    <w:rsid w:val="004A2CC7"/>
    <w:rsid w:val="004A3431"/>
    <w:rsid w:val="004A3F28"/>
    <w:rsid w:val="004A4D5A"/>
    <w:rsid w:val="004A4EEE"/>
    <w:rsid w:val="004A4F0E"/>
    <w:rsid w:val="004A51AB"/>
    <w:rsid w:val="004A5733"/>
    <w:rsid w:val="004A5AED"/>
    <w:rsid w:val="004A6057"/>
    <w:rsid w:val="004A659F"/>
    <w:rsid w:val="004A6DE5"/>
    <w:rsid w:val="004A6E68"/>
    <w:rsid w:val="004A7033"/>
    <w:rsid w:val="004A70EF"/>
    <w:rsid w:val="004A7303"/>
    <w:rsid w:val="004A79C4"/>
    <w:rsid w:val="004A7BEC"/>
    <w:rsid w:val="004A7DB2"/>
    <w:rsid w:val="004B027D"/>
    <w:rsid w:val="004B0CB4"/>
    <w:rsid w:val="004B0CF4"/>
    <w:rsid w:val="004B0F70"/>
    <w:rsid w:val="004B11DA"/>
    <w:rsid w:val="004B23BC"/>
    <w:rsid w:val="004B2768"/>
    <w:rsid w:val="004B27F3"/>
    <w:rsid w:val="004B2CBD"/>
    <w:rsid w:val="004B36C6"/>
    <w:rsid w:val="004B3BC2"/>
    <w:rsid w:val="004B3E78"/>
    <w:rsid w:val="004B4033"/>
    <w:rsid w:val="004B4286"/>
    <w:rsid w:val="004B49F6"/>
    <w:rsid w:val="004B615F"/>
    <w:rsid w:val="004B6501"/>
    <w:rsid w:val="004B65B5"/>
    <w:rsid w:val="004B69E4"/>
    <w:rsid w:val="004B6B8B"/>
    <w:rsid w:val="004B6EE7"/>
    <w:rsid w:val="004B7BBC"/>
    <w:rsid w:val="004B7F3A"/>
    <w:rsid w:val="004C0089"/>
    <w:rsid w:val="004C1555"/>
    <w:rsid w:val="004C1D35"/>
    <w:rsid w:val="004C1E28"/>
    <w:rsid w:val="004C2893"/>
    <w:rsid w:val="004C32B4"/>
    <w:rsid w:val="004C3567"/>
    <w:rsid w:val="004C3F7A"/>
    <w:rsid w:val="004C40B0"/>
    <w:rsid w:val="004C4149"/>
    <w:rsid w:val="004C46C1"/>
    <w:rsid w:val="004C4743"/>
    <w:rsid w:val="004C4A12"/>
    <w:rsid w:val="004C4F38"/>
    <w:rsid w:val="004C530E"/>
    <w:rsid w:val="004C5550"/>
    <w:rsid w:val="004C619C"/>
    <w:rsid w:val="004C68E9"/>
    <w:rsid w:val="004C7286"/>
    <w:rsid w:val="004C7677"/>
    <w:rsid w:val="004C7A2F"/>
    <w:rsid w:val="004C7E57"/>
    <w:rsid w:val="004D021B"/>
    <w:rsid w:val="004D028C"/>
    <w:rsid w:val="004D076A"/>
    <w:rsid w:val="004D0919"/>
    <w:rsid w:val="004D0CF2"/>
    <w:rsid w:val="004D0D10"/>
    <w:rsid w:val="004D0E2A"/>
    <w:rsid w:val="004D0F22"/>
    <w:rsid w:val="004D0FCE"/>
    <w:rsid w:val="004D1B73"/>
    <w:rsid w:val="004D287A"/>
    <w:rsid w:val="004D287D"/>
    <w:rsid w:val="004D2955"/>
    <w:rsid w:val="004D2BAD"/>
    <w:rsid w:val="004D2D58"/>
    <w:rsid w:val="004D3215"/>
    <w:rsid w:val="004D3356"/>
    <w:rsid w:val="004D426F"/>
    <w:rsid w:val="004D46C0"/>
    <w:rsid w:val="004D472C"/>
    <w:rsid w:val="004D49B9"/>
    <w:rsid w:val="004D4A29"/>
    <w:rsid w:val="004D4E94"/>
    <w:rsid w:val="004D4FCC"/>
    <w:rsid w:val="004D53A6"/>
    <w:rsid w:val="004D54D3"/>
    <w:rsid w:val="004D57DC"/>
    <w:rsid w:val="004D5E4C"/>
    <w:rsid w:val="004D633B"/>
    <w:rsid w:val="004D6344"/>
    <w:rsid w:val="004D6A27"/>
    <w:rsid w:val="004D7111"/>
    <w:rsid w:val="004D771F"/>
    <w:rsid w:val="004D7D94"/>
    <w:rsid w:val="004D7FF7"/>
    <w:rsid w:val="004E07FB"/>
    <w:rsid w:val="004E09DF"/>
    <w:rsid w:val="004E0B5F"/>
    <w:rsid w:val="004E13AB"/>
    <w:rsid w:val="004E1473"/>
    <w:rsid w:val="004E1743"/>
    <w:rsid w:val="004E24B7"/>
    <w:rsid w:val="004E2516"/>
    <w:rsid w:val="004E281D"/>
    <w:rsid w:val="004E2B01"/>
    <w:rsid w:val="004E2C36"/>
    <w:rsid w:val="004E32DB"/>
    <w:rsid w:val="004E34ED"/>
    <w:rsid w:val="004E39DF"/>
    <w:rsid w:val="004E4888"/>
    <w:rsid w:val="004E5150"/>
    <w:rsid w:val="004E51A1"/>
    <w:rsid w:val="004E57A2"/>
    <w:rsid w:val="004E5C51"/>
    <w:rsid w:val="004E5E4A"/>
    <w:rsid w:val="004E5ED5"/>
    <w:rsid w:val="004E6255"/>
    <w:rsid w:val="004E6336"/>
    <w:rsid w:val="004E6918"/>
    <w:rsid w:val="004E6E3B"/>
    <w:rsid w:val="004E7B77"/>
    <w:rsid w:val="004F0426"/>
    <w:rsid w:val="004F078B"/>
    <w:rsid w:val="004F0E25"/>
    <w:rsid w:val="004F0F46"/>
    <w:rsid w:val="004F0FFC"/>
    <w:rsid w:val="004F1143"/>
    <w:rsid w:val="004F2811"/>
    <w:rsid w:val="004F29AE"/>
    <w:rsid w:val="004F2BB3"/>
    <w:rsid w:val="004F2C0F"/>
    <w:rsid w:val="004F2F01"/>
    <w:rsid w:val="004F2FF9"/>
    <w:rsid w:val="004F3067"/>
    <w:rsid w:val="004F34E5"/>
    <w:rsid w:val="004F45F4"/>
    <w:rsid w:val="004F4F81"/>
    <w:rsid w:val="004F4FC5"/>
    <w:rsid w:val="004F5252"/>
    <w:rsid w:val="004F52A5"/>
    <w:rsid w:val="004F57CA"/>
    <w:rsid w:val="004F5AAB"/>
    <w:rsid w:val="004F5CBF"/>
    <w:rsid w:val="004F746F"/>
    <w:rsid w:val="004F76C1"/>
    <w:rsid w:val="004F77FC"/>
    <w:rsid w:val="004F78CB"/>
    <w:rsid w:val="004F7A7A"/>
    <w:rsid w:val="004F7B22"/>
    <w:rsid w:val="004F7B3D"/>
    <w:rsid w:val="00500B67"/>
    <w:rsid w:val="00501283"/>
    <w:rsid w:val="00501D01"/>
    <w:rsid w:val="00502254"/>
    <w:rsid w:val="00502919"/>
    <w:rsid w:val="00502B65"/>
    <w:rsid w:val="00503C87"/>
    <w:rsid w:val="00503D2A"/>
    <w:rsid w:val="0050436F"/>
    <w:rsid w:val="00504BBD"/>
    <w:rsid w:val="00505035"/>
    <w:rsid w:val="0050542C"/>
    <w:rsid w:val="0050591B"/>
    <w:rsid w:val="00507236"/>
    <w:rsid w:val="00507882"/>
    <w:rsid w:val="00510B09"/>
    <w:rsid w:val="00512EFA"/>
    <w:rsid w:val="00513E57"/>
    <w:rsid w:val="00514798"/>
    <w:rsid w:val="005156A1"/>
    <w:rsid w:val="00515992"/>
    <w:rsid w:val="00515FA0"/>
    <w:rsid w:val="00516A5C"/>
    <w:rsid w:val="00516E17"/>
    <w:rsid w:val="00516ED2"/>
    <w:rsid w:val="00517A48"/>
    <w:rsid w:val="0052049B"/>
    <w:rsid w:val="00520620"/>
    <w:rsid w:val="00520781"/>
    <w:rsid w:val="00520C5D"/>
    <w:rsid w:val="00520DAF"/>
    <w:rsid w:val="00520E5C"/>
    <w:rsid w:val="0052151A"/>
    <w:rsid w:val="00521A9D"/>
    <w:rsid w:val="00521B36"/>
    <w:rsid w:val="00521CB5"/>
    <w:rsid w:val="0052212E"/>
    <w:rsid w:val="0052218D"/>
    <w:rsid w:val="00522282"/>
    <w:rsid w:val="0052273F"/>
    <w:rsid w:val="005236AA"/>
    <w:rsid w:val="00523AD8"/>
    <w:rsid w:val="00524016"/>
    <w:rsid w:val="005252E9"/>
    <w:rsid w:val="00525F72"/>
    <w:rsid w:val="0052612B"/>
    <w:rsid w:val="00526299"/>
    <w:rsid w:val="00526BD7"/>
    <w:rsid w:val="00526D89"/>
    <w:rsid w:val="00526FF1"/>
    <w:rsid w:val="005274A4"/>
    <w:rsid w:val="005279C5"/>
    <w:rsid w:val="00527D62"/>
    <w:rsid w:val="00527DE2"/>
    <w:rsid w:val="00531112"/>
    <w:rsid w:val="00531283"/>
    <w:rsid w:val="005315BF"/>
    <w:rsid w:val="00531C76"/>
    <w:rsid w:val="00532768"/>
    <w:rsid w:val="00532B23"/>
    <w:rsid w:val="0053309B"/>
    <w:rsid w:val="005337BC"/>
    <w:rsid w:val="00534526"/>
    <w:rsid w:val="005345FA"/>
    <w:rsid w:val="005347D6"/>
    <w:rsid w:val="00534876"/>
    <w:rsid w:val="00534F59"/>
    <w:rsid w:val="005359C1"/>
    <w:rsid w:val="00535E7D"/>
    <w:rsid w:val="00535EDE"/>
    <w:rsid w:val="005362B5"/>
    <w:rsid w:val="00536348"/>
    <w:rsid w:val="00536366"/>
    <w:rsid w:val="005372B3"/>
    <w:rsid w:val="00537626"/>
    <w:rsid w:val="00537E14"/>
    <w:rsid w:val="00537F8D"/>
    <w:rsid w:val="005402D4"/>
    <w:rsid w:val="00541099"/>
    <w:rsid w:val="005411ED"/>
    <w:rsid w:val="0054175F"/>
    <w:rsid w:val="00541E51"/>
    <w:rsid w:val="0054290D"/>
    <w:rsid w:val="00542F65"/>
    <w:rsid w:val="005431CA"/>
    <w:rsid w:val="00543838"/>
    <w:rsid w:val="00544750"/>
    <w:rsid w:val="005448E6"/>
    <w:rsid w:val="005449BE"/>
    <w:rsid w:val="00544C67"/>
    <w:rsid w:val="0054504B"/>
    <w:rsid w:val="00545AC9"/>
    <w:rsid w:val="0054642F"/>
    <w:rsid w:val="00546C75"/>
    <w:rsid w:val="00547152"/>
    <w:rsid w:val="005473DD"/>
    <w:rsid w:val="005474D1"/>
    <w:rsid w:val="005476D2"/>
    <w:rsid w:val="005503F4"/>
    <w:rsid w:val="005515A2"/>
    <w:rsid w:val="005516D6"/>
    <w:rsid w:val="00551982"/>
    <w:rsid w:val="005520D7"/>
    <w:rsid w:val="0055213E"/>
    <w:rsid w:val="00552882"/>
    <w:rsid w:val="00552BF8"/>
    <w:rsid w:val="00552F7B"/>
    <w:rsid w:val="005531D4"/>
    <w:rsid w:val="0055385D"/>
    <w:rsid w:val="00553A04"/>
    <w:rsid w:val="00554425"/>
    <w:rsid w:val="00555679"/>
    <w:rsid w:val="005557D5"/>
    <w:rsid w:val="00555D8E"/>
    <w:rsid w:val="00555F15"/>
    <w:rsid w:val="00556398"/>
    <w:rsid w:val="00557AFE"/>
    <w:rsid w:val="00557E4A"/>
    <w:rsid w:val="00560387"/>
    <w:rsid w:val="00560559"/>
    <w:rsid w:val="005608B9"/>
    <w:rsid w:val="0056125D"/>
    <w:rsid w:val="0056155C"/>
    <w:rsid w:val="0056203B"/>
    <w:rsid w:val="00562C91"/>
    <w:rsid w:val="00563020"/>
    <w:rsid w:val="0056341E"/>
    <w:rsid w:val="0056369C"/>
    <w:rsid w:val="00563CC1"/>
    <w:rsid w:val="005640CC"/>
    <w:rsid w:val="005651A4"/>
    <w:rsid w:val="00565A8B"/>
    <w:rsid w:val="00567073"/>
    <w:rsid w:val="00567F8F"/>
    <w:rsid w:val="0057001E"/>
    <w:rsid w:val="00570658"/>
    <w:rsid w:val="00570C4B"/>
    <w:rsid w:val="00571AAC"/>
    <w:rsid w:val="005720AB"/>
    <w:rsid w:val="005726F3"/>
    <w:rsid w:val="00572ADE"/>
    <w:rsid w:val="00572AF4"/>
    <w:rsid w:val="005733B6"/>
    <w:rsid w:val="00574259"/>
    <w:rsid w:val="005745F6"/>
    <w:rsid w:val="005747BA"/>
    <w:rsid w:val="005749F3"/>
    <w:rsid w:val="00574DDE"/>
    <w:rsid w:val="00574FDD"/>
    <w:rsid w:val="0057565D"/>
    <w:rsid w:val="00575C8F"/>
    <w:rsid w:val="005767D4"/>
    <w:rsid w:val="00576B22"/>
    <w:rsid w:val="00576D56"/>
    <w:rsid w:val="00576FE2"/>
    <w:rsid w:val="00577C98"/>
    <w:rsid w:val="00581453"/>
    <w:rsid w:val="00582472"/>
    <w:rsid w:val="005826CF"/>
    <w:rsid w:val="00582FD8"/>
    <w:rsid w:val="005833C7"/>
    <w:rsid w:val="005835BA"/>
    <w:rsid w:val="00584381"/>
    <w:rsid w:val="00584C85"/>
    <w:rsid w:val="00584D19"/>
    <w:rsid w:val="00585DDC"/>
    <w:rsid w:val="00585F50"/>
    <w:rsid w:val="00586666"/>
    <w:rsid w:val="00586690"/>
    <w:rsid w:val="0058760E"/>
    <w:rsid w:val="00590A98"/>
    <w:rsid w:val="00590EEA"/>
    <w:rsid w:val="005913DC"/>
    <w:rsid w:val="005913E2"/>
    <w:rsid w:val="00591B77"/>
    <w:rsid w:val="00591B7F"/>
    <w:rsid w:val="00592196"/>
    <w:rsid w:val="0059276F"/>
    <w:rsid w:val="00592DBF"/>
    <w:rsid w:val="005935E0"/>
    <w:rsid w:val="00594311"/>
    <w:rsid w:val="00595762"/>
    <w:rsid w:val="00595F2C"/>
    <w:rsid w:val="00596351"/>
    <w:rsid w:val="005969A4"/>
    <w:rsid w:val="00596B21"/>
    <w:rsid w:val="0059704B"/>
    <w:rsid w:val="00597AA6"/>
    <w:rsid w:val="005A00C0"/>
    <w:rsid w:val="005A0292"/>
    <w:rsid w:val="005A0725"/>
    <w:rsid w:val="005A0987"/>
    <w:rsid w:val="005A0B69"/>
    <w:rsid w:val="005A0EB9"/>
    <w:rsid w:val="005A15C4"/>
    <w:rsid w:val="005A18B1"/>
    <w:rsid w:val="005A285A"/>
    <w:rsid w:val="005A31A1"/>
    <w:rsid w:val="005A35A6"/>
    <w:rsid w:val="005A396D"/>
    <w:rsid w:val="005A50B8"/>
    <w:rsid w:val="005A6527"/>
    <w:rsid w:val="005A6648"/>
    <w:rsid w:val="005A692E"/>
    <w:rsid w:val="005A6FB8"/>
    <w:rsid w:val="005A78FC"/>
    <w:rsid w:val="005B00DE"/>
    <w:rsid w:val="005B1138"/>
    <w:rsid w:val="005B18A2"/>
    <w:rsid w:val="005B1DC1"/>
    <w:rsid w:val="005B2E13"/>
    <w:rsid w:val="005B398C"/>
    <w:rsid w:val="005B3FB9"/>
    <w:rsid w:val="005B4B05"/>
    <w:rsid w:val="005B4DB0"/>
    <w:rsid w:val="005B55CE"/>
    <w:rsid w:val="005B583D"/>
    <w:rsid w:val="005B5901"/>
    <w:rsid w:val="005B668B"/>
    <w:rsid w:val="005B7AB7"/>
    <w:rsid w:val="005C000F"/>
    <w:rsid w:val="005C101D"/>
    <w:rsid w:val="005C14E5"/>
    <w:rsid w:val="005C182E"/>
    <w:rsid w:val="005C1BF4"/>
    <w:rsid w:val="005C1C04"/>
    <w:rsid w:val="005C2778"/>
    <w:rsid w:val="005C2836"/>
    <w:rsid w:val="005C2A01"/>
    <w:rsid w:val="005C322D"/>
    <w:rsid w:val="005C382A"/>
    <w:rsid w:val="005C3BA8"/>
    <w:rsid w:val="005C3DD2"/>
    <w:rsid w:val="005C4A7E"/>
    <w:rsid w:val="005C4D26"/>
    <w:rsid w:val="005C56CE"/>
    <w:rsid w:val="005C5B33"/>
    <w:rsid w:val="005C5B7F"/>
    <w:rsid w:val="005C5E15"/>
    <w:rsid w:val="005C63D3"/>
    <w:rsid w:val="005C68B5"/>
    <w:rsid w:val="005C73D8"/>
    <w:rsid w:val="005C7FE4"/>
    <w:rsid w:val="005D081B"/>
    <w:rsid w:val="005D1378"/>
    <w:rsid w:val="005D299C"/>
    <w:rsid w:val="005D2A10"/>
    <w:rsid w:val="005D2C65"/>
    <w:rsid w:val="005D39C7"/>
    <w:rsid w:val="005D3C9C"/>
    <w:rsid w:val="005D4256"/>
    <w:rsid w:val="005D4407"/>
    <w:rsid w:val="005D44B2"/>
    <w:rsid w:val="005D48AD"/>
    <w:rsid w:val="005D4B22"/>
    <w:rsid w:val="005D50E7"/>
    <w:rsid w:val="005D51C9"/>
    <w:rsid w:val="005D52F6"/>
    <w:rsid w:val="005D5C15"/>
    <w:rsid w:val="005D5EBA"/>
    <w:rsid w:val="005D63E8"/>
    <w:rsid w:val="005D65E3"/>
    <w:rsid w:val="005E0104"/>
    <w:rsid w:val="005E22A8"/>
    <w:rsid w:val="005E2DF7"/>
    <w:rsid w:val="005E3233"/>
    <w:rsid w:val="005E3260"/>
    <w:rsid w:val="005E33AC"/>
    <w:rsid w:val="005E3ABD"/>
    <w:rsid w:val="005E3F73"/>
    <w:rsid w:val="005E42BC"/>
    <w:rsid w:val="005E578E"/>
    <w:rsid w:val="005E6B00"/>
    <w:rsid w:val="005E7047"/>
    <w:rsid w:val="005E7BCE"/>
    <w:rsid w:val="005E7D47"/>
    <w:rsid w:val="005F00A9"/>
    <w:rsid w:val="005F0C21"/>
    <w:rsid w:val="005F0CFD"/>
    <w:rsid w:val="005F18E7"/>
    <w:rsid w:val="005F1DAC"/>
    <w:rsid w:val="005F2371"/>
    <w:rsid w:val="005F23BB"/>
    <w:rsid w:val="005F23F3"/>
    <w:rsid w:val="005F24FC"/>
    <w:rsid w:val="005F2577"/>
    <w:rsid w:val="005F2610"/>
    <w:rsid w:val="005F293B"/>
    <w:rsid w:val="005F2C2C"/>
    <w:rsid w:val="005F406A"/>
    <w:rsid w:val="005F4B30"/>
    <w:rsid w:val="005F62C9"/>
    <w:rsid w:val="005F6528"/>
    <w:rsid w:val="005F7C27"/>
    <w:rsid w:val="005F7F1E"/>
    <w:rsid w:val="006005D0"/>
    <w:rsid w:val="00600DDF"/>
    <w:rsid w:val="00601954"/>
    <w:rsid w:val="00602402"/>
    <w:rsid w:val="0060254F"/>
    <w:rsid w:val="00602A0F"/>
    <w:rsid w:val="00602A29"/>
    <w:rsid w:val="00603FF6"/>
    <w:rsid w:val="006041AF"/>
    <w:rsid w:val="006042C1"/>
    <w:rsid w:val="006044C3"/>
    <w:rsid w:val="00604D1F"/>
    <w:rsid w:val="00605501"/>
    <w:rsid w:val="00605888"/>
    <w:rsid w:val="00606141"/>
    <w:rsid w:val="00606C30"/>
    <w:rsid w:val="0060759D"/>
    <w:rsid w:val="00607A7E"/>
    <w:rsid w:val="00607C91"/>
    <w:rsid w:val="006104DC"/>
    <w:rsid w:val="006107DC"/>
    <w:rsid w:val="00610B0F"/>
    <w:rsid w:val="006111D4"/>
    <w:rsid w:val="00612217"/>
    <w:rsid w:val="00613D4C"/>
    <w:rsid w:val="00614417"/>
    <w:rsid w:val="00614892"/>
    <w:rsid w:val="00615070"/>
    <w:rsid w:val="00615265"/>
    <w:rsid w:val="006152B7"/>
    <w:rsid w:val="006152CF"/>
    <w:rsid w:val="0061557F"/>
    <w:rsid w:val="006156E9"/>
    <w:rsid w:val="0061665A"/>
    <w:rsid w:val="00616EC3"/>
    <w:rsid w:val="00617159"/>
    <w:rsid w:val="00617BEF"/>
    <w:rsid w:val="00620235"/>
    <w:rsid w:val="00620B5D"/>
    <w:rsid w:val="00620D27"/>
    <w:rsid w:val="00621C24"/>
    <w:rsid w:val="0062287F"/>
    <w:rsid w:val="006228A6"/>
    <w:rsid w:val="00623226"/>
    <w:rsid w:val="006238A0"/>
    <w:rsid w:val="00623998"/>
    <w:rsid w:val="00623C0E"/>
    <w:rsid w:val="00623EDC"/>
    <w:rsid w:val="00624192"/>
    <w:rsid w:val="0062439C"/>
    <w:rsid w:val="006249B8"/>
    <w:rsid w:val="00625A10"/>
    <w:rsid w:val="00625D20"/>
    <w:rsid w:val="00625EE6"/>
    <w:rsid w:val="00626DAD"/>
    <w:rsid w:val="006302C8"/>
    <w:rsid w:val="00630C0E"/>
    <w:rsid w:val="0063100B"/>
    <w:rsid w:val="0063150E"/>
    <w:rsid w:val="00631769"/>
    <w:rsid w:val="00631E56"/>
    <w:rsid w:val="00631EAB"/>
    <w:rsid w:val="00632F7A"/>
    <w:rsid w:val="00632F8E"/>
    <w:rsid w:val="0063331C"/>
    <w:rsid w:val="006339EF"/>
    <w:rsid w:val="00633CC5"/>
    <w:rsid w:val="00633D14"/>
    <w:rsid w:val="00633D8A"/>
    <w:rsid w:val="006340C2"/>
    <w:rsid w:val="00634868"/>
    <w:rsid w:val="00634B64"/>
    <w:rsid w:val="00635607"/>
    <w:rsid w:val="00635771"/>
    <w:rsid w:val="00636A4E"/>
    <w:rsid w:val="0063746B"/>
    <w:rsid w:val="006402F1"/>
    <w:rsid w:val="006408BD"/>
    <w:rsid w:val="00640BA3"/>
    <w:rsid w:val="00640E1B"/>
    <w:rsid w:val="006415EB"/>
    <w:rsid w:val="0064182B"/>
    <w:rsid w:val="006418DF"/>
    <w:rsid w:val="0064218D"/>
    <w:rsid w:val="0064226C"/>
    <w:rsid w:val="00643EF4"/>
    <w:rsid w:val="006443A4"/>
    <w:rsid w:val="00644988"/>
    <w:rsid w:val="00644A61"/>
    <w:rsid w:val="00644FAF"/>
    <w:rsid w:val="0064614C"/>
    <w:rsid w:val="006479C0"/>
    <w:rsid w:val="00650186"/>
    <w:rsid w:val="0065086A"/>
    <w:rsid w:val="0065275B"/>
    <w:rsid w:val="006527CE"/>
    <w:rsid w:val="00652891"/>
    <w:rsid w:val="00652C95"/>
    <w:rsid w:val="00652D11"/>
    <w:rsid w:val="00652E6B"/>
    <w:rsid w:val="006535F3"/>
    <w:rsid w:val="00654144"/>
    <w:rsid w:val="006546D5"/>
    <w:rsid w:val="0065487B"/>
    <w:rsid w:val="00654FD0"/>
    <w:rsid w:val="006566DD"/>
    <w:rsid w:val="006567C8"/>
    <w:rsid w:val="006574E4"/>
    <w:rsid w:val="00657CA4"/>
    <w:rsid w:val="00660684"/>
    <w:rsid w:val="00660A79"/>
    <w:rsid w:val="00660DFF"/>
    <w:rsid w:val="00661DE0"/>
    <w:rsid w:val="00661F35"/>
    <w:rsid w:val="006624AE"/>
    <w:rsid w:val="006626F5"/>
    <w:rsid w:val="006635E2"/>
    <w:rsid w:val="006638D9"/>
    <w:rsid w:val="00664820"/>
    <w:rsid w:val="00665312"/>
    <w:rsid w:val="00665779"/>
    <w:rsid w:val="00665AE2"/>
    <w:rsid w:val="00666218"/>
    <w:rsid w:val="00666805"/>
    <w:rsid w:val="00666EFF"/>
    <w:rsid w:val="00667F39"/>
    <w:rsid w:val="006701D5"/>
    <w:rsid w:val="0067021D"/>
    <w:rsid w:val="00670E0E"/>
    <w:rsid w:val="00670F54"/>
    <w:rsid w:val="00671ECE"/>
    <w:rsid w:val="006721B7"/>
    <w:rsid w:val="0067260B"/>
    <w:rsid w:val="00672BC0"/>
    <w:rsid w:val="006734D6"/>
    <w:rsid w:val="006743D7"/>
    <w:rsid w:val="00674A2E"/>
    <w:rsid w:val="00675791"/>
    <w:rsid w:val="00675F21"/>
    <w:rsid w:val="00675F30"/>
    <w:rsid w:val="00675F34"/>
    <w:rsid w:val="00675FDE"/>
    <w:rsid w:val="0067608C"/>
    <w:rsid w:val="0067619F"/>
    <w:rsid w:val="006763AD"/>
    <w:rsid w:val="0067651E"/>
    <w:rsid w:val="006765A6"/>
    <w:rsid w:val="00676887"/>
    <w:rsid w:val="006775CC"/>
    <w:rsid w:val="00677CDB"/>
    <w:rsid w:val="00680C1C"/>
    <w:rsid w:val="006810A0"/>
    <w:rsid w:val="006814FD"/>
    <w:rsid w:val="0068156F"/>
    <w:rsid w:val="00681971"/>
    <w:rsid w:val="00681CAB"/>
    <w:rsid w:val="00681DDF"/>
    <w:rsid w:val="00682F84"/>
    <w:rsid w:val="00683137"/>
    <w:rsid w:val="006839FF"/>
    <w:rsid w:val="00684032"/>
    <w:rsid w:val="00684552"/>
    <w:rsid w:val="00684ECD"/>
    <w:rsid w:val="00686041"/>
    <w:rsid w:val="006863DD"/>
    <w:rsid w:val="006866D8"/>
    <w:rsid w:val="006877D6"/>
    <w:rsid w:val="00687A3B"/>
    <w:rsid w:val="00687B68"/>
    <w:rsid w:val="0069019F"/>
    <w:rsid w:val="006901BD"/>
    <w:rsid w:val="00690C7C"/>
    <w:rsid w:val="006911FF"/>
    <w:rsid w:val="006912D0"/>
    <w:rsid w:val="00691528"/>
    <w:rsid w:val="006917C7"/>
    <w:rsid w:val="00691862"/>
    <w:rsid w:val="00691D9A"/>
    <w:rsid w:val="00692072"/>
    <w:rsid w:val="00692639"/>
    <w:rsid w:val="00692A19"/>
    <w:rsid w:val="006930E7"/>
    <w:rsid w:val="00693667"/>
    <w:rsid w:val="006939D9"/>
    <w:rsid w:val="00693A75"/>
    <w:rsid w:val="00693F7B"/>
    <w:rsid w:val="00694486"/>
    <w:rsid w:val="00694556"/>
    <w:rsid w:val="0069469A"/>
    <w:rsid w:val="00695915"/>
    <w:rsid w:val="006963CE"/>
    <w:rsid w:val="00696724"/>
    <w:rsid w:val="00696786"/>
    <w:rsid w:val="0069714C"/>
    <w:rsid w:val="00697685"/>
    <w:rsid w:val="00697CDF"/>
    <w:rsid w:val="006A05AC"/>
    <w:rsid w:val="006A1339"/>
    <w:rsid w:val="006A1577"/>
    <w:rsid w:val="006A166B"/>
    <w:rsid w:val="006A1919"/>
    <w:rsid w:val="006A1B4E"/>
    <w:rsid w:val="006A1C85"/>
    <w:rsid w:val="006A2272"/>
    <w:rsid w:val="006A22F6"/>
    <w:rsid w:val="006A2AF6"/>
    <w:rsid w:val="006A3290"/>
    <w:rsid w:val="006A37F0"/>
    <w:rsid w:val="006A41F4"/>
    <w:rsid w:val="006A44DF"/>
    <w:rsid w:val="006A4C0C"/>
    <w:rsid w:val="006A5BB2"/>
    <w:rsid w:val="006A5DA7"/>
    <w:rsid w:val="006A67A6"/>
    <w:rsid w:val="006A67FF"/>
    <w:rsid w:val="006A73A6"/>
    <w:rsid w:val="006A74B7"/>
    <w:rsid w:val="006A7D76"/>
    <w:rsid w:val="006B04A5"/>
    <w:rsid w:val="006B1285"/>
    <w:rsid w:val="006B1853"/>
    <w:rsid w:val="006B1942"/>
    <w:rsid w:val="006B2007"/>
    <w:rsid w:val="006B20F9"/>
    <w:rsid w:val="006B24DB"/>
    <w:rsid w:val="006B40FC"/>
    <w:rsid w:val="006B4685"/>
    <w:rsid w:val="006B4F93"/>
    <w:rsid w:val="006B55AB"/>
    <w:rsid w:val="006B5733"/>
    <w:rsid w:val="006B5AE1"/>
    <w:rsid w:val="006B5BB0"/>
    <w:rsid w:val="006B5C97"/>
    <w:rsid w:val="006B62D6"/>
    <w:rsid w:val="006B7295"/>
    <w:rsid w:val="006B78EF"/>
    <w:rsid w:val="006C04E5"/>
    <w:rsid w:val="006C0F45"/>
    <w:rsid w:val="006C11EC"/>
    <w:rsid w:val="006C1B63"/>
    <w:rsid w:val="006C2988"/>
    <w:rsid w:val="006C2A56"/>
    <w:rsid w:val="006C3286"/>
    <w:rsid w:val="006C3E3D"/>
    <w:rsid w:val="006C41A3"/>
    <w:rsid w:val="006C4BB2"/>
    <w:rsid w:val="006C505F"/>
    <w:rsid w:val="006C7792"/>
    <w:rsid w:val="006C7C58"/>
    <w:rsid w:val="006D01F0"/>
    <w:rsid w:val="006D08D8"/>
    <w:rsid w:val="006D19E4"/>
    <w:rsid w:val="006D1EA9"/>
    <w:rsid w:val="006D2407"/>
    <w:rsid w:val="006D2A10"/>
    <w:rsid w:val="006D4B1C"/>
    <w:rsid w:val="006D4CA0"/>
    <w:rsid w:val="006D5955"/>
    <w:rsid w:val="006D613D"/>
    <w:rsid w:val="006D685F"/>
    <w:rsid w:val="006D6C3B"/>
    <w:rsid w:val="006D6E54"/>
    <w:rsid w:val="006D6EB7"/>
    <w:rsid w:val="006D7387"/>
    <w:rsid w:val="006D7AE1"/>
    <w:rsid w:val="006D7BC4"/>
    <w:rsid w:val="006E0285"/>
    <w:rsid w:val="006E0549"/>
    <w:rsid w:val="006E0D99"/>
    <w:rsid w:val="006E1B38"/>
    <w:rsid w:val="006E1B45"/>
    <w:rsid w:val="006E1D08"/>
    <w:rsid w:val="006E244E"/>
    <w:rsid w:val="006E27D8"/>
    <w:rsid w:val="006E28B5"/>
    <w:rsid w:val="006E2FC2"/>
    <w:rsid w:val="006E35B8"/>
    <w:rsid w:val="006E395B"/>
    <w:rsid w:val="006E3C97"/>
    <w:rsid w:val="006E4734"/>
    <w:rsid w:val="006E60A4"/>
    <w:rsid w:val="006E6A8B"/>
    <w:rsid w:val="006E71EC"/>
    <w:rsid w:val="006E748A"/>
    <w:rsid w:val="006E76C3"/>
    <w:rsid w:val="006E7AE5"/>
    <w:rsid w:val="006F0995"/>
    <w:rsid w:val="006F0ECE"/>
    <w:rsid w:val="006F0F30"/>
    <w:rsid w:val="006F11E2"/>
    <w:rsid w:val="006F12AD"/>
    <w:rsid w:val="006F29B2"/>
    <w:rsid w:val="006F32CA"/>
    <w:rsid w:val="006F404F"/>
    <w:rsid w:val="006F4560"/>
    <w:rsid w:val="006F46D1"/>
    <w:rsid w:val="006F4B79"/>
    <w:rsid w:val="006F50CD"/>
    <w:rsid w:val="006F544F"/>
    <w:rsid w:val="006F5A41"/>
    <w:rsid w:val="006F5F01"/>
    <w:rsid w:val="006F6301"/>
    <w:rsid w:val="006F65D2"/>
    <w:rsid w:val="006F6BD0"/>
    <w:rsid w:val="006F7077"/>
    <w:rsid w:val="006F747C"/>
    <w:rsid w:val="006F7C93"/>
    <w:rsid w:val="006F7CC8"/>
    <w:rsid w:val="006F7D0C"/>
    <w:rsid w:val="006F7E3F"/>
    <w:rsid w:val="007000EB"/>
    <w:rsid w:val="007001A3"/>
    <w:rsid w:val="007001E9"/>
    <w:rsid w:val="007003EC"/>
    <w:rsid w:val="0070063D"/>
    <w:rsid w:val="007009F5"/>
    <w:rsid w:val="007012E1"/>
    <w:rsid w:val="00701B95"/>
    <w:rsid w:val="00701C07"/>
    <w:rsid w:val="00701FD7"/>
    <w:rsid w:val="00702604"/>
    <w:rsid w:val="0070267E"/>
    <w:rsid w:val="007029C3"/>
    <w:rsid w:val="00703287"/>
    <w:rsid w:val="007033D7"/>
    <w:rsid w:val="007035DB"/>
    <w:rsid w:val="007039D5"/>
    <w:rsid w:val="00703B84"/>
    <w:rsid w:val="007042F2"/>
    <w:rsid w:val="00704F5B"/>
    <w:rsid w:val="00705968"/>
    <w:rsid w:val="00705EA8"/>
    <w:rsid w:val="007076F2"/>
    <w:rsid w:val="007079F0"/>
    <w:rsid w:val="00707E3E"/>
    <w:rsid w:val="00707EDA"/>
    <w:rsid w:val="007105C0"/>
    <w:rsid w:val="00710700"/>
    <w:rsid w:val="00710EAA"/>
    <w:rsid w:val="007110AB"/>
    <w:rsid w:val="007110B3"/>
    <w:rsid w:val="0071145C"/>
    <w:rsid w:val="00711675"/>
    <w:rsid w:val="007117BA"/>
    <w:rsid w:val="00711806"/>
    <w:rsid w:val="0071183A"/>
    <w:rsid w:val="00711F32"/>
    <w:rsid w:val="00712001"/>
    <w:rsid w:val="00712062"/>
    <w:rsid w:val="007122AD"/>
    <w:rsid w:val="00712837"/>
    <w:rsid w:val="00712A01"/>
    <w:rsid w:val="00713F72"/>
    <w:rsid w:val="007141CD"/>
    <w:rsid w:val="00714526"/>
    <w:rsid w:val="00714E71"/>
    <w:rsid w:val="00715D3B"/>
    <w:rsid w:val="00716609"/>
    <w:rsid w:val="00716712"/>
    <w:rsid w:val="007174F6"/>
    <w:rsid w:val="007178E9"/>
    <w:rsid w:val="00717A2A"/>
    <w:rsid w:val="00717A43"/>
    <w:rsid w:val="00717EC3"/>
    <w:rsid w:val="00720385"/>
    <w:rsid w:val="00720521"/>
    <w:rsid w:val="00720603"/>
    <w:rsid w:val="007206D9"/>
    <w:rsid w:val="00720BB4"/>
    <w:rsid w:val="00720F54"/>
    <w:rsid w:val="00721151"/>
    <w:rsid w:val="007213C6"/>
    <w:rsid w:val="00721A90"/>
    <w:rsid w:val="00722D66"/>
    <w:rsid w:val="007231BD"/>
    <w:rsid w:val="0072333E"/>
    <w:rsid w:val="00723B60"/>
    <w:rsid w:val="007240D0"/>
    <w:rsid w:val="00725490"/>
    <w:rsid w:val="00725865"/>
    <w:rsid w:val="0072686E"/>
    <w:rsid w:val="00726C35"/>
    <w:rsid w:val="00727A96"/>
    <w:rsid w:val="00727E29"/>
    <w:rsid w:val="00727EB3"/>
    <w:rsid w:val="0073087C"/>
    <w:rsid w:val="00730A98"/>
    <w:rsid w:val="0073100A"/>
    <w:rsid w:val="0073152A"/>
    <w:rsid w:val="00732769"/>
    <w:rsid w:val="00732932"/>
    <w:rsid w:val="00732C1A"/>
    <w:rsid w:val="00733161"/>
    <w:rsid w:val="0073328D"/>
    <w:rsid w:val="007332FE"/>
    <w:rsid w:val="00733736"/>
    <w:rsid w:val="00734EEF"/>
    <w:rsid w:val="00735320"/>
    <w:rsid w:val="00735475"/>
    <w:rsid w:val="00735B12"/>
    <w:rsid w:val="007360C2"/>
    <w:rsid w:val="0073627D"/>
    <w:rsid w:val="00736452"/>
    <w:rsid w:val="00736710"/>
    <w:rsid w:val="00736BC7"/>
    <w:rsid w:val="00737154"/>
    <w:rsid w:val="00737938"/>
    <w:rsid w:val="00740417"/>
    <w:rsid w:val="00740BB9"/>
    <w:rsid w:val="007419BD"/>
    <w:rsid w:val="007424F6"/>
    <w:rsid w:val="00742FCF"/>
    <w:rsid w:val="00743102"/>
    <w:rsid w:val="0074324A"/>
    <w:rsid w:val="007441A2"/>
    <w:rsid w:val="0074454F"/>
    <w:rsid w:val="0074495C"/>
    <w:rsid w:val="00744998"/>
    <w:rsid w:val="007453EF"/>
    <w:rsid w:val="00745761"/>
    <w:rsid w:val="007458AE"/>
    <w:rsid w:val="00745D79"/>
    <w:rsid w:val="00745DB6"/>
    <w:rsid w:val="00746093"/>
    <w:rsid w:val="007462E4"/>
    <w:rsid w:val="007464A8"/>
    <w:rsid w:val="00746E2B"/>
    <w:rsid w:val="0074716F"/>
    <w:rsid w:val="00747774"/>
    <w:rsid w:val="00750116"/>
    <w:rsid w:val="00750486"/>
    <w:rsid w:val="00751137"/>
    <w:rsid w:val="007513A8"/>
    <w:rsid w:val="007520A1"/>
    <w:rsid w:val="00752636"/>
    <w:rsid w:val="007526EF"/>
    <w:rsid w:val="0075275E"/>
    <w:rsid w:val="007536F7"/>
    <w:rsid w:val="00753B1B"/>
    <w:rsid w:val="00753C60"/>
    <w:rsid w:val="00753DFC"/>
    <w:rsid w:val="00754BDB"/>
    <w:rsid w:val="00755125"/>
    <w:rsid w:val="007554D9"/>
    <w:rsid w:val="0075554A"/>
    <w:rsid w:val="007555F6"/>
    <w:rsid w:val="0075653A"/>
    <w:rsid w:val="0075718D"/>
    <w:rsid w:val="0076068E"/>
    <w:rsid w:val="00760A11"/>
    <w:rsid w:val="0076201A"/>
    <w:rsid w:val="0076206B"/>
    <w:rsid w:val="00762C5A"/>
    <w:rsid w:val="00762E01"/>
    <w:rsid w:val="0076359E"/>
    <w:rsid w:val="007639EB"/>
    <w:rsid w:val="00763CD0"/>
    <w:rsid w:val="00763D79"/>
    <w:rsid w:val="0076411D"/>
    <w:rsid w:val="00765A64"/>
    <w:rsid w:val="0076616A"/>
    <w:rsid w:val="0076694B"/>
    <w:rsid w:val="00766D5C"/>
    <w:rsid w:val="00767F75"/>
    <w:rsid w:val="00767FA3"/>
    <w:rsid w:val="00770249"/>
    <w:rsid w:val="0077084C"/>
    <w:rsid w:val="00771E29"/>
    <w:rsid w:val="007726FA"/>
    <w:rsid w:val="007733D8"/>
    <w:rsid w:val="0077361F"/>
    <w:rsid w:val="007738EA"/>
    <w:rsid w:val="00773F25"/>
    <w:rsid w:val="00773FBF"/>
    <w:rsid w:val="0077444F"/>
    <w:rsid w:val="00774E79"/>
    <w:rsid w:val="007760FC"/>
    <w:rsid w:val="007766F9"/>
    <w:rsid w:val="00776CEF"/>
    <w:rsid w:val="00777144"/>
    <w:rsid w:val="00777833"/>
    <w:rsid w:val="00777896"/>
    <w:rsid w:val="00777944"/>
    <w:rsid w:val="00777A04"/>
    <w:rsid w:val="0078036E"/>
    <w:rsid w:val="007804B2"/>
    <w:rsid w:val="00780C31"/>
    <w:rsid w:val="007810FF"/>
    <w:rsid w:val="007812FC"/>
    <w:rsid w:val="00781EB1"/>
    <w:rsid w:val="007825F3"/>
    <w:rsid w:val="00782C3A"/>
    <w:rsid w:val="007830D8"/>
    <w:rsid w:val="00783BBC"/>
    <w:rsid w:val="00783C36"/>
    <w:rsid w:val="00784D9A"/>
    <w:rsid w:val="00785036"/>
    <w:rsid w:val="007857C9"/>
    <w:rsid w:val="007858B0"/>
    <w:rsid w:val="00785CA0"/>
    <w:rsid w:val="007860EA"/>
    <w:rsid w:val="00786C9E"/>
    <w:rsid w:val="00787C1A"/>
    <w:rsid w:val="00787F05"/>
    <w:rsid w:val="00787FA4"/>
    <w:rsid w:val="0079061E"/>
    <w:rsid w:val="00790656"/>
    <w:rsid w:val="00790891"/>
    <w:rsid w:val="00790893"/>
    <w:rsid w:val="00790D05"/>
    <w:rsid w:val="007911BF"/>
    <w:rsid w:val="007913EF"/>
    <w:rsid w:val="007918D7"/>
    <w:rsid w:val="00791F3B"/>
    <w:rsid w:val="00791F52"/>
    <w:rsid w:val="00792CF7"/>
    <w:rsid w:val="00793239"/>
    <w:rsid w:val="00793592"/>
    <w:rsid w:val="0079368B"/>
    <w:rsid w:val="007939C5"/>
    <w:rsid w:val="00794530"/>
    <w:rsid w:val="00794B20"/>
    <w:rsid w:val="00794D82"/>
    <w:rsid w:val="00794EE5"/>
    <w:rsid w:val="007950A3"/>
    <w:rsid w:val="007955DB"/>
    <w:rsid w:val="007964E4"/>
    <w:rsid w:val="0079652D"/>
    <w:rsid w:val="00796B9D"/>
    <w:rsid w:val="007A010D"/>
    <w:rsid w:val="007A02D4"/>
    <w:rsid w:val="007A0683"/>
    <w:rsid w:val="007A0F1B"/>
    <w:rsid w:val="007A1126"/>
    <w:rsid w:val="007A12B6"/>
    <w:rsid w:val="007A16C6"/>
    <w:rsid w:val="007A16CA"/>
    <w:rsid w:val="007A1939"/>
    <w:rsid w:val="007A265F"/>
    <w:rsid w:val="007A2982"/>
    <w:rsid w:val="007A380C"/>
    <w:rsid w:val="007A39D9"/>
    <w:rsid w:val="007A432C"/>
    <w:rsid w:val="007A45AB"/>
    <w:rsid w:val="007A47AB"/>
    <w:rsid w:val="007A4842"/>
    <w:rsid w:val="007A4AB3"/>
    <w:rsid w:val="007A4AEB"/>
    <w:rsid w:val="007A505D"/>
    <w:rsid w:val="007A55CF"/>
    <w:rsid w:val="007A57F6"/>
    <w:rsid w:val="007A5B73"/>
    <w:rsid w:val="007A5D27"/>
    <w:rsid w:val="007A6F15"/>
    <w:rsid w:val="007A6F1F"/>
    <w:rsid w:val="007A7476"/>
    <w:rsid w:val="007A792E"/>
    <w:rsid w:val="007A79DB"/>
    <w:rsid w:val="007B0091"/>
    <w:rsid w:val="007B03AB"/>
    <w:rsid w:val="007B08D5"/>
    <w:rsid w:val="007B1837"/>
    <w:rsid w:val="007B1D80"/>
    <w:rsid w:val="007B1FD8"/>
    <w:rsid w:val="007B322C"/>
    <w:rsid w:val="007B4339"/>
    <w:rsid w:val="007B4954"/>
    <w:rsid w:val="007B58F5"/>
    <w:rsid w:val="007B5C1A"/>
    <w:rsid w:val="007B6126"/>
    <w:rsid w:val="007B7344"/>
    <w:rsid w:val="007B7387"/>
    <w:rsid w:val="007B786C"/>
    <w:rsid w:val="007C0424"/>
    <w:rsid w:val="007C0C40"/>
    <w:rsid w:val="007C1088"/>
    <w:rsid w:val="007C12D3"/>
    <w:rsid w:val="007C3164"/>
    <w:rsid w:val="007C32E3"/>
    <w:rsid w:val="007C3361"/>
    <w:rsid w:val="007C4001"/>
    <w:rsid w:val="007C6097"/>
    <w:rsid w:val="007C6DF9"/>
    <w:rsid w:val="007D08F3"/>
    <w:rsid w:val="007D1831"/>
    <w:rsid w:val="007D1DC6"/>
    <w:rsid w:val="007D1FB8"/>
    <w:rsid w:val="007D22D7"/>
    <w:rsid w:val="007D2626"/>
    <w:rsid w:val="007D29C9"/>
    <w:rsid w:val="007D2C2C"/>
    <w:rsid w:val="007D31E0"/>
    <w:rsid w:val="007D348C"/>
    <w:rsid w:val="007D37A4"/>
    <w:rsid w:val="007D3E84"/>
    <w:rsid w:val="007D46EE"/>
    <w:rsid w:val="007D4836"/>
    <w:rsid w:val="007D5A60"/>
    <w:rsid w:val="007D5EFA"/>
    <w:rsid w:val="007D627E"/>
    <w:rsid w:val="007D66E1"/>
    <w:rsid w:val="007D794A"/>
    <w:rsid w:val="007E0AA7"/>
    <w:rsid w:val="007E0AD5"/>
    <w:rsid w:val="007E1282"/>
    <w:rsid w:val="007E1AE7"/>
    <w:rsid w:val="007E1CBE"/>
    <w:rsid w:val="007E1D88"/>
    <w:rsid w:val="007E1EF3"/>
    <w:rsid w:val="007E24C3"/>
    <w:rsid w:val="007E2531"/>
    <w:rsid w:val="007E30DE"/>
    <w:rsid w:val="007E3366"/>
    <w:rsid w:val="007E3551"/>
    <w:rsid w:val="007E46A1"/>
    <w:rsid w:val="007E478C"/>
    <w:rsid w:val="007E4BD7"/>
    <w:rsid w:val="007E4F33"/>
    <w:rsid w:val="007E502C"/>
    <w:rsid w:val="007E52A0"/>
    <w:rsid w:val="007E52DE"/>
    <w:rsid w:val="007E54C7"/>
    <w:rsid w:val="007E78B4"/>
    <w:rsid w:val="007E7A77"/>
    <w:rsid w:val="007E7F7D"/>
    <w:rsid w:val="007F09BA"/>
    <w:rsid w:val="007F0ACA"/>
    <w:rsid w:val="007F0DE1"/>
    <w:rsid w:val="007F1B60"/>
    <w:rsid w:val="007F2353"/>
    <w:rsid w:val="007F266A"/>
    <w:rsid w:val="007F3061"/>
    <w:rsid w:val="007F3C3B"/>
    <w:rsid w:val="007F4587"/>
    <w:rsid w:val="007F4C1F"/>
    <w:rsid w:val="007F4F45"/>
    <w:rsid w:val="007F5636"/>
    <w:rsid w:val="007F5719"/>
    <w:rsid w:val="007F57F9"/>
    <w:rsid w:val="007F59EE"/>
    <w:rsid w:val="007F5BF5"/>
    <w:rsid w:val="007F6474"/>
    <w:rsid w:val="007F6C73"/>
    <w:rsid w:val="007F6E6E"/>
    <w:rsid w:val="007F700B"/>
    <w:rsid w:val="00800519"/>
    <w:rsid w:val="008007A1"/>
    <w:rsid w:val="008020C6"/>
    <w:rsid w:val="00802CCF"/>
    <w:rsid w:val="00803195"/>
    <w:rsid w:val="008031B1"/>
    <w:rsid w:val="008035DD"/>
    <w:rsid w:val="0080451F"/>
    <w:rsid w:val="00804848"/>
    <w:rsid w:val="00804C4D"/>
    <w:rsid w:val="00804C8E"/>
    <w:rsid w:val="0080726B"/>
    <w:rsid w:val="00807902"/>
    <w:rsid w:val="00807A6E"/>
    <w:rsid w:val="00807ABA"/>
    <w:rsid w:val="00807D6E"/>
    <w:rsid w:val="00811ACE"/>
    <w:rsid w:val="008129D5"/>
    <w:rsid w:val="00814DA8"/>
    <w:rsid w:val="0081758C"/>
    <w:rsid w:val="008178A4"/>
    <w:rsid w:val="00821A57"/>
    <w:rsid w:val="0082222E"/>
    <w:rsid w:val="00822387"/>
    <w:rsid w:val="0082260E"/>
    <w:rsid w:val="00823081"/>
    <w:rsid w:val="0082315A"/>
    <w:rsid w:val="0082387D"/>
    <w:rsid w:val="00823D1E"/>
    <w:rsid w:val="008247ED"/>
    <w:rsid w:val="008254B7"/>
    <w:rsid w:val="008259B5"/>
    <w:rsid w:val="008263AB"/>
    <w:rsid w:val="00827045"/>
    <w:rsid w:val="00827E13"/>
    <w:rsid w:val="00830279"/>
    <w:rsid w:val="008302A9"/>
    <w:rsid w:val="008303C9"/>
    <w:rsid w:val="0083064A"/>
    <w:rsid w:val="00831227"/>
    <w:rsid w:val="00831608"/>
    <w:rsid w:val="0083193A"/>
    <w:rsid w:val="00831C18"/>
    <w:rsid w:val="0083291F"/>
    <w:rsid w:val="00832E88"/>
    <w:rsid w:val="008338DA"/>
    <w:rsid w:val="00833D78"/>
    <w:rsid w:val="00834240"/>
    <w:rsid w:val="00835FDE"/>
    <w:rsid w:val="0083639B"/>
    <w:rsid w:val="008364C5"/>
    <w:rsid w:val="00836DFF"/>
    <w:rsid w:val="00837EAD"/>
    <w:rsid w:val="008405E2"/>
    <w:rsid w:val="008405ED"/>
    <w:rsid w:val="0084093A"/>
    <w:rsid w:val="00840C6B"/>
    <w:rsid w:val="00841636"/>
    <w:rsid w:val="008418C6"/>
    <w:rsid w:val="00841917"/>
    <w:rsid w:val="00841BF1"/>
    <w:rsid w:val="00841DAC"/>
    <w:rsid w:val="00841EAA"/>
    <w:rsid w:val="00842047"/>
    <w:rsid w:val="008426A0"/>
    <w:rsid w:val="0084280F"/>
    <w:rsid w:val="00843535"/>
    <w:rsid w:val="00844868"/>
    <w:rsid w:val="0084529F"/>
    <w:rsid w:val="008453B6"/>
    <w:rsid w:val="0084555B"/>
    <w:rsid w:val="008456F1"/>
    <w:rsid w:val="00845908"/>
    <w:rsid w:val="00845953"/>
    <w:rsid w:val="00846649"/>
    <w:rsid w:val="00847A1B"/>
    <w:rsid w:val="00847AD1"/>
    <w:rsid w:val="00850417"/>
    <w:rsid w:val="0085069A"/>
    <w:rsid w:val="0085156D"/>
    <w:rsid w:val="008518D7"/>
    <w:rsid w:val="00851A65"/>
    <w:rsid w:val="00852443"/>
    <w:rsid w:val="00852447"/>
    <w:rsid w:val="008525A6"/>
    <w:rsid w:val="00852CA8"/>
    <w:rsid w:val="008535E4"/>
    <w:rsid w:val="008540C7"/>
    <w:rsid w:val="008541B9"/>
    <w:rsid w:val="008549EB"/>
    <w:rsid w:val="00854D0D"/>
    <w:rsid w:val="00855187"/>
    <w:rsid w:val="00856A31"/>
    <w:rsid w:val="00856A3D"/>
    <w:rsid w:val="0086008A"/>
    <w:rsid w:val="00860603"/>
    <w:rsid w:val="00860688"/>
    <w:rsid w:val="00860A74"/>
    <w:rsid w:val="00860BFD"/>
    <w:rsid w:val="00860FAC"/>
    <w:rsid w:val="00861080"/>
    <w:rsid w:val="008624B0"/>
    <w:rsid w:val="00862A48"/>
    <w:rsid w:val="00862CA4"/>
    <w:rsid w:val="00862CD4"/>
    <w:rsid w:val="00862DD7"/>
    <w:rsid w:val="00863339"/>
    <w:rsid w:val="008633DB"/>
    <w:rsid w:val="00863EBB"/>
    <w:rsid w:val="00864868"/>
    <w:rsid w:val="00864880"/>
    <w:rsid w:val="00865E13"/>
    <w:rsid w:val="00867BFC"/>
    <w:rsid w:val="00867DF9"/>
    <w:rsid w:val="008700AA"/>
    <w:rsid w:val="00870182"/>
    <w:rsid w:val="00870727"/>
    <w:rsid w:val="008710F5"/>
    <w:rsid w:val="00871234"/>
    <w:rsid w:val="0087197F"/>
    <w:rsid w:val="008719D9"/>
    <w:rsid w:val="008719E0"/>
    <w:rsid w:val="0087206D"/>
    <w:rsid w:val="008723C6"/>
    <w:rsid w:val="008723DB"/>
    <w:rsid w:val="00872974"/>
    <w:rsid w:val="0087372A"/>
    <w:rsid w:val="008743B1"/>
    <w:rsid w:val="008753D9"/>
    <w:rsid w:val="00875DDE"/>
    <w:rsid w:val="00876709"/>
    <w:rsid w:val="00876887"/>
    <w:rsid w:val="008773D7"/>
    <w:rsid w:val="00877E05"/>
    <w:rsid w:val="008807E1"/>
    <w:rsid w:val="008811E7"/>
    <w:rsid w:val="00881D6A"/>
    <w:rsid w:val="00881DF3"/>
    <w:rsid w:val="0088207B"/>
    <w:rsid w:val="00882B52"/>
    <w:rsid w:val="00882E24"/>
    <w:rsid w:val="00883115"/>
    <w:rsid w:val="00883C5D"/>
    <w:rsid w:val="008842A7"/>
    <w:rsid w:val="008853E5"/>
    <w:rsid w:val="00885C1E"/>
    <w:rsid w:val="00886216"/>
    <w:rsid w:val="008868FD"/>
    <w:rsid w:val="00887BF6"/>
    <w:rsid w:val="0089031F"/>
    <w:rsid w:val="00890C08"/>
    <w:rsid w:val="00890FB4"/>
    <w:rsid w:val="00891A52"/>
    <w:rsid w:val="008924EC"/>
    <w:rsid w:val="0089334F"/>
    <w:rsid w:val="00893B37"/>
    <w:rsid w:val="00893C09"/>
    <w:rsid w:val="00894960"/>
    <w:rsid w:val="00894BFE"/>
    <w:rsid w:val="0089525E"/>
    <w:rsid w:val="0089545E"/>
    <w:rsid w:val="0089558B"/>
    <w:rsid w:val="008957C8"/>
    <w:rsid w:val="00896931"/>
    <w:rsid w:val="00896BE4"/>
    <w:rsid w:val="008970D8"/>
    <w:rsid w:val="00897BDB"/>
    <w:rsid w:val="00897C93"/>
    <w:rsid w:val="00897DD7"/>
    <w:rsid w:val="008A001C"/>
    <w:rsid w:val="008A02D4"/>
    <w:rsid w:val="008A053C"/>
    <w:rsid w:val="008A061B"/>
    <w:rsid w:val="008A07D3"/>
    <w:rsid w:val="008A0D59"/>
    <w:rsid w:val="008A0FD0"/>
    <w:rsid w:val="008A17FC"/>
    <w:rsid w:val="008A2582"/>
    <w:rsid w:val="008A3624"/>
    <w:rsid w:val="008A367A"/>
    <w:rsid w:val="008A36BA"/>
    <w:rsid w:val="008A3EF3"/>
    <w:rsid w:val="008A49A5"/>
    <w:rsid w:val="008A5188"/>
    <w:rsid w:val="008A538F"/>
    <w:rsid w:val="008A6784"/>
    <w:rsid w:val="008A701A"/>
    <w:rsid w:val="008A7400"/>
    <w:rsid w:val="008A74B1"/>
    <w:rsid w:val="008A7585"/>
    <w:rsid w:val="008B04D4"/>
    <w:rsid w:val="008B06E4"/>
    <w:rsid w:val="008B07BB"/>
    <w:rsid w:val="008B0D74"/>
    <w:rsid w:val="008B212C"/>
    <w:rsid w:val="008B21B1"/>
    <w:rsid w:val="008B2522"/>
    <w:rsid w:val="008B2869"/>
    <w:rsid w:val="008B2BDE"/>
    <w:rsid w:val="008B3661"/>
    <w:rsid w:val="008B3A0E"/>
    <w:rsid w:val="008B3CAF"/>
    <w:rsid w:val="008B4945"/>
    <w:rsid w:val="008B49A5"/>
    <w:rsid w:val="008B6113"/>
    <w:rsid w:val="008B6761"/>
    <w:rsid w:val="008B7376"/>
    <w:rsid w:val="008B7973"/>
    <w:rsid w:val="008B7D72"/>
    <w:rsid w:val="008B7E2F"/>
    <w:rsid w:val="008B7E5F"/>
    <w:rsid w:val="008C00BF"/>
    <w:rsid w:val="008C035A"/>
    <w:rsid w:val="008C08B3"/>
    <w:rsid w:val="008C1BE5"/>
    <w:rsid w:val="008C209C"/>
    <w:rsid w:val="008C20EC"/>
    <w:rsid w:val="008C21CC"/>
    <w:rsid w:val="008C24CF"/>
    <w:rsid w:val="008C2CA8"/>
    <w:rsid w:val="008C2ED5"/>
    <w:rsid w:val="008C2F86"/>
    <w:rsid w:val="008C31F8"/>
    <w:rsid w:val="008C338B"/>
    <w:rsid w:val="008C3ED6"/>
    <w:rsid w:val="008C435D"/>
    <w:rsid w:val="008C4A5A"/>
    <w:rsid w:val="008C50FB"/>
    <w:rsid w:val="008C5556"/>
    <w:rsid w:val="008C5E60"/>
    <w:rsid w:val="008C6868"/>
    <w:rsid w:val="008C7385"/>
    <w:rsid w:val="008C7790"/>
    <w:rsid w:val="008C78C9"/>
    <w:rsid w:val="008C7922"/>
    <w:rsid w:val="008D056B"/>
    <w:rsid w:val="008D0575"/>
    <w:rsid w:val="008D05E9"/>
    <w:rsid w:val="008D0C76"/>
    <w:rsid w:val="008D1076"/>
    <w:rsid w:val="008D1797"/>
    <w:rsid w:val="008D1BA1"/>
    <w:rsid w:val="008D1F6B"/>
    <w:rsid w:val="008D2017"/>
    <w:rsid w:val="008D2682"/>
    <w:rsid w:val="008D3414"/>
    <w:rsid w:val="008D3612"/>
    <w:rsid w:val="008D36FD"/>
    <w:rsid w:val="008D3D39"/>
    <w:rsid w:val="008D4386"/>
    <w:rsid w:val="008D4A5F"/>
    <w:rsid w:val="008D5356"/>
    <w:rsid w:val="008D5D78"/>
    <w:rsid w:val="008D5FA2"/>
    <w:rsid w:val="008D6501"/>
    <w:rsid w:val="008D6A69"/>
    <w:rsid w:val="008D7380"/>
    <w:rsid w:val="008D7CC4"/>
    <w:rsid w:val="008D7EE8"/>
    <w:rsid w:val="008E085A"/>
    <w:rsid w:val="008E0E7C"/>
    <w:rsid w:val="008E0F9F"/>
    <w:rsid w:val="008E1B53"/>
    <w:rsid w:val="008E2F8F"/>
    <w:rsid w:val="008E3269"/>
    <w:rsid w:val="008E38FA"/>
    <w:rsid w:val="008E397B"/>
    <w:rsid w:val="008E3E4B"/>
    <w:rsid w:val="008E3EEC"/>
    <w:rsid w:val="008E4294"/>
    <w:rsid w:val="008E4D98"/>
    <w:rsid w:val="008E4DF6"/>
    <w:rsid w:val="008E5565"/>
    <w:rsid w:val="008E5FE3"/>
    <w:rsid w:val="008E6116"/>
    <w:rsid w:val="008E61E5"/>
    <w:rsid w:val="008E6917"/>
    <w:rsid w:val="008E6A74"/>
    <w:rsid w:val="008E7885"/>
    <w:rsid w:val="008E7AD5"/>
    <w:rsid w:val="008F0102"/>
    <w:rsid w:val="008F0FFF"/>
    <w:rsid w:val="008F1994"/>
    <w:rsid w:val="008F1BD6"/>
    <w:rsid w:val="008F1CB2"/>
    <w:rsid w:val="008F1D76"/>
    <w:rsid w:val="008F1E3D"/>
    <w:rsid w:val="008F20BB"/>
    <w:rsid w:val="008F256E"/>
    <w:rsid w:val="008F2779"/>
    <w:rsid w:val="008F4337"/>
    <w:rsid w:val="008F475E"/>
    <w:rsid w:val="008F4C89"/>
    <w:rsid w:val="008F506C"/>
    <w:rsid w:val="008F5888"/>
    <w:rsid w:val="008F62E5"/>
    <w:rsid w:val="008F669A"/>
    <w:rsid w:val="008F67BF"/>
    <w:rsid w:val="008F6A2A"/>
    <w:rsid w:val="008F6B45"/>
    <w:rsid w:val="008F6B9F"/>
    <w:rsid w:val="008F7010"/>
    <w:rsid w:val="008F7B6B"/>
    <w:rsid w:val="008F7E0E"/>
    <w:rsid w:val="009002D7"/>
    <w:rsid w:val="00900A25"/>
    <w:rsid w:val="00900B74"/>
    <w:rsid w:val="00900F8D"/>
    <w:rsid w:val="009010B8"/>
    <w:rsid w:val="009017F2"/>
    <w:rsid w:val="00902C1E"/>
    <w:rsid w:val="00902CAC"/>
    <w:rsid w:val="00902DD2"/>
    <w:rsid w:val="00903708"/>
    <w:rsid w:val="00903EDB"/>
    <w:rsid w:val="00903F7E"/>
    <w:rsid w:val="00903FFC"/>
    <w:rsid w:val="00904358"/>
    <w:rsid w:val="00904420"/>
    <w:rsid w:val="00904609"/>
    <w:rsid w:val="00904AE5"/>
    <w:rsid w:val="00905D49"/>
    <w:rsid w:val="00906A1F"/>
    <w:rsid w:val="00907266"/>
    <w:rsid w:val="00907F2D"/>
    <w:rsid w:val="00910106"/>
    <w:rsid w:val="009101DC"/>
    <w:rsid w:val="00910748"/>
    <w:rsid w:val="00910944"/>
    <w:rsid w:val="0091131C"/>
    <w:rsid w:val="00911434"/>
    <w:rsid w:val="00911D0E"/>
    <w:rsid w:val="00911E8E"/>
    <w:rsid w:val="00911F2F"/>
    <w:rsid w:val="009120EA"/>
    <w:rsid w:val="00912602"/>
    <w:rsid w:val="00912E39"/>
    <w:rsid w:val="00912ED4"/>
    <w:rsid w:val="00913018"/>
    <w:rsid w:val="009136C4"/>
    <w:rsid w:val="00914008"/>
    <w:rsid w:val="00914923"/>
    <w:rsid w:val="00914AD9"/>
    <w:rsid w:val="00915057"/>
    <w:rsid w:val="00915C58"/>
    <w:rsid w:val="0091661E"/>
    <w:rsid w:val="009167DB"/>
    <w:rsid w:val="0091711E"/>
    <w:rsid w:val="009175E0"/>
    <w:rsid w:val="00917999"/>
    <w:rsid w:val="00917B4D"/>
    <w:rsid w:val="00917D84"/>
    <w:rsid w:val="009204C3"/>
    <w:rsid w:val="0092147A"/>
    <w:rsid w:val="0092166C"/>
    <w:rsid w:val="009230BF"/>
    <w:rsid w:val="009230C2"/>
    <w:rsid w:val="00923373"/>
    <w:rsid w:val="00923B00"/>
    <w:rsid w:val="0092461A"/>
    <w:rsid w:val="00924C41"/>
    <w:rsid w:val="0092568B"/>
    <w:rsid w:val="0092661F"/>
    <w:rsid w:val="0092696D"/>
    <w:rsid w:val="00926B08"/>
    <w:rsid w:val="00926CAB"/>
    <w:rsid w:val="00926CE9"/>
    <w:rsid w:val="00926E8D"/>
    <w:rsid w:val="009270C8"/>
    <w:rsid w:val="00927137"/>
    <w:rsid w:val="00927318"/>
    <w:rsid w:val="00927A38"/>
    <w:rsid w:val="00930D04"/>
    <w:rsid w:val="00931727"/>
    <w:rsid w:val="00931763"/>
    <w:rsid w:val="009325A0"/>
    <w:rsid w:val="00932A05"/>
    <w:rsid w:val="009330B9"/>
    <w:rsid w:val="0093347B"/>
    <w:rsid w:val="0093367D"/>
    <w:rsid w:val="009337F6"/>
    <w:rsid w:val="00934719"/>
    <w:rsid w:val="00934CFF"/>
    <w:rsid w:val="00935669"/>
    <w:rsid w:val="00935A12"/>
    <w:rsid w:val="00935E75"/>
    <w:rsid w:val="009361AA"/>
    <w:rsid w:val="0093639D"/>
    <w:rsid w:val="0093652C"/>
    <w:rsid w:val="0093686B"/>
    <w:rsid w:val="0093703A"/>
    <w:rsid w:val="009371F4"/>
    <w:rsid w:val="00937E1A"/>
    <w:rsid w:val="00937F68"/>
    <w:rsid w:val="00940701"/>
    <w:rsid w:val="00940D3E"/>
    <w:rsid w:val="009413D1"/>
    <w:rsid w:val="00941546"/>
    <w:rsid w:val="0094163D"/>
    <w:rsid w:val="00942E6C"/>
    <w:rsid w:val="00943454"/>
    <w:rsid w:val="0094376F"/>
    <w:rsid w:val="00943FEA"/>
    <w:rsid w:val="00944845"/>
    <w:rsid w:val="009456EF"/>
    <w:rsid w:val="00945E03"/>
    <w:rsid w:val="0094683B"/>
    <w:rsid w:val="00947805"/>
    <w:rsid w:val="00950260"/>
    <w:rsid w:val="00950EEE"/>
    <w:rsid w:val="00951129"/>
    <w:rsid w:val="00951B37"/>
    <w:rsid w:val="009525B7"/>
    <w:rsid w:val="0095357F"/>
    <w:rsid w:val="0095378D"/>
    <w:rsid w:val="009546A7"/>
    <w:rsid w:val="00954A4F"/>
    <w:rsid w:val="00955DEF"/>
    <w:rsid w:val="00955F9A"/>
    <w:rsid w:val="00956143"/>
    <w:rsid w:val="009562EF"/>
    <w:rsid w:val="0095637F"/>
    <w:rsid w:val="00956444"/>
    <w:rsid w:val="009570F9"/>
    <w:rsid w:val="00957117"/>
    <w:rsid w:val="00957227"/>
    <w:rsid w:val="00957F72"/>
    <w:rsid w:val="009601A7"/>
    <w:rsid w:val="00960884"/>
    <w:rsid w:val="009609F1"/>
    <w:rsid w:val="00960EE5"/>
    <w:rsid w:val="009618D9"/>
    <w:rsid w:val="00961B09"/>
    <w:rsid w:val="00961B79"/>
    <w:rsid w:val="00962416"/>
    <w:rsid w:val="00962EEE"/>
    <w:rsid w:val="0096321B"/>
    <w:rsid w:val="009640C5"/>
    <w:rsid w:val="00964472"/>
    <w:rsid w:val="009644BE"/>
    <w:rsid w:val="0096489C"/>
    <w:rsid w:val="009649DE"/>
    <w:rsid w:val="009663CE"/>
    <w:rsid w:val="009665C1"/>
    <w:rsid w:val="009668F7"/>
    <w:rsid w:val="00967211"/>
    <w:rsid w:val="00967570"/>
    <w:rsid w:val="00967999"/>
    <w:rsid w:val="00967E05"/>
    <w:rsid w:val="0097052E"/>
    <w:rsid w:val="009708F4"/>
    <w:rsid w:val="00970F1E"/>
    <w:rsid w:val="0097126E"/>
    <w:rsid w:val="00971348"/>
    <w:rsid w:val="00972A58"/>
    <w:rsid w:val="009748B6"/>
    <w:rsid w:val="009750AF"/>
    <w:rsid w:val="009751C0"/>
    <w:rsid w:val="00975B35"/>
    <w:rsid w:val="00975DA1"/>
    <w:rsid w:val="009762F3"/>
    <w:rsid w:val="00976CCC"/>
    <w:rsid w:val="00976FFA"/>
    <w:rsid w:val="00980ABA"/>
    <w:rsid w:val="00980F7A"/>
    <w:rsid w:val="009811B0"/>
    <w:rsid w:val="009812B6"/>
    <w:rsid w:val="00981F63"/>
    <w:rsid w:val="00981FF2"/>
    <w:rsid w:val="0098210B"/>
    <w:rsid w:val="00984658"/>
    <w:rsid w:val="00984C15"/>
    <w:rsid w:val="00984DEB"/>
    <w:rsid w:val="00985455"/>
    <w:rsid w:val="0098644B"/>
    <w:rsid w:val="0098746E"/>
    <w:rsid w:val="00987A0F"/>
    <w:rsid w:val="00987BAC"/>
    <w:rsid w:val="00990139"/>
    <w:rsid w:val="00990369"/>
    <w:rsid w:val="00990F5C"/>
    <w:rsid w:val="00992296"/>
    <w:rsid w:val="00992F17"/>
    <w:rsid w:val="00992F44"/>
    <w:rsid w:val="00993E13"/>
    <w:rsid w:val="00993FD6"/>
    <w:rsid w:val="00994082"/>
    <w:rsid w:val="0099472F"/>
    <w:rsid w:val="00994960"/>
    <w:rsid w:val="00996D23"/>
    <w:rsid w:val="00996E8A"/>
    <w:rsid w:val="00997886"/>
    <w:rsid w:val="00997B93"/>
    <w:rsid w:val="009A01DF"/>
    <w:rsid w:val="009A0964"/>
    <w:rsid w:val="009A09B0"/>
    <w:rsid w:val="009A1092"/>
    <w:rsid w:val="009A1319"/>
    <w:rsid w:val="009A1543"/>
    <w:rsid w:val="009A17A5"/>
    <w:rsid w:val="009A17C4"/>
    <w:rsid w:val="009A1800"/>
    <w:rsid w:val="009A1965"/>
    <w:rsid w:val="009A1C92"/>
    <w:rsid w:val="009A1CBB"/>
    <w:rsid w:val="009A2C83"/>
    <w:rsid w:val="009A32FE"/>
    <w:rsid w:val="009A3D0F"/>
    <w:rsid w:val="009A4EF8"/>
    <w:rsid w:val="009A59C2"/>
    <w:rsid w:val="009A5BC2"/>
    <w:rsid w:val="009A5DC4"/>
    <w:rsid w:val="009A7224"/>
    <w:rsid w:val="009A7781"/>
    <w:rsid w:val="009A7D9F"/>
    <w:rsid w:val="009B0196"/>
    <w:rsid w:val="009B1FCE"/>
    <w:rsid w:val="009B28FE"/>
    <w:rsid w:val="009B30B1"/>
    <w:rsid w:val="009B34A9"/>
    <w:rsid w:val="009B3D50"/>
    <w:rsid w:val="009B47FA"/>
    <w:rsid w:val="009B612C"/>
    <w:rsid w:val="009B7579"/>
    <w:rsid w:val="009B75DD"/>
    <w:rsid w:val="009B7993"/>
    <w:rsid w:val="009B7A3C"/>
    <w:rsid w:val="009C007A"/>
    <w:rsid w:val="009C04C0"/>
    <w:rsid w:val="009C0C2B"/>
    <w:rsid w:val="009C12FE"/>
    <w:rsid w:val="009C13DD"/>
    <w:rsid w:val="009C163D"/>
    <w:rsid w:val="009C1AF7"/>
    <w:rsid w:val="009C2811"/>
    <w:rsid w:val="009C30F5"/>
    <w:rsid w:val="009C32E8"/>
    <w:rsid w:val="009C3A11"/>
    <w:rsid w:val="009C3D4D"/>
    <w:rsid w:val="009C40E5"/>
    <w:rsid w:val="009C4388"/>
    <w:rsid w:val="009C4750"/>
    <w:rsid w:val="009C5883"/>
    <w:rsid w:val="009C5A62"/>
    <w:rsid w:val="009C6303"/>
    <w:rsid w:val="009C64E1"/>
    <w:rsid w:val="009C69ED"/>
    <w:rsid w:val="009C6A64"/>
    <w:rsid w:val="009C7118"/>
    <w:rsid w:val="009C7B81"/>
    <w:rsid w:val="009C7CEF"/>
    <w:rsid w:val="009D07C5"/>
    <w:rsid w:val="009D0AAF"/>
    <w:rsid w:val="009D0ADE"/>
    <w:rsid w:val="009D1136"/>
    <w:rsid w:val="009D1F55"/>
    <w:rsid w:val="009D22D7"/>
    <w:rsid w:val="009D246F"/>
    <w:rsid w:val="009D2F53"/>
    <w:rsid w:val="009D3ABE"/>
    <w:rsid w:val="009D445B"/>
    <w:rsid w:val="009D60A3"/>
    <w:rsid w:val="009D619B"/>
    <w:rsid w:val="009D7A10"/>
    <w:rsid w:val="009D7B4C"/>
    <w:rsid w:val="009D7B5A"/>
    <w:rsid w:val="009D7D5D"/>
    <w:rsid w:val="009D7F29"/>
    <w:rsid w:val="009E03CD"/>
    <w:rsid w:val="009E0541"/>
    <w:rsid w:val="009E06D8"/>
    <w:rsid w:val="009E1210"/>
    <w:rsid w:val="009E123B"/>
    <w:rsid w:val="009E14A8"/>
    <w:rsid w:val="009E157C"/>
    <w:rsid w:val="009E159D"/>
    <w:rsid w:val="009E1D67"/>
    <w:rsid w:val="009E201C"/>
    <w:rsid w:val="009E2045"/>
    <w:rsid w:val="009E22DF"/>
    <w:rsid w:val="009E22FB"/>
    <w:rsid w:val="009E257F"/>
    <w:rsid w:val="009E334E"/>
    <w:rsid w:val="009E4EDB"/>
    <w:rsid w:val="009E5ADA"/>
    <w:rsid w:val="009E5C7B"/>
    <w:rsid w:val="009E6183"/>
    <w:rsid w:val="009E62F9"/>
    <w:rsid w:val="009E6934"/>
    <w:rsid w:val="009E6A90"/>
    <w:rsid w:val="009E6C49"/>
    <w:rsid w:val="009E6CF4"/>
    <w:rsid w:val="009E711F"/>
    <w:rsid w:val="009F041C"/>
    <w:rsid w:val="009F0823"/>
    <w:rsid w:val="009F0C26"/>
    <w:rsid w:val="009F0EDA"/>
    <w:rsid w:val="009F124A"/>
    <w:rsid w:val="009F17A2"/>
    <w:rsid w:val="009F186B"/>
    <w:rsid w:val="009F2068"/>
    <w:rsid w:val="009F20FA"/>
    <w:rsid w:val="009F307A"/>
    <w:rsid w:val="009F3535"/>
    <w:rsid w:val="009F3A38"/>
    <w:rsid w:val="009F3C90"/>
    <w:rsid w:val="009F5CE6"/>
    <w:rsid w:val="009F6380"/>
    <w:rsid w:val="009F669A"/>
    <w:rsid w:val="009F682D"/>
    <w:rsid w:val="009F6C7F"/>
    <w:rsid w:val="009F7B1E"/>
    <w:rsid w:val="00A00174"/>
    <w:rsid w:val="00A00234"/>
    <w:rsid w:val="00A004DE"/>
    <w:rsid w:val="00A00735"/>
    <w:rsid w:val="00A00FBD"/>
    <w:rsid w:val="00A014ED"/>
    <w:rsid w:val="00A01D42"/>
    <w:rsid w:val="00A01EBB"/>
    <w:rsid w:val="00A01F5A"/>
    <w:rsid w:val="00A02795"/>
    <w:rsid w:val="00A02F39"/>
    <w:rsid w:val="00A0315D"/>
    <w:rsid w:val="00A03EE3"/>
    <w:rsid w:val="00A048B0"/>
    <w:rsid w:val="00A053DB"/>
    <w:rsid w:val="00A05927"/>
    <w:rsid w:val="00A0624A"/>
    <w:rsid w:val="00A066AD"/>
    <w:rsid w:val="00A06C71"/>
    <w:rsid w:val="00A06E99"/>
    <w:rsid w:val="00A06F45"/>
    <w:rsid w:val="00A07526"/>
    <w:rsid w:val="00A105C3"/>
    <w:rsid w:val="00A10E86"/>
    <w:rsid w:val="00A11097"/>
    <w:rsid w:val="00A113F8"/>
    <w:rsid w:val="00A11900"/>
    <w:rsid w:val="00A11A38"/>
    <w:rsid w:val="00A11D47"/>
    <w:rsid w:val="00A12238"/>
    <w:rsid w:val="00A12E6F"/>
    <w:rsid w:val="00A13816"/>
    <w:rsid w:val="00A14350"/>
    <w:rsid w:val="00A1442A"/>
    <w:rsid w:val="00A14756"/>
    <w:rsid w:val="00A14ADC"/>
    <w:rsid w:val="00A14CCF"/>
    <w:rsid w:val="00A158E6"/>
    <w:rsid w:val="00A15BE9"/>
    <w:rsid w:val="00A1715C"/>
    <w:rsid w:val="00A17378"/>
    <w:rsid w:val="00A2018C"/>
    <w:rsid w:val="00A20CE0"/>
    <w:rsid w:val="00A20E64"/>
    <w:rsid w:val="00A20FD8"/>
    <w:rsid w:val="00A21CB0"/>
    <w:rsid w:val="00A223ED"/>
    <w:rsid w:val="00A22450"/>
    <w:rsid w:val="00A22597"/>
    <w:rsid w:val="00A226CE"/>
    <w:rsid w:val="00A22FEE"/>
    <w:rsid w:val="00A23931"/>
    <w:rsid w:val="00A23DA4"/>
    <w:rsid w:val="00A24A9F"/>
    <w:rsid w:val="00A24E5A"/>
    <w:rsid w:val="00A2501C"/>
    <w:rsid w:val="00A260D7"/>
    <w:rsid w:val="00A261D2"/>
    <w:rsid w:val="00A26D3E"/>
    <w:rsid w:val="00A2755E"/>
    <w:rsid w:val="00A27AE9"/>
    <w:rsid w:val="00A27BE1"/>
    <w:rsid w:val="00A27E6B"/>
    <w:rsid w:val="00A30065"/>
    <w:rsid w:val="00A30350"/>
    <w:rsid w:val="00A303CB"/>
    <w:rsid w:val="00A30ECD"/>
    <w:rsid w:val="00A3148C"/>
    <w:rsid w:val="00A31D39"/>
    <w:rsid w:val="00A32559"/>
    <w:rsid w:val="00A32FBA"/>
    <w:rsid w:val="00A345B8"/>
    <w:rsid w:val="00A3486A"/>
    <w:rsid w:val="00A3527D"/>
    <w:rsid w:val="00A35CCE"/>
    <w:rsid w:val="00A36A9D"/>
    <w:rsid w:val="00A36BFA"/>
    <w:rsid w:val="00A37382"/>
    <w:rsid w:val="00A37686"/>
    <w:rsid w:val="00A37AFC"/>
    <w:rsid w:val="00A37BFA"/>
    <w:rsid w:val="00A40326"/>
    <w:rsid w:val="00A4040C"/>
    <w:rsid w:val="00A40610"/>
    <w:rsid w:val="00A40714"/>
    <w:rsid w:val="00A40780"/>
    <w:rsid w:val="00A40A96"/>
    <w:rsid w:val="00A40D2C"/>
    <w:rsid w:val="00A40DDA"/>
    <w:rsid w:val="00A41288"/>
    <w:rsid w:val="00A415D2"/>
    <w:rsid w:val="00A423D6"/>
    <w:rsid w:val="00A426A5"/>
    <w:rsid w:val="00A428A2"/>
    <w:rsid w:val="00A42B1A"/>
    <w:rsid w:val="00A42EBE"/>
    <w:rsid w:val="00A438A2"/>
    <w:rsid w:val="00A43946"/>
    <w:rsid w:val="00A4440F"/>
    <w:rsid w:val="00A44ABA"/>
    <w:rsid w:val="00A4580D"/>
    <w:rsid w:val="00A45A3E"/>
    <w:rsid w:val="00A45F9B"/>
    <w:rsid w:val="00A46D16"/>
    <w:rsid w:val="00A46E43"/>
    <w:rsid w:val="00A471A6"/>
    <w:rsid w:val="00A47217"/>
    <w:rsid w:val="00A47BF6"/>
    <w:rsid w:val="00A47EAC"/>
    <w:rsid w:val="00A47F4A"/>
    <w:rsid w:val="00A5035D"/>
    <w:rsid w:val="00A50465"/>
    <w:rsid w:val="00A50E5D"/>
    <w:rsid w:val="00A5101C"/>
    <w:rsid w:val="00A51402"/>
    <w:rsid w:val="00A52773"/>
    <w:rsid w:val="00A52822"/>
    <w:rsid w:val="00A52C4D"/>
    <w:rsid w:val="00A5315F"/>
    <w:rsid w:val="00A533FC"/>
    <w:rsid w:val="00A53758"/>
    <w:rsid w:val="00A5387E"/>
    <w:rsid w:val="00A53C57"/>
    <w:rsid w:val="00A549C9"/>
    <w:rsid w:val="00A54CD1"/>
    <w:rsid w:val="00A5564A"/>
    <w:rsid w:val="00A55AB6"/>
    <w:rsid w:val="00A55D7C"/>
    <w:rsid w:val="00A561DB"/>
    <w:rsid w:val="00A563FC"/>
    <w:rsid w:val="00A565DA"/>
    <w:rsid w:val="00A5772A"/>
    <w:rsid w:val="00A57BD8"/>
    <w:rsid w:val="00A601CB"/>
    <w:rsid w:val="00A60329"/>
    <w:rsid w:val="00A60768"/>
    <w:rsid w:val="00A613AC"/>
    <w:rsid w:val="00A6151D"/>
    <w:rsid w:val="00A61869"/>
    <w:rsid w:val="00A61BCA"/>
    <w:rsid w:val="00A6261D"/>
    <w:rsid w:val="00A62890"/>
    <w:rsid w:val="00A62CEB"/>
    <w:rsid w:val="00A62DA0"/>
    <w:rsid w:val="00A63025"/>
    <w:rsid w:val="00A6313C"/>
    <w:rsid w:val="00A63FB9"/>
    <w:rsid w:val="00A64082"/>
    <w:rsid w:val="00A6428A"/>
    <w:rsid w:val="00A6460B"/>
    <w:rsid w:val="00A64A5B"/>
    <w:rsid w:val="00A6526B"/>
    <w:rsid w:val="00A65B38"/>
    <w:rsid w:val="00A6626A"/>
    <w:rsid w:val="00A663A1"/>
    <w:rsid w:val="00A669FF"/>
    <w:rsid w:val="00A66DEE"/>
    <w:rsid w:val="00A67006"/>
    <w:rsid w:val="00A7026C"/>
    <w:rsid w:val="00A70961"/>
    <w:rsid w:val="00A70B51"/>
    <w:rsid w:val="00A71032"/>
    <w:rsid w:val="00A71D03"/>
    <w:rsid w:val="00A7229A"/>
    <w:rsid w:val="00A723F2"/>
    <w:rsid w:val="00A72849"/>
    <w:rsid w:val="00A73207"/>
    <w:rsid w:val="00A7433A"/>
    <w:rsid w:val="00A74CF3"/>
    <w:rsid w:val="00A74D98"/>
    <w:rsid w:val="00A760B1"/>
    <w:rsid w:val="00A766D9"/>
    <w:rsid w:val="00A76AD1"/>
    <w:rsid w:val="00A77866"/>
    <w:rsid w:val="00A77CBA"/>
    <w:rsid w:val="00A804E1"/>
    <w:rsid w:val="00A809D5"/>
    <w:rsid w:val="00A81AB4"/>
    <w:rsid w:val="00A81C4E"/>
    <w:rsid w:val="00A82099"/>
    <w:rsid w:val="00A821BF"/>
    <w:rsid w:val="00A82202"/>
    <w:rsid w:val="00A82533"/>
    <w:rsid w:val="00A826F9"/>
    <w:rsid w:val="00A82A03"/>
    <w:rsid w:val="00A8349A"/>
    <w:rsid w:val="00A834D3"/>
    <w:rsid w:val="00A841B5"/>
    <w:rsid w:val="00A84669"/>
    <w:rsid w:val="00A85CD0"/>
    <w:rsid w:val="00A861D2"/>
    <w:rsid w:val="00A86810"/>
    <w:rsid w:val="00A87441"/>
    <w:rsid w:val="00A87D6D"/>
    <w:rsid w:val="00A90059"/>
    <w:rsid w:val="00A9030B"/>
    <w:rsid w:val="00A908B1"/>
    <w:rsid w:val="00A90902"/>
    <w:rsid w:val="00A90A9C"/>
    <w:rsid w:val="00A9115B"/>
    <w:rsid w:val="00A91902"/>
    <w:rsid w:val="00A919B3"/>
    <w:rsid w:val="00A92342"/>
    <w:rsid w:val="00A924C4"/>
    <w:rsid w:val="00A92A40"/>
    <w:rsid w:val="00A92FAF"/>
    <w:rsid w:val="00A9398A"/>
    <w:rsid w:val="00A939B2"/>
    <w:rsid w:val="00A93B78"/>
    <w:rsid w:val="00A94159"/>
    <w:rsid w:val="00A946D1"/>
    <w:rsid w:val="00A94771"/>
    <w:rsid w:val="00A94B6D"/>
    <w:rsid w:val="00A94E14"/>
    <w:rsid w:val="00A94EAC"/>
    <w:rsid w:val="00A94F50"/>
    <w:rsid w:val="00A95BA2"/>
    <w:rsid w:val="00A97414"/>
    <w:rsid w:val="00A978CB"/>
    <w:rsid w:val="00AA0306"/>
    <w:rsid w:val="00AA07CD"/>
    <w:rsid w:val="00AA110F"/>
    <w:rsid w:val="00AA1422"/>
    <w:rsid w:val="00AA148D"/>
    <w:rsid w:val="00AA1FE6"/>
    <w:rsid w:val="00AA20DB"/>
    <w:rsid w:val="00AA296A"/>
    <w:rsid w:val="00AA37A2"/>
    <w:rsid w:val="00AA37E2"/>
    <w:rsid w:val="00AA3AD0"/>
    <w:rsid w:val="00AA3D9E"/>
    <w:rsid w:val="00AA466F"/>
    <w:rsid w:val="00AA47CD"/>
    <w:rsid w:val="00AA64DA"/>
    <w:rsid w:val="00AA6742"/>
    <w:rsid w:val="00AA6967"/>
    <w:rsid w:val="00AA6E6B"/>
    <w:rsid w:val="00AA6F87"/>
    <w:rsid w:val="00AA7027"/>
    <w:rsid w:val="00AA702B"/>
    <w:rsid w:val="00AA7331"/>
    <w:rsid w:val="00AA76C1"/>
    <w:rsid w:val="00AA77EB"/>
    <w:rsid w:val="00AA7B0F"/>
    <w:rsid w:val="00AA7B91"/>
    <w:rsid w:val="00AB0B97"/>
    <w:rsid w:val="00AB1497"/>
    <w:rsid w:val="00AB1FE5"/>
    <w:rsid w:val="00AB232D"/>
    <w:rsid w:val="00AB2580"/>
    <w:rsid w:val="00AB2B1B"/>
    <w:rsid w:val="00AB3711"/>
    <w:rsid w:val="00AB3E9F"/>
    <w:rsid w:val="00AB47FC"/>
    <w:rsid w:val="00AB4CCF"/>
    <w:rsid w:val="00AB4DC2"/>
    <w:rsid w:val="00AB520A"/>
    <w:rsid w:val="00AB54D2"/>
    <w:rsid w:val="00AB5695"/>
    <w:rsid w:val="00AB5BC7"/>
    <w:rsid w:val="00AB6075"/>
    <w:rsid w:val="00AB64AE"/>
    <w:rsid w:val="00AB64AF"/>
    <w:rsid w:val="00AB66CD"/>
    <w:rsid w:val="00AB6B2F"/>
    <w:rsid w:val="00AB7571"/>
    <w:rsid w:val="00AB7604"/>
    <w:rsid w:val="00AB7E59"/>
    <w:rsid w:val="00AC0EA4"/>
    <w:rsid w:val="00AC1394"/>
    <w:rsid w:val="00AC190A"/>
    <w:rsid w:val="00AC1DC7"/>
    <w:rsid w:val="00AC259F"/>
    <w:rsid w:val="00AC2DB0"/>
    <w:rsid w:val="00AC31EB"/>
    <w:rsid w:val="00AC3285"/>
    <w:rsid w:val="00AC32F0"/>
    <w:rsid w:val="00AC33F3"/>
    <w:rsid w:val="00AC362D"/>
    <w:rsid w:val="00AC39F7"/>
    <w:rsid w:val="00AC3B66"/>
    <w:rsid w:val="00AC42E5"/>
    <w:rsid w:val="00AC4EE8"/>
    <w:rsid w:val="00AC5EBF"/>
    <w:rsid w:val="00AC6B5D"/>
    <w:rsid w:val="00AC6E39"/>
    <w:rsid w:val="00AC7742"/>
    <w:rsid w:val="00AC7F31"/>
    <w:rsid w:val="00AD0066"/>
    <w:rsid w:val="00AD061F"/>
    <w:rsid w:val="00AD0973"/>
    <w:rsid w:val="00AD0B90"/>
    <w:rsid w:val="00AD132D"/>
    <w:rsid w:val="00AD1364"/>
    <w:rsid w:val="00AD1FFB"/>
    <w:rsid w:val="00AD215E"/>
    <w:rsid w:val="00AD2E04"/>
    <w:rsid w:val="00AD3294"/>
    <w:rsid w:val="00AD391B"/>
    <w:rsid w:val="00AD3EBB"/>
    <w:rsid w:val="00AD431A"/>
    <w:rsid w:val="00AD54E2"/>
    <w:rsid w:val="00AD6407"/>
    <w:rsid w:val="00AD65B9"/>
    <w:rsid w:val="00AD736B"/>
    <w:rsid w:val="00AD7581"/>
    <w:rsid w:val="00AD7D7E"/>
    <w:rsid w:val="00AD7DD2"/>
    <w:rsid w:val="00AE0204"/>
    <w:rsid w:val="00AE09B1"/>
    <w:rsid w:val="00AE0A07"/>
    <w:rsid w:val="00AE1FF5"/>
    <w:rsid w:val="00AE25EC"/>
    <w:rsid w:val="00AE27FE"/>
    <w:rsid w:val="00AE2E8A"/>
    <w:rsid w:val="00AE3099"/>
    <w:rsid w:val="00AE3105"/>
    <w:rsid w:val="00AE376E"/>
    <w:rsid w:val="00AE40E3"/>
    <w:rsid w:val="00AE4353"/>
    <w:rsid w:val="00AE5017"/>
    <w:rsid w:val="00AE5485"/>
    <w:rsid w:val="00AE5791"/>
    <w:rsid w:val="00AE5B24"/>
    <w:rsid w:val="00AE5C59"/>
    <w:rsid w:val="00AE5F86"/>
    <w:rsid w:val="00AE66F7"/>
    <w:rsid w:val="00AE7974"/>
    <w:rsid w:val="00AF0FEE"/>
    <w:rsid w:val="00AF103D"/>
    <w:rsid w:val="00AF14BB"/>
    <w:rsid w:val="00AF1EA5"/>
    <w:rsid w:val="00AF210C"/>
    <w:rsid w:val="00AF28B6"/>
    <w:rsid w:val="00AF2EF3"/>
    <w:rsid w:val="00AF2EF6"/>
    <w:rsid w:val="00AF307B"/>
    <w:rsid w:val="00AF37E1"/>
    <w:rsid w:val="00AF4056"/>
    <w:rsid w:val="00AF43C8"/>
    <w:rsid w:val="00AF4ECA"/>
    <w:rsid w:val="00AF5A5E"/>
    <w:rsid w:val="00AF6050"/>
    <w:rsid w:val="00AF6820"/>
    <w:rsid w:val="00AF72A9"/>
    <w:rsid w:val="00AF7854"/>
    <w:rsid w:val="00B007B5"/>
    <w:rsid w:val="00B008FB"/>
    <w:rsid w:val="00B00B61"/>
    <w:rsid w:val="00B01787"/>
    <w:rsid w:val="00B01E38"/>
    <w:rsid w:val="00B01EE4"/>
    <w:rsid w:val="00B03F40"/>
    <w:rsid w:val="00B04383"/>
    <w:rsid w:val="00B04DB7"/>
    <w:rsid w:val="00B05224"/>
    <w:rsid w:val="00B055D5"/>
    <w:rsid w:val="00B057D3"/>
    <w:rsid w:val="00B060E3"/>
    <w:rsid w:val="00B06DA8"/>
    <w:rsid w:val="00B07707"/>
    <w:rsid w:val="00B07B29"/>
    <w:rsid w:val="00B101CB"/>
    <w:rsid w:val="00B102BE"/>
    <w:rsid w:val="00B103B6"/>
    <w:rsid w:val="00B103BC"/>
    <w:rsid w:val="00B10982"/>
    <w:rsid w:val="00B1167A"/>
    <w:rsid w:val="00B117F9"/>
    <w:rsid w:val="00B118E9"/>
    <w:rsid w:val="00B121DD"/>
    <w:rsid w:val="00B12AFD"/>
    <w:rsid w:val="00B132F6"/>
    <w:rsid w:val="00B14472"/>
    <w:rsid w:val="00B15AB5"/>
    <w:rsid w:val="00B15C92"/>
    <w:rsid w:val="00B16CC5"/>
    <w:rsid w:val="00B203D9"/>
    <w:rsid w:val="00B2072A"/>
    <w:rsid w:val="00B20EDE"/>
    <w:rsid w:val="00B21778"/>
    <w:rsid w:val="00B224B7"/>
    <w:rsid w:val="00B226E3"/>
    <w:rsid w:val="00B22908"/>
    <w:rsid w:val="00B22A5F"/>
    <w:rsid w:val="00B22C3A"/>
    <w:rsid w:val="00B2326B"/>
    <w:rsid w:val="00B23317"/>
    <w:rsid w:val="00B235BB"/>
    <w:rsid w:val="00B238C7"/>
    <w:rsid w:val="00B239E9"/>
    <w:rsid w:val="00B23A43"/>
    <w:rsid w:val="00B23DDE"/>
    <w:rsid w:val="00B23ECF"/>
    <w:rsid w:val="00B24060"/>
    <w:rsid w:val="00B240BB"/>
    <w:rsid w:val="00B24129"/>
    <w:rsid w:val="00B24DA3"/>
    <w:rsid w:val="00B26104"/>
    <w:rsid w:val="00B26478"/>
    <w:rsid w:val="00B26989"/>
    <w:rsid w:val="00B26A2D"/>
    <w:rsid w:val="00B26BB3"/>
    <w:rsid w:val="00B2782F"/>
    <w:rsid w:val="00B2794C"/>
    <w:rsid w:val="00B27F17"/>
    <w:rsid w:val="00B304B6"/>
    <w:rsid w:val="00B312E6"/>
    <w:rsid w:val="00B31C02"/>
    <w:rsid w:val="00B31C5B"/>
    <w:rsid w:val="00B335C9"/>
    <w:rsid w:val="00B33C1A"/>
    <w:rsid w:val="00B34043"/>
    <w:rsid w:val="00B3426B"/>
    <w:rsid w:val="00B34F09"/>
    <w:rsid w:val="00B365F6"/>
    <w:rsid w:val="00B36E55"/>
    <w:rsid w:val="00B372DE"/>
    <w:rsid w:val="00B3774C"/>
    <w:rsid w:val="00B40DA3"/>
    <w:rsid w:val="00B410FF"/>
    <w:rsid w:val="00B41B94"/>
    <w:rsid w:val="00B41E22"/>
    <w:rsid w:val="00B43554"/>
    <w:rsid w:val="00B43A76"/>
    <w:rsid w:val="00B43AB0"/>
    <w:rsid w:val="00B43CC0"/>
    <w:rsid w:val="00B43CD5"/>
    <w:rsid w:val="00B44018"/>
    <w:rsid w:val="00B4478D"/>
    <w:rsid w:val="00B44835"/>
    <w:rsid w:val="00B44A24"/>
    <w:rsid w:val="00B44B83"/>
    <w:rsid w:val="00B4567E"/>
    <w:rsid w:val="00B45AE6"/>
    <w:rsid w:val="00B45CC5"/>
    <w:rsid w:val="00B45EFB"/>
    <w:rsid w:val="00B4688C"/>
    <w:rsid w:val="00B46C2E"/>
    <w:rsid w:val="00B47505"/>
    <w:rsid w:val="00B47985"/>
    <w:rsid w:val="00B47F6E"/>
    <w:rsid w:val="00B50A2F"/>
    <w:rsid w:val="00B50B05"/>
    <w:rsid w:val="00B50D70"/>
    <w:rsid w:val="00B5136E"/>
    <w:rsid w:val="00B513C6"/>
    <w:rsid w:val="00B51881"/>
    <w:rsid w:val="00B52022"/>
    <w:rsid w:val="00B5239B"/>
    <w:rsid w:val="00B524EB"/>
    <w:rsid w:val="00B53AF9"/>
    <w:rsid w:val="00B53FF3"/>
    <w:rsid w:val="00B549E3"/>
    <w:rsid w:val="00B54AE1"/>
    <w:rsid w:val="00B54B09"/>
    <w:rsid w:val="00B54EBF"/>
    <w:rsid w:val="00B54F50"/>
    <w:rsid w:val="00B55605"/>
    <w:rsid w:val="00B56781"/>
    <w:rsid w:val="00B56E3A"/>
    <w:rsid w:val="00B56F46"/>
    <w:rsid w:val="00B605CC"/>
    <w:rsid w:val="00B60E55"/>
    <w:rsid w:val="00B61591"/>
    <w:rsid w:val="00B618AA"/>
    <w:rsid w:val="00B61AC4"/>
    <w:rsid w:val="00B62044"/>
    <w:rsid w:val="00B623E1"/>
    <w:rsid w:val="00B6298A"/>
    <w:rsid w:val="00B6325A"/>
    <w:rsid w:val="00B63416"/>
    <w:rsid w:val="00B642B8"/>
    <w:rsid w:val="00B64AF5"/>
    <w:rsid w:val="00B64B76"/>
    <w:rsid w:val="00B64BC1"/>
    <w:rsid w:val="00B6593B"/>
    <w:rsid w:val="00B6639C"/>
    <w:rsid w:val="00B664BE"/>
    <w:rsid w:val="00B6658E"/>
    <w:rsid w:val="00B66919"/>
    <w:rsid w:val="00B673EE"/>
    <w:rsid w:val="00B679CE"/>
    <w:rsid w:val="00B67BF5"/>
    <w:rsid w:val="00B67F60"/>
    <w:rsid w:val="00B71453"/>
    <w:rsid w:val="00B71461"/>
    <w:rsid w:val="00B71542"/>
    <w:rsid w:val="00B71B6B"/>
    <w:rsid w:val="00B72052"/>
    <w:rsid w:val="00B72C68"/>
    <w:rsid w:val="00B72FB2"/>
    <w:rsid w:val="00B73525"/>
    <w:rsid w:val="00B73A1B"/>
    <w:rsid w:val="00B74A11"/>
    <w:rsid w:val="00B74C79"/>
    <w:rsid w:val="00B75018"/>
    <w:rsid w:val="00B758F6"/>
    <w:rsid w:val="00B75C75"/>
    <w:rsid w:val="00B77014"/>
    <w:rsid w:val="00B7799A"/>
    <w:rsid w:val="00B81460"/>
    <w:rsid w:val="00B814F0"/>
    <w:rsid w:val="00B82D96"/>
    <w:rsid w:val="00B8417E"/>
    <w:rsid w:val="00B84E36"/>
    <w:rsid w:val="00B85B52"/>
    <w:rsid w:val="00B85E6C"/>
    <w:rsid w:val="00B860AD"/>
    <w:rsid w:val="00B8625A"/>
    <w:rsid w:val="00B865DE"/>
    <w:rsid w:val="00B8672F"/>
    <w:rsid w:val="00B869DA"/>
    <w:rsid w:val="00B86C4F"/>
    <w:rsid w:val="00B876A6"/>
    <w:rsid w:val="00B902EB"/>
    <w:rsid w:val="00B9085E"/>
    <w:rsid w:val="00B90A6F"/>
    <w:rsid w:val="00B90C24"/>
    <w:rsid w:val="00B912E7"/>
    <w:rsid w:val="00B913F7"/>
    <w:rsid w:val="00B9144F"/>
    <w:rsid w:val="00B91D9B"/>
    <w:rsid w:val="00B92F19"/>
    <w:rsid w:val="00B93AB9"/>
    <w:rsid w:val="00B93DFC"/>
    <w:rsid w:val="00B94025"/>
    <w:rsid w:val="00B9405D"/>
    <w:rsid w:val="00B944CB"/>
    <w:rsid w:val="00B9464E"/>
    <w:rsid w:val="00B947F3"/>
    <w:rsid w:val="00B94C56"/>
    <w:rsid w:val="00B9798C"/>
    <w:rsid w:val="00B97D96"/>
    <w:rsid w:val="00BA0553"/>
    <w:rsid w:val="00BA07E3"/>
    <w:rsid w:val="00BA0D53"/>
    <w:rsid w:val="00BA10E2"/>
    <w:rsid w:val="00BA113D"/>
    <w:rsid w:val="00BA1287"/>
    <w:rsid w:val="00BA16C3"/>
    <w:rsid w:val="00BA1B52"/>
    <w:rsid w:val="00BA1D13"/>
    <w:rsid w:val="00BA2B95"/>
    <w:rsid w:val="00BA302C"/>
    <w:rsid w:val="00BA37D3"/>
    <w:rsid w:val="00BA4C15"/>
    <w:rsid w:val="00BA5DD9"/>
    <w:rsid w:val="00BA63DD"/>
    <w:rsid w:val="00BA6F80"/>
    <w:rsid w:val="00BA7324"/>
    <w:rsid w:val="00BA7788"/>
    <w:rsid w:val="00BA7979"/>
    <w:rsid w:val="00BA7F9A"/>
    <w:rsid w:val="00BB08BF"/>
    <w:rsid w:val="00BB1013"/>
    <w:rsid w:val="00BB1C21"/>
    <w:rsid w:val="00BB2032"/>
    <w:rsid w:val="00BB2480"/>
    <w:rsid w:val="00BB35B3"/>
    <w:rsid w:val="00BB3E96"/>
    <w:rsid w:val="00BB4200"/>
    <w:rsid w:val="00BB4D00"/>
    <w:rsid w:val="00BB4D0F"/>
    <w:rsid w:val="00BB5CDC"/>
    <w:rsid w:val="00BB614F"/>
    <w:rsid w:val="00BB66CE"/>
    <w:rsid w:val="00BB6AA4"/>
    <w:rsid w:val="00BB6BBF"/>
    <w:rsid w:val="00BB7293"/>
    <w:rsid w:val="00BC036D"/>
    <w:rsid w:val="00BC0A30"/>
    <w:rsid w:val="00BC0E60"/>
    <w:rsid w:val="00BC1C4B"/>
    <w:rsid w:val="00BC20F9"/>
    <w:rsid w:val="00BC289E"/>
    <w:rsid w:val="00BC2915"/>
    <w:rsid w:val="00BC2D5F"/>
    <w:rsid w:val="00BC30D3"/>
    <w:rsid w:val="00BC30DE"/>
    <w:rsid w:val="00BC3A81"/>
    <w:rsid w:val="00BC3B9B"/>
    <w:rsid w:val="00BC3CEB"/>
    <w:rsid w:val="00BC42CF"/>
    <w:rsid w:val="00BC4871"/>
    <w:rsid w:val="00BC4EF0"/>
    <w:rsid w:val="00BC65FA"/>
    <w:rsid w:val="00BC7C2C"/>
    <w:rsid w:val="00BC7DEF"/>
    <w:rsid w:val="00BD04E3"/>
    <w:rsid w:val="00BD0810"/>
    <w:rsid w:val="00BD293D"/>
    <w:rsid w:val="00BD43F1"/>
    <w:rsid w:val="00BD5E96"/>
    <w:rsid w:val="00BD6C96"/>
    <w:rsid w:val="00BD76DC"/>
    <w:rsid w:val="00BE0D76"/>
    <w:rsid w:val="00BE10C2"/>
    <w:rsid w:val="00BE1111"/>
    <w:rsid w:val="00BE2E49"/>
    <w:rsid w:val="00BE3C08"/>
    <w:rsid w:val="00BE3D85"/>
    <w:rsid w:val="00BE45F9"/>
    <w:rsid w:val="00BE49E4"/>
    <w:rsid w:val="00BE53DE"/>
    <w:rsid w:val="00BE54AA"/>
    <w:rsid w:val="00BE6B26"/>
    <w:rsid w:val="00BE6DB8"/>
    <w:rsid w:val="00BE7188"/>
    <w:rsid w:val="00BE7C02"/>
    <w:rsid w:val="00BE7C0F"/>
    <w:rsid w:val="00BF0F14"/>
    <w:rsid w:val="00BF0F90"/>
    <w:rsid w:val="00BF0FDE"/>
    <w:rsid w:val="00BF12C1"/>
    <w:rsid w:val="00BF2580"/>
    <w:rsid w:val="00BF373F"/>
    <w:rsid w:val="00BF4F8D"/>
    <w:rsid w:val="00BF56C8"/>
    <w:rsid w:val="00BF5822"/>
    <w:rsid w:val="00BF5AD2"/>
    <w:rsid w:val="00BF698E"/>
    <w:rsid w:val="00BF727A"/>
    <w:rsid w:val="00BF796E"/>
    <w:rsid w:val="00BF7C6A"/>
    <w:rsid w:val="00BF7D58"/>
    <w:rsid w:val="00BF7DEA"/>
    <w:rsid w:val="00C006D6"/>
    <w:rsid w:val="00C01626"/>
    <w:rsid w:val="00C0188E"/>
    <w:rsid w:val="00C01E2A"/>
    <w:rsid w:val="00C029BC"/>
    <w:rsid w:val="00C02BF3"/>
    <w:rsid w:val="00C02DAD"/>
    <w:rsid w:val="00C03A9D"/>
    <w:rsid w:val="00C04006"/>
    <w:rsid w:val="00C04D52"/>
    <w:rsid w:val="00C0586D"/>
    <w:rsid w:val="00C058F6"/>
    <w:rsid w:val="00C06627"/>
    <w:rsid w:val="00C06D0B"/>
    <w:rsid w:val="00C07115"/>
    <w:rsid w:val="00C075A7"/>
    <w:rsid w:val="00C10368"/>
    <w:rsid w:val="00C10E63"/>
    <w:rsid w:val="00C112F3"/>
    <w:rsid w:val="00C115EE"/>
    <w:rsid w:val="00C1163E"/>
    <w:rsid w:val="00C11641"/>
    <w:rsid w:val="00C117D7"/>
    <w:rsid w:val="00C11AC3"/>
    <w:rsid w:val="00C11FC8"/>
    <w:rsid w:val="00C12093"/>
    <w:rsid w:val="00C12D22"/>
    <w:rsid w:val="00C1383B"/>
    <w:rsid w:val="00C14000"/>
    <w:rsid w:val="00C148FB"/>
    <w:rsid w:val="00C14983"/>
    <w:rsid w:val="00C14C45"/>
    <w:rsid w:val="00C15ABC"/>
    <w:rsid w:val="00C15EE1"/>
    <w:rsid w:val="00C16507"/>
    <w:rsid w:val="00C16A1F"/>
    <w:rsid w:val="00C16EC3"/>
    <w:rsid w:val="00C17010"/>
    <w:rsid w:val="00C1747F"/>
    <w:rsid w:val="00C175EB"/>
    <w:rsid w:val="00C17998"/>
    <w:rsid w:val="00C20259"/>
    <w:rsid w:val="00C20487"/>
    <w:rsid w:val="00C2066A"/>
    <w:rsid w:val="00C20E76"/>
    <w:rsid w:val="00C20FA7"/>
    <w:rsid w:val="00C21267"/>
    <w:rsid w:val="00C21458"/>
    <w:rsid w:val="00C22334"/>
    <w:rsid w:val="00C22756"/>
    <w:rsid w:val="00C23197"/>
    <w:rsid w:val="00C23311"/>
    <w:rsid w:val="00C236D8"/>
    <w:rsid w:val="00C23776"/>
    <w:rsid w:val="00C239F0"/>
    <w:rsid w:val="00C24146"/>
    <w:rsid w:val="00C266A1"/>
    <w:rsid w:val="00C2689A"/>
    <w:rsid w:val="00C26F79"/>
    <w:rsid w:val="00C26F94"/>
    <w:rsid w:val="00C2781F"/>
    <w:rsid w:val="00C309AD"/>
    <w:rsid w:val="00C30E4B"/>
    <w:rsid w:val="00C319BC"/>
    <w:rsid w:val="00C31BC1"/>
    <w:rsid w:val="00C31D24"/>
    <w:rsid w:val="00C3211B"/>
    <w:rsid w:val="00C3216F"/>
    <w:rsid w:val="00C321AB"/>
    <w:rsid w:val="00C32ABC"/>
    <w:rsid w:val="00C32E65"/>
    <w:rsid w:val="00C33138"/>
    <w:rsid w:val="00C343EA"/>
    <w:rsid w:val="00C34B45"/>
    <w:rsid w:val="00C3512B"/>
    <w:rsid w:val="00C36328"/>
    <w:rsid w:val="00C364EA"/>
    <w:rsid w:val="00C36FF2"/>
    <w:rsid w:val="00C37487"/>
    <w:rsid w:val="00C37EB7"/>
    <w:rsid w:val="00C4092C"/>
    <w:rsid w:val="00C40A57"/>
    <w:rsid w:val="00C40AAA"/>
    <w:rsid w:val="00C40EB1"/>
    <w:rsid w:val="00C41431"/>
    <w:rsid w:val="00C414CA"/>
    <w:rsid w:val="00C42182"/>
    <w:rsid w:val="00C422D0"/>
    <w:rsid w:val="00C423F8"/>
    <w:rsid w:val="00C42E2D"/>
    <w:rsid w:val="00C43178"/>
    <w:rsid w:val="00C43488"/>
    <w:rsid w:val="00C43B59"/>
    <w:rsid w:val="00C4406B"/>
    <w:rsid w:val="00C44763"/>
    <w:rsid w:val="00C45719"/>
    <w:rsid w:val="00C45AAF"/>
    <w:rsid w:val="00C4614F"/>
    <w:rsid w:val="00C46291"/>
    <w:rsid w:val="00C46565"/>
    <w:rsid w:val="00C46BCF"/>
    <w:rsid w:val="00C46CA8"/>
    <w:rsid w:val="00C47131"/>
    <w:rsid w:val="00C47187"/>
    <w:rsid w:val="00C50875"/>
    <w:rsid w:val="00C50959"/>
    <w:rsid w:val="00C509E4"/>
    <w:rsid w:val="00C50F67"/>
    <w:rsid w:val="00C5115D"/>
    <w:rsid w:val="00C51426"/>
    <w:rsid w:val="00C52102"/>
    <w:rsid w:val="00C521D9"/>
    <w:rsid w:val="00C5234C"/>
    <w:rsid w:val="00C528EE"/>
    <w:rsid w:val="00C53E8C"/>
    <w:rsid w:val="00C54578"/>
    <w:rsid w:val="00C5460B"/>
    <w:rsid w:val="00C549E1"/>
    <w:rsid w:val="00C5500B"/>
    <w:rsid w:val="00C56063"/>
    <w:rsid w:val="00C56597"/>
    <w:rsid w:val="00C56A82"/>
    <w:rsid w:val="00C56AA6"/>
    <w:rsid w:val="00C5710D"/>
    <w:rsid w:val="00C57784"/>
    <w:rsid w:val="00C607EC"/>
    <w:rsid w:val="00C60AF9"/>
    <w:rsid w:val="00C60D0E"/>
    <w:rsid w:val="00C613A9"/>
    <w:rsid w:val="00C61704"/>
    <w:rsid w:val="00C6177A"/>
    <w:rsid w:val="00C61B8E"/>
    <w:rsid w:val="00C6259D"/>
    <w:rsid w:val="00C6272D"/>
    <w:rsid w:val="00C6369C"/>
    <w:rsid w:val="00C6427A"/>
    <w:rsid w:val="00C64706"/>
    <w:rsid w:val="00C648E4"/>
    <w:rsid w:val="00C65542"/>
    <w:rsid w:val="00C65D20"/>
    <w:rsid w:val="00C65F7F"/>
    <w:rsid w:val="00C66412"/>
    <w:rsid w:val="00C676BB"/>
    <w:rsid w:val="00C6774F"/>
    <w:rsid w:val="00C70A93"/>
    <w:rsid w:val="00C70FEA"/>
    <w:rsid w:val="00C71223"/>
    <w:rsid w:val="00C71382"/>
    <w:rsid w:val="00C7175A"/>
    <w:rsid w:val="00C717DA"/>
    <w:rsid w:val="00C71ABD"/>
    <w:rsid w:val="00C71D7F"/>
    <w:rsid w:val="00C71DFB"/>
    <w:rsid w:val="00C72BBE"/>
    <w:rsid w:val="00C72CA2"/>
    <w:rsid w:val="00C7384D"/>
    <w:rsid w:val="00C73865"/>
    <w:rsid w:val="00C73A6F"/>
    <w:rsid w:val="00C73BDF"/>
    <w:rsid w:val="00C73CAF"/>
    <w:rsid w:val="00C74174"/>
    <w:rsid w:val="00C74DD8"/>
    <w:rsid w:val="00C74FA8"/>
    <w:rsid w:val="00C75FDF"/>
    <w:rsid w:val="00C762E5"/>
    <w:rsid w:val="00C76747"/>
    <w:rsid w:val="00C7766F"/>
    <w:rsid w:val="00C77908"/>
    <w:rsid w:val="00C80401"/>
    <w:rsid w:val="00C804C1"/>
    <w:rsid w:val="00C8053C"/>
    <w:rsid w:val="00C80570"/>
    <w:rsid w:val="00C80A6C"/>
    <w:rsid w:val="00C80F6B"/>
    <w:rsid w:val="00C8152D"/>
    <w:rsid w:val="00C8183C"/>
    <w:rsid w:val="00C819CB"/>
    <w:rsid w:val="00C82896"/>
    <w:rsid w:val="00C82F77"/>
    <w:rsid w:val="00C8315A"/>
    <w:rsid w:val="00C8399E"/>
    <w:rsid w:val="00C83B35"/>
    <w:rsid w:val="00C83C69"/>
    <w:rsid w:val="00C855C7"/>
    <w:rsid w:val="00C859E9"/>
    <w:rsid w:val="00C87106"/>
    <w:rsid w:val="00C87425"/>
    <w:rsid w:val="00C8769F"/>
    <w:rsid w:val="00C8780E"/>
    <w:rsid w:val="00C87936"/>
    <w:rsid w:val="00C87C77"/>
    <w:rsid w:val="00C906E4"/>
    <w:rsid w:val="00C90E36"/>
    <w:rsid w:val="00C9137B"/>
    <w:rsid w:val="00C917F9"/>
    <w:rsid w:val="00C9296E"/>
    <w:rsid w:val="00C93221"/>
    <w:rsid w:val="00C940CC"/>
    <w:rsid w:val="00C9422D"/>
    <w:rsid w:val="00C94265"/>
    <w:rsid w:val="00C94852"/>
    <w:rsid w:val="00C94BE9"/>
    <w:rsid w:val="00C952BF"/>
    <w:rsid w:val="00C95375"/>
    <w:rsid w:val="00C9565F"/>
    <w:rsid w:val="00C959BF"/>
    <w:rsid w:val="00C96010"/>
    <w:rsid w:val="00C9660F"/>
    <w:rsid w:val="00C96DB9"/>
    <w:rsid w:val="00C96E7F"/>
    <w:rsid w:val="00CA0556"/>
    <w:rsid w:val="00CA0FB3"/>
    <w:rsid w:val="00CA1D21"/>
    <w:rsid w:val="00CA1D5F"/>
    <w:rsid w:val="00CA1F5D"/>
    <w:rsid w:val="00CA218B"/>
    <w:rsid w:val="00CA244F"/>
    <w:rsid w:val="00CA27CC"/>
    <w:rsid w:val="00CA33FB"/>
    <w:rsid w:val="00CA3841"/>
    <w:rsid w:val="00CA42C4"/>
    <w:rsid w:val="00CA42EA"/>
    <w:rsid w:val="00CA5E68"/>
    <w:rsid w:val="00CA5F2E"/>
    <w:rsid w:val="00CA613F"/>
    <w:rsid w:val="00CA6DDB"/>
    <w:rsid w:val="00CA7AF7"/>
    <w:rsid w:val="00CB021A"/>
    <w:rsid w:val="00CB03A1"/>
    <w:rsid w:val="00CB0A04"/>
    <w:rsid w:val="00CB0C39"/>
    <w:rsid w:val="00CB0F34"/>
    <w:rsid w:val="00CB1242"/>
    <w:rsid w:val="00CB14DA"/>
    <w:rsid w:val="00CB1868"/>
    <w:rsid w:val="00CB1EFE"/>
    <w:rsid w:val="00CB3563"/>
    <w:rsid w:val="00CB36C9"/>
    <w:rsid w:val="00CB4959"/>
    <w:rsid w:val="00CB6185"/>
    <w:rsid w:val="00CB65D7"/>
    <w:rsid w:val="00CB6B1F"/>
    <w:rsid w:val="00CB6F4E"/>
    <w:rsid w:val="00CC13B1"/>
    <w:rsid w:val="00CC19FE"/>
    <w:rsid w:val="00CC1A14"/>
    <w:rsid w:val="00CC1B87"/>
    <w:rsid w:val="00CC1CD4"/>
    <w:rsid w:val="00CC1D7B"/>
    <w:rsid w:val="00CC28AF"/>
    <w:rsid w:val="00CC2976"/>
    <w:rsid w:val="00CC356E"/>
    <w:rsid w:val="00CC37F0"/>
    <w:rsid w:val="00CC3AAC"/>
    <w:rsid w:val="00CC3C7D"/>
    <w:rsid w:val="00CC3CFA"/>
    <w:rsid w:val="00CC3DE1"/>
    <w:rsid w:val="00CC4CEB"/>
    <w:rsid w:val="00CC54ED"/>
    <w:rsid w:val="00CC57C0"/>
    <w:rsid w:val="00CC5814"/>
    <w:rsid w:val="00CC59CA"/>
    <w:rsid w:val="00CC5F7A"/>
    <w:rsid w:val="00CC7690"/>
    <w:rsid w:val="00CD0182"/>
    <w:rsid w:val="00CD0C97"/>
    <w:rsid w:val="00CD0D56"/>
    <w:rsid w:val="00CD0FE5"/>
    <w:rsid w:val="00CD1049"/>
    <w:rsid w:val="00CD1529"/>
    <w:rsid w:val="00CD1570"/>
    <w:rsid w:val="00CD1DD0"/>
    <w:rsid w:val="00CD2190"/>
    <w:rsid w:val="00CD22BA"/>
    <w:rsid w:val="00CD29EB"/>
    <w:rsid w:val="00CD2C70"/>
    <w:rsid w:val="00CD2DA4"/>
    <w:rsid w:val="00CD2DFA"/>
    <w:rsid w:val="00CD2E2C"/>
    <w:rsid w:val="00CD2E56"/>
    <w:rsid w:val="00CD3CAC"/>
    <w:rsid w:val="00CD459A"/>
    <w:rsid w:val="00CD485D"/>
    <w:rsid w:val="00CD495C"/>
    <w:rsid w:val="00CD4A89"/>
    <w:rsid w:val="00CD5B8A"/>
    <w:rsid w:val="00CD5FC0"/>
    <w:rsid w:val="00CD6757"/>
    <w:rsid w:val="00CD6861"/>
    <w:rsid w:val="00CD70D7"/>
    <w:rsid w:val="00CD71A7"/>
    <w:rsid w:val="00CE0258"/>
    <w:rsid w:val="00CE02C8"/>
    <w:rsid w:val="00CE0782"/>
    <w:rsid w:val="00CE07AE"/>
    <w:rsid w:val="00CE07E4"/>
    <w:rsid w:val="00CE1625"/>
    <w:rsid w:val="00CE192E"/>
    <w:rsid w:val="00CE2256"/>
    <w:rsid w:val="00CE23AF"/>
    <w:rsid w:val="00CE2628"/>
    <w:rsid w:val="00CE2A49"/>
    <w:rsid w:val="00CE2FDA"/>
    <w:rsid w:val="00CE321B"/>
    <w:rsid w:val="00CE33AE"/>
    <w:rsid w:val="00CE4C4A"/>
    <w:rsid w:val="00CE5829"/>
    <w:rsid w:val="00CE5B6C"/>
    <w:rsid w:val="00CE6F3B"/>
    <w:rsid w:val="00CE7C97"/>
    <w:rsid w:val="00CE7D36"/>
    <w:rsid w:val="00CE7FBA"/>
    <w:rsid w:val="00CF0704"/>
    <w:rsid w:val="00CF0EC1"/>
    <w:rsid w:val="00CF0EDE"/>
    <w:rsid w:val="00CF2038"/>
    <w:rsid w:val="00CF26EB"/>
    <w:rsid w:val="00CF2A66"/>
    <w:rsid w:val="00CF3C27"/>
    <w:rsid w:val="00CF44A6"/>
    <w:rsid w:val="00CF45D7"/>
    <w:rsid w:val="00CF461A"/>
    <w:rsid w:val="00CF4695"/>
    <w:rsid w:val="00CF48A0"/>
    <w:rsid w:val="00CF48BE"/>
    <w:rsid w:val="00CF569E"/>
    <w:rsid w:val="00CF5A14"/>
    <w:rsid w:val="00CF5DF8"/>
    <w:rsid w:val="00CF5E44"/>
    <w:rsid w:val="00CF5F4C"/>
    <w:rsid w:val="00CF63ED"/>
    <w:rsid w:val="00CF6951"/>
    <w:rsid w:val="00CF6BBF"/>
    <w:rsid w:val="00CF79A7"/>
    <w:rsid w:val="00D0039F"/>
    <w:rsid w:val="00D003F9"/>
    <w:rsid w:val="00D00E08"/>
    <w:rsid w:val="00D0116C"/>
    <w:rsid w:val="00D0170C"/>
    <w:rsid w:val="00D018BE"/>
    <w:rsid w:val="00D01D1D"/>
    <w:rsid w:val="00D022A0"/>
    <w:rsid w:val="00D02450"/>
    <w:rsid w:val="00D026F8"/>
    <w:rsid w:val="00D0365C"/>
    <w:rsid w:val="00D037DD"/>
    <w:rsid w:val="00D03827"/>
    <w:rsid w:val="00D03E36"/>
    <w:rsid w:val="00D0401E"/>
    <w:rsid w:val="00D040FC"/>
    <w:rsid w:val="00D05389"/>
    <w:rsid w:val="00D0542B"/>
    <w:rsid w:val="00D0543C"/>
    <w:rsid w:val="00D05948"/>
    <w:rsid w:val="00D05B39"/>
    <w:rsid w:val="00D06BA6"/>
    <w:rsid w:val="00D06BF2"/>
    <w:rsid w:val="00D06EDD"/>
    <w:rsid w:val="00D078D4"/>
    <w:rsid w:val="00D107B5"/>
    <w:rsid w:val="00D11FF3"/>
    <w:rsid w:val="00D12400"/>
    <w:rsid w:val="00D13010"/>
    <w:rsid w:val="00D13BC5"/>
    <w:rsid w:val="00D13F3F"/>
    <w:rsid w:val="00D1414C"/>
    <w:rsid w:val="00D14A39"/>
    <w:rsid w:val="00D14A5E"/>
    <w:rsid w:val="00D1508A"/>
    <w:rsid w:val="00D150DB"/>
    <w:rsid w:val="00D153F0"/>
    <w:rsid w:val="00D15E00"/>
    <w:rsid w:val="00D15EAF"/>
    <w:rsid w:val="00D16136"/>
    <w:rsid w:val="00D16756"/>
    <w:rsid w:val="00D16EE8"/>
    <w:rsid w:val="00D17EF4"/>
    <w:rsid w:val="00D20417"/>
    <w:rsid w:val="00D20A52"/>
    <w:rsid w:val="00D20D58"/>
    <w:rsid w:val="00D2268C"/>
    <w:rsid w:val="00D230D2"/>
    <w:rsid w:val="00D23116"/>
    <w:rsid w:val="00D2372B"/>
    <w:rsid w:val="00D238B3"/>
    <w:rsid w:val="00D23DC5"/>
    <w:rsid w:val="00D246C9"/>
    <w:rsid w:val="00D247B7"/>
    <w:rsid w:val="00D24AF8"/>
    <w:rsid w:val="00D24CB5"/>
    <w:rsid w:val="00D253C9"/>
    <w:rsid w:val="00D254DC"/>
    <w:rsid w:val="00D25E6A"/>
    <w:rsid w:val="00D25FAA"/>
    <w:rsid w:val="00D261E5"/>
    <w:rsid w:val="00D266AF"/>
    <w:rsid w:val="00D26782"/>
    <w:rsid w:val="00D26AC0"/>
    <w:rsid w:val="00D26ECE"/>
    <w:rsid w:val="00D30B2A"/>
    <w:rsid w:val="00D3114C"/>
    <w:rsid w:val="00D319F3"/>
    <w:rsid w:val="00D31DB3"/>
    <w:rsid w:val="00D325A4"/>
    <w:rsid w:val="00D329F5"/>
    <w:rsid w:val="00D333D5"/>
    <w:rsid w:val="00D33B94"/>
    <w:rsid w:val="00D3407B"/>
    <w:rsid w:val="00D3410A"/>
    <w:rsid w:val="00D342FD"/>
    <w:rsid w:val="00D343A2"/>
    <w:rsid w:val="00D343BB"/>
    <w:rsid w:val="00D343E4"/>
    <w:rsid w:val="00D34B0D"/>
    <w:rsid w:val="00D34D0E"/>
    <w:rsid w:val="00D35031"/>
    <w:rsid w:val="00D350FF"/>
    <w:rsid w:val="00D353F2"/>
    <w:rsid w:val="00D356E0"/>
    <w:rsid w:val="00D357FE"/>
    <w:rsid w:val="00D35B19"/>
    <w:rsid w:val="00D35E46"/>
    <w:rsid w:val="00D37474"/>
    <w:rsid w:val="00D37E82"/>
    <w:rsid w:val="00D40403"/>
    <w:rsid w:val="00D408E1"/>
    <w:rsid w:val="00D41AB7"/>
    <w:rsid w:val="00D41B9B"/>
    <w:rsid w:val="00D41E2B"/>
    <w:rsid w:val="00D42141"/>
    <w:rsid w:val="00D42CA4"/>
    <w:rsid w:val="00D435AB"/>
    <w:rsid w:val="00D43DE7"/>
    <w:rsid w:val="00D443F8"/>
    <w:rsid w:val="00D44610"/>
    <w:rsid w:val="00D468A7"/>
    <w:rsid w:val="00D469D4"/>
    <w:rsid w:val="00D46C1A"/>
    <w:rsid w:val="00D46CFF"/>
    <w:rsid w:val="00D4728D"/>
    <w:rsid w:val="00D474DF"/>
    <w:rsid w:val="00D476AC"/>
    <w:rsid w:val="00D479F7"/>
    <w:rsid w:val="00D50367"/>
    <w:rsid w:val="00D50A9A"/>
    <w:rsid w:val="00D50C53"/>
    <w:rsid w:val="00D50FFD"/>
    <w:rsid w:val="00D516FB"/>
    <w:rsid w:val="00D51993"/>
    <w:rsid w:val="00D526B9"/>
    <w:rsid w:val="00D52C08"/>
    <w:rsid w:val="00D5320F"/>
    <w:rsid w:val="00D539BB"/>
    <w:rsid w:val="00D548D1"/>
    <w:rsid w:val="00D555DE"/>
    <w:rsid w:val="00D55675"/>
    <w:rsid w:val="00D55A7C"/>
    <w:rsid w:val="00D55EEA"/>
    <w:rsid w:val="00D5658C"/>
    <w:rsid w:val="00D56A1A"/>
    <w:rsid w:val="00D56FFC"/>
    <w:rsid w:val="00D572E6"/>
    <w:rsid w:val="00D57E82"/>
    <w:rsid w:val="00D57EAF"/>
    <w:rsid w:val="00D60197"/>
    <w:rsid w:val="00D60292"/>
    <w:rsid w:val="00D6051B"/>
    <w:rsid w:val="00D6057E"/>
    <w:rsid w:val="00D60F78"/>
    <w:rsid w:val="00D611AC"/>
    <w:rsid w:val="00D6162C"/>
    <w:rsid w:val="00D61E74"/>
    <w:rsid w:val="00D62005"/>
    <w:rsid w:val="00D6268B"/>
    <w:rsid w:val="00D6318C"/>
    <w:rsid w:val="00D6340A"/>
    <w:rsid w:val="00D6359C"/>
    <w:rsid w:val="00D6366D"/>
    <w:rsid w:val="00D63A67"/>
    <w:rsid w:val="00D63C3E"/>
    <w:rsid w:val="00D642F2"/>
    <w:rsid w:val="00D6431C"/>
    <w:rsid w:val="00D650FD"/>
    <w:rsid w:val="00D6562D"/>
    <w:rsid w:val="00D65938"/>
    <w:rsid w:val="00D65B98"/>
    <w:rsid w:val="00D65F2D"/>
    <w:rsid w:val="00D66F4B"/>
    <w:rsid w:val="00D6728B"/>
    <w:rsid w:val="00D67F7E"/>
    <w:rsid w:val="00D70012"/>
    <w:rsid w:val="00D708F0"/>
    <w:rsid w:val="00D709BB"/>
    <w:rsid w:val="00D709CC"/>
    <w:rsid w:val="00D70C54"/>
    <w:rsid w:val="00D70ED9"/>
    <w:rsid w:val="00D718A9"/>
    <w:rsid w:val="00D71F57"/>
    <w:rsid w:val="00D725D6"/>
    <w:rsid w:val="00D729FB"/>
    <w:rsid w:val="00D72ABB"/>
    <w:rsid w:val="00D72F6F"/>
    <w:rsid w:val="00D737AD"/>
    <w:rsid w:val="00D7399D"/>
    <w:rsid w:val="00D742D2"/>
    <w:rsid w:val="00D747FE"/>
    <w:rsid w:val="00D7548E"/>
    <w:rsid w:val="00D75BF8"/>
    <w:rsid w:val="00D75F3D"/>
    <w:rsid w:val="00D76277"/>
    <w:rsid w:val="00D76A1D"/>
    <w:rsid w:val="00D76A2B"/>
    <w:rsid w:val="00D76A7B"/>
    <w:rsid w:val="00D76C92"/>
    <w:rsid w:val="00D76E6F"/>
    <w:rsid w:val="00D77018"/>
    <w:rsid w:val="00D777C3"/>
    <w:rsid w:val="00D77B99"/>
    <w:rsid w:val="00D77C47"/>
    <w:rsid w:val="00D806C2"/>
    <w:rsid w:val="00D818A2"/>
    <w:rsid w:val="00D819DE"/>
    <w:rsid w:val="00D81C19"/>
    <w:rsid w:val="00D81C8B"/>
    <w:rsid w:val="00D8236B"/>
    <w:rsid w:val="00D825B2"/>
    <w:rsid w:val="00D826F0"/>
    <w:rsid w:val="00D8279B"/>
    <w:rsid w:val="00D827D4"/>
    <w:rsid w:val="00D827E3"/>
    <w:rsid w:val="00D827E8"/>
    <w:rsid w:val="00D829C3"/>
    <w:rsid w:val="00D82A8B"/>
    <w:rsid w:val="00D830B4"/>
    <w:rsid w:val="00D837C0"/>
    <w:rsid w:val="00D84200"/>
    <w:rsid w:val="00D843C2"/>
    <w:rsid w:val="00D84D26"/>
    <w:rsid w:val="00D8548C"/>
    <w:rsid w:val="00D85878"/>
    <w:rsid w:val="00D86157"/>
    <w:rsid w:val="00D86B04"/>
    <w:rsid w:val="00D86CD3"/>
    <w:rsid w:val="00D86EA9"/>
    <w:rsid w:val="00D871A8"/>
    <w:rsid w:val="00D87D27"/>
    <w:rsid w:val="00D87DA7"/>
    <w:rsid w:val="00D87FF4"/>
    <w:rsid w:val="00D90395"/>
    <w:rsid w:val="00D90CC7"/>
    <w:rsid w:val="00D91292"/>
    <w:rsid w:val="00D918BF"/>
    <w:rsid w:val="00D91A67"/>
    <w:rsid w:val="00D9216E"/>
    <w:rsid w:val="00D9242E"/>
    <w:rsid w:val="00D92730"/>
    <w:rsid w:val="00D92821"/>
    <w:rsid w:val="00D93504"/>
    <w:rsid w:val="00D93D27"/>
    <w:rsid w:val="00D94143"/>
    <w:rsid w:val="00D94499"/>
    <w:rsid w:val="00D9481B"/>
    <w:rsid w:val="00D94C2D"/>
    <w:rsid w:val="00D95373"/>
    <w:rsid w:val="00D957D2"/>
    <w:rsid w:val="00D959DE"/>
    <w:rsid w:val="00D95BAA"/>
    <w:rsid w:val="00D96363"/>
    <w:rsid w:val="00D96BC0"/>
    <w:rsid w:val="00D96E4F"/>
    <w:rsid w:val="00D970BA"/>
    <w:rsid w:val="00D97240"/>
    <w:rsid w:val="00D974E4"/>
    <w:rsid w:val="00D9758B"/>
    <w:rsid w:val="00D975E1"/>
    <w:rsid w:val="00DA0F3C"/>
    <w:rsid w:val="00DA12F0"/>
    <w:rsid w:val="00DA1F02"/>
    <w:rsid w:val="00DA2607"/>
    <w:rsid w:val="00DA2878"/>
    <w:rsid w:val="00DA2DD5"/>
    <w:rsid w:val="00DA3BA9"/>
    <w:rsid w:val="00DA4C80"/>
    <w:rsid w:val="00DA59B3"/>
    <w:rsid w:val="00DA5D81"/>
    <w:rsid w:val="00DA61C9"/>
    <w:rsid w:val="00DA6958"/>
    <w:rsid w:val="00DA6E3B"/>
    <w:rsid w:val="00DB108F"/>
    <w:rsid w:val="00DB1813"/>
    <w:rsid w:val="00DB1F74"/>
    <w:rsid w:val="00DB23ED"/>
    <w:rsid w:val="00DB3043"/>
    <w:rsid w:val="00DB385B"/>
    <w:rsid w:val="00DB4161"/>
    <w:rsid w:val="00DB4651"/>
    <w:rsid w:val="00DB4EDD"/>
    <w:rsid w:val="00DB4FB8"/>
    <w:rsid w:val="00DB4FBA"/>
    <w:rsid w:val="00DB582E"/>
    <w:rsid w:val="00DB595F"/>
    <w:rsid w:val="00DB5B80"/>
    <w:rsid w:val="00DB5CC4"/>
    <w:rsid w:val="00DB5E6A"/>
    <w:rsid w:val="00DB6841"/>
    <w:rsid w:val="00DB6A89"/>
    <w:rsid w:val="00DB72C8"/>
    <w:rsid w:val="00DB76AB"/>
    <w:rsid w:val="00DB7B24"/>
    <w:rsid w:val="00DB7FA8"/>
    <w:rsid w:val="00DC0B15"/>
    <w:rsid w:val="00DC1100"/>
    <w:rsid w:val="00DC1B72"/>
    <w:rsid w:val="00DC1E49"/>
    <w:rsid w:val="00DC2384"/>
    <w:rsid w:val="00DC2B97"/>
    <w:rsid w:val="00DC2BE5"/>
    <w:rsid w:val="00DC3225"/>
    <w:rsid w:val="00DC36DE"/>
    <w:rsid w:val="00DC4020"/>
    <w:rsid w:val="00DC51BD"/>
    <w:rsid w:val="00DC552F"/>
    <w:rsid w:val="00DC5908"/>
    <w:rsid w:val="00DC5C8F"/>
    <w:rsid w:val="00DC65DA"/>
    <w:rsid w:val="00DC6759"/>
    <w:rsid w:val="00DC6C4D"/>
    <w:rsid w:val="00DC6C98"/>
    <w:rsid w:val="00DC6DB2"/>
    <w:rsid w:val="00DC6F00"/>
    <w:rsid w:val="00DD0053"/>
    <w:rsid w:val="00DD00E1"/>
    <w:rsid w:val="00DD03AE"/>
    <w:rsid w:val="00DD0462"/>
    <w:rsid w:val="00DD0721"/>
    <w:rsid w:val="00DD0A85"/>
    <w:rsid w:val="00DD0BD9"/>
    <w:rsid w:val="00DD112C"/>
    <w:rsid w:val="00DD11C0"/>
    <w:rsid w:val="00DD1866"/>
    <w:rsid w:val="00DD1C4E"/>
    <w:rsid w:val="00DD1D65"/>
    <w:rsid w:val="00DD326D"/>
    <w:rsid w:val="00DD3F6F"/>
    <w:rsid w:val="00DD41A9"/>
    <w:rsid w:val="00DD4331"/>
    <w:rsid w:val="00DD4394"/>
    <w:rsid w:val="00DD45CA"/>
    <w:rsid w:val="00DD46B3"/>
    <w:rsid w:val="00DD480C"/>
    <w:rsid w:val="00DD49D8"/>
    <w:rsid w:val="00DD4D4E"/>
    <w:rsid w:val="00DD4D56"/>
    <w:rsid w:val="00DD5082"/>
    <w:rsid w:val="00DD5AF3"/>
    <w:rsid w:val="00DD5B77"/>
    <w:rsid w:val="00DD5BC2"/>
    <w:rsid w:val="00DD69EB"/>
    <w:rsid w:val="00DD6F3E"/>
    <w:rsid w:val="00DD76F5"/>
    <w:rsid w:val="00DD7AA9"/>
    <w:rsid w:val="00DE03FC"/>
    <w:rsid w:val="00DE0F63"/>
    <w:rsid w:val="00DE177D"/>
    <w:rsid w:val="00DE1ADF"/>
    <w:rsid w:val="00DE1C75"/>
    <w:rsid w:val="00DE1CBC"/>
    <w:rsid w:val="00DE1D0D"/>
    <w:rsid w:val="00DE22D6"/>
    <w:rsid w:val="00DE22E0"/>
    <w:rsid w:val="00DE23B1"/>
    <w:rsid w:val="00DE2993"/>
    <w:rsid w:val="00DE2CE8"/>
    <w:rsid w:val="00DE2ECE"/>
    <w:rsid w:val="00DE30EF"/>
    <w:rsid w:val="00DE311E"/>
    <w:rsid w:val="00DE3229"/>
    <w:rsid w:val="00DE3317"/>
    <w:rsid w:val="00DE3E95"/>
    <w:rsid w:val="00DE3FF9"/>
    <w:rsid w:val="00DE4632"/>
    <w:rsid w:val="00DE4750"/>
    <w:rsid w:val="00DE4C1E"/>
    <w:rsid w:val="00DE4CF6"/>
    <w:rsid w:val="00DE5502"/>
    <w:rsid w:val="00DE59B5"/>
    <w:rsid w:val="00DE59DB"/>
    <w:rsid w:val="00DE63B7"/>
    <w:rsid w:val="00DE6506"/>
    <w:rsid w:val="00DE700F"/>
    <w:rsid w:val="00DE705E"/>
    <w:rsid w:val="00DE7200"/>
    <w:rsid w:val="00DE7D76"/>
    <w:rsid w:val="00DF153E"/>
    <w:rsid w:val="00DF15F1"/>
    <w:rsid w:val="00DF17DC"/>
    <w:rsid w:val="00DF2260"/>
    <w:rsid w:val="00DF2BF3"/>
    <w:rsid w:val="00DF2CC0"/>
    <w:rsid w:val="00DF3819"/>
    <w:rsid w:val="00DF3AAA"/>
    <w:rsid w:val="00DF40EE"/>
    <w:rsid w:val="00DF507C"/>
    <w:rsid w:val="00DF5AFD"/>
    <w:rsid w:val="00DF5F85"/>
    <w:rsid w:val="00DF635C"/>
    <w:rsid w:val="00DF637D"/>
    <w:rsid w:val="00DF6414"/>
    <w:rsid w:val="00DF69C4"/>
    <w:rsid w:val="00DF6D7B"/>
    <w:rsid w:val="00DF7583"/>
    <w:rsid w:val="00DF7A66"/>
    <w:rsid w:val="00DF7E31"/>
    <w:rsid w:val="00E0041D"/>
    <w:rsid w:val="00E00CB2"/>
    <w:rsid w:val="00E00D95"/>
    <w:rsid w:val="00E00E9F"/>
    <w:rsid w:val="00E0178F"/>
    <w:rsid w:val="00E01A61"/>
    <w:rsid w:val="00E02937"/>
    <w:rsid w:val="00E03307"/>
    <w:rsid w:val="00E0415F"/>
    <w:rsid w:val="00E0423D"/>
    <w:rsid w:val="00E05347"/>
    <w:rsid w:val="00E06494"/>
    <w:rsid w:val="00E066BE"/>
    <w:rsid w:val="00E074B8"/>
    <w:rsid w:val="00E10169"/>
    <w:rsid w:val="00E102DD"/>
    <w:rsid w:val="00E104D6"/>
    <w:rsid w:val="00E10684"/>
    <w:rsid w:val="00E112C5"/>
    <w:rsid w:val="00E11462"/>
    <w:rsid w:val="00E11790"/>
    <w:rsid w:val="00E118A2"/>
    <w:rsid w:val="00E118C8"/>
    <w:rsid w:val="00E11946"/>
    <w:rsid w:val="00E121F2"/>
    <w:rsid w:val="00E12FE9"/>
    <w:rsid w:val="00E1357E"/>
    <w:rsid w:val="00E138F4"/>
    <w:rsid w:val="00E13A76"/>
    <w:rsid w:val="00E148DC"/>
    <w:rsid w:val="00E157DF"/>
    <w:rsid w:val="00E15C01"/>
    <w:rsid w:val="00E1670A"/>
    <w:rsid w:val="00E16791"/>
    <w:rsid w:val="00E169D9"/>
    <w:rsid w:val="00E170A4"/>
    <w:rsid w:val="00E172C9"/>
    <w:rsid w:val="00E17317"/>
    <w:rsid w:val="00E1751E"/>
    <w:rsid w:val="00E178E4"/>
    <w:rsid w:val="00E1796C"/>
    <w:rsid w:val="00E17F12"/>
    <w:rsid w:val="00E218B5"/>
    <w:rsid w:val="00E22164"/>
    <w:rsid w:val="00E22A11"/>
    <w:rsid w:val="00E22B97"/>
    <w:rsid w:val="00E235FD"/>
    <w:rsid w:val="00E24055"/>
    <w:rsid w:val="00E2459F"/>
    <w:rsid w:val="00E2483C"/>
    <w:rsid w:val="00E24DF7"/>
    <w:rsid w:val="00E25568"/>
    <w:rsid w:val="00E25AD5"/>
    <w:rsid w:val="00E25E11"/>
    <w:rsid w:val="00E264FC"/>
    <w:rsid w:val="00E268DB"/>
    <w:rsid w:val="00E2700A"/>
    <w:rsid w:val="00E271F7"/>
    <w:rsid w:val="00E273B1"/>
    <w:rsid w:val="00E2745E"/>
    <w:rsid w:val="00E2767A"/>
    <w:rsid w:val="00E305AD"/>
    <w:rsid w:val="00E3095C"/>
    <w:rsid w:val="00E30D5A"/>
    <w:rsid w:val="00E30E9D"/>
    <w:rsid w:val="00E313E6"/>
    <w:rsid w:val="00E31525"/>
    <w:rsid w:val="00E31752"/>
    <w:rsid w:val="00E31BD9"/>
    <w:rsid w:val="00E326A5"/>
    <w:rsid w:val="00E32AAB"/>
    <w:rsid w:val="00E33756"/>
    <w:rsid w:val="00E33C49"/>
    <w:rsid w:val="00E34706"/>
    <w:rsid w:val="00E34A10"/>
    <w:rsid w:val="00E34A30"/>
    <w:rsid w:val="00E36E7B"/>
    <w:rsid w:val="00E375F5"/>
    <w:rsid w:val="00E37857"/>
    <w:rsid w:val="00E37A87"/>
    <w:rsid w:val="00E37CC6"/>
    <w:rsid w:val="00E4001F"/>
    <w:rsid w:val="00E40CA4"/>
    <w:rsid w:val="00E40D29"/>
    <w:rsid w:val="00E40E8C"/>
    <w:rsid w:val="00E4109C"/>
    <w:rsid w:val="00E41C8C"/>
    <w:rsid w:val="00E41C93"/>
    <w:rsid w:val="00E423C8"/>
    <w:rsid w:val="00E4265E"/>
    <w:rsid w:val="00E42CEB"/>
    <w:rsid w:val="00E43C58"/>
    <w:rsid w:val="00E43F5E"/>
    <w:rsid w:val="00E44040"/>
    <w:rsid w:val="00E441E8"/>
    <w:rsid w:val="00E44405"/>
    <w:rsid w:val="00E446D1"/>
    <w:rsid w:val="00E453DB"/>
    <w:rsid w:val="00E460C6"/>
    <w:rsid w:val="00E46522"/>
    <w:rsid w:val="00E467E0"/>
    <w:rsid w:val="00E468FB"/>
    <w:rsid w:val="00E4710D"/>
    <w:rsid w:val="00E47623"/>
    <w:rsid w:val="00E506EA"/>
    <w:rsid w:val="00E50F15"/>
    <w:rsid w:val="00E518B2"/>
    <w:rsid w:val="00E51953"/>
    <w:rsid w:val="00E51C53"/>
    <w:rsid w:val="00E52088"/>
    <w:rsid w:val="00E522B9"/>
    <w:rsid w:val="00E5277D"/>
    <w:rsid w:val="00E5330F"/>
    <w:rsid w:val="00E53CD6"/>
    <w:rsid w:val="00E5459B"/>
    <w:rsid w:val="00E54880"/>
    <w:rsid w:val="00E55351"/>
    <w:rsid w:val="00E5557D"/>
    <w:rsid w:val="00E55E05"/>
    <w:rsid w:val="00E56657"/>
    <w:rsid w:val="00E56952"/>
    <w:rsid w:val="00E57510"/>
    <w:rsid w:val="00E5779B"/>
    <w:rsid w:val="00E600CA"/>
    <w:rsid w:val="00E609C2"/>
    <w:rsid w:val="00E6113F"/>
    <w:rsid w:val="00E61360"/>
    <w:rsid w:val="00E6170A"/>
    <w:rsid w:val="00E62144"/>
    <w:rsid w:val="00E62381"/>
    <w:rsid w:val="00E626AC"/>
    <w:rsid w:val="00E62788"/>
    <w:rsid w:val="00E6296A"/>
    <w:rsid w:val="00E6343D"/>
    <w:rsid w:val="00E6376C"/>
    <w:rsid w:val="00E63AF5"/>
    <w:rsid w:val="00E64BB5"/>
    <w:rsid w:val="00E6538D"/>
    <w:rsid w:val="00E653DD"/>
    <w:rsid w:val="00E65769"/>
    <w:rsid w:val="00E6598D"/>
    <w:rsid w:val="00E666B7"/>
    <w:rsid w:val="00E66BDC"/>
    <w:rsid w:val="00E66C5C"/>
    <w:rsid w:val="00E66D50"/>
    <w:rsid w:val="00E671B9"/>
    <w:rsid w:val="00E676B2"/>
    <w:rsid w:val="00E704C4"/>
    <w:rsid w:val="00E705CE"/>
    <w:rsid w:val="00E708A9"/>
    <w:rsid w:val="00E7151D"/>
    <w:rsid w:val="00E71DB0"/>
    <w:rsid w:val="00E7215E"/>
    <w:rsid w:val="00E73256"/>
    <w:rsid w:val="00E73379"/>
    <w:rsid w:val="00E7348B"/>
    <w:rsid w:val="00E744B4"/>
    <w:rsid w:val="00E74DDE"/>
    <w:rsid w:val="00E7550C"/>
    <w:rsid w:val="00E75551"/>
    <w:rsid w:val="00E758D9"/>
    <w:rsid w:val="00E76940"/>
    <w:rsid w:val="00E7696E"/>
    <w:rsid w:val="00E771B0"/>
    <w:rsid w:val="00E77A8A"/>
    <w:rsid w:val="00E80468"/>
    <w:rsid w:val="00E80CD0"/>
    <w:rsid w:val="00E81316"/>
    <w:rsid w:val="00E83145"/>
    <w:rsid w:val="00E833B8"/>
    <w:rsid w:val="00E83522"/>
    <w:rsid w:val="00E835B2"/>
    <w:rsid w:val="00E839A5"/>
    <w:rsid w:val="00E83F60"/>
    <w:rsid w:val="00E8459E"/>
    <w:rsid w:val="00E85717"/>
    <w:rsid w:val="00E859B2"/>
    <w:rsid w:val="00E85BAD"/>
    <w:rsid w:val="00E8622A"/>
    <w:rsid w:val="00E86C9C"/>
    <w:rsid w:val="00E86FE5"/>
    <w:rsid w:val="00E87413"/>
    <w:rsid w:val="00E90806"/>
    <w:rsid w:val="00E90B50"/>
    <w:rsid w:val="00E90C09"/>
    <w:rsid w:val="00E90CCC"/>
    <w:rsid w:val="00E916DB"/>
    <w:rsid w:val="00E92D77"/>
    <w:rsid w:val="00E92F89"/>
    <w:rsid w:val="00E93EFE"/>
    <w:rsid w:val="00E942F6"/>
    <w:rsid w:val="00E943BC"/>
    <w:rsid w:val="00E94A1F"/>
    <w:rsid w:val="00E9596E"/>
    <w:rsid w:val="00E95D15"/>
    <w:rsid w:val="00E978D9"/>
    <w:rsid w:val="00EA029D"/>
    <w:rsid w:val="00EA0A3D"/>
    <w:rsid w:val="00EA0E37"/>
    <w:rsid w:val="00EA176D"/>
    <w:rsid w:val="00EA1951"/>
    <w:rsid w:val="00EA1ED2"/>
    <w:rsid w:val="00EA2004"/>
    <w:rsid w:val="00EA2038"/>
    <w:rsid w:val="00EA2225"/>
    <w:rsid w:val="00EA257A"/>
    <w:rsid w:val="00EA2861"/>
    <w:rsid w:val="00EA2B53"/>
    <w:rsid w:val="00EA2C70"/>
    <w:rsid w:val="00EA377F"/>
    <w:rsid w:val="00EA3C68"/>
    <w:rsid w:val="00EA417C"/>
    <w:rsid w:val="00EA438B"/>
    <w:rsid w:val="00EA49B4"/>
    <w:rsid w:val="00EA4DA0"/>
    <w:rsid w:val="00EA50C4"/>
    <w:rsid w:val="00EA528D"/>
    <w:rsid w:val="00EA5B7B"/>
    <w:rsid w:val="00EA70D2"/>
    <w:rsid w:val="00EA714E"/>
    <w:rsid w:val="00EA7AB3"/>
    <w:rsid w:val="00EA7E72"/>
    <w:rsid w:val="00EA7F8F"/>
    <w:rsid w:val="00EB14BF"/>
    <w:rsid w:val="00EB185D"/>
    <w:rsid w:val="00EB1AFA"/>
    <w:rsid w:val="00EB2433"/>
    <w:rsid w:val="00EB2762"/>
    <w:rsid w:val="00EB362A"/>
    <w:rsid w:val="00EB389D"/>
    <w:rsid w:val="00EB3B16"/>
    <w:rsid w:val="00EB4446"/>
    <w:rsid w:val="00EB4509"/>
    <w:rsid w:val="00EB46D2"/>
    <w:rsid w:val="00EB4AD8"/>
    <w:rsid w:val="00EB5692"/>
    <w:rsid w:val="00EB5838"/>
    <w:rsid w:val="00EB68C7"/>
    <w:rsid w:val="00EB7BD5"/>
    <w:rsid w:val="00EB7C94"/>
    <w:rsid w:val="00EC017B"/>
    <w:rsid w:val="00EC04E8"/>
    <w:rsid w:val="00EC064C"/>
    <w:rsid w:val="00EC08F4"/>
    <w:rsid w:val="00EC0921"/>
    <w:rsid w:val="00EC0BA0"/>
    <w:rsid w:val="00EC0C85"/>
    <w:rsid w:val="00EC15C6"/>
    <w:rsid w:val="00EC186C"/>
    <w:rsid w:val="00EC1E4E"/>
    <w:rsid w:val="00EC2AF5"/>
    <w:rsid w:val="00EC2ECA"/>
    <w:rsid w:val="00EC3545"/>
    <w:rsid w:val="00EC3C42"/>
    <w:rsid w:val="00EC3D06"/>
    <w:rsid w:val="00EC40B9"/>
    <w:rsid w:val="00EC4410"/>
    <w:rsid w:val="00EC44EC"/>
    <w:rsid w:val="00EC4D9F"/>
    <w:rsid w:val="00EC4F8A"/>
    <w:rsid w:val="00EC5122"/>
    <w:rsid w:val="00EC58DE"/>
    <w:rsid w:val="00EC602F"/>
    <w:rsid w:val="00EC6DC4"/>
    <w:rsid w:val="00EC6FFE"/>
    <w:rsid w:val="00EC77A7"/>
    <w:rsid w:val="00EC7C1E"/>
    <w:rsid w:val="00ED0044"/>
    <w:rsid w:val="00ED01D2"/>
    <w:rsid w:val="00ED08A3"/>
    <w:rsid w:val="00ED0CBC"/>
    <w:rsid w:val="00ED14EC"/>
    <w:rsid w:val="00ED22F0"/>
    <w:rsid w:val="00ED2755"/>
    <w:rsid w:val="00ED2CE9"/>
    <w:rsid w:val="00ED2EE1"/>
    <w:rsid w:val="00ED34E9"/>
    <w:rsid w:val="00ED35E1"/>
    <w:rsid w:val="00ED4497"/>
    <w:rsid w:val="00ED46DD"/>
    <w:rsid w:val="00ED49CC"/>
    <w:rsid w:val="00ED4A70"/>
    <w:rsid w:val="00ED4FE8"/>
    <w:rsid w:val="00ED5C52"/>
    <w:rsid w:val="00ED7041"/>
    <w:rsid w:val="00ED720D"/>
    <w:rsid w:val="00ED7485"/>
    <w:rsid w:val="00ED7CCD"/>
    <w:rsid w:val="00ED7EBB"/>
    <w:rsid w:val="00EE0669"/>
    <w:rsid w:val="00EE097E"/>
    <w:rsid w:val="00EE0DEF"/>
    <w:rsid w:val="00EE119A"/>
    <w:rsid w:val="00EE293B"/>
    <w:rsid w:val="00EE2D50"/>
    <w:rsid w:val="00EE2E0B"/>
    <w:rsid w:val="00EE2F63"/>
    <w:rsid w:val="00EE32B3"/>
    <w:rsid w:val="00EE37AC"/>
    <w:rsid w:val="00EE399F"/>
    <w:rsid w:val="00EE3B2B"/>
    <w:rsid w:val="00EE44EF"/>
    <w:rsid w:val="00EE4512"/>
    <w:rsid w:val="00EE511C"/>
    <w:rsid w:val="00EE575E"/>
    <w:rsid w:val="00EE6D2B"/>
    <w:rsid w:val="00EE71C2"/>
    <w:rsid w:val="00EE7764"/>
    <w:rsid w:val="00EF06BB"/>
    <w:rsid w:val="00EF08B8"/>
    <w:rsid w:val="00EF0DF7"/>
    <w:rsid w:val="00EF1025"/>
    <w:rsid w:val="00EF1B31"/>
    <w:rsid w:val="00EF1E4C"/>
    <w:rsid w:val="00EF1E4F"/>
    <w:rsid w:val="00EF1FE7"/>
    <w:rsid w:val="00EF234C"/>
    <w:rsid w:val="00EF2A12"/>
    <w:rsid w:val="00EF315D"/>
    <w:rsid w:val="00EF3591"/>
    <w:rsid w:val="00EF4DFC"/>
    <w:rsid w:val="00EF5032"/>
    <w:rsid w:val="00EF54DC"/>
    <w:rsid w:val="00EF5EB5"/>
    <w:rsid w:val="00EF5F62"/>
    <w:rsid w:val="00EF685D"/>
    <w:rsid w:val="00EF697C"/>
    <w:rsid w:val="00EF69A8"/>
    <w:rsid w:val="00EF6A56"/>
    <w:rsid w:val="00EF6B56"/>
    <w:rsid w:val="00EF6E96"/>
    <w:rsid w:val="00EF76D5"/>
    <w:rsid w:val="00F004C5"/>
    <w:rsid w:val="00F00D5D"/>
    <w:rsid w:val="00F01115"/>
    <w:rsid w:val="00F0192A"/>
    <w:rsid w:val="00F029CD"/>
    <w:rsid w:val="00F02B6C"/>
    <w:rsid w:val="00F03194"/>
    <w:rsid w:val="00F03289"/>
    <w:rsid w:val="00F03329"/>
    <w:rsid w:val="00F03CE1"/>
    <w:rsid w:val="00F0411A"/>
    <w:rsid w:val="00F0497F"/>
    <w:rsid w:val="00F049E6"/>
    <w:rsid w:val="00F04A45"/>
    <w:rsid w:val="00F05CD3"/>
    <w:rsid w:val="00F0635C"/>
    <w:rsid w:val="00F0644C"/>
    <w:rsid w:val="00F06F49"/>
    <w:rsid w:val="00F0735F"/>
    <w:rsid w:val="00F07499"/>
    <w:rsid w:val="00F07DE2"/>
    <w:rsid w:val="00F07E37"/>
    <w:rsid w:val="00F100AC"/>
    <w:rsid w:val="00F103D3"/>
    <w:rsid w:val="00F1070E"/>
    <w:rsid w:val="00F10AE9"/>
    <w:rsid w:val="00F10BB8"/>
    <w:rsid w:val="00F11365"/>
    <w:rsid w:val="00F1148D"/>
    <w:rsid w:val="00F11BD6"/>
    <w:rsid w:val="00F11D59"/>
    <w:rsid w:val="00F11D79"/>
    <w:rsid w:val="00F126C0"/>
    <w:rsid w:val="00F1284A"/>
    <w:rsid w:val="00F13133"/>
    <w:rsid w:val="00F1322E"/>
    <w:rsid w:val="00F14016"/>
    <w:rsid w:val="00F14AEB"/>
    <w:rsid w:val="00F16AF8"/>
    <w:rsid w:val="00F16EF1"/>
    <w:rsid w:val="00F1739E"/>
    <w:rsid w:val="00F173EE"/>
    <w:rsid w:val="00F176FC"/>
    <w:rsid w:val="00F179D4"/>
    <w:rsid w:val="00F20091"/>
    <w:rsid w:val="00F210DA"/>
    <w:rsid w:val="00F212D9"/>
    <w:rsid w:val="00F21C7D"/>
    <w:rsid w:val="00F21EC0"/>
    <w:rsid w:val="00F23004"/>
    <w:rsid w:val="00F2363A"/>
    <w:rsid w:val="00F23962"/>
    <w:rsid w:val="00F23CE8"/>
    <w:rsid w:val="00F23FAD"/>
    <w:rsid w:val="00F25062"/>
    <w:rsid w:val="00F25472"/>
    <w:rsid w:val="00F25571"/>
    <w:rsid w:val="00F25865"/>
    <w:rsid w:val="00F27E1F"/>
    <w:rsid w:val="00F308C6"/>
    <w:rsid w:val="00F30A2E"/>
    <w:rsid w:val="00F30E85"/>
    <w:rsid w:val="00F30FD9"/>
    <w:rsid w:val="00F315DB"/>
    <w:rsid w:val="00F31929"/>
    <w:rsid w:val="00F326DA"/>
    <w:rsid w:val="00F32FA3"/>
    <w:rsid w:val="00F33A40"/>
    <w:rsid w:val="00F33A74"/>
    <w:rsid w:val="00F33BDF"/>
    <w:rsid w:val="00F34268"/>
    <w:rsid w:val="00F343C6"/>
    <w:rsid w:val="00F346E7"/>
    <w:rsid w:val="00F349AB"/>
    <w:rsid w:val="00F34D8A"/>
    <w:rsid w:val="00F3547F"/>
    <w:rsid w:val="00F356AC"/>
    <w:rsid w:val="00F35A29"/>
    <w:rsid w:val="00F35AEE"/>
    <w:rsid w:val="00F36232"/>
    <w:rsid w:val="00F36913"/>
    <w:rsid w:val="00F37194"/>
    <w:rsid w:val="00F3737A"/>
    <w:rsid w:val="00F37A2E"/>
    <w:rsid w:val="00F40506"/>
    <w:rsid w:val="00F40579"/>
    <w:rsid w:val="00F40640"/>
    <w:rsid w:val="00F42923"/>
    <w:rsid w:val="00F42B06"/>
    <w:rsid w:val="00F42C31"/>
    <w:rsid w:val="00F430CE"/>
    <w:rsid w:val="00F439F8"/>
    <w:rsid w:val="00F43E55"/>
    <w:rsid w:val="00F43EB4"/>
    <w:rsid w:val="00F43ECA"/>
    <w:rsid w:val="00F4434C"/>
    <w:rsid w:val="00F44F6E"/>
    <w:rsid w:val="00F453B5"/>
    <w:rsid w:val="00F454C4"/>
    <w:rsid w:val="00F45B76"/>
    <w:rsid w:val="00F45BFF"/>
    <w:rsid w:val="00F46C5C"/>
    <w:rsid w:val="00F4741F"/>
    <w:rsid w:val="00F477D1"/>
    <w:rsid w:val="00F479D4"/>
    <w:rsid w:val="00F47C51"/>
    <w:rsid w:val="00F501FA"/>
    <w:rsid w:val="00F5049B"/>
    <w:rsid w:val="00F5070E"/>
    <w:rsid w:val="00F508EF"/>
    <w:rsid w:val="00F50D77"/>
    <w:rsid w:val="00F5146E"/>
    <w:rsid w:val="00F5153A"/>
    <w:rsid w:val="00F51EEE"/>
    <w:rsid w:val="00F52026"/>
    <w:rsid w:val="00F52107"/>
    <w:rsid w:val="00F528F7"/>
    <w:rsid w:val="00F54358"/>
    <w:rsid w:val="00F54D95"/>
    <w:rsid w:val="00F55229"/>
    <w:rsid w:val="00F556AD"/>
    <w:rsid w:val="00F55E5E"/>
    <w:rsid w:val="00F563DD"/>
    <w:rsid w:val="00F56540"/>
    <w:rsid w:val="00F56DF7"/>
    <w:rsid w:val="00F570EB"/>
    <w:rsid w:val="00F57FBE"/>
    <w:rsid w:val="00F57FCE"/>
    <w:rsid w:val="00F60568"/>
    <w:rsid w:val="00F60D50"/>
    <w:rsid w:val="00F60D89"/>
    <w:rsid w:val="00F60E59"/>
    <w:rsid w:val="00F614CD"/>
    <w:rsid w:val="00F61752"/>
    <w:rsid w:val="00F61DE0"/>
    <w:rsid w:val="00F6200A"/>
    <w:rsid w:val="00F624B3"/>
    <w:rsid w:val="00F62C91"/>
    <w:rsid w:val="00F63860"/>
    <w:rsid w:val="00F6398E"/>
    <w:rsid w:val="00F64CF2"/>
    <w:rsid w:val="00F65093"/>
    <w:rsid w:val="00F658D2"/>
    <w:rsid w:val="00F669E5"/>
    <w:rsid w:val="00F66A71"/>
    <w:rsid w:val="00F66EEA"/>
    <w:rsid w:val="00F678CB"/>
    <w:rsid w:val="00F713EA"/>
    <w:rsid w:val="00F71CE8"/>
    <w:rsid w:val="00F71DAC"/>
    <w:rsid w:val="00F72104"/>
    <w:rsid w:val="00F724ED"/>
    <w:rsid w:val="00F72997"/>
    <w:rsid w:val="00F72C97"/>
    <w:rsid w:val="00F7322F"/>
    <w:rsid w:val="00F733E5"/>
    <w:rsid w:val="00F73D8B"/>
    <w:rsid w:val="00F740D1"/>
    <w:rsid w:val="00F74363"/>
    <w:rsid w:val="00F74B2C"/>
    <w:rsid w:val="00F74EF0"/>
    <w:rsid w:val="00F755D1"/>
    <w:rsid w:val="00F76367"/>
    <w:rsid w:val="00F76581"/>
    <w:rsid w:val="00F7658B"/>
    <w:rsid w:val="00F76D1F"/>
    <w:rsid w:val="00F770D7"/>
    <w:rsid w:val="00F77430"/>
    <w:rsid w:val="00F774C9"/>
    <w:rsid w:val="00F7775D"/>
    <w:rsid w:val="00F77CC6"/>
    <w:rsid w:val="00F80ABC"/>
    <w:rsid w:val="00F80D57"/>
    <w:rsid w:val="00F810E7"/>
    <w:rsid w:val="00F81CA6"/>
    <w:rsid w:val="00F81DFD"/>
    <w:rsid w:val="00F82161"/>
    <w:rsid w:val="00F8270F"/>
    <w:rsid w:val="00F829A7"/>
    <w:rsid w:val="00F82C38"/>
    <w:rsid w:val="00F82DCC"/>
    <w:rsid w:val="00F82EFF"/>
    <w:rsid w:val="00F83240"/>
    <w:rsid w:val="00F8389D"/>
    <w:rsid w:val="00F838A0"/>
    <w:rsid w:val="00F838F6"/>
    <w:rsid w:val="00F83C50"/>
    <w:rsid w:val="00F84F53"/>
    <w:rsid w:val="00F854D6"/>
    <w:rsid w:val="00F8572A"/>
    <w:rsid w:val="00F859E4"/>
    <w:rsid w:val="00F87743"/>
    <w:rsid w:val="00F877C6"/>
    <w:rsid w:val="00F90163"/>
    <w:rsid w:val="00F90482"/>
    <w:rsid w:val="00F90664"/>
    <w:rsid w:val="00F90B13"/>
    <w:rsid w:val="00F91A24"/>
    <w:rsid w:val="00F926AB"/>
    <w:rsid w:val="00F92765"/>
    <w:rsid w:val="00F92891"/>
    <w:rsid w:val="00F92D87"/>
    <w:rsid w:val="00F92E25"/>
    <w:rsid w:val="00F93B46"/>
    <w:rsid w:val="00F94092"/>
    <w:rsid w:val="00F9411F"/>
    <w:rsid w:val="00F94746"/>
    <w:rsid w:val="00F947FF"/>
    <w:rsid w:val="00F95131"/>
    <w:rsid w:val="00F95303"/>
    <w:rsid w:val="00F956F4"/>
    <w:rsid w:val="00F957DC"/>
    <w:rsid w:val="00F959CD"/>
    <w:rsid w:val="00F962FD"/>
    <w:rsid w:val="00F96FCE"/>
    <w:rsid w:val="00F97D2D"/>
    <w:rsid w:val="00FA0DC1"/>
    <w:rsid w:val="00FA2543"/>
    <w:rsid w:val="00FA254B"/>
    <w:rsid w:val="00FA2768"/>
    <w:rsid w:val="00FA2A89"/>
    <w:rsid w:val="00FA3131"/>
    <w:rsid w:val="00FA3611"/>
    <w:rsid w:val="00FA3619"/>
    <w:rsid w:val="00FA388F"/>
    <w:rsid w:val="00FA39F7"/>
    <w:rsid w:val="00FA3D8D"/>
    <w:rsid w:val="00FA3F42"/>
    <w:rsid w:val="00FA4090"/>
    <w:rsid w:val="00FA40C4"/>
    <w:rsid w:val="00FA43D5"/>
    <w:rsid w:val="00FA4447"/>
    <w:rsid w:val="00FA48DE"/>
    <w:rsid w:val="00FA52F5"/>
    <w:rsid w:val="00FA555E"/>
    <w:rsid w:val="00FA68D2"/>
    <w:rsid w:val="00FA7672"/>
    <w:rsid w:val="00FA7D10"/>
    <w:rsid w:val="00FB019A"/>
    <w:rsid w:val="00FB0E34"/>
    <w:rsid w:val="00FB155A"/>
    <w:rsid w:val="00FB1713"/>
    <w:rsid w:val="00FB178B"/>
    <w:rsid w:val="00FB1AD4"/>
    <w:rsid w:val="00FB2294"/>
    <w:rsid w:val="00FB273E"/>
    <w:rsid w:val="00FB2BD6"/>
    <w:rsid w:val="00FB397E"/>
    <w:rsid w:val="00FB3D57"/>
    <w:rsid w:val="00FB52BD"/>
    <w:rsid w:val="00FB57A3"/>
    <w:rsid w:val="00FB60B0"/>
    <w:rsid w:val="00FB7367"/>
    <w:rsid w:val="00FB759D"/>
    <w:rsid w:val="00FB76FC"/>
    <w:rsid w:val="00FB7702"/>
    <w:rsid w:val="00FB7823"/>
    <w:rsid w:val="00FB7D13"/>
    <w:rsid w:val="00FC09BC"/>
    <w:rsid w:val="00FC1519"/>
    <w:rsid w:val="00FC1A9B"/>
    <w:rsid w:val="00FC2B3D"/>
    <w:rsid w:val="00FC37C4"/>
    <w:rsid w:val="00FC3C99"/>
    <w:rsid w:val="00FC5022"/>
    <w:rsid w:val="00FC5105"/>
    <w:rsid w:val="00FC56FA"/>
    <w:rsid w:val="00FC57E1"/>
    <w:rsid w:val="00FC5AD2"/>
    <w:rsid w:val="00FC6EC7"/>
    <w:rsid w:val="00FC77B4"/>
    <w:rsid w:val="00FD0180"/>
    <w:rsid w:val="00FD0592"/>
    <w:rsid w:val="00FD16EA"/>
    <w:rsid w:val="00FD1798"/>
    <w:rsid w:val="00FD1EBF"/>
    <w:rsid w:val="00FD2E47"/>
    <w:rsid w:val="00FD383E"/>
    <w:rsid w:val="00FD54D0"/>
    <w:rsid w:val="00FD5BD5"/>
    <w:rsid w:val="00FD64DE"/>
    <w:rsid w:val="00FD7018"/>
    <w:rsid w:val="00FD7587"/>
    <w:rsid w:val="00FD79C4"/>
    <w:rsid w:val="00FD7F92"/>
    <w:rsid w:val="00FE0444"/>
    <w:rsid w:val="00FE05B4"/>
    <w:rsid w:val="00FE08E9"/>
    <w:rsid w:val="00FE0ADA"/>
    <w:rsid w:val="00FE0B80"/>
    <w:rsid w:val="00FE0D2E"/>
    <w:rsid w:val="00FE13E6"/>
    <w:rsid w:val="00FE1730"/>
    <w:rsid w:val="00FE1A8E"/>
    <w:rsid w:val="00FE35E4"/>
    <w:rsid w:val="00FE36FF"/>
    <w:rsid w:val="00FE3959"/>
    <w:rsid w:val="00FE3991"/>
    <w:rsid w:val="00FE4138"/>
    <w:rsid w:val="00FE4729"/>
    <w:rsid w:val="00FE4929"/>
    <w:rsid w:val="00FE5402"/>
    <w:rsid w:val="00FE54C8"/>
    <w:rsid w:val="00FE5CE9"/>
    <w:rsid w:val="00FE5FFA"/>
    <w:rsid w:val="00FE61EE"/>
    <w:rsid w:val="00FE6379"/>
    <w:rsid w:val="00FE6757"/>
    <w:rsid w:val="00FE686B"/>
    <w:rsid w:val="00FE68A9"/>
    <w:rsid w:val="00FE703F"/>
    <w:rsid w:val="00FE7C52"/>
    <w:rsid w:val="00FF1AED"/>
    <w:rsid w:val="00FF20DD"/>
    <w:rsid w:val="00FF2280"/>
    <w:rsid w:val="00FF265D"/>
    <w:rsid w:val="00FF360C"/>
    <w:rsid w:val="00FF44FE"/>
    <w:rsid w:val="00FF4AF8"/>
    <w:rsid w:val="00FF4DC4"/>
    <w:rsid w:val="00FF55FC"/>
    <w:rsid w:val="00FF5726"/>
    <w:rsid w:val="00FF57FD"/>
    <w:rsid w:val="00FF5CBA"/>
    <w:rsid w:val="00FF5D46"/>
    <w:rsid w:val="00FF5D5B"/>
    <w:rsid w:val="00FF5DC0"/>
    <w:rsid w:val="00FF66E9"/>
    <w:rsid w:val="00FF78D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7D5769"/>
  <w15:docId w15:val="{5D9AE6BF-AEFE-DA4B-BD7F-C7270E46B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B2B1B"/>
    <w:pPr>
      <w:spacing w:after="120" w:line="360" w:lineRule="auto"/>
      <w:jc w:val="both"/>
    </w:pPr>
    <w:rPr>
      <w:rFonts w:ascii="Times New Roman" w:hAnsi="Times New Roman"/>
      <w:sz w:val="24"/>
      <w:szCs w:val="22"/>
      <w:lang w:eastAsia="en-US"/>
    </w:rPr>
  </w:style>
  <w:style w:type="paragraph" w:styleId="berschrift1">
    <w:name w:val="heading 1"/>
    <w:aliases w:val="Ü 1-MitSeitenumbruch"/>
    <w:basedOn w:val="Standard"/>
    <w:next w:val="Standard"/>
    <w:link w:val="berschrift1Zchn"/>
    <w:qFormat/>
    <w:rsid w:val="00C549E1"/>
    <w:pPr>
      <w:keepNext/>
      <w:keepLines/>
      <w:pageBreakBefore/>
      <w:numPr>
        <w:numId w:val="3"/>
      </w:numPr>
      <w:tabs>
        <w:tab w:val="left" w:pos="964"/>
      </w:tabs>
      <w:suppressAutoHyphens/>
      <w:jc w:val="left"/>
      <w:outlineLvl w:val="0"/>
    </w:pPr>
    <w:rPr>
      <w:rFonts w:eastAsia="MS Gothic" w:cs="Times New Roman"/>
      <w:b/>
      <w:bCs/>
      <w:sz w:val="32"/>
      <w:szCs w:val="28"/>
    </w:rPr>
  </w:style>
  <w:style w:type="paragraph" w:styleId="berschrift2">
    <w:name w:val="heading 2"/>
    <w:aliases w:val="Ü2"/>
    <w:basedOn w:val="Standard"/>
    <w:next w:val="Standard"/>
    <w:link w:val="berschrift2Zchn"/>
    <w:unhideWhenUsed/>
    <w:qFormat/>
    <w:rsid w:val="00C549E1"/>
    <w:pPr>
      <w:keepNext/>
      <w:keepLines/>
      <w:numPr>
        <w:ilvl w:val="1"/>
        <w:numId w:val="3"/>
      </w:numPr>
      <w:tabs>
        <w:tab w:val="left" w:pos="964"/>
      </w:tabs>
      <w:spacing w:before="480"/>
      <w:ind w:left="576"/>
      <w:jc w:val="left"/>
      <w:outlineLvl w:val="1"/>
    </w:pPr>
    <w:rPr>
      <w:rFonts w:eastAsia="MS Gothic" w:cs="Times New Roman"/>
      <w:b/>
      <w:bCs/>
      <w:sz w:val="28"/>
      <w:szCs w:val="26"/>
    </w:rPr>
  </w:style>
  <w:style w:type="paragraph" w:styleId="berschrift3">
    <w:name w:val="heading 3"/>
    <w:aliases w:val="Ü3"/>
    <w:basedOn w:val="Standard"/>
    <w:next w:val="Standard"/>
    <w:link w:val="berschrift3Zchn"/>
    <w:unhideWhenUsed/>
    <w:qFormat/>
    <w:rsid w:val="00C549E1"/>
    <w:pPr>
      <w:keepNext/>
      <w:keepLines/>
      <w:numPr>
        <w:ilvl w:val="2"/>
        <w:numId w:val="3"/>
      </w:numPr>
      <w:tabs>
        <w:tab w:val="left" w:pos="964"/>
      </w:tabs>
      <w:spacing w:before="480"/>
      <w:outlineLvl w:val="2"/>
    </w:pPr>
    <w:rPr>
      <w:rFonts w:eastAsia="MS Gothic" w:cs="Times New Roman"/>
      <w:b/>
      <w:bCs/>
    </w:rPr>
  </w:style>
  <w:style w:type="paragraph" w:styleId="berschrift4">
    <w:name w:val="heading 4"/>
    <w:aliases w:val="Ü4"/>
    <w:basedOn w:val="Standard"/>
    <w:next w:val="Standard"/>
    <w:link w:val="berschrift4Zchn"/>
    <w:unhideWhenUsed/>
    <w:qFormat/>
    <w:rsid w:val="00C549E1"/>
    <w:pPr>
      <w:keepNext/>
      <w:keepLines/>
      <w:numPr>
        <w:ilvl w:val="3"/>
        <w:numId w:val="3"/>
      </w:numPr>
      <w:tabs>
        <w:tab w:val="left" w:pos="964"/>
      </w:tabs>
      <w:spacing w:before="480"/>
      <w:outlineLvl w:val="3"/>
    </w:pPr>
    <w:rPr>
      <w:rFonts w:eastAsia="MS Gothic" w:cs="Times New Roman"/>
      <w:b/>
      <w:bCs/>
      <w:iCs/>
    </w:rPr>
  </w:style>
  <w:style w:type="paragraph" w:styleId="berschrift5">
    <w:name w:val="heading 5"/>
    <w:aliases w:val="Ü5"/>
    <w:basedOn w:val="Standard"/>
    <w:next w:val="Standard"/>
    <w:link w:val="berschrift5Zchn"/>
    <w:unhideWhenUsed/>
    <w:qFormat/>
    <w:rsid w:val="0027214F"/>
    <w:pPr>
      <w:keepNext/>
      <w:keepLines/>
      <w:numPr>
        <w:ilvl w:val="4"/>
        <w:numId w:val="3"/>
      </w:numPr>
      <w:tabs>
        <w:tab w:val="left" w:pos="964"/>
      </w:tabs>
      <w:spacing w:before="360"/>
      <w:outlineLvl w:val="4"/>
    </w:pPr>
    <w:rPr>
      <w:rFonts w:eastAsia="MS Gothic" w:cs="Times New Roman"/>
      <w:b/>
    </w:rPr>
  </w:style>
  <w:style w:type="paragraph" w:styleId="berschrift6">
    <w:name w:val="heading 6"/>
    <w:basedOn w:val="Standard"/>
    <w:next w:val="Standard"/>
    <w:link w:val="berschrift6Zchn"/>
    <w:unhideWhenUsed/>
    <w:qFormat/>
    <w:rsid w:val="00161569"/>
    <w:pPr>
      <w:keepNext/>
      <w:keepLines/>
      <w:numPr>
        <w:ilvl w:val="5"/>
        <w:numId w:val="3"/>
      </w:numPr>
      <w:spacing w:before="200" w:after="0"/>
      <w:outlineLvl w:val="5"/>
    </w:pPr>
    <w:rPr>
      <w:rFonts w:ascii="Cambria" w:eastAsia="MS Gothic" w:hAnsi="Cambria" w:cs="Times New Roman"/>
      <w:i/>
      <w:iCs/>
      <w:color w:val="243F60"/>
    </w:rPr>
  </w:style>
  <w:style w:type="paragraph" w:styleId="berschrift7">
    <w:name w:val="heading 7"/>
    <w:basedOn w:val="Standard"/>
    <w:next w:val="Standard"/>
    <w:link w:val="berschrift7Zchn"/>
    <w:unhideWhenUsed/>
    <w:qFormat/>
    <w:rsid w:val="00161569"/>
    <w:pPr>
      <w:keepNext/>
      <w:keepLines/>
      <w:numPr>
        <w:ilvl w:val="6"/>
        <w:numId w:val="3"/>
      </w:numPr>
      <w:spacing w:before="200" w:after="0"/>
      <w:outlineLvl w:val="6"/>
    </w:pPr>
    <w:rPr>
      <w:rFonts w:ascii="Cambria" w:eastAsia="MS Gothic" w:hAnsi="Cambria" w:cs="Times New Roman"/>
      <w:i/>
      <w:iCs/>
      <w:color w:val="404040"/>
    </w:rPr>
  </w:style>
  <w:style w:type="paragraph" w:styleId="berschrift8">
    <w:name w:val="heading 8"/>
    <w:basedOn w:val="Standard"/>
    <w:next w:val="Standard"/>
    <w:link w:val="berschrift8Zchn"/>
    <w:unhideWhenUsed/>
    <w:qFormat/>
    <w:rsid w:val="00161569"/>
    <w:pPr>
      <w:keepNext/>
      <w:keepLines/>
      <w:numPr>
        <w:ilvl w:val="7"/>
        <w:numId w:val="3"/>
      </w:numPr>
      <w:spacing w:before="200" w:after="0"/>
      <w:outlineLvl w:val="7"/>
    </w:pPr>
    <w:rPr>
      <w:rFonts w:ascii="Cambria" w:eastAsia="MS Gothic" w:hAnsi="Cambria" w:cs="Times New Roman"/>
      <w:color w:val="404040"/>
      <w:sz w:val="20"/>
      <w:szCs w:val="20"/>
    </w:rPr>
  </w:style>
  <w:style w:type="paragraph" w:styleId="berschrift9">
    <w:name w:val="heading 9"/>
    <w:basedOn w:val="Standard"/>
    <w:next w:val="Standard"/>
    <w:link w:val="berschrift9Zchn"/>
    <w:unhideWhenUsed/>
    <w:qFormat/>
    <w:rsid w:val="00161569"/>
    <w:pPr>
      <w:keepNext/>
      <w:keepLines/>
      <w:numPr>
        <w:ilvl w:val="8"/>
        <w:numId w:val="3"/>
      </w:numPr>
      <w:spacing w:before="200" w:after="0"/>
      <w:outlineLvl w:val="8"/>
    </w:pPr>
    <w:rPr>
      <w:rFonts w:ascii="Cambria" w:eastAsia="MS Gothic" w:hAnsi="Cambria" w:cs="Times New Roman"/>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rsid w:val="005531D4"/>
    <w:pPr>
      <w:spacing w:before="120"/>
      <w:jc w:val="center"/>
    </w:pPr>
    <w:rPr>
      <w:rFonts w:eastAsia="Times New Roman" w:cs="Times New Roman"/>
      <w:b/>
      <w:bCs/>
      <w:kern w:val="28"/>
      <w:sz w:val="36"/>
      <w:szCs w:val="20"/>
      <w:lang w:eastAsia="de-DE"/>
    </w:rPr>
  </w:style>
  <w:style w:type="character" w:customStyle="1" w:styleId="TextkrperZchn">
    <w:name w:val="Textkörper Zchn"/>
    <w:link w:val="Textkrper"/>
    <w:rsid w:val="005531D4"/>
    <w:rPr>
      <w:rFonts w:ascii="Times New Roman" w:eastAsia="Times New Roman" w:hAnsi="Times New Roman" w:cs="Times New Roman"/>
      <w:b/>
      <w:bCs/>
      <w:kern w:val="28"/>
      <w:sz w:val="36"/>
      <w:szCs w:val="20"/>
      <w:lang w:eastAsia="de-DE"/>
    </w:rPr>
  </w:style>
  <w:style w:type="paragraph" w:styleId="Listenabsatz">
    <w:name w:val="List Paragraph"/>
    <w:aliases w:val="Li1"/>
    <w:basedOn w:val="Standard"/>
    <w:link w:val="ListenabsatzZchn"/>
    <w:uiPriority w:val="34"/>
    <w:qFormat/>
    <w:rsid w:val="00C21267"/>
    <w:pPr>
      <w:ind w:left="720"/>
      <w:contextualSpacing/>
    </w:pPr>
  </w:style>
  <w:style w:type="paragraph" w:styleId="Kopfzeile">
    <w:name w:val="header"/>
    <w:basedOn w:val="Standard"/>
    <w:link w:val="KopfzeileZchn"/>
    <w:uiPriority w:val="99"/>
    <w:qFormat/>
    <w:rsid w:val="005E7D47"/>
    <w:pPr>
      <w:pBdr>
        <w:bottom w:val="single" w:sz="4" w:space="1" w:color="auto"/>
      </w:pBdr>
      <w:tabs>
        <w:tab w:val="center" w:pos="4536"/>
        <w:tab w:val="right" w:pos="9072"/>
      </w:tabs>
    </w:pPr>
  </w:style>
  <w:style w:type="character" w:customStyle="1" w:styleId="KopfzeileZchn">
    <w:name w:val="Kopfzeile Zchn"/>
    <w:link w:val="Kopfzeile"/>
    <w:uiPriority w:val="99"/>
    <w:rsid w:val="00C8152D"/>
    <w:rPr>
      <w:rFonts w:ascii="Times New Roman" w:hAnsi="Times New Roman"/>
      <w:sz w:val="24"/>
    </w:rPr>
  </w:style>
  <w:style w:type="paragraph" w:styleId="Fuzeile">
    <w:name w:val="footer"/>
    <w:basedOn w:val="Standard"/>
    <w:link w:val="FuzeileZchn"/>
    <w:uiPriority w:val="99"/>
    <w:unhideWhenUsed/>
    <w:rsid w:val="00730A98"/>
    <w:pPr>
      <w:tabs>
        <w:tab w:val="center" w:pos="4536"/>
        <w:tab w:val="right" w:pos="9072"/>
      </w:tabs>
    </w:pPr>
  </w:style>
  <w:style w:type="character" w:customStyle="1" w:styleId="FuzeileZchn">
    <w:name w:val="Fußzeile Zchn"/>
    <w:basedOn w:val="Absatz-Standardschriftart"/>
    <w:link w:val="Fuzeile"/>
    <w:uiPriority w:val="99"/>
    <w:rsid w:val="00730A98"/>
  </w:style>
  <w:style w:type="character" w:customStyle="1" w:styleId="berschrift1Zchn">
    <w:name w:val="Überschrift 1 Zchn"/>
    <w:aliases w:val="Ü 1-MitSeitenumbruch Zchn"/>
    <w:link w:val="berschrift1"/>
    <w:rsid w:val="00C8152D"/>
    <w:rPr>
      <w:rFonts w:ascii="Times New Roman" w:eastAsia="MS Gothic" w:hAnsi="Times New Roman" w:cs="Times New Roman"/>
      <w:b/>
      <w:bCs/>
      <w:sz w:val="32"/>
      <w:szCs w:val="28"/>
      <w:lang w:eastAsia="en-US"/>
    </w:rPr>
  </w:style>
  <w:style w:type="character" w:customStyle="1" w:styleId="berschrift2Zchn">
    <w:name w:val="Überschrift 2 Zchn"/>
    <w:aliases w:val="Ü2 Zchn"/>
    <w:link w:val="berschrift2"/>
    <w:rsid w:val="00C8152D"/>
    <w:rPr>
      <w:rFonts w:ascii="Times New Roman" w:eastAsia="MS Gothic" w:hAnsi="Times New Roman" w:cs="Times New Roman"/>
      <w:b/>
      <w:bCs/>
      <w:sz w:val="28"/>
      <w:szCs w:val="26"/>
      <w:lang w:eastAsia="en-US"/>
    </w:rPr>
  </w:style>
  <w:style w:type="table" w:styleId="Tabellenraster">
    <w:name w:val="Table Grid"/>
    <w:basedOn w:val="NormaleTabelle"/>
    <w:uiPriority w:val="59"/>
    <w:rsid w:val="00990F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basedOn w:val="berschrift1"/>
    <w:next w:val="Standard"/>
    <w:uiPriority w:val="39"/>
    <w:qFormat/>
    <w:rsid w:val="004D021B"/>
    <w:pPr>
      <w:spacing w:line="276" w:lineRule="auto"/>
      <w:outlineLvl w:val="9"/>
    </w:pPr>
    <w:rPr>
      <w:rFonts w:eastAsiaTheme="majorEastAsia" w:cstheme="majorBidi"/>
      <w:lang w:eastAsia="de-DE"/>
    </w:rPr>
  </w:style>
  <w:style w:type="paragraph" w:styleId="Verzeichnis1">
    <w:name w:val="toc 1"/>
    <w:aliases w:val="Anhangverzeichnis"/>
    <w:basedOn w:val="Standard"/>
    <w:next w:val="Standard"/>
    <w:autoRedefine/>
    <w:uiPriority w:val="39"/>
    <w:qFormat/>
    <w:rsid w:val="000F53F0"/>
    <w:pPr>
      <w:spacing w:before="60" w:after="0"/>
      <w:jc w:val="left"/>
    </w:pPr>
    <w:rPr>
      <w:rFonts w:cs="Times New Roman"/>
      <w:b/>
      <w:bCs/>
      <w:szCs w:val="28"/>
    </w:rPr>
  </w:style>
  <w:style w:type="paragraph" w:styleId="Verzeichnis2">
    <w:name w:val="toc 2"/>
    <w:basedOn w:val="Standard"/>
    <w:next w:val="Standard"/>
    <w:autoRedefine/>
    <w:uiPriority w:val="39"/>
    <w:qFormat/>
    <w:rsid w:val="000F53F0"/>
    <w:pPr>
      <w:tabs>
        <w:tab w:val="left" w:pos="720"/>
        <w:tab w:val="right" w:leader="dot" w:pos="9060"/>
      </w:tabs>
      <w:spacing w:after="0"/>
      <w:jc w:val="left"/>
    </w:pPr>
    <w:rPr>
      <w:rFonts w:cs="Times New Roman"/>
      <w:bCs/>
      <w:szCs w:val="24"/>
    </w:rPr>
  </w:style>
  <w:style w:type="character" w:styleId="Hyperlink">
    <w:name w:val="Hyperlink"/>
    <w:uiPriority w:val="99"/>
    <w:unhideWhenUsed/>
    <w:rsid w:val="004D021B"/>
    <w:rPr>
      <w:color w:val="0000FF"/>
      <w:u w:val="single"/>
    </w:rPr>
  </w:style>
  <w:style w:type="paragraph" w:styleId="Sprechblasentext">
    <w:name w:val="Balloon Text"/>
    <w:basedOn w:val="Standard"/>
    <w:link w:val="SprechblasentextZchn"/>
    <w:uiPriority w:val="99"/>
    <w:semiHidden/>
    <w:unhideWhenUsed/>
    <w:rsid w:val="004D021B"/>
    <w:rPr>
      <w:rFonts w:ascii="Tahoma" w:hAnsi="Tahoma" w:cs="Tahoma"/>
      <w:sz w:val="16"/>
      <w:szCs w:val="16"/>
    </w:rPr>
  </w:style>
  <w:style w:type="character" w:customStyle="1" w:styleId="SprechblasentextZchn">
    <w:name w:val="Sprechblasentext Zchn"/>
    <w:link w:val="Sprechblasentext"/>
    <w:uiPriority w:val="99"/>
    <w:semiHidden/>
    <w:rsid w:val="004D021B"/>
    <w:rPr>
      <w:rFonts w:ascii="Tahoma" w:hAnsi="Tahoma" w:cs="Tahoma"/>
      <w:sz w:val="16"/>
      <w:szCs w:val="16"/>
    </w:rPr>
  </w:style>
  <w:style w:type="paragraph" w:styleId="Verzeichnis3">
    <w:name w:val="toc 3"/>
    <w:basedOn w:val="Standard"/>
    <w:next w:val="Standard"/>
    <w:autoRedefine/>
    <w:uiPriority w:val="39"/>
    <w:qFormat/>
    <w:rsid w:val="00E31525"/>
    <w:pPr>
      <w:spacing w:after="0"/>
      <w:ind w:left="240"/>
      <w:jc w:val="left"/>
    </w:pPr>
    <w:rPr>
      <w:rFonts w:cs="Times New Roman"/>
      <w:sz w:val="20"/>
      <w:szCs w:val="24"/>
    </w:rPr>
  </w:style>
  <w:style w:type="paragraph" w:styleId="Beschriftung">
    <w:name w:val="caption"/>
    <w:basedOn w:val="Standard"/>
    <w:next w:val="Standard"/>
    <w:qFormat/>
    <w:rsid w:val="00C50959"/>
    <w:pPr>
      <w:tabs>
        <w:tab w:val="left" w:pos="851"/>
      </w:tabs>
      <w:spacing w:before="120" w:after="0" w:line="240" w:lineRule="auto"/>
      <w:jc w:val="left"/>
    </w:pPr>
    <w:rPr>
      <w:bCs/>
      <w:szCs w:val="18"/>
    </w:rPr>
  </w:style>
  <w:style w:type="paragraph" w:styleId="Abbildungsverzeichnis">
    <w:name w:val="table of figures"/>
    <w:basedOn w:val="Standard"/>
    <w:next w:val="Standard"/>
    <w:uiPriority w:val="99"/>
    <w:unhideWhenUsed/>
    <w:qFormat/>
    <w:rsid w:val="00960EE5"/>
    <w:pPr>
      <w:tabs>
        <w:tab w:val="left" w:pos="1418"/>
        <w:tab w:val="right" w:leader="dot" w:pos="9061"/>
      </w:tabs>
    </w:pPr>
  </w:style>
  <w:style w:type="character" w:customStyle="1" w:styleId="berschrift3Zchn">
    <w:name w:val="Überschrift 3 Zchn"/>
    <w:aliases w:val="Ü3 Zchn"/>
    <w:link w:val="berschrift3"/>
    <w:rsid w:val="00C8152D"/>
    <w:rPr>
      <w:rFonts w:ascii="Times New Roman" w:eastAsia="MS Gothic" w:hAnsi="Times New Roman" w:cs="Times New Roman"/>
      <w:b/>
      <w:bCs/>
      <w:sz w:val="24"/>
      <w:szCs w:val="22"/>
      <w:lang w:eastAsia="en-US"/>
    </w:rPr>
  </w:style>
  <w:style w:type="character" w:customStyle="1" w:styleId="berschrift4Zchn">
    <w:name w:val="Überschrift 4 Zchn"/>
    <w:aliases w:val="Ü4 Zchn"/>
    <w:link w:val="berschrift4"/>
    <w:rsid w:val="00C8152D"/>
    <w:rPr>
      <w:rFonts w:ascii="Times New Roman" w:eastAsia="MS Gothic" w:hAnsi="Times New Roman" w:cs="Times New Roman"/>
      <w:b/>
      <w:bCs/>
      <w:iCs/>
      <w:sz w:val="24"/>
      <w:szCs w:val="22"/>
      <w:lang w:eastAsia="en-US"/>
    </w:rPr>
  </w:style>
  <w:style w:type="character" w:styleId="Hervorhebung">
    <w:name w:val="Emphasis"/>
    <w:qFormat/>
    <w:rsid w:val="00BC0E60"/>
    <w:rPr>
      <w:rFonts w:ascii="Times New Roman" w:hAnsi="Times New Roman"/>
      <w:i/>
      <w:iCs/>
      <w:color w:val="auto"/>
      <w:sz w:val="24"/>
    </w:rPr>
  </w:style>
  <w:style w:type="character" w:customStyle="1" w:styleId="berschrift5Zchn">
    <w:name w:val="Überschrift 5 Zchn"/>
    <w:aliases w:val="Ü5 Zchn"/>
    <w:link w:val="berschrift5"/>
    <w:rsid w:val="00C8152D"/>
    <w:rPr>
      <w:rFonts w:ascii="Times New Roman" w:eastAsia="MS Gothic" w:hAnsi="Times New Roman" w:cs="Times New Roman"/>
      <w:b/>
      <w:sz w:val="24"/>
      <w:szCs w:val="22"/>
      <w:lang w:eastAsia="en-US"/>
    </w:rPr>
  </w:style>
  <w:style w:type="paragraph" w:styleId="KeinLeerraum">
    <w:name w:val="No Spacing"/>
    <w:uiPriority w:val="1"/>
    <w:semiHidden/>
    <w:rsid w:val="007E3366"/>
    <w:pPr>
      <w:pBdr>
        <w:top w:val="single" w:sz="4" w:space="5" w:color="0000FF"/>
        <w:left w:val="single" w:sz="4" w:space="2" w:color="0000FF"/>
        <w:bottom w:val="single" w:sz="4" w:space="5" w:color="0000FF"/>
        <w:right w:val="single" w:sz="4" w:space="2" w:color="0000FF"/>
      </w:pBdr>
      <w:spacing w:before="480"/>
      <w:jc w:val="center"/>
    </w:pPr>
    <w:rPr>
      <w:rFonts w:ascii="Times New Roman" w:hAnsi="Times New Roman"/>
      <w:sz w:val="24"/>
      <w:szCs w:val="22"/>
      <w:lang w:eastAsia="en-US"/>
    </w:rPr>
  </w:style>
  <w:style w:type="paragraph" w:styleId="Untertitel">
    <w:name w:val="Subtitle"/>
    <w:basedOn w:val="Standard"/>
    <w:next w:val="Standard"/>
    <w:link w:val="UntertitelZchn"/>
    <w:uiPriority w:val="11"/>
    <w:qFormat/>
    <w:rsid w:val="00C549E1"/>
    <w:pPr>
      <w:numPr>
        <w:ilvl w:val="1"/>
      </w:numPr>
      <w:spacing w:before="240" w:after="240"/>
      <w:jc w:val="center"/>
    </w:pPr>
    <w:rPr>
      <w:rFonts w:eastAsia="MS Gothic" w:cs="Times New Roman"/>
      <w:b/>
      <w:iCs/>
      <w:spacing w:val="15"/>
      <w:sz w:val="28"/>
      <w:szCs w:val="24"/>
    </w:rPr>
  </w:style>
  <w:style w:type="character" w:customStyle="1" w:styleId="UntertitelZchn">
    <w:name w:val="Untertitel Zchn"/>
    <w:link w:val="Untertitel"/>
    <w:uiPriority w:val="11"/>
    <w:rsid w:val="00C549E1"/>
    <w:rPr>
      <w:rFonts w:ascii="Times New Roman" w:eastAsia="MS Gothic" w:hAnsi="Times New Roman" w:cs="Times New Roman"/>
      <w:b/>
      <w:iCs/>
      <w:spacing w:val="15"/>
      <w:sz w:val="28"/>
      <w:szCs w:val="24"/>
    </w:rPr>
  </w:style>
  <w:style w:type="paragraph" w:styleId="Verzeichnis4">
    <w:name w:val="toc 4"/>
    <w:basedOn w:val="Standard"/>
    <w:next w:val="Standard"/>
    <w:autoRedefine/>
    <w:uiPriority w:val="39"/>
    <w:semiHidden/>
    <w:qFormat/>
    <w:rsid w:val="00E31525"/>
    <w:pPr>
      <w:spacing w:after="0"/>
      <w:ind w:left="480"/>
      <w:jc w:val="left"/>
    </w:pPr>
    <w:rPr>
      <w:rFonts w:cs="Times New Roman"/>
      <w:sz w:val="20"/>
      <w:szCs w:val="24"/>
    </w:rPr>
  </w:style>
  <w:style w:type="paragraph" w:styleId="Verzeichnis5">
    <w:name w:val="toc 5"/>
    <w:basedOn w:val="Standard"/>
    <w:next w:val="Standard"/>
    <w:autoRedefine/>
    <w:uiPriority w:val="39"/>
    <w:semiHidden/>
    <w:qFormat/>
    <w:rsid w:val="00E31525"/>
    <w:pPr>
      <w:spacing w:after="0"/>
      <w:ind w:left="720"/>
      <w:jc w:val="left"/>
    </w:pPr>
    <w:rPr>
      <w:rFonts w:cs="Times New Roman"/>
      <w:sz w:val="20"/>
      <w:szCs w:val="24"/>
    </w:rPr>
  </w:style>
  <w:style w:type="character" w:styleId="SchwacheHervorhebung">
    <w:name w:val="Subtle Emphasis"/>
    <w:uiPriority w:val="19"/>
    <w:rsid w:val="00EA50C4"/>
    <w:rPr>
      <w:i/>
      <w:iCs/>
      <w:color w:val="808080"/>
    </w:rPr>
  </w:style>
  <w:style w:type="paragraph" w:customStyle="1" w:styleId="IV-1">
    <w:name w:val="IV-1"/>
    <w:basedOn w:val="Standard"/>
    <w:semiHidden/>
    <w:rsid w:val="00E31BD9"/>
    <w:pPr>
      <w:tabs>
        <w:tab w:val="left" w:pos="170"/>
      </w:tabs>
    </w:pPr>
    <w:rPr>
      <w:rFonts w:cs="Times New Roman"/>
      <w:szCs w:val="24"/>
    </w:rPr>
  </w:style>
  <w:style w:type="paragraph" w:customStyle="1" w:styleId="IV-2">
    <w:name w:val="IV-2"/>
    <w:basedOn w:val="IV-1"/>
    <w:semiHidden/>
    <w:rsid w:val="00E31BD9"/>
    <w:pPr>
      <w:tabs>
        <w:tab w:val="left" w:pos="454"/>
      </w:tabs>
      <w:ind w:left="170"/>
    </w:pPr>
  </w:style>
  <w:style w:type="paragraph" w:customStyle="1" w:styleId="kursiv">
    <w:name w:val="Ü_kursiv"/>
    <w:basedOn w:val="Standard"/>
    <w:semiHidden/>
    <w:rsid w:val="00E31BD9"/>
    <w:pPr>
      <w:spacing w:before="360"/>
    </w:pPr>
    <w:rPr>
      <w:rFonts w:cs="Times New Roman"/>
      <w:i/>
      <w:szCs w:val="24"/>
    </w:rPr>
  </w:style>
  <w:style w:type="character" w:customStyle="1" w:styleId="berschrift6Zchn">
    <w:name w:val="Überschrift 6 Zchn"/>
    <w:link w:val="berschrift6"/>
    <w:rsid w:val="00161569"/>
    <w:rPr>
      <w:rFonts w:ascii="Cambria" w:eastAsia="MS Gothic" w:hAnsi="Cambria" w:cs="Times New Roman"/>
      <w:i/>
      <w:iCs/>
      <w:color w:val="243F60"/>
      <w:sz w:val="24"/>
      <w:szCs w:val="22"/>
      <w:lang w:eastAsia="en-US"/>
    </w:rPr>
  </w:style>
  <w:style w:type="character" w:customStyle="1" w:styleId="berschrift7Zchn">
    <w:name w:val="Überschrift 7 Zchn"/>
    <w:link w:val="berschrift7"/>
    <w:rsid w:val="00161569"/>
    <w:rPr>
      <w:rFonts w:ascii="Cambria" w:eastAsia="MS Gothic" w:hAnsi="Cambria" w:cs="Times New Roman"/>
      <w:i/>
      <w:iCs/>
      <w:color w:val="404040"/>
      <w:sz w:val="24"/>
      <w:szCs w:val="22"/>
      <w:lang w:eastAsia="en-US"/>
    </w:rPr>
  </w:style>
  <w:style w:type="character" w:customStyle="1" w:styleId="berschrift8Zchn">
    <w:name w:val="Überschrift 8 Zchn"/>
    <w:link w:val="berschrift8"/>
    <w:rsid w:val="00161569"/>
    <w:rPr>
      <w:rFonts w:ascii="Cambria" w:eastAsia="MS Gothic" w:hAnsi="Cambria" w:cs="Times New Roman"/>
      <w:color w:val="404040"/>
      <w:lang w:eastAsia="en-US"/>
    </w:rPr>
  </w:style>
  <w:style w:type="character" w:customStyle="1" w:styleId="berschrift9Zchn">
    <w:name w:val="Überschrift 9 Zchn"/>
    <w:link w:val="berschrift9"/>
    <w:rsid w:val="00161569"/>
    <w:rPr>
      <w:rFonts w:ascii="Cambria" w:eastAsia="MS Gothic" w:hAnsi="Cambria" w:cs="Times New Roman"/>
      <w:i/>
      <w:iCs/>
      <w:color w:val="404040"/>
      <w:lang w:eastAsia="en-US"/>
    </w:rPr>
  </w:style>
  <w:style w:type="paragraph" w:styleId="StandardWeb">
    <w:name w:val="Normal (Web)"/>
    <w:basedOn w:val="Standard"/>
    <w:uiPriority w:val="99"/>
    <w:unhideWhenUsed/>
    <w:rsid w:val="004C4149"/>
    <w:pPr>
      <w:spacing w:before="100" w:beforeAutospacing="1" w:after="100" w:afterAutospacing="1" w:line="240" w:lineRule="auto"/>
      <w:jc w:val="left"/>
    </w:pPr>
    <w:rPr>
      <w:rFonts w:eastAsia="Times New Roman" w:cs="Times New Roman"/>
      <w:szCs w:val="24"/>
      <w:lang w:eastAsia="de-DE"/>
    </w:rPr>
  </w:style>
  <w:style w:type="paragraph" w:customStyle="1" w:styleId="Aufz1">
    <w:name w:val="Aufz1"/>
    <w:basedOn w:val="Standard"/>
    <w:qFormat/>
    <w:rsid w:val="00F16AF8"/>
    <w:pPr>
      <w:numPr>
        <w:numId w:val="2"/>
      </w:numPr>
      <w:spacing w:after="0"/>
      <w:contextualSpacing/>
      <w:jc w:val="left"/>
    </w:pPr>
    <w:rPr>
      <w:lang w:val="en-US"/>
    </w:rPr>
  </w:style>
  <w:style w:type="table" w:customStyle="1" w:styleId="TabellemithellemGitternetz1">
    <w:name w:val="Tabelle mit hellem Gitternetz1"/>
    <w:basedOn w:val="NormaleTabelle"/>
    <w:uiPriority w:val="40"/>
    <w:rsid w:val="00C4317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JT1">
    <w:name w:val="JT1"/>
    <w:basedOn w:val="NormaleTabelle"/>
    <w:uiPriority w:val="99"/>
    <w:rsid w:val="007A4AEB"/>
    <w:pPr>
      <w:spacing w:line="200" w:lineRule="exact"/>
      <w:jc w:val="center"/>
    </w:pPr>
    <w:rPr>
      <w:rFonts w:ascii="Times New Roman" w:eastAsia="Times New Roman" w:hAnsi="Times New Roman" w:cs="Times New Roman"/>
      <w:color w:val="000000"/>
    </w:rPr>
    <w:tblPr>
      <w:tblStyleRowBandSize w:val="1"/>
      <w:jc w:val="center"/>
      <w:tblBorders>
        <w:top w:val="single" w:sz="4" w:space="0" w:color="000000"/>
        <w:left w:val="single" w:sz="4" w:space="0" w:color="000000"/>
        <w:bottom w:val="single" w:sz="4" w:space="0" w:color="000000"/>
        <w:right w:val="single" w:sz="4" w:space="0" w:color="000000"/>
      </w:tblBorders>
      <w:tblCellMar>
        <w:top w:w="57" w:type="dxa"/>
        <w:bottom w:w="57" w:type="dxa"/>
      </w:tblCellMar>
    </w:tblPr>
    <w:trPr>
      <w:jc w:val="center"/>
    </w:trPr>
    <w:tblStylePr w:type="firstRow">
      <w:pPr>
        <w:jc w:val="left"/>
      </w:pPr>
      <w:rPr>
        <w:b/>
        <w:sz w:val="20"/>
      </w:rPr>
      <w:tblPr/>
      <w:tcPr>
        <w:shd w:val="clear" w:color="auto" w:fill="808080"/>
        <w:vAlign w:val="center"/>
      </w:tcPr>
    </w:tblStylePr>
    <w:tblStylePr w:type="band1Horz">
      <w:rPr>
        <w:sz w:val="20"/>
      </w:rPr>
    </w:tblStylePr>
    <w:tblStylePr w:type="band2Horz">
      <w:rPr>
        <w:sz w:val="20"/>
      </w:rPr>
      <w:tblPr/>
      <w:tcPr>
        <w:shd w:val="clear" w:color="auto" w:fill="D9D9D9"/>
      </w:tcPr>
    </w:tblStylePr>
  </w:style>
  <w:style w:type="paragraph" w:customStyle="1" w:styleId="TabStandard">
    <w:name w:val="TabStandard"/>
    <w:basedOn w:val="Standard"/>
    <w:link w:val="TabStandardZchn"/>
    <w:qFormat/>
    <w:rsid w:val="001D3E50"/>
    <w:pPr>
      <w:widowControl w:val="0"/>
      <w:suppressAutoHyphens/>
      <w:spacing w:before="80" w:after="80" w:line="280" w:lineRule="exact"/>
      <w:jc w:val="left"/>
    </w:pPr>
    <w:rPr>
      <w:rFonts w:eastAsia="Times New Roman" w:cs="Times New Roman"/>
      <w:kern w:val="28"/>
      <w:szCs w:val="20"/>
      <w:lang w:eastAsia="de-DE"/>
    </w:rPr>
  </w:style>
  <w:style w:type="character" w:styleId="Platzhaltertext">
    <w:name w:val="Placeholder Text"/>
    <w:uiPriority w:val="99"/>
    <w:semiHidden/>
    <w:rsid w:val="00DE1CBC"/>
    <w:rPr>
      <w:color w:val="808080"/>
    </w:rPr>
  </w:style>
  <w:style w:type="paragraph" w:styleId="Funotentext">
    <w:name w:val="footnote text"/>
    <w:basedOn w:val="Standard"/>
    <w:link w:val="FunotentextZchn"/>
    <w:unhideWhenUsed/>
    <w:rsid w:val="005A18B1"/>
    <w:pPr>
      <w:spacing w:after="0" w:line="240" w:lineRule="auto"/>
    </w:pPr>
    <w:rPr>
      <w:sz w:val="20"/>
      <w:szCs w:val="20"/>
    </w:rPr>
  </w:style>
  <w:style w:type="character" w:customStyle="1" w:styleId="FunotentextZchn">
    <w:name w:val="Fußnotentext Zchn"/>
    <w:link w:val="Funotentext"/>
    <w:rsid w:val="005A18B1"/>
    <w:rPr>
      <w:rFonts w:ascii="Times New Roman" w:hAnsi="Times New Roman"/>
      <w:sz w:val="20"/>
      <w:szCs w:val="20"/>
    </w:rPr>
  </w:style>
  <w:style w:type="character" w:styleId="Funotenzeichen">
    <w:name w:val="footnote reference"/>
    <w:unhideWhenUsed/>
    <w:rsid w:val="005A18B1"/>
    <w:rPr>
      <w:vertAlign w:val="superscript"/>
    </w:rPr>
  </w:style>
  <w:style w:type="paragraph" w:customStyle="1" w:styleId="0">
    <w:name w:val="Ü0"/>
    <w:basedOn w:val="Standard"/>
    <w:link w:val="0Zchn"/>
    <w:semiHidden/>
    <w:rsid w:val="004853E8"/>
    <w:pPr>
      <w:spacing w:before="120" w:after="0"/>
    </w:pPr>
    <w:rPr>
      <w:rFonts w:ascii="Arial" w:hAnsi="Arial"/>
    </w:rPr>
  </w:style>
  <w:style w:type="paragraph" w:customStyle="1" w:styleId="Aufz2">
    <w:name w:val="Aufz2"/>
    <w:basedOn w:val="Listenabsatz"/>
    <w:link w:val="Aufz2Zchn"/>
    <w:rsid w:val="00023AB9"/>
    <w:pPr>
      <w:numPr>
        <w:numId w:val="4"/>
      </w:numPr>
      <w:spacing w:after="0"/>
      <w:ind w:left="624" w:hanging="284"/>
    </w:pPr>
  </w:style>
  <w:style w:type="character" w:customStyle="1" w:styleId="0Zchn">
    <w:name w:val="Ü0 Zchn"/>
    <w:link w:val="0"/>
    <w:semiHidden/>
    <w:rsid w:val="00C8152D"/>
    <w:rPr>
      <w:rFonts w:ascii="Arial" w:hAnsi="Arial" w:cs="Arial"/>
      <w:sz w:val="24"/>
    </w:rPr>
  </w:style>
  <w:style w:type="character" w:customStyle="1" w:styleId="ListenabsatzZchn">
    <w:name w:val="Listenabsatz Zchn"/>
    <w:aliases w:val="Li1 Zchn"/>
    <w:link w:val="Listenabsatz"/>
    <w:uiPriority w:val="34"/>
    <w:rsid w:val="00C8152D"/>
    <w:rPr>
      <w:rFonts w:ascii="Times New Roman" w:hAnsi="Times New Roman"/>
      <w:sz w:val="24"/>
    </w:rPr>
  </w:style>
  <w:style w:type="character" w:customStyle="1" w:styleId="Aufz2Zchn">
    <w:name w:val="Aufz2 Zchn"/>
    <w:link w:val="Aufz2"/>
    <w:rsid w:val="00023AB9"/>
    <w:rPr>
      <w:rFonts w:ascii="Times New Roman" w:hAnsi="Times New Roman"/>
      <w:sz w:val="24"/>
      <w:szCs w:val="22"/>
      <w:lang w:eastAsia="en-US"/>
    </w:rPr>
  </w:style>
  <w:style w:type="paragraph" w:customStyle="1" w:styleId="0-Blau">
    <w:name w:val="Ü0-Blau"/>
    <w:basedOn w:val="0"/>
    <w:semiHidden/>
    <w:rsid w:val="00101D49"/>
    <w:rPr>
      <w:color w:val="0000FF"/>
    </w:rPr>
  </w:style>
  <w:style w:type="paragraph" w:styleId="Verzeichnis6">
    <w:name w:val="toc 6"/>
    <w:basedOn w:val="Standard"/>
    <w:next w:val="Standard"/>
    <w:autoRedefine/>
    <w:uiPriority w:val="39"/>
    <w:semiHidden/>
    <w:rsid w:val="009136C4"/>
    <w:pPr>
      <w:spacing w:after="0"/>
      <w:ind w:left="960"/>
      <w:jc w:val="left"/>
    </w:pPr>
    <w:rPr>
      <w:rFonts w:ascii="Calibri" w:hAnsi="Calibri" w:cs="Times New Roman"/>
      <w:sz w:val="20"/>
      <w:szCs w:val="24"/>
    </w:rPr>
  </w:style>
  <w:style w:type="paragraph" w:styleId="Verzeichnis7">
    <w:name w:val="toc 7"/>
    <w:basedOn w:val="Standard"/>
    <w:next w:val="Standard"/>
    <w:autoRedefine/>
    <w:uiPriority w:val="39"/>
    <w:semiHidden/>
    <w:rsid w:val="009136C4"/>
    <w:pPr>
      <w:spacing w:after="0"/>
      <w:ind w:left="1200"/>
      <w:jc w:val="left"/>
    </w:pPr>
    <w:rPr>
      <w:rFonts w:ascii="Calibri" w:hAnsi="Calibri" w:cs="Times New Roman"/>
      <w:sz w:val="20"/>
      <w:szCs w:val="24"/>
    </w:rPr>
  </w:style>
  <w:style w:type="paragraph" w:styleId="Verzeichnis8">
    <w:name w:val="toc 8"/>
    <w:basedOn w:val="Standard"/>
    <w:next w:val="Standard"/>
    <w:autoRedefine/>
    <w:uiPriority w:val="39"/>
    <w:semiHidden/>
    <w:rsid w:val="009136C4"/>
    <w:pPr>
      <w:spacing w:after="0"/>
      <w:ind w:left="1440"/>
      <w:jc w:val="left"/>
    </w:pPr>
    <w:rPr>
      <w:rFonts w:ascii="Calibri" w:hAnsi="Calibri" w:cs="Times New Roman"/>
      <w:sz w:val="20"/>
      <w:szCs w:val="24"/>
    </w:rPr>
  </w:style>
  <w:style w:type="paragraph" w:styleId="Verzeichnis9">
    <w:name w:val="toc 9"/>
    <w:basedOn w:val="Standard"/>
    <w:next w:val="Standard"/>
    <w:autoRedefine/>
    <w:uiPriority w:val="39"/>
    <w:semiHidden/>
    <w:rsid w:val="009136C4"/>
    <w:pPr>
      <w:spacing w:after="0"/>
      <w:ind w:left="1680"/>
      <w:jc w:val="left"/>
    </w:pPr>
    <w:rPr>
      <w:rFonts w:ascii="Calibri" w:hAnsi="Calibri" w:cs="Times New Roman"/>
      <w:sz w:val="20"/>
      <w:szCs w:val="24"/>
    </w:rPr>
  </w:style>
  <w:style w:type="table" w:styleId="TabelleRaster4">
    <w:name w:val="Table Grid 4"/>
    <w:basedOn w:val="NormaleTabelle"/>
    <w:rsid w:val="00C95375"/>
    <w:rPr>
      <w:rFonts w:ascii="Times New Roman" w:eastAsia="Times New Roman" w:hAnsi="Times New Roma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paragraph" w:styleId="HTMLVorformatiert">
    <w:name w:val="HTML Preformatted"/>
    <w:basedOn w:val="Standard"/>
    <w:link w:val="HTMLVorformatiertZchn"/>
    <w:uiPriority w:val="99"/>
    <w:semiHidden/>
    <w:unhideWhenUsed/>
    <w:rsid w:val="00F210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link w:val="HTMLVorformatiert"/>
    <w:uiPriority w:val="99"/>
    <w:semiHidden/>
    <w:rsid w:val="00F210DA"/>
    <w:rPr>
      <w:rFonts w:ascii="Courier New" w:eastAsia="Times New Roman" w:hAnsi="Courier New" w:cs="Courier New"/>
      <w:sz w:val="20"/>
      <w:szCs w:val="20"/>
      <w:lang w:eastAsia="de-DE"/>
    </w:rPr>
  </w:style>
  <w:style w:type="character" w:styleId="BesuchterLink">
    <w:name w:val="FollowedHyperlink"/>
    <w:uiPriority w:val="99"/>
    <w:semiHidden/>
    <w:unhideWhenUsed/>
    <w:rsid w:val="00EA029D"/>
    <w:rPr>
      <w:color w:val="800080"/>
      <w:u w:val="single"/>
    </w:rPr>
  </w:style>
  <w:style w:type="paragraph" w:customStyle="1" w:styleId="AbbMitRahmen">
    <w:name w:val="AbbMitRahmen"/>
    <w:basedOn w:val="Standard"/>
    <w:next w:val="Standard"/>
    <w:link w:val="AbbMitRahmenZchn"/>
    <w:qFormat/>
    <w:rsid w:val="0027214F"/>
    <w:pPr>
      <w:pBdr>
        <w:top w:val="single" w:sz="4" w:space="5" w:color="auto"/>
        <w:left w:val="single" w:sz="4" w:space="2" w:color="auto"/>
        <w:bottom w:val="single" w:sz="4" w:space="5" w:color="auto"/>
        <w:right w:val="single" w:sz="4" w:space="2" w:color="auto"/>
      </w:pBdr>
      <w:spacing w:before="480" w:line="240" w:lineRule="auto"/>
      <w:jc w:val="center"/>
    </w:pPr>
  </w:style>
  <w:style w:type="character" w:customStyle="1" w:styleId="AbbMitRahmenZchn">
    <w:name w:val="AbbMitRahmen Zchn"/>
    <w:basedOn w:val="Absatz-Standardschriftart"/>
    <w:link w:val="AbbMitRahmen"/>
    <w:rsid w:val="0027214F"/>
  </w:style>
  <w:style w:type="paragraph" w:customStyle="1" w:styleId="LitVerz">
    <w:name w:val="LitVerz"/>
    <w:basedOn w:val="Standard"/>
    <w:qFormat/>
    <w:rsid w:val="006F46D1"/>
    <w:pPr>
      <w:spacing w:line="264" w:lineRule="auto"/>
      <w:ind w:left="1985" w:hanging="1985"/>
      <w:jc w:val="left"/>
    </w:pPr>
    <w:rPr>
      <w:rFonts w:cs="Times New Roman"/>
      <w:szCs w:val="24"/>
    </w:rPr>
  </w:style>
  <w:style w:type="paragraph" w:styleId="Titel">
    <w:name w:val="Title"/>
    <w:basedOn w:val="Standard"/>
    <w:next w:val="Standard"/>
    <w:link w:val="TitelZchn"/>
    <w:uiPriority w:val="10"/>
    <w:qFormat/>
    <w:rsid w:val="002B066E"/>
    <w:pPr>
      <w:pBdr>
        <w:top w:val="single" w:sz="4" w:space="1" w:color="auto"/>
        <w:left w:val="single" w:sz="4" w:space="4" w:color="auto"/>
        <w:bottom w:val="single" w:sz="4" w:space="1" w:color="auto"/>
        <w:right w:val="single" w:sz="4" w:space="4" w:color="auto"/>
      </w:pBdr>
      <w:spacing w:after="0"/>
      <w:contextualSpacing/>
      <w:jc w:val="center"/>
    </w:pPr>
    <w:rPr>
      <w:rFonts w:eastAsia="MS Gothic" w:cs="Times New Roman"/>
      <w:b/>
      <w:i/>
      <w:spacing w:val="-10"/>
      <w:kern w:val="28"/>
      <w:sz w:val="48"/>
      <w:szCs w:val="56"/>
    </w:rPr>
  </w:style>
  <w:style w:type="character" w:customStyle="1" w:styleId="TitelZchn">
    <w:name w:val="Titel Zchn"/>
    <w:link w:val="Titel"/>
    <w:uiPriority w:val="10"/>
    <w:rsid w:val="002B066E"/>
    <w:rPr>
      <w:rFonts w:ascii="Times New Roman" w:eastAsia="MS Gothic" w:hAnsi="Times New Roman" w:cs="Times New Roman"/>
      <w:b/>
      <w:i/>
      <w:spacing w:val="-10"/>
      <w:kern w:val="28"/>
      <w:sz w:val="48"/>
      <w:szCs w:val="56"/>
    </w:rPr>
  </w:style>
  <w:style w:type="paragraph" w:customStyle="1" w:styleId="Z">
    <w:name w:val="ÜZ"/>
    <w:aliases w:val="Zwischenüberschrift"/>
    <w:basedOn w:val="Standard"/>
    <w:next w:val="Standard"/>
    <w:link w:val="ZZchn"/>
    <w:semiHidden/>
    <w:rsid w:val="0027214F"/>
    <w:pPr>
      <w:pBdr>
        <w:bottom w:val="dotted" w:sz="4" w:space="1" w:color="4F81BD"/>
      </w:pBdr>
      <w:spacing w:before="120" w:after="0"/>
    </w:pPr>
    <w:rPr>
      <w:rFonts w:ascii="Calibri Light" w:hAnsi="Calibri Light"/>
      <w:color w:val="4F81BD"/>
    </w:rPr>
  </w:style>
  <w:style w:type="character" w:customStyle="1" w:styleId="ZZchn">
    <w:name w:val="ÜZ Zchn"/>
    <w:aliases w:val="Zwischenüberschrift Zchn"/>
    <w:link w:val="Z"/>
    <w:semiHidden/>
    <w:rsid w:val="00C8152D"/>
    <w:rPr>
      <w:rFonts w:ascii="Calibri Light" w:hAnsi="Calibri Light" w:cs="Arial"/>
      <w:color w:val="4F81BD"/>
      <w:sz w:val="24"/>
    </w:rPr>
  </w:style>
  <w:style w:type="paragraph" w:customStyle="1" w:styleId="1-OhneSeitenumbruch">
    <w:name w:val="Ü1-OhneSeitenumbruch"/>
    <w:basedOn w:val="berschrift1"/>
    <w:next w:val="Standard"/>
    <w:link w:val="1-OhneSeitenumbruchZchn"/>
    <w:qFormat/>
    <w:rsid w:val="00BC0E60"/>
    <w:pPr>
      <w:pageBreakBefore w:val="0"/>
      <w:spacing w:before="720"/>
    </w:pPr>
  </w:style>
  <w:style w:type="paragraph" w:customStyle="1" w:styleId="Aufz1Num">
    <w:name w:val="Aufz1Num"/>
    <w:basedOn w:val="Aufz1"/>
    <w:qFormat/>
    <w:rsid w:val="004033DB"/>
    <w:pPr>
      <w:numPr>
        <w:numId w:val="5"/>
      </w:numPr>
      <w:ind w:left="714" w:hanging="357"/>
    </w:pPr>
  </w:style>
  <w:style w:type="character" w:customStyle="1" w:styleId="1-OhneSeitenumbruchZchn">
    <w:name w:val="Ü1-OhneSeitenumbruch Zchn"/>
    <w:link w:val="1-OhneSeitenumbruch"/>
    <w:rsid w:val="00BC0E60"/>
    <w:rPr>
      <w:rFonts w:ascii="Times New Roman" w:eastAsia="MS Gothic" w:hAnsi="Times New Roman" w:cs="Times New Roman"/>
      <w:b/>
      <w:bCs/>
      <w:sz w:val="32"/>
      <w:szCs w:val="28"/>
      <w:lang w:eastAsia="en-US"/>
    </w:rPr>
  </w:style>
  <w:style w:type="paragraph" w:customStyle="1" w:styleId="Definition">
    <w:name w:val="Definition"/>
    <w:basedOn w:val="Standard"/>
    <w:next w:val="Standard"/>
    <w:qFormat/>
    <w:rsid w:val="00113C0C"/>
    <w:pPr>
      <w:pBdr>
        <w:top w:val="single" w:sz="6" w:space="4" w:color="auto"/>
        <w:left w:val="single" w:sz="6" w:space="4" w:color="auto"/>
        <w:bottom w:val="single" w:sz="6" w:space="4" w:color="auto"/>
        <w:right w:val="single" w:sz="6" w:space="4" w:color="auto"/>
      </w:pBdr>
      <w:shd w:val="pct10" w:color="auto" w:fill="auto"/>
      <w:overflowPunct w:val="0"/>
      <w:autoSpaceDE w:val="0"/>
      <w:autoSpaceDN w:val="0"/>
      <w:adjustRightInd w:val="0"/>
      <w:spacing w:after="180" w:line="280" w:lineRule="exact"/>
      <w:ind w:left="113" w:right="113"/>
      <w:jc w:val="left"/>
      <w:textAlignment w:val="baseline"/>
    </w:pPr>
    <w:rPr>
      <w:rFonts w:eastAsia="Times New Roman" w:cs="Times New Roman"/>
      <w:szCs w:val="20"/>
      <w:lang w:eastAsia="de-DE"/>
    </w:rPr>
  </w:style>
  <w:style w:type="paragraph" w:customStyle="1" w:styleId="Anhang1">
    <w:name w:val="Anhang 1"/>
    <w:basedOn w:val="berschrift1"/>
    <w:rsid w:val="00A826F9"/>
    <w:pPr>
      <w:keepLines w:val="0"/>
      <w:pageBreakBefore w:val="0"/>
      <w:numPr>
        <w:numId w:val="6"/>
      </w:numPr>
      <w:tabs>
        <w:tab w:val="clear" w:pos="964"/>
        <w:tab w:val="num" w:pos="360"/>
      </w:tabs>
      <w:suppressAutoHyphens w:val="0"/>
      <w:spacing w:before="200" w:after="60"/>
      <w:ind w:left="0" w:firstLine="0"/>
    </w:pPr>
    <w:rPr>
      <w:rFonts w:ascii="Arial" w:eastAsia="MS Mincho" w:hAnsi="Arial" w:cs="Arial"/>
      <w:kern w:val="32"/>
      <w:szCs w:val="32"/>
      <w:lang w:val="it-IT" w:eastAsia="de-DE"/>
    </w:rPr>
  </w:style>
  <w:style w:type="paragraph" w:customStyle="1" w:styleId="AnhangA1">
    <w:name w:val="Anhang A1"/>
    <w:basedOn w:val="berschrift1"/>
    <w:next w:val="Standard"/>
    <w:qFormat/>
    <w:rsid w:val="00A826F9"/>
    <w:pPr>
      <w:numPr>
        <w:numId w:val="7"/>
      </w:numPr>
    </w:pPr>
  </w:style>
  <w:style w:type="paragraph" w:customStyle="1" w:styleId="CodeMitRahmen">
    <w:name w:val="CodeMitRahmen"/>
    <w:basedOn w:val="Standard"/>
    <w:qFormat/>
    <w:rsid w:val="00626DAD"/>
    <w:pPr>
      <w:pBdr>
        <w:top w:val="single" w:sz="4" w:space="1" w:color="auto"/>
        <w:left w:val="single" w:sz="4" w:space="4" w:color="auto"/>
        <w:bottom w:val="single" w:sz="4" w:space="1" w:color="auto"/>
        <w:right w:val="single" w:sz="4" w:space="4" w:color="auto"/>
      </w:pBdr>
      <w:spacing w:line="240" w:lineRule="auto"/>
      <w:jc w:val="left"/>
    </w:pPr>
    <w:rPr>
      <w:rFonts w:ascii="Courier New" w:hAnsi="Courier New"/>
      <w:lang w:val="en-US"/>
    </w:rPr>
  </w:style>
  <w:style w:type="table" w:customStyle="1" w:styleId="zuTabStandard">
    <w:name w:val="zuTabStandard"/>
    <w:basedOn w:val="NormaleTabelle"/>
    <w:uiPriority w:val="99"/>
    <w:rsid w:val="00935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rPr>
        <w:tblHeader/>
      </w:trPr>
      <w:tcPr>
        <w:shd w:val="clear" w:color="auto" w:fill="D9D9D9"/>
      </w:tcPr>
    </w:tblStylePr>
  </w:style>
  <w:style w:type="character" w:customStyle="1" w:styleId="TabStandardZchn">
    <w:name w:val="TabStandard Zchn"/>
    <w:link w:val="TabStandard"/>
    <w:rsid w:val="002A5435"/>
    <w:rPr>
      <w:rFonts w:ascii="Times New Roman" w:eastAsia="Times New Roman" w:hAnsi="Times New Roman" w:cs="Times New Roman"/>
      <w:kern w:val="28"/>
      <w:sz w:val="24"/>
      <w:szCs w:val="20"/>
      <w:lang w:eastAsia="de-DE"/>
    </w:rPr>
  </w:style>
  <w:style w:type="character" w:customStyle="1" w:styleId="Code">
    <w:name w:val="Code"/>
    <w:qFormat/>
    <w:rsid w:val="003A783A"/>
  </w:style>
  <w:style w:type="character" w:styleId="Kommentarzeichen">
    <w:name w:val="annotation reference"/>
    <w:uiPriority w:val="99"/>
    <w:semiHidden/>
    <w:unhideWhenUsed/>
    <w:rsid w:val="00F11BD6"/>
    <w:rPr>
      <w:sz w:val="16"/>
      <w:szCs w:val="16"/>
    </w:rPr>
  </w:style>
  <w:style w:type="paragraph" w:styleId="Kommentartext">
    <w:name w:val="annotation text"/>
    <w:basedOn w:val="Standard"/>
    <w:link w:val="KommentartextZchn"/>
    <w:uiPriority w:val="99"/>
    <w:semiHidden/>
    <w:unhideWhenUsed/>
    <w:rsid w:val="00F11BD6"/>
    <w:pPr>
      <w:spacing w:line="240" w:lineRule="auto"/>
    </w:pPr>
    <w:rPr>
      <w:sz w:val="20"/>
      <w:szCs w:val="20"/>
    </w:rPr>
  </w:style>
  <w:style w:type="character" w:customStyle="1" w:styleId="KommentartextZchn">
    <w:name w:val="Kommentartext Zchn"/>
    <w:link w:val="Kommentartext"/>
    <w:uiPriority w:val="99"/>
    <w:semiHidden/>
    <w:rsid w:val="00F11BD6"/>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F11BD6"/>
    <w:rPr>
      <w:b/>
      <w:bCs/>
    </w:rPr>
  </w:style>
  <w:style w:type="character" w:customStyle="1" w:styleId="KommentarthemaZchn">
    <w:name w:val="Kommentarthema Zchn"/>
    <w:link w:val="Kommentarthema"/>
    <w:uiPriority w:val="99"/>
    <w:semiHidden/>
    <w:rsid w:val="00F11BD6"/>
    <w:rPr>
      <w:rFonts w:ascii="Times New Roman" w:hAnsi="Times New Roman"/>
      <w:b/>
      <w:bCs/>
      <w:sz w:val="20"/>
      <w:szCs w:val="20"/>
    </w:rPr>
  </w:style>
  <w:style w:type="paragraph" w:styleId="NurText">
    <w:name w:val="Plain Text"/>
    <w:basedOn w:val="Standard"/>
    <w:link w:val="NurTextZchn"/>
    <w:uiPriority w:val="99"/>
    <w:semiHidden/>
    <w:unhideWhenUsed/>
    <w:rsid w:val="00B22908"/>
    <w:pPr>
      <w:spacing w:after="0" w:line="240" w:lineRule="auto"/>
      <w:jc w:val="left"/>
    </w:pPr>
    <w:rPr>
      <w:rFonts w:ascii="Calibri" w:hAnsi="Calibri"/>
      <w:sz w:val="22"/>
      <w:szCs w:val="21"/>
    </w:rPr>
  </w:style>
  <w:style w:type="character" w:customStyle="1" w:styleId="NurTextZchn">
    <w:name w:val="Nur Text Zchn"/>
    <w:link w:val="NurText"/>
    <w:uiPriority w:val="99"/>
    <w:semiHidden/>
    <w:rsid w:val="00B22908"/>
    <w:rPr>
      <w:rFonts w:ascii="Calibri" w:hAnsi="Calibri"/>
      <w:szCs w:val="21"/>
    </w:rPr>
  </w:style>
  <w:style w:type="character" w:customStyle="1" w:styleId="NichtaufgelsteErwhnung1">
    <w:name w:val="Nicht aufgelöste Erwähnung1"/>
    <w:basedOn w:val="Absatz-Standardschriftart"/>
    <w:uiPriority w:val="99"/>
    <w:semiHidden/>
    <w:unhideWhenUsed/>
    <w:rsid w:val="00A81C4E"/>
    <w:rPr>
      <w:color w:val="605E5C"/>
      <w:shd w:val="clear" w:color="auto" w:fill="E1DFDD"/>
    </w:rPr>
  </w:style>
  <w:style w:type="paragraph" w:customStyle="1" w:styleId="Abstract">
    <w:name w:val="Abstract"/>
    <w:rsid w:val="00B01787"/>
    <w:pPr>
      <w:spacing w:after="200"/>
      <w:ind w:firstLine="272"/>
      <w:jc w:val="both"/>
    </w:pPr>
    <w:rPr>
      <w:rFonts w:ascii="Times New Roman" w:eastAsia="SimSun" w:hAnsi="Times New Roman" w:cs="Times New Roman"/>
      <w:b/>
      <w:bCs/>
      <w:sz w:val="18"/>
      <w:szCs w:val="18"/>
      <w:lang w:val="en-US" w:eastAsia="en-US"/>
    </w:rPr>
  </w:style>
  <w:style w:type="paragraph" w:customStyle="1" w:styleId="Author">
    <w:name w:val="Author"/>
    <w:rsid w:val="00B01787"/>
    <w:pPr>
      <w:spacing w:before="360" w:after="40"/>
      <w:jc w:val="center"/>
    </w:pPr>
    <w:rPr>
      <w:rFonts w:ascii="Times New Roman" w:eastAsia="SimSun" w:hAnsi="Times New Roman" w:cs="Times New Roman"/>
      <w:noProof/>
      <w:sz w:val="22"/>
      <w:szCs w:val="22"/>
      <w:lang w:val="en-US" w:eastAsia="en-US"/>
    </w:rPr>
  </w:style>
  <w:style w:type="paragraph" w:customStyle="1" w:styleId="bulletlist">
    <w:name w:val="bullet list"/>
    <w:basedOn w:val="Textkrper"/>
    <w:rsid w:val="00B01787"/>
    <w:pPr>
      <w:numPr>
        <w:numId w:val="8"/>
      </w:numPr>
      <w:tabs>
        <w:tab w:val="clear" w:pos="648"/>
        <w:tab w:val="left" w:pos="288"/>
      </w:tabs>
      <w:spacing w:before="0" w:line="228" w:lineRule="auto"/>
      <w:ind w:left="576" w:hanging="288"/>
      <w:jc w:val="both"/>
    </w:pPr>
    <w:rPr>
      <w:rFonts w:eastAsia="SimSun"/>
      <w:b w:val="0"/>
      <w:bCs w:val="0"/>
      <w:spacing w:val="-1"/>
      <w:kern w:val="0"/>
      <w:sz w:val="20"/>
      <w:lang w:val="x-none" w:eastAsia="x-none"/>
    </w:rPr>
  </w:style>
  <w:style w:type="paragraph" w:customStyle="1" w:styleId="equation">
    <w:name w:val="equation"/>
    <w:basedOn w:val="Standard"/>
    <w:rsid w:val="00B01787"/>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figurecaption">
    <w:name w:val="figure caption"/>
    <w:rsid w:val="00B01787"/>
    <w:pPr>
      <w:numPr>
        <w:numId w:val="9"/>
      </w:numPr>
      <w:tabs>
        <w:tab w:val="left" w:pos="533"/>
      </w:tabs>
      <w:spacing w:before="80" w:after="200"/>
      <w:ind w:left="0" w:firstLine="0"/>
      <w:jc w:val="both"/>
    </w:pPr>
    <w:rPr>
      <w:rFonts w:ascii="Times New Roman" w:eastAsia="SimSun" w:hAnsi="Times New Roman" w:cs="Times New Roman"/>
      <w:noProof/>
      <w:sz w:val="16"/>
      <w:szCs w:val="16"/>
      <w:lang w:val="en-US" w:eastAsia="en-US"/>
    </w:rPr>
  </w:style>
  <w:style w:type="paragraph" w:customStyle="1" w:styleId="footnote">
    <w:name w:val="footnote"/>
    <w:rsid w:val="00B01787"/>
    <w:pPr>
      <w:framePr w:hSpace="187" w:vSpace="187" w:wrap="notBeside" w:vAnchor="text" w:hAnchor="page" w:x="6121" w:y="577"/>
      <w:numPr>
        <w:numId w:val="10"/>
      </w:numPr>
      <w:spacing w:after="40"/>
    </w:pPr>
    <w:rPr>
      <w:rFonts w:ascii="Times New Roman" w:eastAsia="SimSun" w:hAnsi="Times New Roman" w:cs="Times New Roman"/>
      <w:sz w:val="16"/>
      <w:szCs w:val="16"/>
      <w:lang w:val="en-US" w:eastAsia="en-US"/>
    </w:rPr>
  </w:style>
  <w:style w:type="paragraph" w:customStyle="1" w:styleId="papertitle">
    <w:name w:val="paper title"/>
    <w:rsid w:val="00B01787"/>
    <w:pPr>
      <w:spacing w:after="120"/>
      <w:jc w:val="center"/>
    </w:pPr>
    <w:rPr>
      <w:rFonts w:ascii="Times New Roman" w:eastAsia="MS Mincho" w:hAnsi="Times New Roman" w:cs="Times New Roman"/>
      <w:noProof/>
      <w:sz w:val="48"/>
      <w:szCs w:val="48"/>
      <w:lang w:val="en-US" w:eastAsia="en-US"/>
    </w:rPr>
  </w:style>
  <w:style w:type="paragraph" w:customStyle="1" w:styleId="references">
    <w:name w:val="references"/>
    <w:rsid w:val="00B01787"/>
    <w:pPr>
      <w:numPr>
        <w:numId w:val="11"/>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sponsors">
    <w:name w:val="sponsors"/>
    <w:rsid w:val="00B01787"/>
    <w:pPr>
      <w:framePr w:wrap="auto" w:hAnchor="text" w:x="615" w:y="2239"/>
      <w:pBdr>
        <w:top w:val="single" w:sz="4" w:space="2" w:color="auto"/>
      </w:pBdr>
      <w:ind w:firstLine="288"/>
    </w:pPr>
    <w:rPr>
      <w:rFonts w:ascii="Times New Roman" w:eastAsia="SimSun" w:hAnsi="Times New Roman" w:cs="Times New Roman"/>
      <w:sz w:val="16"/>
      <w:szCs w:val="16"/>
      <w:lang w:val="en-US" w:eastAsia="en-US"/>
    </w:rPr>
  </w:style>
  <w:style w:type="paragraph" w:customStyle="1" w:styleId="tablecolhead">
    <w:name w:val="table col head"/>
    <w:basedOn w:val="Standard"/>
    <w:rsid w:val="00B01787"/>
    <w:pPr>
      <w:spacing w:after="0" w:line="240" w:lineRule="auto"/>
      <w:jc w:val="center"/>
    </w:pPr>
    <w:rPr>
      <w:rFonts w:eastAsia="SimSun" w:cs="Times New Roman"/>
      <w:b/>
      <w:bCs/>
      <w:sz w:val="16"/>
      <w:szCs w:val="16"/>
      <w:lang w:val="en-US"/>
    </w:rPr>
  </w:style>
  <w:style w:type="paragraph" w:customStyle="1" w:styleId="tablecolsubhead">
    <w:name w:val="table col subhead"/>
    <w:basedOn w:val="tablecolhead"/>
    <w:rsid w:val="00B01787"/>
    <w:rPr>
      <w:i/>
      <w:iCs/>
      <w:sz w:val="15"/>
      <w:szCs w:val="15"/>
    </w:rPr>
  </w:style>
  <w:style w:type="paragraph" w:customStyle="1" w:styleId="tablecopy">
    <w:name w:val="table copy"/>
    <w:rsid w:val="00B01787"/>
    <w:pPr>
      <w:jc w:val="both"/>
    </w:pPr>
    <w:rPr>
      <w:rFonts w:ascii="Times New Roman" w:eastAsia="SimSun" w:hAnsi="Times New Roman" w:cs="Times New Roman"/>
      <w:noProof/>
      <w:sz w:val="16"/>
      <w:szCs w:val="16"/>
      <w:lang w:val="en-US" w:eastAsia="en-US"/>
    </w:rPr>
  </w:style>
  <w:style w:type="paragraph" w:customStyle="1" w:styleId="tablefootnote">
    <w:name w:val="table footnote"/>
    <w:rsid w:val="00B01787"/>
    <w:pPr>
      <w:numPr>
        <w:numId w:val="13"/>
      </w:numPr>
      <w:spacing w:before="60" w:after="30"/>
      <w:ind w:left="58" w:hanging="29"/>
      <w:jc w:val="right"/>
    </w:pPr>
    <w:rPr>
      <w:rFonts w:ascii="Times New Roman" w:eastAsia="SimSun" w:hAnsi="Times New Roman" w:cs="Times New Roman"/>
      <w:sz w:val="12"/>
      <w:szCs w:val="12"/>
      <w:lang w:val="en-US" w:eastAsia="en-US"/>
    </w:rPr>
  </w:style>
  <w:style w:type="paragraph" w:customStyle="1" w:styleId="tablehead">
    <w:name w:val="table head"/>
    <w:rsid w:val="00B01787"/>
    <w:pPr>
      <w:numPr>
        <w:numId w:val="12"/>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Keywords">
    <w:name w:val="Keywords"/>
    <w:basedOn w:val="Abstract"/>
    <w:qFormat/>
    <w:rsid w:val="00B01787"/>
    <w:pPr>
      <w:spacing w:after="120"/>
      <w:ind w:firstLine="274"/>
    </w:pPr>
    <w:rPr>
      <w:i/>
    </w:rPr>
  </w:style>
  <w:style w:type="paragraph" w:customStyle="1" w:styleId="CitaviLiteraturverzeichnis">
    <w:name w:val="Citavi Literaturverzeichnis"/>
    <w:uiPriority w:val="99"/>
    <w:rsid w:val="000F5862"/>
    <w:pPr>
      <w:autoSpaceDE w:val="0"/>
      <w:autoSpaceDN w:val="0"/>
      <w:adjustRightInd w:val="0"/>
      <w:spacing w:line="259" w:lineRule="auto"/>
      <w:ind w:left="2835" w:hanging="2835"/>
    </w:pPr>
    <w:rPr>
      <w:rFonts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39704">
      <w:bodyDiv w:val="1"/>
      <w:marLeft w:val="0"/>
      <w:marRight w:val="0"/>
      <w:marTop w:val="0"/>
      <w:marBottom w:val="0"/>
      <w:divBdr>
        <w:top w:val="none" w:sz="0" w:space="0" w:color="auto"/>
        <w:left w:val="none" w:sz="0" w:space="0" w:color="auto"/>
        <w:bottom w:val="none" w:sz="0" w:space="0" w:color="auto"/>
        <w:right w:val="none" w:sz="0" w:space="0" w:color="auto"/>
      </w:divBdr>
      <w:divsChild>
        <w:div w:id="2084331460">
          <w:marLeft w:val="0"/>
          <w:marRight w:val="0"/>
          <w:marTop w:val="0"/>
          <w:marBottom w:val="0"/>
          <w:divBdr>
            <w:top w:val="none" w:sz="0" w:space="0" w:color="auto"/>
            <w:left w:val="none" w:sz="0" w:space="0" w:color="auto"/>
            <w:bottom w:val="none" w:sz="0" w:space="0" w:color="auto"/>
            <w:right w:val="none" w:sz="0" w:space="0" w:color="auto"/>
          </w:divBdr>
        </w:div>
      </w:divsChild>
    </w:div>
    <w:div w:id="112331019">
      <w:bodyDiv w:val="1"/>
      <w:marLeft w:val="0"/>
      <w:marRight w:val="0"/>
      <w:marTop w:val="0"/>
      <w:marBottom w:val="0"/>
      <w:divBdr>
        <w:top w:val="none" w:sz="0" w:space="0" w:color="auto"/>
        <w:left w:val="none" w:sz="0" w:space="0" w:color="auto"/>
        <w:bottom w:val="none" w:sz="0" w:space="0" w:color="auto"/>
        <w:right w:val="none" w:sz="0" w:space="0" w:color="auto"/>
      </w:divBdr>
      <w:divsChild>
        <w:div w:id="1032076204">
          <w:marLeft w:val="0"/>
          <w:marRight w:val="0"/>
          <w:marTop w:val="0"/>
          <w:marBottom w:val="0"/>
          <w:divBdr>
            <w:top w:val="none" w:sz="0" w:space="0" w:color="auto"/>
            <w:left w:val="none" w:sz="0" w:space="0" w:color="auto"/>
            <w:bottom w:val="none" w:sz="0" w:space="0" w:color="auto"/>
            <w:right w:val="none" w:sz="0" w:space="0" w:color="auto"/>
          </w:divBdr>
          <w:divsChild>
            <w:div w:id="1885168141">
              <w:marLeft w:val="0"/>
              <w:marRight w:val="0"/>
              <w:marTop w:val="0"/>
              <w:marBottom w:val="0"/>
              <w:divBdr>
                <w:top w:val="none" w:sz="0" w:space="0" w:color="auto"/>
                <w:left w:val="none" w:sz="0" w:space="0" w:color="auto"/>
                <w:bottom w:val="none" w:sz="0" w:space="0" w:color="auto"/>
                <w:right w:val="none" w:sz="0" w:space="0" w:color="auto"/>
              </w:divBdr>
            </w:div>
          </w:divsChild>
        </w:div>
        <w:div w:id="1310862082">
          <w:marLeft w:val="0"/>
          <w:marRight w:val="0"/>
          <w:marTop w:val="0"/>
          <w:marBottom w:val="0"/>
          <w:divBdr>
            <w:top w:val="none" w:sz="0" w:space="0" w:color="auto"/>
            <w:left w:val="none" w:sz="0" w:space="0" w:color="auto"/>
            <w:bottom w:val="none" w:sz="0" w:space="0" w:color="auto"/>
            <w:right w:val="none" w:sz="0" w:space="0" w:color="auto"/>
          </w:divBdr>
          <w:divsChild>
            <w:div w:id="1721635883">
              <w:marLeft w:val="0"/>
              <w:marRight w:val="0"/>
              <w:marTop w:val="0"/>
              <w:marBottom w:val="0"/>
              <w:divBdr>
                <w:top w:val="none" w:sz="0" w:space="0" w:color="auto"/>
                <w:left w:val="none" w:sz="0" w:space="0" w:color="auto"/>
                <w:bottom w:val="none" w:sz="0" w:space="0" w:color="auto"/>
                <w:right w:val="none" w:sz="0" w:space="0" w:color="auto"/>
              </w:divBdr>
              <w:divsChild>
                <w:div w:id="634720660">
                  <w:marLeft w:val="0"/>
                  <w:marRight w:val="0"/>
                  <w:marTop w:val="0"/>
                  <w:marBottom w:val="0"/>
                  <w:divBdr>
                    <w:top w:val="none" w:sz="0" w:space="0" w:color="auto"/>
                    <w:left w:val="none" w:sz="0" w:space="0" w:color="auto"/>
                    <w:bottom w:val="none" w:sz="0" w:space="0" w:color="auto"/>
                    <w:right w:val="none" w:sz="0" w:space="0" w:color="auto"/>
                  </w:divBdr>
                  <w:divsChild>
                    <w:div w:id="107978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93746">
      <w:bodyDiv w:val="1"/>
      <w:marLeft w:val="0"/>
      <w:marRight w:val="0"/>
      <w:marTop w:val="0"/>
      <w:marBottom w:val="0"/>
      <w:divBdr>
        <w:top w:val="none" w:sz="0" w:space="0" w:color="auto"/>
        <w:left w:val="none" w:sz="0" w:space="0" w:color="auto"/>
        <w:bottom w:val="none" w:sz="0" w:space="0" w:color="auto"/>
        <w:right w:val="none" w:sz="0" w:space="0" w:color="auto"/>
      </w:divBdr>
      <w:divsChild>
        <w:div w:id="578098635">
          <w:marLeft w:val="0"/>
          <w:marRight w:val="0"/>
          <w:marTop w:val="0"/>
          <w:marBottom w:val="0"/>
          <w:divBdr>
            <w:top w:val="none" w:sz="0" w:space="0" w:color="auto"/>
            <w:left w:val="none" w:sz="0" w:space="0" w:color="auto"/>
            <w:bottom w:val="none" w:sz="0" w:space="0" w:color="auto"/>
            <w:right w:val="none" w:sz="0" w:space="0" w:color="auto"/>
          </w:divBdr>
          <w:divsChild>
            <w:div w:id="1599874637">
              <w:marLeft w:val="0"/>
              <w:marRight w:val="0"/>
              <w:marTop w:val="0"/>
              <w:marBottom w:val="0"/>
              <w:divBdr>
                <w:top w:val="none" w:sz="0" w:space="0" w:color="auto"/>
                <w:left w:val="none" w:sz="0" w:space="0" w:color="auto"/>
                <w:bottom w:val="none" w:sz="0" w:space="0" w:color="auto"/>
                <w:right w:val="none" w:sz="0" w:space="0" w:color="auto"/>
              </w:divBdr>
            </w:div>
            <w:div w:id="1553810990">
              <w:marLeft w:val="0"/>
              <w:marRight w:val="0"/>
              <w:marTop w:val="0"/>
              <w:marBottom w:val="0"/>
              <w:divBdr>
                <w:top w:val="none" w:sz="0" w:space="0" w:color="auto"/>
                <w:left w:val="none" w:sz="0" w:space="0" w:color="auto"/>
                <w:bottom w:val="none" w:sz="0" w:space="0" w:color="auto"/>
                <w:right w:val="none" w:sz="0" w:space="0" w:color="auto"/>
              </w:divBdr>
            </w:div>
            <w:div w:id="15280759">
              <w:marLeft w:val="0"/>
              <w:marRight w:val="0"/>
              <w:marTop w:val="0"/>
              <w:marBottom w:val="0"/>
              <w:divBdr>
                <w:top w:val="none" w:sz="0" w:space="0" w:color="auto"/>
                <w:left w:val="none" w:sz="0" w:space="0" w:color="auto"/>
                <w:bottom w:val="none" w:sz="0" w:space="0" w:color="auto"/>
                <w:right w:val="none" w:sz="0" w:space="0" w:color="auto"/>
              </w:divBdr>
            </w:div>
            <w:div w:id="1007363380">
              <w:marLeft w:val="0"/>
              <w:marRight w:val="0"/>
              <w:marTop w:val="0"/>
              <w:marBottom w:val="0"/>
              <w:divBdr>
                <w:top w:val="none" w:sz="0" w:space="0" w:color="auto"/>
                <w:left w:val="none" w:sz="0" w:space="0" w:color="auto"/>
                <w:bottom w:val="none" w:sz="0" w:space="0" w:color="auto"/>
                <w:right w:val="none" w:sz="0" w:space="0" w:color="auto"/>
              </w:divBdr>
            </w:div>
            <w:div w:id="1576816643">
              <w:marLeft w:val="0"/>
              <w:marRight w:val="0"/>
              <w:marTop w:val="0"/>
              <w:marBottom w:val="0"/>
              <w:divBdr>
                <w:top w:val="none" w:sz="0" w:space="0" w:color="auto"/>
                <w:left w:val="none" w:sz="0" w:space="0" w:color="auto"/>
                <w:bottom w:val="none" w:sz="0" w:space="0" w:color="auto"/>
                <w:right w:val="none" w:sz="0" w:space="0" w:color="auto"/>
              </w:divBdr>
            </w:div>
            <w:div w:id="473526401">
              <w:marLeft w:val="0"/>
              <w:marRight w:val="0"/>
              <w:marTop w:val="0"/>
              <w:marBottom w:val="0"/>
              <w:divBdr>
                <w:top w:val="none" w:sz="0" w:space="0" w:color="auto"/>
                <w:left w:val="none" w:sz="0" w:space="0" w:color="auto"/>
                <w:bottom w:val="none" w:sz="0" w:space="0" w:color="auto"/>
                <w:right w:val="none" w:sz="0" w:space="0" w:color="auto"/>
              </w:divBdr>
            </w:div>
            <w:div w:id="901066384">
              <w:marLeft w:val="0"/>
              <w:marRight w:val="0"/>
              <w:marTop w:val="0"/>
              <w:marBottom w:val="0"/>
              <w:divBdr>
                <w:top w:val="none" w:sz="0" w:space="0" w:color="auto"/>
                <w:left w:val="none" w:sz="0" w:space="0" w:color="auto"/>
                <w:bottom w:val="none" w:sz="0" w:space="0" w:color="auto"/>
                <w:right w:val="none" w:sz="0" w:space="0" w:color="auto"/>
              </w:divBdr>
            </w:div>
            <w:div w:id="1460491723">
              <w:marLeft w:val="0"/>
              <w:marRight w:val="0"/>
              <w:marTop w:val="0"/>
              <w:marBottom w:val="0"/>
              <w:divBdr>
                <w:top w:val="none" w:sz="0" w:space="0" w:color="auto"/>
                <w:left w:val="none" w:sz="0" w:space="0" w:color="auto"/>
                <w:bottom w:val="none" w:sz="0" w:space="0" w:color="auto"/>
                <w:right w:val="none" w:sz="0" w:space="0" w:color="auto"/>
              </w:divBdr>
            </w:div>
            <w:div w:id="1586453595">
              <w:marLeft w:val="0"/>
              <w:marRight w:val="0"/>
              <w:marTop w:val="0"/>
              <w:marBottom w:val="0"/>
              <w:divBdr>
                <w:top w:val="none" w:sz="0" w:space="0" w:color="auto"/>
                <w:left w:val="none" w:sz="0" w:space="0" w:color="auto"/>
                <w:bottom w:val="none" w:sz="0" w:space="0" w:color="auto"/>
                <w:right w:val="none" w:sz="0" w:space="0" w:color="auto"/>
              </w:divBdr>
            </w:div>
            <w:div w:id="980697809">
              <w:marLeft w:val="0"/>
              <w:marRight w:val="0"/>
              <w:marTop w:val="0"/>
              <w:marBottom w:val="0"/>
              <w:divBdr>
                <w:top w:val="none" w:sz="0" w:space="0" w:color="auto"/>
                <w:left w:val="none" w:sz="0" w:space="0" w:color="auto"/>
                <w:bottom w:val="none" w:sz="0" w:space="0" w:color="auto"/>
                <w:right w:val="none" w:sz="0" w:space="0" w:color="auto"/>
              </w:divBdr>
            </w:div>
            <w:div w:id="1953390977">
              <w:marLeft w:val="0"/>
              <w:marRight w:val="0"/>
              <w:marTop w:val="0"/>
              <w:marBottom w:val="0"/>
              <w:divBdr>
                <w:top w:val="none" w:sz="0" w:space="0" w:color="auto"/>
                <w:left w:val="none" w:sz="0" w:space="0" w:color="auto"/>
                <w:bottom w:val="none" w:sz="0" w:space="0" w:color="auto"/>
                <w:right w:val="none" w:sz="0" w:space="0" w:color="auto"/>
              </w:divBdr>
            </w:div>
            <w:div w:id="70726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879345">
      <w:bodyDiv w:val="1"/>
      <w:marLeft w:val="0"/>
      <w:marRight w:val="0"/>
      <w:marTop w:val="0"/>
      <w:marBottom w:val="0"/>
      <w:divBdr>
        <w:top w:val="none" w:sz="0" w:space="0" w:color="auto"/>
        <w:left w:val="none" w:sz="0" w:space="0" w:color="auto"/>
        <w:bottom w:val="none" w:sz="0" w:space="0" w:color="auto"/>
        <w:right w:val="none" w:sz="0" w:space="0" w:color="auto"/>
      </w:divBdr>
      <w:divsChild>
        <w:div w:id="1681658069">
          <w:marLeft w:val="274"/>
          <w:marRight w:val="0"/>
          <w:marTop w:val="77"/>
          <w:marBottom w:val="0"/>
          <w:divBdr>
            <w:top w:val="none" w:sz="0" w:space="0" w:color="auto"/>
            <w:left w:val="none" w:sz="0" w:space="0" w:color="auto"/>
            <w:bottom w:val="none" w:sz="0" w:space="0" w:color="auto"/>
            <w:right w:val="none" w:sz="0" w:space="0" w:color="auto"/>
          </w:divBdr>
        </w:div>
        <w:div w:id="1914661666">
          <w:marLeft w:val="274"/>
          <w:marRight w:val="0"/>
          <w:marTop w:val="77"/>
          <w:marBottom w:val="0"/>
          <w:divBdr>
            <w:top w:val="none" w:sz="0" w:space="0" w:color="auto"/>
            <w:left w:val="none" w:sz="0" w:space="0" w:color="auto"/>
            <w:bottom w:val="none" w:sz="0" w:space="0" w:color="auto"/>
            <w:right w:val="none" w:sz="0" w:space="0" w:color="auto"/>
          </w:divBdr>
        </w:div>
        <w:div w:id="1394699746">
          <w:marLeft w:val="274"/>
          <w:marRight w:val="0"/>
          <w:marTop w:val="77"/>
          <w:marBottom w:val="0"/>
          <w:divBdr>
            <w:top w:val="none" w:sz="0" w:space="0" w:color="auto"/>
            <w:left w:val="none" w:sz="0" w:space="0" w:color="auto"/>
            <w:bottom w:val="none" w:sz="0" w:space="0" w:color="auto"/>
            <w:right w:val="none" w:sz="0" w:space="0" w:color="auto"/>
          </w:divBdr>
        </w:div>
        <w:div w:id="1977173779">
          <w:marLeft w:val="274"/>
          <w:marRight w:val="0"/>
          <w:marTop w:val="77"/>
          <w:marBottom w:val="0"/>
          <w:divBdr>
            <w:top w:val="none" w:sz="0" w:space="0" w:color="auto"/>
            <w:left w:val="none" w:sz="0" w:space="0" w:color="auto"/>
            <w:bottom w:val="none" w:sz="0" w:space="0" w:color="auto"/>
            <w:right w:val="none" w:sz="0" w:space="0" w:color="auto"/>
          </w:divBdr>
        </w:div>
        <w:div w:id="357124679">
          <w:marLeft w:val="274"/>
          <w:marRight w:val="0"/>
          <w:marTop w:val="77"/>
          <w:marBottom w:val="0"/>
          <w:divBdr>
            <w:top w:val="none" w:sz="0" w:space="0" w:color="auto"/>
            <w:left w:val="none" w:sz="0" w:space="0" w:color="auto"/>
            <w:bottom w:val="none" w:sz="0" w:space="0" w:color="auto"/>
            <w:right w:val="none" w:sz="0" w:space="0" w:color="auto"/>
          </w:divBdr>
        </w:div>
        <w:div w:id="1316379160">
          <w:marLeft w:val="274"/>
          <w:marRight w:val="0"/>
          <w:marTop w:val="77"/>
          <w:marBottom w:val="0"/>
          <w:divBdr>
            <w:top w:val="none" w:sz="0" w:space="0" w:color="auto"/>
            <w:left w:val="none" w:sz="0" w:space="0" w:color="auto"/>
            <w:bottom w:val="none" w:sz="0" w:space="0" w:color="auto"/>
            <w:right w:val="none" w:sz="0" w:space="0" w:color="auto"/>
          </w:divBdr>
        </w:div>
      </w:divsChild>
    </w:div>
    <w:div w:id="286207550">
      <w:bodyDiv w:val="1"/>
      <w:marLeft w:val="0"/>
      <w:marRight w:val="0"/>
      <w:marTop w:val="0"/>
      <w:marBottom w:val="0"/>
      <w:divBdr>
        <w:top w:val="none" w:sz="0" w:space="0" w:color="auto"/>
        <w:left w:val="none" w:sz="0" w:space="0" w:color="auto"/>
        <w:bottom w:val="none" w:sz="0" w:space="0" w:color="auto"/>
        <w:right w:val="none" w:sz="0" w:space="0" w:color="auto"/>
      </w:divBdr>
    </w:div>
    <w:div w:id="310983104">
      <w:bodyDiv w:val="1"/>
      <w:marLeft w:val="0"/>
      <w:marRight w:val="0"/>
      <w:marTop w:val="0"/>
      <w:marBottom w:val="0"/>
      <w:divBdr>
        <w:top w:val="none" w:sz="0" w:space="0" w:color="auto"/>
        <w:left w:val="none" w:sz="0" w:space="0" w:color="auto"/>
        <w:bottom w:val="none" w:sz="0" w:space="0" w:color="auto"/>
        <w:right w:val="none" w:sz="0" w:space="0" w:color="auto"/>
      </w:divBdr>
    </w:div>
    <w:div w:id="366295029">
      <w:bodyDiv w:val="1"/>
      <w:marLeft w:val="0"/>
      <w:marRight w:val="0"/>
      <w:marTop w:val="0"/>
      <w:marBottom w:val="0"/>
      <w:divBdr>
        <w:top w:val="none" w:sz="0" w:space="0" w:color="auto"/>
        <w:left w:val="none" w:sz="0" w:space="0" w:color="auto"/>
        <w:bottom w:val="none" w:sz="0" w:space="0" w:color="auto"/>
        <w:right w:val="none" w:sz="0" w:space="0" w:color="auto"/>
      </w:divBdr>
      <w:divsChild>
        <w:div w:id="2045592275">
          <w:marLeft w:val="1426"/>
          <w:marRight w:val="0"/>
          <w:marTop w:val="192"/>
          <w:marBottom w:val="0"/>
          <w:divBdr>
            <w:top w:val="none" w:sz="0" w:space="0" w:color="auto"/>
            <w:left w:val="none" w:sz="0" w:space="0" w:color="auto"/>
            <w:bottom w:val="none" w:sz="0" w:space="0" w:color="auto"/>
            <w:right w:val="none" w:sz="0" w:space="0" w:color="auto"/>
          </w:divBdr>
        </w:div>
        <w:div w:id="616647299">
          <w:marLeft w:val="1426"/>
          <w:marRight w:val="0"/>
          <w:marTop w:val="192"/>
          <w:marBottom w:val="0"/>
          <w:divBdr>
            <w:top w:val="none" w:sz="0" w:space="0" w:color="auto"/>
            <w:left w:val="none" w:sz="0" w:space="0" w:color="auto"/>
            <w:bottom w:val="none" w:sz="0" w:space="0" w:color="auto"/>
            <w:right w:val="none" w:sz="0" w:space="0" w:color="auto"/>
          </w:divBdr>
        </w:div>
      </w:divsChild>
    </w:div>
    <w:div w:id="405541410">
      <w:bodyDiv w:val="1"/>
      <w:marLeft w:val="0"/>
      <w:marRight w:val="0"/>
      <w:marTop w:val="0"/>
      <w:marBottom w:val="0"/>
      <w:divBdr>
        <w:top w:val="none" w:sz="0" w:space="0" w:color="auto"/>
        <w:left w:val="none" w:sz="0" w:space="0" w:color="auto"/>
        <w:bottom w:val="none" w:sz="0" w:space="0" w:color="auto"/>
        <w:right w:val="none" w:sz="0" w:space="0" w:color="auto"/>
      </w:divBdr>
      <w:divsChild>
        <w:div w:id="894849369">
          <w:marLeft w:val="691"/>
          <w:marRight w:val="0"/>
          <w:marTop w:val="216"/>
          <w:marBottom w:val="0"/>
          <w:divBdr>
            <w:top w:val="none" w:sz="0" w:space="0" w:color="auto"/>
            <w:left w:val="none" w:sz="0" w:space="0" w:color="auto"/>
            <w:bottom w:val="none" w:sz="0" w:space="0" w:color="auto"/>
            <w:right w:val="none" w:sz="0" w:space="0" w:color="auto"/>
          </w:divBdr>
        </w:div>
        <w:div w:id="277760906">
          <w:marLeft w:val="1037"/>
          <w:marRight w:val="0"/>
          <w:marTop w:val="192"/>
          <w:marBottom w:val="0"/>
          <w:divBdr>
            <w:top w:val="none" w:sz="0" w:space="0" w:color="auto"/>
            <w:left w:val="none" w:sz="0" w:space="0" w:color="auto"/>
            <w:bottom w:val="none" w:sz="0" w:space="0" w:color="auto"/>
            <w:right w:val="none" w:sz="0" w:space="0" w:color="auto"/>
          </w:divBdr>
        </w:div>
        <w:div w:id="1245185072">
          <w:marLeft w:val="1037"/>
          <w:marRight w:val="0"/>
          <w:marTop w:val="192"/>
          <w:marBottom w:val="0"/>
          <w:divBdr>
            <w:top w:val="none" w:sz="0" w:space="0" w:color="auto"/>
            <w:left w:val="none" w:sz="0" w:space="0" w:color="auto"/>
            <w:bottom w:val="none" w:sz="0" w:space="0" w:color="auto"/>
            <w:right w:val="none" w:sz="0" w:space="0" w:color="auto"/>
          </w:divBdr>
        </w:div>
        <w:div w:id="483738887">
          <w:marLeft w:val="1037"/>
          <w:marRight w:val="0"/>
          <w:marTop w:val="192"/>
          <w:marBottom w:val="0"/>
          <w:divBdr>
            <w:top w:val="none" w:sz="0" w:space="0" w:color="auto"/>
            <w:left w:val="none" w:sz="0" w:space="0" w:color="auto"/>
            <w:bottom w:val="none" w:sz="0" w:space="0" w:color="auto"/>
            <w:right w:val="none" w:sz="0" w:space="0" w:color="auto"/>
          </w:divBdr>
        </w:div>
        <w:div w:id="1804031903">
          <w:marLeft w:val="706"/>
          <w:marRight w:val="0"/>
          <w:marTop w:val="216"/>
          <w:marBottom w:val="0"/>
          <w:divBdr>
            <w:top w:val="none" w:sz="0" w:space="0" w:color="auto"/>
            <w:left w:val="none" w:sz="0" w:space="0" w:color="auto"/>
            <w:bottom w:val="none" w:sz="0" w:space="0" w:color="auto"/>
            <w:right w:val="none" w:sz="0" w:space="0" w:color="auto"/>
          </w:divBdr>
        </w:div>
      </w:divsChild>
    </w:div>
    <w:div w:id="421074887">
      <w:bodyDiv w:val="1"/>
      <w:marLeft w:val="0"/>
      <w:marRight w:val="0"/>
      <w:marTop w:val="0"/>
      <w:marBottom w:val="0"/>
      <w:divBdr>
        <w:top w:val="none" w:sz="0" w:space="0" w:color="auto"/>
        <w:left w:val="none" w:sz="0" w:space="0" w:color="auto"/>
        <w:bottom w:val="none" w:sz="0" w:space="0" w:color="auto"/>
        <w:right w:val="none" w:sz="0" w:space="0" w:color="auto"/>
      </w:divBdr>
      <w:divsChild>
        <w:div w:id="1890410812">
          <w:marLeft w:val="691"/>
          <w:marRight w:val="0"/>
          <w:marTop w:val="216"/>
          <w:marBottom w:val="0"/>
          <w:divBdr>
            <w:top w:val="none" w:sz="0" w:space="0" w:color="auto"/>
            <w:left w:val="none" w:sz="0" w:space="0" w:color="auto"/>
            <w:bottom w:val="none" w:sz="0" w:space="0" w:color="auto"/>
            <w:right w:val="none" w:sz="0" w:space="0" w:color="auto"/>
          </w:divBdr>
        </w:div>
        <w:div w:id="1959795505">
          <w:marLeft w:val="691"/>
          <w:marRight w:val="0"/>
          <w:marTop w:val="216"/>
          <w:marBottom w:val="0"/>
          <w:divBdr>
            <w:top w:val="none" w:sz="0" w:space="0" w:color="auto"/>
            <w:left w:val="none" w:sz="0" w:space="0" w:color="auto"/>
            <w:bottom w:val="none" w:sz="0" w:space="0" w:color="auto"/>
            <w:right w:val="none" w:sz="0" w:space="0" w:color="auto"/>
          </w:divBdr>
        </w:div>
        <w:div w:id="79370837">
          <w:marLeft w:val="691"/>
          <w:marRight w:val="0"/>
          <w:marTop w:val="216"/>
          <w:marBottom w:val="0"/>
          <w:divBdr>
            <w:top w:val="none" w:sz="0" w:space="0" w:color="auto"/>
            <w:left w:val="none" w:sz="0" w:space="0" w:color="auto"/>
            <w:bottom w:val="none" w:sz="0" w:space="0" w:color="auto"/>
            <w:right w:val="none" w:sz="0" w:space="0" w:color="auto"/>
          </w:divBdr>
        </w:div>
        <w:div w:id="2008364490">
          <w:marLeft w:val="691"/>
          <w:marRight w:val="0"/>
          <w:marTop w:val="216"/>
          <w:marBottom w:val="0"/>
          <w:divBdr>
            <w:top w:val="none" w:sz="0" w:space="0" w:color="auto"/>
            <w:left w:val="none" w:sz="0" w:space="0" w:color="auto"/>
            <w:bottom w:val="none" w:sz="0" w:space="0" w:color="auto"/>
            <w:right w:val="none" w:sz="0" w:space="0" w:color="auto"/>
          </w:divBdr>
        </w:div>
      </w:divsChild>
    </w:div>
    <w:div w:id="456678061">
      <w:bodyDiv w:val="1"/>
      <w:marLeft w:val="0"/>
      <w:marRight w:val="0"/>
      <w:marTop w:val="0"/>
      <w:marBottom w:val="0"/>
      <w:divBdr>
        <w:top w:val="none" w:sz="0" w:space="0" w:color="auto"/>
        <w:left w:val="none" w:sz="0" w:space="0" w:color="auto"/>
        <w:bottom w:val="none" w:sz="0" w:space="0" w:color="auto"/>
        <w:right w:val="none" w:sz="0" w:space="0" w:color="auto"/>
      </w:divBdr>
    </w:div>
    <w:div w:id="486671837">
      <w:bodyDiv w:val="1"/>
      <w:marLeft w:val="0"/>
      <w:marRight w:val="0"/>
      <w:marTop w:val="0"/>
      <w:marBottom w:val="0"/>
      <w:divBdr>
        <w:top w:val="none" w:sz="0" w:space="0" w:color="auto"/>
        <w:left w:val="none" w:sz="0" w:space="0" w:color="auto"/>
        <w:bottom w:val="none" w:sz="0" w:space="0" w:color="auto"/>
        <w:right w:val="none" w:sz="0" w:space="0" w:color="auto"/>
      </w:divBdr>
    </w:div>
    <w:div w:id="488638172">
      <w:bodyDiv w:val="1"/>
      <w:marLeft w:val="0"/>
      <w:marRight w:val="0"/>
      <w:marTop w:val="0"/>
      <w:marBottom w:val="0"/>
      <w:divBdr>
        <w:top w:val="none" w:sz="0" w:space="0" w:color="auto"/>
        <w:left w:val="none" w:sz="0" w:space="0" w:color="auto"/>
        <w:bottom w:val="none" w:sz="0" w:space="0" w:color="auto"/>
        <w:right w:val="none" w:sz="0" w:space="0" w:color="auto"/>
      </w:divBdr>
    </w:div>
    <w:div w:id="532039804">
      <w:bodyDiv w:val="1"/>
      <w:marLeft w:val="0"/>
      <w:marRight w:val="0"/>
      <w:marTop w:val="0"/>
      <w:marBottom w:val="0"/>
      <w:divBdr>
        <w:top w:val="none" w:sz="0" w:space="0" w:color="auto"/>
        <w:left w:val="none" w:sz="0" w:space="0" w:color="auto"/>
        <w:bottom w:val="none" w:sz="0" w:space="0" w:color="auto"/>
        <w:right w:val="none" w:sz="0" w:space="0" w:color="auto"/>
      </w:divBdr>
    </w:div>
    <w:div w:id="547760510">
      <w:bodyDiv w:val="1"/>
      <w:marLeft w:val="0"/>
      <w:marRight w:val="0"/>
      <w:marTop w:val="0"/>
      <w:marBottom w:val="0"/>
      <w:divBdr>
        <w:top w:val="none" w:sz="0" w:space="0" w:color="auto"/>
        <w:left w:val="none" w:sz="0" w:space="0" w:color="auto"/>
        <w:bottom w:val="none" w:sz="0" w:space="0" w:color="auto"/>
        <w:right w:val="none" w:sz="0" w:space="0" w:color="auto"/>
      </w:divBdr>
    </w:div>
    <w:div w:id="562986203">
      <w:bodyDiv w:val="1"/>
      <w:marLeft w:val="0"/>
      <w:marRight w:val="0"/>
      <w:marTop w:val="0"/>
      <w:marBottom w:val="0"/>
      <w:divBdr>
        <w:top w:val="none" w:sz="0" w:space="0" w:color="auto"/>
        <w:left w:val="none" w:sz="0" w:space="0" w:color="auto"/>
        <w:bottom w:val="none" w:sz="0" w:space="0" w:color="auto"/>
        <w:right w:val="none" w:sz="0" w:space="0" w:color="auto"/>
      </w:divBdr>
    </w:div>
    <w:div w:id="593633278">
      <w:bodyDiv w:val="1"/>
      <w:marLeft w:val="0"/>
      <w:marRight w:val="0"/>
      <w:marTop w:val="0"/>
      <w:marBottom w:val="0"/>
      <w:divBdr>
        <w:top w:val="none" w:sz="0" w:space="0" w:color="auto"/>
        <w:left w:val="none" w:sz="0" w:space="0" w:color="auto"/>
        <w:bottom w:val="none" w:sz="0" w:space="0" w:color="auto"/>
        <w:right w:val="none" w:sz="0" w:space="0" w:color="auto"/>
      </w:divBdr>
      <w:divsChild>
        <w:div w:id="280259666">
          <w:marLeft w:val="547"/>
          <w:marRight w:val="0"/>
          <w:marTop w:val="96"/>
          <w:marBottom w:val="0"/>
          <w:divBdr>
            <w:top w:val="none" w:sz="0" w:space="0" w:color="auto"/>
            <w:left w:val="none" w:sz="0" w:space="0" w:color="auto"/>
            <w:bottom w:val="none" w:sz="0" w:space="0" w:color="auto"/>
            <w:right w:val="none" w:sz="0" w:space="0" w:color="auto"/>
          </w:divBdr>
        </w:div>
      </w:divsChild>
    </w:div>
    <w:div w:id="606695732">
      <w:bodyDiv w:val="1"/>
      <w:marLeft w:val="0"/>
      <w:marRight w:val="0"/>
      <w:marTop w:val="0"/>
      <w:marBottom w:val="0"/>
      <w:divBdr>
        <w:top w:val="none" w:sz="0" w:space="0" w:color="auto"/>
        <w:left w:val="none" w:sz="0" w:space="0" w:color="auto"/>
        <w:bottom w:val="none" w:sz="0" w:space="0" w:color="auto"/>
        <w:right w:val="none" w:sz="0" w:space="0" w:color="auto"/>
      </w:divBdr>
    </w:div>
    <w:div w:id="621958566">
      <w:bodyDiv w:val="1"/>
      <w:marLeft w:val="0"/>
      <w:marRight w:val="0"/>
      <w:marTop w:val="0"/>
      <w:marBottom w:val="0"/>
      <w:divBdr>
        <w:top w:val="none" w:sz="0" w:space="0" w:color="auto"/>
        <w:left w:val="none" w:sz="0" w:space="0" w:color="auto"/>
        <w:bottom w:val="none" w:sz="0" w:space="0" w:color="auto"/>
        <w:right w:val="none" w:sz="0" w:space="0" w:color="auto"/>
      </w:divBdr>
    </w:div>
    <w:div w:id="627200403">
      <w:bodyDiv w:val="1"/>
      <w:marLeft w:val="0"/>
      <w:marRight w:val="0"/>
      <w:marTop w:val="0"/>
      <w:marBottom w:val="0"/>
      <w:divBdr>
        <w:top w:val="none" w:sz="0" w:space="0" w:color="auto"/>
        <w:left w:val="none" w:sz="0" w:space="0" w:color="auto"/>
        <w:bottom w:val="none" w:sz="0" w:space="0" w:color="auto"/>
        <w:right w:val="none" w:sz="0" w:space="0" w:color="auto"/>
      </w:divBdr>
    </w:div>
    <w:div w:id="653027042">
      <w:bodyDiv w:val="1"/>
      <w:marLeft w:val="0"/>
      <w:marRight w:val="0"/>
      <w:marTop w:val="0"/>
      <w:marBottom w:val="0"/>
      <w:divBdr>
        <w:top w:val="none" w:sz="0" w:space="0" w:color="auto"/>
        <w:left w:val="none" w:sz="0" w:space="0" w:color="auto"/>
        <w:bottom w:val="none" w:sz="0" w:space="0" w:color="auto"/>
        <w:right w:val="none" w:sz="0" w:space="0" w:color="auto"/>
      </w:divBdr>
    </w:div>
    <w:div w:id="732587705">
      <w:bodyDiv w:val="1"/>
      <w:marLeft w:val="0"/>
      <w:marRight w:val="0"/>
      <w:marTop w:val="0"/>
      <w:marBottom w:val="0"/>
      <w:divBdr>
        <w:top w:val="none" w:sz="0" w:space="0" w:color="auto"/>
        <w:left w:val="none" w:sz="0" w:space="0" w:color="auto"/>
        <w:bottom w:val="none" w:sz="0" w:space="0" w:color="auto"/>
        <w:right w:val="none" w:sz="0" w:space="0" w:color="auto"/>
      </w:divBdr>
    </w:div>
    <w:div w:id="888607653">
      <w:bodyDiv w:val="1"/>
      <w:marLeft w:val="0"/>
      <w:marRight w:val="0"/>
      <w:marTop w:val="0"/>
      <w:marBottom w:val="0"/>
      <w:divBdr>
        <w:top w:val="none" w:sz="0" w:space="0" w:color="auto"/>
        <w:left w:val="none" w:sz="0" w:space="0" w:color="auto"/>
        <w:bottom w:val="none" w:sz="0" w:space="0" w:color="auto"/>
        <w:right w:val="none" w:sz="0" w:space="0" w:color="auto"/>
      </w:divBdr>
      <w:divsChild>
        <w:div w:id="29186206">
          <w:marLeft w:val="0"/>
          <w:marRight w:val="0"/>
          <w:marTop w:val="0"/>
          <w:marBottom w:val="0"/>
          <w:divBdr>
            <w:top w:val="none" w:sz="0" w:space="0" w:color="auto"/>
            <w:left w:val="none" w:sz="0" w:space="0" w:color="auto"/>
            <w:bottom w:val="none" w:sz="0" w:space="0" w:color="auto"/>
            <w:right w:val="none" w:sz="0" w:space="0" w:color="auto"/>
          </w:divBdr>
          <w:divsChild>
            <w:div w:id="1070693455">
              <w:marLeft w:val="0"/>
              <w:marRight w:val="0"/>
              <w:marTop w:val="0"/>
              <w:marBottom w:val="0"/>
              <w:divBdr>
                <w:top w:val="none" w:sz="0" w:space="0" w:color="auto"/>
                <w:left w:val="none" w:sz="0" w:space="0" w:color="auto"/>
                <w:bottom w:val="none" w:sz="0" w:space="0" w:color="auto"/>
                <w:right w:val="none" w:sz="0" w:space="0" w:color="auto"/>
              </w:divBdr>
            </w:div>
          </w:divsChild>
        </w:div>
        <w:div w:id="1042245047">
          <w:marLeft w:val="0"/>
          <w:marRight w:val="0"/>
          <w:marTop w:val="0"/>
          <w:marBottom w:val="0"/>
          <w:divBdr>
            <w:top w:val="none" w:sz="0" w:space="0" w:color="auto"/>
            <w:left w:val="none" w:sz="0" w:space="0" w:color="auto"/>
            <w:bottom w:val="none" w:sz="0" w:space="0" w:color="auto"/>
            <w:right w:val="none" w:sz="0" w:space="0" w:color="auto"/>
          </w:divBdr>
          <w:divsChild>
            <w:div w:id="1778941555">
              <w:marLeft w:val="0"/>
              <w:marRight w:val="0"/>
              <w:marTop w:val="0"/>
              <w:marBottom w:val="0"/>
              <w:divBdr>
                <w:top w:val="none" w:sz="0" w:space="0" w:color="auto"/>
                <w:left w:val="none" w:sz="0" w:space="0" w:color="auto"/>
                <w:bottom w:val="none" w:sz="0" w:space="0" w:color="auto"/>
                <w:right w:val="none" w:sz="0" w:space="0" w:color="auto"/>
              </w:divBdr>
            </w:div>
          </w:divsChild>
        </w:div>
        <w:div w:id="472022179">
          <w:marLeft w:val="0"/>
          <w:marRight w:val="0"/>
          <w:marTop w:val="0"/>
          <w:marBottom w:val="0"/>
          <w:divBdr>
            <w:top w:val="none" w:sz="0" w:space="0" w:color="auto"/>
            <w:left w:val="none" w:sz="0" w:space="0" w:color="auto"/>
            <w:bottom w:val="none" w:sz="0" w:space="0" w:color="auto"/>
            <w:right w:val="none" w:sz="0" w:space="0" w:color="auto"/>
          </w:divBdr>
          <w:divsChild>
            <w:div w:id="273638087">
              <w:marLeft w:val="0"/>
              <w:marRight w:val="0"/>
              <w:marTop w:val="0"/>
              <w:marBottom w:val="0"/>
              <w:divBdr>
                <w:top w:val="none" w:sz="0" w:space="0" w:color="auto"/>
                <w:left w:val="none" w:sz="0" w:space="0" w:color="auto"/>
                <w:bottom w:val="none" w:sz="0" w:space="0" w:color="auto"/>
                <w:right w:val="none" w:sz="0" w:space="0" w:color="auto"/>
              </w:divBdr>
            </w:div>
          </w:divsChild>
        </w:div>
        <w:div w:id="820003042">
          <w:marLeft w:val="0"/>
          <w:marRight w:val="0"/>
          <w:marTop w:val="0"/>
          <w:marBottom w:val="0"/>
          <w:divBdr>
            <w:top w:val="none" w:sz="0" w:space="0" w:color="auto"/>
            <w:left w:val="none" w:sz="0" w:space="0" w:color="auto"/>
            <w:bottom w:val="none" w:sz="0" w:space="0" w:color="auto"/>
            <w:right w:val="none" w:sz="0" w:space="0" w:color="auto"/>
          </w:divBdr>
          <w:divsChild>
            <w:div w:id="1066103193">
              <w:marLeft w:val="0"/>
              <w:marRight w:val="0"/>
              <w:marTop w:val="0"/>
              <w:marBottom w:val="0"/>
              <w:divBdr>
                <w:top w:val="none" w:sz="0" w:space="0" w:color="auto"/>
                <w:left w:val="none" w:sz="0" w:space="0" w:color="auto"/>
                <w:bottom w:val="none" w:sz="0" w:space="0" w:color="auto"/>
                <w:right w:val="none" w:sz="0" w:space="0" w:color="auto"/>
              </w:divBdr>
            </w:div>
          </w:divsChild>
        </w:div>
        <w:div w:id="940182984">
          <w:marLeft w:val="0"/>
          <w:marRight w:val="0"/>
          <w:marTop w:val="0"/>
          <w:marBottom w:val="0"/>
          <w:divBdr>
            <w:top w:val="none" w:sz="0" w:space="0" w:color="auto"/>
            <w:left w:val="none" w:sz="0" w:space="0" w:color="auto"/>
            <w:bottom w:val="none" w:sz="0" w:space="0" w:color="auto"/>
            <w:right w:val="none" w:sz="0" w:space="0" w:color="auto"/>
          </w:divBdr>
          <w:divsChild>
            <w:div w:id="576788336">
              <w:marLeft w:val="0"/>
              <w:marRight w:val="0"/>
              <w:marTop w:val="0"/>
              <w:marBottom w:val="0"/>
              <w:divBdr>
                <w:top w:val="none" w:sz="0" w:space="0" w:color="auto"/>
                <w:left w:val="none" w:sz="0" w:space="0" w:color="auto"/>
                <w:bottom w:val="none" w:sz="0" w:space="0" w:color="auto"/>
                <w:right w:val="none" w:sz="0" w:space="0" w:color="auto"/>
              </w:divBdr>
            </w:div>
          </w:divsChild>
        </w:div>
        <w:div w:id="311561740">
          <w:marLeft w:val="0"/>
          <w:marRight w:val="0"/>
          <w:marTop w:val="0"/>
          <w:marBottom w:val="0"/>
          <w:divBdr>
            <w:top w:val="none" w:sz="0" w:space="0" w:color="auto"/>
            <w:left w:val="none" w:sz="0" w:space="0" w:color="auto"/>
            <w:bottom w:val="none" w:sz="0" w:space="0" w:color="auto"/>
            <w:right w:val="none" w:sz="0" w:space="0" w:color="auto"/>
          </w:divBdr>
          <w:divsChild>
            <w:div w:id="1819572823">
              <w:marLeft w:val="0"/>
              <w:marRight w:val="0"/>
              <w:marTop w:val="0"/>
              <w:marBottom w:val="0"/>
              <w:divBdr>
                <w:top w:val="none" w:sz="0" w:space="0" w:color="auto"/>
                <w:left w:val="none" w:sz="0" w:space="0" w:color="auto"/>
                <w:bottom w:val="none" w:sz="0" w:space="0" w:color="auto"/>
                <w:right w:val="none" w:sz="0" w:space="0" w:color="auto"/>
              </w:divBdr>
            </w:div>
          </w:divsChild>
        </w:div>
        <w:div w:id="1300913580">
          <w:marLeft w:val="0"/>
          <w:marRight w:val="0"/>
          <w:marTop w:val="0"/>
          <w:marBottom w:val="0"/>
          <w:divBdr>
            <w:top w:val="none" w:sz="0" w:space="0" w:color="auto"/>
            <w:left w:val="none" w:sz="0" w:space="0" w:color="auto"/>
            <w:bottom w:val="none" w:sz="0" w:space="0" w:color="auto"/>
            <w:right w:val="none" w:sz="0" w:space="0" w:color="auto"/>
          </w:divBdr>
          <w:divsChild>
            <w:div w:id="206617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7031">
      <w:bodyDiv w:val="1"/>
      <w:marLeft w:val="0"/>
      <w:marRight w:val="0"/>
      <w:marTop w:val="0"/>
      <w:marBottom w:val="0"/>
      <w:divBdr>
        <w:top w:val="none" w:sz="0" w:space="0" w:color="auto"/>
        <w:left w:val="none" w:sz="0" w:space="0" w:color="auto"/>
        <w:bottom w:val="none" w:sz="0" w:space="0" w:color="auto"/>
        <w:right w:val="none" w:sz="0" w:space="0" w:color="auto"/>
      </w:divBdr>
    </w:div>
    <w:div w:id="915044907">
      <w:bodyDiv w:val="1"/>
      <w:marLeft w:val="0"/>
      <w:marRight w:val="0"/>
      <w:marTop w:val="0"/>
      <w:marBottom w:val="0"/>
      <w:divBdr>
        <w:top w:val="none" w:sz="0" w:space="0" w:color="auto"/>
        <w:left w:val="none" w:sz="0" w:space="0" w:color="auto"/>
        <w:bottom w:val="none" w:sz="0" w:space="0" w:color="auto"/>
        <w:right w:val="none" w:sz="0" w:space="0" w:color="auto"/>
      </w:divBdr>
    </w:div>
    <w:div w:id="968433846">
      <w:bodyDiv w:val="1"/>
      <w:marLeft w:val="0"/>
      <w:marRight w:val="0"/>
      <w:marTop w:val="0"/>
      <w:marBottom w:val="0"/>
      <w:divBdr>
        <w:top w:val="none" w:sz="0" w:space="0" w:color="auto"/>
        <w:left w:val="none" w:sz="0" w:space="0" w:color="auto"/>
        <w:bottom w:val="none" w:sz="0" w:space="0" w:color="auto"/>
        <w:right w:val="none" w:sz="0" w:space="0" w:color="auto"/>
      </w:divBdr>
    </w:div>
    <w:div w:id="1240559578">
      <w:bodyDiv w:val="1"/>
      <w:marLeft w:val="0"/>
      <w:marRight w:val="0"/>
      <w:marTop w:val="0"/>
      <w:marBottom w:val="0"/>
      <w:divBdr>
        <w:top w:val="none" w:sz="0" w:space="0" w:color="auto"/>
        <w:left w:val="none" w:sz="0" w:space="0" w:color="auto"/>
        <w:bottom w:val="none" w:sz="0" w:space="0" w:color="auto"/>
        <w:right w:val="none" w:sz="0" w:space="0" w:color="auto"/>
      </w:divBdr>
    </w:div>
    <w:div w:id="1337733545">
      <w:bodyDiv w:val="1"/>
      <w:marLeft w:val="0"/>
      <w:marRight w:val="0"/>
      <w:marTop w:val="0"/>
      <w:marBottom w:val="0"/>
      <w:divBdr>
        <w:top w:val="none" w:sz="0" w:space="0" w:color="auto"/>
        <w:left w:val="none" w:sz="0" w:space="0" w:color="auto"/>
        <w:bottom w:val="none" w:sz="0" w:space="0" w:color="auto"/>
        <w:right w:val="none" w:sz="0" w:space="0" w:color="auto"/>
      </w:divBdr>
      <w:divsChild>
        <w:div w:id="1160585834">
          <w:marLeft w:val="0"/>
          <w:marRight w:val="0"/>
          <w:marTop w:val="0"/>
          <w:marBottom w:val="0"/>
          <w:divBdr>
            <w:top w:val="none" w:sz="0" w:space="0" w:color="auto"/>
            <w:left w:val="none" w:sz="0" w:space="0" w:color="auto"/>
            <w:bottom w:val="none" w:sz="0" w:space="0" w:color="auto"/>
            <w:right w:val="none" w:sz="0" w:space="0" w:color="auto"/>
          </w:divBdr>
          <w:divsChild>
            <w:div w:id="786005267">
              <w:marLeft w:val="0"/>
              <w:marRight w:val="0"/>
              <w:marTop w:val="0"/>
              <w:marBottom w:val="0"/>
              <w:divBdr>
                <w:top w:val="none" w:sz="0" w:space="0" w:color="auto"/>
                <w:left w:val="none" w:sz="0" w:space="0" w:color="auto"/>
                <w:bottom w:val="none" w:sz="0" w:space="0" w:color="auto"/>
                <w:right w:val="none" w:sz="0" w:space="0" w:color="auto"/>
              </w:divBdr>
            </w:div>
            <w:div w:id="1941142081">
              <w:marLeft w:val="0"/>
              <w:marRight w:val="0"/>
              <w:marTop w:val="0"/>
              <w:marBottom w:val="0"/>
              <w:divBdr>
                <w:top w:val="none" w:sz="0" w:space="0" w:color="auto"/>
                <w:left w:val="none" w:sz="0" w:space="0" w:color="auto"/>
                <w:bottom w:val="none" w:sz="0" w:space="0" w:color="auto"/>
                <w:right w:val="none" w:sz="0" w:space="0" w:color="auto"/>
              </w:divBdr>
            </w:div>
            <w:div w:id="896016631">
              <w:marLeft w:val="0"/>
              <w:marRight w:val="0"/>
              <w:marTop w:val="0"/>
              <w:marBottom w:val="0"/>
              <w:divBdr>
                <w:top w:val="none" w:sz="0" w:space="0" w:color="auto"/>
                <w:left w:val="none" w:sz="0" w:space="0" w:color="auto"/>
                <w:bottom w:val="none" w:sz="0" w:space="0" w:color="auto"/>
                <w:right w:val="none" w:sz="0" w:space="0" w:color="auto"/>
              </w:divBdr>
            </w:div>
            <w:div w:id="121766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5830">
      <w:bodyDiv w:val="1"/>
      <w:marLeft w:val="0"/>
      <w:marRight w:val="0"/>
      <w:marTop w:val="0"/>
      <w:marBottom w:val="0"/>
      <w:divBdr>
        <w:top w:val="none" w:sz="0" w:space="0" w:color="auto"/>
        <w:left w:val="none" w:sz="0" w:space="0" w:color="auto"/>
        <w:bottom w:val="none" w:sz="0" w:space="0" w:color="auto"/>
        <w:right w:val="none" w:sz="0" w:space="0" w:color="auto"/>
      </w:divBdr>
      <w:divsChild>
        <w:div w:id="1942830593">
          <w:marLeft w:val="0"/>
          <w:marRight w:val="0"/>
          <w:marTop w:val="0"/>
          <w:marBottom w:val="0"/>
          <w:divBdr>
            <w:top w:val="none" w:sz="0" w:space="0" w:color="auto"/>
            <w:left w:val="none" w:sz="0" w:space="0" w:color="auto"/>
            <w:bottom w:val="none" w:sz="0" w:space="0" w:color="auto"/>
            <w:right w:val="none" w:sz="0" w:space="0" w:color="auto"/>
          </w:divBdr>
        </w:div>
      </w:divsChild>
    </w:div>
    <w:div w:id="1401559560">
      <w:bodyDiv w:val="1"/>
      <w:marLeft w:val="0"/>
      <w:marRight w:val="0"/>
      <w:marTop w:val="0"/>
      <w:marBottom w:val="0"/>
      <w:divBdr>
        <w:top w:val="none" w:sz="0" w:space="0" w:color="auto"/>
        <w:left w:val="none" w:sz="0" w:space="0" w:color="auto"/>
        <w:bottom w:val="none" w:sz="0" w:space="0" w:color="auto"/>
        <w:right w:val="none" w:sz="0" w:space="0" w:color="auto"/>
      </w:divBdr>
    </w:div>
    <w:div w:id="1414429286">
      <w:bodyDiv w:val="1"/>
      <w:marLeft w:val="0"/>
      <w:marRight w:val="0"/>
      <w:marTop w:val="0"/>
      <w:marBottom w:val="0"/>
      <w:divBdr>
        <w:top w:val="none" w:sz="0" w:space="0" w:color="auto"/>
        <w:left w:val="none" w:sz="0" w:space="0" w:color="auto"/>
        <w:bottom w:val="none" w:sz="0" w:space="0" w:color="auto"/>
        <w:right w:val="none" w:sz="0" w:space="0" w:color="auto"/>
      </w:divBdr>
    </w:div>
    <w:div w:id="1439257501">
      <w:bodyDiv w:val="1"/>
      <w:marLeft w:val="0"/>
      <w:marRight w:val="0"/>
      <w:marTop w:val="0"/>
      <w:marBottom w:val="0"/>
      <w:divBdr>
        <w:top w:val="none" w:sz="0" w:space="0" w:color="auto"/>
        <w:left w:val="none" w:sz="0" w:space="0" w:color="auto"/>
        <w:bottom w:val="none" w:sz="0" w:space="0" w:color="auto"/>
        <w:right w:val="none" w:sz="0" w:space="0" w:color="auto"/>
      </w:divBdr>
    </w:div>
    <w:div w:id="1469396127">
      <w:bodyDiv w:val="1"/>
      <w:marLeft w:val="0"/>
      <w:marRight w:val="0"/>
      <w:marTop w:val="0"/>
      <w:marBottom w:val="0"/>
      <w:divBdr>
        <w:top w:val="none" w:sz="0" w:space="0" w:color="auto"/>
        <w:left w:val="none" w:sz="0" w:space="0" w:color="auto"/>
        <w:bottom w:val="none" w:sz="0" w:space="0" w:color="auto"/>
        <w:right w:val="none" w:sz="0" w:space="0" w:color="auto"/>
      </w:divBdr>
      <w:divsChild>
        <w:div w:id="1145465355">
          <w:marLeft w:val="0"/>
          <w:marRight w:val="0"/>
          <w:marTop w:val="0"/>
          <w:marBottom w:val="0"/>
          <w:divBdr>
            <w:top w:val="none" w:sz="0" w:space="0" w:color="auto"/>
            <w:left w:val="none" w:sz="0" w:space="0" w:color="auto"/>
            <w:bottom w:val="none" w:sz="0" w:space="0" w:color="auto"/>
            <w:right w:val="none" w:sz="0" w:space="0" w:color="auto"/>
          </w:divBdr>
          <w:divsChild>
            <w:div w:id="384179263">
              <w:marLeft w:val="0"/>
              <w:marRight w:val="0"/>
              <w:marTop w:val="0"/>
              <w:marBottom w:val="0"/>
              <w:divBdr>
                <w:top w:val="none" w:sz="0" w:space="0" w:color="auto"/>
                <w:left w:val="none" w:sz="0" w:space="0" w:color="auto"/>
                <w:bottom w:val="none" w:sz="0" w:space="0" w:color="auto"/>
                <w:right w:val="none" w:sz="0" w:space="0" w:color="auto"/>
              </w:divBdr>
            </w:div>
            <w:div w:id="980157437">
              <w:marLeft w:val="0"/>
              <w:marRight w:val="0"/>
              <w:marTop w:val="0"/>
              <w:marBottom w:val="0"/>
              <w:divBdr>
                <w:top w:val="none" w:sz="0" w:space="0" w:color="auto"/>
                <w:left w:val="none" w:sz="0" w:space="0" w:color="auto"/>
                <w:bottom w:val="none" w:sz="0" w:space="0" w:color="auto"/>
                <w:right w:val="none" w:sz="0" w:space="0" w:color="auto"/>
              </w:divBdr>
            </w:div>
            <w:div w:id="287978299">
              <w:marLeft w:val="0"/>
              <w:marRight w:val="0"/>
              <w:marTop w:val="0"/>
              <w:marBottom w:val="0"/>
              <w:divBdr>
                <w:top w:val="none" w:sz="0" w:space="0" w:color="auto"/>
                <w:left w:val="none" w:sz="0" w:space="0" w:color="auto"/>
                <w:bottom w:val="none" w:sz="0" w:space="0" w:color="auto"/>
                <w:right w:val="none" w:sz="0" w:space="0" w:color="auto"/>
              </w:divBdr>
            </w:div>
            <w:div w:id="21135277">
              <w:marLeft w:val="0"/>
              <w:marRight w:val="0"/>
              <w:marTop w:val="0"/>
              <w:marBottom w:val="0"/>
              <w:divBdr>
                <w:top w:val="none" w:sz="0" w:space="0" w:color="auto"/>
                <w:left w:val="none" w:sz="0" w:space="0" w:color="auto"/>
                <w:bottom w:val="none" w:sz="0" w:space="0" w:color="auto"/>
                <w:right w:val="none" w:sz="0" w:space="0" w:color="auto"/>
              </w:divBdr>
            </w:div>
            <w:div w:id="979263319">
              <w:marLeft w:val="0"/>
              <w:marRight w:val="0"/>
              <w:marTop w:val="0"/>
              <w:marBottom w:val="0"/>
              <w:divBdr>
                <w:top w:val="none" w:sz="0" w:space="0" w:color="auto"/>
                <w:left w:val="none" w:sz="0" w:space="0" w:color="auto"/>
                <w:bottom w:val="none" w:sz="0" w:space="0" w:color="auto"/>
                <w:right w:val="none" w:sz="0" w:space="0" w:color="auto"/>
              </w:divBdr>
            </w:div>
            <w:div w:id="874731983">
              <w:marLeft w:val="0"/>
              <w:marRight w:val="0"/>
              <w:marTop w:val="0"/>
              <w:marBottom w:val="0"/>
              <w:divBdr>
                <w:top w:val="none" w:sz="0" w:space="0" w:color="auto"/>
                <w:left w:val="none" w:sz="0" w:space="0" w:color="auto"/>
                <w:bottom w:val="none" w:sz="0" w:space="0" w:color="auto"/>
                <w:right w:val="none" w:sz="0" w:space="0" w:color="auto"/>
              </w:divBdr>
            </w:div>
            <w:div w:id="2077169672">
              <w:marLeft w:val="0"/>
              <w:marRight w:val="0"/>
              <w:marTop w:val="0"/>
              <w:marBottom w:val="0"/>
              <w:divBdr>
                <w:top w:val="none" w:sz="0" w:space="0" w:color="auto"/>
                <w:left w:val="none" w:sz="0" w:space="0" w:color="auto"/>
                <w:bottom w:val="none" w:sz="0" w:space="0" w:color="auto"/>
                <w:right w:val="none" w:sz="0" w:space="0" w:color="auto"/>
              </w:divBdr>
            </w:div>
            <w:div w:id="1936740158">
              <w:marLeft w:val="0"/>
              <w:marRight w:val="0"/>
              <w:marTop w:val="0"/>
              <w:marBottom w:val="0"/>
              <w:divBdr>
                <w:top w:val="none" w:sz="0" w:space="0" w:color="auto"/>
                <w:left w:val="none" w:sz="0" w:space="0" w:color="auto"/>
                <w:bottom w:val="none" w:sz="0" w:space="0" w:color="auto"/>
                <w:right w:val="none" w:sz="0" w:space="0" w:color="auto"/>
              </w:divBdr>
            </w:div>
            <w:div w:id="196309627">
              <w:marLeft w:val="0"/>
              <w:marRight w:val="0"/>
              <w:marTop w:val="0"/>
              <w:marBottom w:val="0"/>
              <w:divBdr>
                <w:top w:val="none" w:sz="0" w:space="0" w:color="auto"/>
                <w:left w:val="none" w:sz="0" w:space="0" w:color="auto"/>
                <w:bottom w:val="none" w:sz="0" w:space="0" w:color="auto"/>
                <w:right w:val="none" w:sz="0" w:space="0" w:color="auto"/>
              </w:divBdr>
            </w:div>
            <w:div w:id="277103109">
              <w:marLeft w:val="0"/>
              <w:marRight w:val="0"/>
              <w:marTop w:val="0"/>
              <w:marBottom w:val="0"/>
              <w:divBdr>
                <w:top w:val="none" w:sz="0" w:space="0" w:color="auto"/>
                <w:left w:val="none" w:sz="0" w:space="0" w:color="auto"/>
                <w:bottom w:val="none" w:sz="0" w:space="0" w:color="auto"/>
                <w:right w:val="none" w:sz="0" w:space="0" w:color="auto"/>
              </w:divBdr>
            </w:div>
            <w:div w:id="1458572148">
              <w:marLeft w:val="0"/>
              <w:marRight w:val="0"/>
              <w:marTop w:val="0"/>
              <w:marBottom w:val="0"/>
              <w:divBdr>
                <w:top w:val="none" w:sz="0" w:space="0" w:color="auto"/>
                <w:left w:val="none" w:sz="0" w:space="0" w:color="auto"/>
                <w:bottom w:val="none" w:sz="0" w:space="0" w:color="auto"/>
                <w:right w:val="none" w:sz="0" w:space="0" w:color="auto"/>
              </w:divBdr>
            </w:div>
            <w:div w:id="1791512708">
              <w:marLeft w:val="0"/>
              <w:marRight w:val="0"/>
              <w:marTop w:val="0"/>
              <w:marBottom w:val="0"/>
              <w:divBdr>
                <w:top w:val="none" w:sz="0" w:space="0" w:color="auto"/>
                <w:left w:val="none" w:sz="0" w:space="0" w:color="auto"/>
                <w:bottom w:val="none" w:sz="0" w:space="0" w:color="auto"/>
                <w:right w:val="none" w:sz="0" w:space="0" w:color="auto"/>
              </w:divBdr>
            </w:div>
            <w:div w:id="1834908268">
              <w:marLeft w:val="0"/>
              <w:marRight w:val="0"/>
              <w:marTop w:val="0"/>
              <w:marBottom w:val="0"/>
              <w:divBdr>
                <w:top w:val="none" w:sz="0" w:space="0" w:color="auto"/>
                <w:left w:val="none" w:sz="0" w:space="0" w:color="auto"/>
                <w:bottom w:val="none" w:sz="0" w:space="0" w:color="auto"/>
                <w:right w:val="none" w:sz="0" w:space="0" w:color="auto"/>
              </w:divBdr>
            </w:div>
            <w:div w:id="9922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14254">
      <w:bodyDiv w:val="1"/>
      <w:marLeft w:val="0"/>
      <w:marRight w:val="0"/>
      <w:marTop w:val="0"/>
      <w:marBottom w:val="0"/>
      <w:divBdr>
        <w:top w:val="none" w:sz="0" w:space="0" w:color="auto"/>
        <w:left w:val="none" w:sz="0" w:space="0" w:color="auto"/>
        <w:bottom w:val="none" w:sz="0" w:space="0" w:color="auto"/>
        <w:right w:val="none" w:sz="0" w:space="0" w:color="auto"/>
      </w:divBdr>
      <w:divsChild>
        <w:div w:id="718285707">
          <w:marLeft w:val="1426"/>
          <w:marRight w:val="0"/>
          <w:marTop w:val="192"/>
          <w:marBottom w:val="0"/>
          <w:divBdr>
            <w:top w:val="none" w:sz="0" w:space="0" w:color="auto"/>
            <w:left w:val="none" w:sz="0" w:space="0" w:color="auto"/>
            <w:bottom w:val="none" w:sz="0" w:space="0" w:color="auto"/>
            <w:right w:val="none" w:sz="0" w:space="0" w:color="auto"/>
          </w:divBdr>
        </w:div>
        <w:div w:id="275991640">
          <w:marLeft w:val="1426"/>
          <w:marRight w:val="0"/>
          <w:marTop w:val="192"/>
          <w:marBottom w:val="0"/>
          <w:divBdr>
            <w:top w:val="none" w:sz="0" w:space="0" w:color="auto"/>
            <w:left w:val="none" w:sz="0" w:space="0" w:color="auto"/>
            <w:bottom w:val="none" w:sz="0" w:space="0" w:color="auto"/>
            <w:right w:val="none" w:sz="0" w:space="0" w:color="auto"/>
          </w:divBdr>
        </w:div>
        <w:div w:id="758983097">
          <w:marLeft w:val="1426"/>
          <w:marRight w:val="0"/>
          <w:marTop w:val="192"/>
          <w:marBottom w:val="0"/>
          <w:divBdr>
            <w:top w:val="none" w:sz="0" w:space="0" w:color="auto"/>
            <w:left w:val="none" w:sz="0" w:space="0" w:color="auto"/>
            <w:bottom w:val="none" w:sz="0" w:space="0" w:color="auto"/>
            <w:right w:val="none" w:sz="0" w:space="0" w:color="auto"/>
          </w:divBdr>
        </w:div>
        <w:div w:id="517475828">
          <w:marLeft w:val="1426"/>
          <w:marRight w:val="0"/>
          <w:marTop w:val="192"/>
          <w:marBottom w:val="0"/>
          <w:divBdr>
            <w:top w:val="none" w:sz="0" w:space="0" w:color="auto"/>
            <w:left w:val="none" w:sz="0" w:space="0" w:color="auto"/>
            <w:bottom w:val="none" w:sz="0" w:space="0" w:color="auto"/>
            <w:right w:val="none" w:sz="0" w:space="0" w:color="auto"/>
          </w:divBdr>
        </w:div>
      </w:divsChild>
    </w:div>
    <w:div w:id="1482306179">
      <w:bodyDiv w:val="1"/>
      <w:marLeft w:val="0"/>
      <w:marRight w:val="0"/>
      <w:marTop w:val="0"/>
      <w:marBottom w:val="0"/>
      <w:divBdr>
        <w:top w:val="none" w:sz="0" w:space="0" w:color="auto"/>
        <w:left w:val="none" w:sz="0" w:space="0" w:color="auto"/>
        <w:bottom w:val="none" w:sz="0" w:space="0" w:color="auto"/>
        <w:right w:val="none" w:sz="0" w:space="0" w:color="auto"/>
      </w:divBdr>
    </w:div>
    <w:div w:id="1505124316">
      <w:bodyDiv w:val="1"/>
      <w:marLeft w:val="0"/>
      <w:marRight w:val="0"/>
      <w:marTop w:val="0"/>
      <w:marBottom w:val="0"/>
      <w:divBdr>
        <w:top w:val="none" w:sz="0" w:space="0" w:color="auto"/>
        <w:left w:val="none" w:sz="0" w:space="0" w:color="auto"/>
        <w:bottom w:val="none" w:sz="0" w:space="0" w:color="auto"/>
        <w:right w:val="none" w:sz="0" w:space="0" w:color="auto"/>
      </w:divBdr>
    </w:div>
    <w:div w:id="1657537888">
      <w:bodyDiv w:val="1"/>
      <w:marLeft w:val="0"/>
      <w:marRight w:val="0"/>
      <w:marTop w:val="0"/>
      <w:marBottom w:val="0"/>
      <w:divBdr>
        <w:top w:val="none" w:sz="0" w:space="0" w:color="auto"/>
        <w:left w:val="none" w:sz="0" w:space="0" w:color="auto"/>
        <w:bottom w:val="none" w:sz="0" w:space="0" w:color="auto"/>
        <w:right w:val="none" w:sz="0" w:space="0" w:color="auto"/>
      </w:divBdr>
      <w:divsChild>
        <w:div w:id="1213615747">
          <w:marLeft w:val="691"/>
          <w:marRight w:val="0"/>
          <w:marTop w:val="216"/>
          <w:marBottom w:val="0"/>
          <w:divBdr>
            <w:top w:val="none" w:sz="0" w:space="0" w:color="auto"/>
            <w:left w:val="none" w:sz="0" w:space="0" w:color="auto"/>
            <w:bottom w:val="none" w:sz="0" w:space="0" w:color="auto"/>
            <w:right w:val="none" w:sz="0" w:space="0" w:color="auto"/>
          </w:divBdr>
        </w:div>
        <w:div w:id="475218815">
          <w:marLeft w:val="691"/>
          <w:marRight w:val="0"/>
          <w:marTop w:val="216"/>
          <w:marBottom w:val="0"/>
          <w:divBdr>
            <w:top w:val="none" w:sz="0" w:space="0" w:color="auto"/>
            <w:left w:val="none" w:sz="0" w:space="0" w:color="auto"/>
            <w:bottom w:val="none" w:sz="0" w:space="0" w:color="auto"/>
            <w:right w:val="none" w:sz="0" w:space="0" w:color="auto"/>
          </w:divBdr>
        </w:div>
        <w:div w:id="2005206410">
          <w:marLeft w:val="691"/>
          <w:marRight w:val="0"/>
          <w:marTop w:val="216"/>
          <w:marBottom w:val="0"/>
          <w:divBdr>
            <w:top w:val="none" w:sz="0" w:space="0" w:color="auto"/>
            <w:left w:val="none" w:sz="0" w:space="0" w:color="auto"/>
            <w:bottom w:val="none" w:sz="0" w:space="0" w:color="auto"/>
            <w:right w:val="none" w:sz="0" w:space="0" w:color="auto"/>
          </w:divBdr>
        </w:div>
        <w:div w:id="683092060">
          <w:marLeft w:val="691"/>
          <w:marRight w:val="0"/>
          <w:marTop w:val="216"/>
          <w:marBottom w:val="0"/>
          <w:divBdr>
            <w:top w:val="none" w:sz="0" w:space="0" w:color="auto"/>
            <w:left w:val="none" w:sz="0" w:space="0" w:color="auto"/>
            <w:bottom w:val="none" w:sz="0" w:space="0" w:color="auto"/>
            <w:right w:val="none" w:sz="0" w:space="0" w:color="auto"/>
          </w:divBdr>
        </w:div>
      </w:divsChild>
    </w:div>
    <w:div w:id="1719545540">
      <w:bodyDiv w:val="1"/>
      <w:marLeft w:val="0"/>
      <w:marRight w:val="0"/>
      <w:marTop w:val="0"/>
      <w:marBottom w:val="0"/>
      <w:divBdr>
        <w:top w:val="none" w:sz="0" w:space="0" w:color="auto"/>
        <w:left w:val="none" w:sz="0" w:space="0" w:color="auto"/>
        <w:bottom w:val="none" w:sz="0" w:space="0" w:color="auto"/>
        <w:right w:val="none" w:sz="0" w:space="0" w:color="auto"/>
      </w:divBdr>
      <w:divsChild>
        <w:div w:id="255863556">
          <w:marLeft w:val="691"/>
          <w:marRight w:val="0"/>
          <w:marTop w:val="216"/>
          <w:marBottom w:val="0"/>
          <w:divBdr>
            <w:top w:val="none" w:sz="0" w:space="0" w:color="auto"/>
            <w:left w:val="none" w:sz="0" w:space="0" w:color="auto"/>
            <w:bottom w:val="none" w:sz="0" w:space="0" w:color="auto"/>
            <w:right w:val="none" w:sz="0" w:space="0" w:color="auto"/>
          </w:divBdr>
        </w:div>
        <w:div w:id="690229468">
          <w:marLeft w:val="1426"/>
          <w:marRight w:val="0"/>
          <w:marTop w:val="192"/>
          <w:marBottom w:val="0"/>
          <w:divBdr>
            <w:top w:val="none" w:sz="0" w:space="0" w:color="auto"/>
            <w:left w:val="none" w:sz="0" w:space="0" w:color="auto"/>
            <w:bottom w:val="none" w:sz="0" w:space="0" w:color="auto"/>
            <w:right w:val="none" w:sz="0" w:space="0" w:color="auto"/>
          </w:divBdr>
        </w:div>
      </w:divsChild>
    </w:div>
    <w:div w:id="1794012343">
      <w:bodyDiv w:val="1"/>
      <w:marLeft w:val="0"/>
      <w:marRight w:val="0"/>
      <w:marTop w:val="0"/>
      <w:marBottom w:val="0"/>
      <w:divBdr>
        <w:top w:val="none" w:sz="0" w:space="0" w:color="auto"/>
        <w:left w:val="none" w:sz="0" w:space="0" w:color="auto"/>
        <w:bottom w:val="none" w:sz="0" w:space="0" w:color="auto"/>
        <w:right w:val="none" w:sz="0" w:space="0" w:color="auto"/>
      </w:divBdr>
    </w:div>
    <w:div w:id="1906338215">
      <w:bodyDiv w:val="1"/>
      <w:marLeft w:val="0"/>
      <w:marRight w:val="0"/>
      <w:marTop w:val="0"/>
      <w:marBottom w:val="0"/>
      <w:divBdr>
        <w:top w:val="none" w:sz="0" w:space="0" w:color="auto"/>
        <w:left w:val="none" w:sz="0" w:space="0" w:color="auto"/>
        <w:bottom w:val="none" w:sz="0" w:space="0" w:color="auto"/>
        <w:right w:val="none" w:sz="0" w:space="0" w:color="auto"/>
      </w:divBdr>
      <w:divsChild>
        <w:div w:id="1871261065">
          <w:marLeft w:val="0"/>
          <w:marRight w:val="0"/>
          <w:marTop w:val="0"/>
          <w:marBottom w:val="0"/>
          <w:divBdr>
            <w:top w:val="none" w:sz="0" w:space="0" w:color="auto"/>
            <w:left w:val="none" w:sz="0" w:space="0" w:color="auto"/>
            <w:bottom w:val="none" w:sz="0" w:space="0" w:color="auto"/>
            <w:right w:val="none" w:sz="0" w:space="0" w:color="auto"/>
          </w:divBdr>
          <w:divsChild>
            <w:div w:id="1496721847">
              <w:marLeft w:val="0"/>
              <w:marRight w:val="0"/>
              <w:marTop w:val="0"/>
              <w:marBottom w:val="0"/>
              <w:divBdr>
                <w:top w:val="none" w:sz="0" w:space="0" w:color="auto"/>
                <w:left w:val="none" w:sz="0" w:space="0" w:color="auto"/>
                <w:bottom w:val="none" w:sz="0" w:space="0" w:color="auto"/>
                <w:right w:val="none" w:sz="0" w:space="0" w:color="auto"/>
              </w:divBdr>
            </w:div>
          </w:divsChild>
        </w:div>
        <w:div w:id="1627467438">
          <w:marLeft w:val="0"/>
          <w:marRight w:val="0"/>
          <w:marTop w:val="0"/>
          <w:marBottom w:val="0"/>
          <w:divBdr>
            <w:top w:val="none" w:sz="0" w:space="0" w:color="auto"/>
            <w:left w:val="none" w:sz="0" w:space="0" w:color="auto"/>
            <w:bottom w:val="none" w:sz="0" w:space="0" w:color="auto"/>
            <w:right w:val="none" w:sz="0" w:space="0" w:color="auto"/>
          </w:divBdr>
          <w:divsChild>
            <w:div w:id="970474608">
              <w:marLeft w:val="0"/>
              <w:marRight w:val="0"/>
              <w:marTop w:val="0"/>
              <w:marBottom w:val="0"/>
              <w:divBdr>
                <w:top w:val="none" w:sz="0" w:space="0" w:color="auto"/>
                <w:left w:val="none" w:sz="0" w:space="0" w:color="auto"/>
                <w:bottom w:val="none" w:sz="0" w:space="0" w:color="auto"/>
                <w:right w:val="none" w:sz="0" w:space="0" w:color="auto"/>
              </w:divBdr>
              <w:divsChild>
                <w:div w:id="1574857323">
                  <w:marLeft w:val="0"/>
                  <w:marRight w:val="0"/>
                  <w:marTop w:val="0"/>
                  <w:marBottom w:val="0"/>
                  <w:divBdr>
                    <w:top w:val="none" w:sz="0" w:space="0" w:color="auto"/>
                    <w:left w:val="none" w:sz="0" w:space="0" w:color="auto"/>
                    <w:bottom w:val="none" w:sz="0" w:space="0" w:color="auto"/>
                    <w:right w:val="none" w:sz="0" w:space="0" w:color="auto"/>
                  </w:divBdr>
                  <w:divsChild>
                    <w:div w:id="5263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387854">
      <w:bodyDiv w:val="1"/>
      <w:marLeft w:val="0"/>
      <w:marRight w:val="0"/>
      <w:marTop w:val="0"/>
      <w:marBottom w:val="0"/>
      <w:divBdr>
        <w:top w:val="none" w:sz="0" w:space="0" w:color="auto"/>
        <w:left w:val="none" w:sz="0" w:space="0" w:color="auto"/>
        <w:bottom w:val="none" w:sz="0" w:space="0" w:color="auto"/>
        <w:right w:val="none" w:sz="0" w:space="0" w:color="auto"/>
      </w:divBdr>
    </w:div>
    <w:div w:id="1974746810">
      <w:bodyDiv w:val="1"/>
      <w:marLeft w:val="0"/>
      <w:marRight w:val="0"/>
      <w:marTop w:val="0"/>
      <w:marBottom w:val="0"/>
      <w:divBdr>
        <w:top w:val="none" w:sz="0" w:space="0" w:color="auto"/>
        <w:left w:val="none" w:sz="0" w:space="0" w:color="auto"/>
        <w:bottom w:val="none" w:sz="0" w:space="0" w:color="auto"/>
        <w:right w:val="none" w:sz="0" w:space="0" w:color="auto"/>
      </w:divBdr>
    </w:div>
    <w:div w:id="2030721001">
      <w:bodyDiv w:val="1"/>
      <w:marLeft w:val="0"/>
      <w:marRight w:val="0"/>
      <w:marTop w:val="0"/>
      <w:marBottom w:val="0"/>
      <w:divBdr>
        <w:top w:val="none" w:sz="0" w:space="0" w:color="auto"/>
        <w:left w:val="none" w:sz="0" w:space="0" w:color="auto"/>
        <w:bottom w:val="none" w:sz="0" w:space="0" w:color="auto"/>
        <w:right w:val="none" w:sz="0" w:space="0" w:color="auto"/>
      </w:divBdr>
      <w:divsChild>
        <w:div w:id="778453276">
          <w:marLeft w:val="0"/>
          <w:marRight w:val="0"/>
          <w:marTop w:val="0"/>
          <w:marBottom w:val="0"/>
          <w:divBdr>
            <w:top w:val="none" w:sz="0" w:space="0" w:color="auto"/>
            <w:left w:val="none" w:sz="0" w:space="0" w:color="auto"/>
            <w:bottom w:val="none" w:sz="0" w:space="0" w:color="auto"/>
            <w:right w:val="none" w:sz="0" w:space="0" w:color="auto"/>
          </w:divBdr>
          <w:divsChild>
            <w:div w:id="161435677">
              <w:marLeft w:val="0"/>
              <w:marRight w:val="0"/>
              <w:marTop w:val="0"/>
              <w:marBottom w:val="0"/>
              <w:divBdr>
                <w:top w:val="none" w:sz="0" w:space="0" w:color="auto"/>
                <w:left w:val="none" w:sz="0" w:space="0" w:color="auto"/>
                <w:bottom w:val="none" w:sz="0" w:space="0" w:color="auto"/>
                <w:right w:val="none" w:sz="0" w:space="0" w:color="auto"/>
              </w:divBdr>
            </w:div>
            <w:div w:id="176231780">
              <w:marLeft w:val="0"/>
              <w:marRight w:val="0"/>
              <w:marTop w:val="0"/>
              <w:marBottom w:val="0"/>
              <w:divBdr>
                <w:top w:val="none" w:sz="0" w:space="0" w:color="auto"/>
                <w:left w:val="none" w:sz="0" w:space="0" w:color="auto"/>
                <w:bottom w:val="none" w:sz="0" w:space="0" w:color="auto"/>
                <w:right w:val="none" w:sz="0" w:space="0" w:color="auto"/>
              </w:divBdr>
            </w:div>
            <w:div w:id="603999371">
              <w:marLeft w:val="0"/>
              <w:marRight w:val="0"/>
              <w:marTop w:val="0"/>
              <w:marBottom w:val="0"/>
              <w:divBdr>
                <w:top w:val="none" w:sz="0" w:space="0" w:color="auto"/>
                <w:left w:val="none" w:sz="0" w:space="0" w:color="auto"/>
                <w:bottom w:val="none" w:sz="0" w:space="0" w:color="auto"/>
                <w:right w:val="none" w:sz="0" w:space="0" w:color="auto"/>
              </w:divBdr>
            </w:div>
            <w:div w:id="389041129">
              <w:marLeft w:val="0"/>
              <w:marRight w:val="0"/>
              <w:marTop w:val="0"/>
              <w:marBottom w:val="0"/>
              <w:divBdr>
                <w:top w:val="none" w:sz="0" w:space="0" w:color="auto"/>
                <w:left w:val="none" w:sz="0" w:space="0" w:color="auto"/>
                <w:bottom w:val="none" w:sz="0" w:space="0" w:color="auto"/>
                <w:right w:val="none" w:sz="0" w:space="0" w:color="auto"/>
              </w:divBdr>
            </w:div>
            <w:div w:id="996880059">
              <w:marLeft w:val="0"/>
              <w:marRight w:val="0"/>
              <w:marTop w:val="0"/>
              <w:marBottom w:val="0"/>
              <w:divBdr>
                <w:top w:val="none" w:sz="0" w:space="0" w:color="auto"/>
                <w:left w:val="none" w:sz="0" w:space="0" w:color="auto"/>
                <w:bottom w:val="none" w:sz="0" w:space="0" w:color="auto"/>
                <w:right w:val="none" w:sz="0" w:space="0" w:color="auto"/>
              </w:divBdr>
            </w:div>
            <w:div w:id="1202353545">
              <w:marLeft w:val="0"/>
              <w:marRight w:val="0"/>
              <w:marTop w:val="0"/>
              <w:marBottom w:val="0"/>
              <w:divBdr>
                <w:top w:val="none" w:sz="0" w:space="0" w:color="auto"/>
                <w:left w:val="none" w:sz="0" w:space="0" w:color="auto"/>
                <w:bottom w:val="none" w:sz="0" w:space="0" w:color="auto"/>
                <w:right w:val="none" w:sz="0" w:space="0" w:color="auto"/>
              </w:divBdr>
            </w:div>
            <w:div w:id="1076511279">
              <w:marLeft w:val="0"/>
              <w:marRight w:val="0"/>
              <w:marTop w:val="0"/>
              <w:marBottom w:val="0"/>
              <w:divBdr>
                <w:top w:val="none" w:sz="0" w:space="0" w:color="auto"/>
                <w:left w:val="none" w:sz="0" w:space="0" w:color="auto"/>
                <w:bottom w:val="none" w:sz="0" w:space="0" w:color="auto"/>
                <w:right w:val="none" w:sz="0" w:space="0" w:color="auto"/>
              </w:divBdr>
            </w:div>
            <w:div w:id="562760965">
              <w:marLeft w:val="0"/>
              <w:marRight w:val="0"/>
              <w:marTop w:val="0"/>
              <w:marBottom w:val="0"/>
              <w:divBdr>
                <w:top w:val="none" w:sz="0" w:space="0" w:color="auto"/>
                <w:left w:val="none" w:sz="0" w:space="0" w:color="auto"/>
                <w:bottom w:val="none" w:sz="0" w:space="0" w:color="auto"/>
                <w:right w:val="none" w:sz="0" w:space="0" w:color="auto"/>
              </w:divBdr>
            </w:div>
            <w:div w:id="1992056296">
              <w:marLeft w:val="0"/>
              <w:marRight w:val="0"/>
              <w:marTop w:val="0"/>
              <w:marBottom w:val="0"/>
              <w:divBdr>
                <w:top w:val="none" w:sz="0" w:space="0" w:color="auto"/>
                <w:left w:val="none" w:sz="0" w:space="0" w:color="auto"/>
                <w:bottom w:val="none" w:sz="0" w:space="0" w:color="auto"/>
                <w:right w:val="none" w:sz="0" w:space="0" w:color="auto"/>
              </w:divBdr>
            </w:div>
            <w:div w:id="622806843">
              <w:marLeft w:val="0"/>
              <w:marRight w:val="0"/>
              <w:marTop w:val="0"/>
              <w:marBottom w:val="0"/>
              <w:divBdr>
                <w:top w:val="none" w:sz="0" w:space="0" w:color="auto"/>
                <w:left w:val="none" w:sz="0" w:space="0" w:color="auto"/>
                <w:bottom w:val="none" w:sz="0" w:space="0" w:color="auto"/>
                <w:right w:val="none" w:sz="0" w:space="0" w:color="auto"/>
              </w:divBdr>
            </w:div>
            <w:div w:id="128565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166914">
      <w:bodyDiv w:val="1"/>
      <w:marLeft w:val="0"/>
      <w:marRight w:val="0"/>
      <w:marTop w:val="0"/>
      <w:marBottom w:val="0"/>
      <w:divBdr>
        <w:top w:val="none" w:sz="0" w:space="0" w:color="auto"/>
        <w:left w:val="none" w:sz="0" w:space="0" w:color="auto"/>
        <w:bottom w:val="none" w:sz="0" w:space="0" w:color="auto"/>
        <w:right w:val="none" w:sz="0" w:space="0" w:color="auto"/>
      </w:divBdr>
      <w:divsChild>
        <w:div w:id="502162222">
          <w:marLeft w:val="0"/>
          <w:marRight w:val="0"/>
          <w:marTop w:val="0"/>
          <w:marBottom w:val="0"/>
          <w:divBdr>
            <w:top w:val="none" w:sz="0" w:space="0" w:color="auto"/>
            <w:left w:val="none" w:sz="0" w:space="0" w:color="auto"/>
            <w:bottom w:val="none" w:sz="0" w:space="0" w:color="auto"/>
            <w:right w:val="none" w:sz="0" w:space="0" w:color="auto"/>
          </w:divBdr>
          <w:divsChild>
            <w:div w:id="117522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43115">
      <w:bodyDiv w:val="1"/>
      <w:marLeft w:val="0"/>
      <w:marRight w:val="0"/>
      <w:marTop w:val="0"/>
      <w:marBottom w:val="0"/>
      <w:divBdr>
        <w:top w:val="none" w:sz="0" w:space="0" w:color="auto"/>
        <w:left w:val="none" w:sz="0" w:space="0" w:color="auto"/>
        <w:bottom w:val="none" w:sz="0" w:space="0" w:color="auto"/>
        <w:right w:val="none" w:sz="0" w:space="0" w:color="auto"/>
      </w:divBdr>
      <w:divsChild>
        <w:div w:id="1915773250">
          <w:marLeft w:val="691"/>
          <w:marRight w:val="0"/>
          <w:marTop w:val="216"/>
          <w:marBottom w:val="0"/>
          <w:divBdr>
            <w:top w:val="none" w:sz="0" w:space="0" w:color="auto"/>
            <w:left w:val="none" w:sz="0" w:space="0" w:color="auto"/>
            <w:bottom w:val="none" w:sz="0" w:space="0" w:color="auto"/>
            <w:right w:val="none" w:sz="0" w:space="0" w:color="auto"/>
          </w:divBdr>
        </w:div>
        <w:div w:id="1874153252">
          <w:marLeft w:val="691"/>
          <w:marRight w:val="0"/>
          <w:marTop w:val="216"/>
          <w:marBottom w:val="0"/>
          <w:divBdr>
            <w:top w:val="none" w:sz="0" w:space="0" w:color="auto"/>
            <w:left w:val="none" w:sz="0" w:space="0" w:color="auto"/>
            <w:bottom w:val="none" w:sz="0" w:space="0" w:color="auto"/>
            <w:right w:val="none" w:sz="0" w:space="0" w:color="auto"/>
          </w:divBdr>
        </w:div>
        <w:div w:id="698550643">
          <w:marLeft w:val="691"/>
          <w:marRight w:val="0"/>
          <w:marTop w:val="216"/>
          <w:marBottom w:val="0"/>
          <w:divBdr>
            <w:top w:val="none" w:sz="0" w:space="0" w:color="auto"/>
            <w:left w:val="none" w:sz="0" w:space="0" w:color="auto"/>
            <w:bottom w:val="none" w:sz="0" w:space="0" w:color="auto"/>
            <w:right w:val="none" w:sz="0" w:space="0" w:color="auto"/>
          </w:divBdr>
        </w:div>
      </w:divsChild>
    </w:div>
    <w:div w:id="2082675543">
      <w:bodyDiv w:val="1"/>
      <w:marLeft w:val="0"/>
      <w:marRight w:val="0"/>
      <w:marTop w:val="0"/>
      <w:marBottom w:val="0"/>
      <w:divBdr>
        <w:top w:val="none" w:sz="0" w:space="0" w:color="auto"/>
        <w:left w:val="none" w:sz="0" w:space="0" w:color="auto"/>
        <w:bottom w:val="none" w:sz="0" w:space="0" w:color="auto"/>
        <w:right w:val="none" w:sz="0" w:space="0" w:color="auto"/>
      </w:divBdr>
    </w:div>
    <w:div w:id="2121224024">
      <w:bodyDiv w:val="1"/>
      <w:marLeft w:val="0"/>
      <w:marRight w:val="0"/>
      <w:marTop w:val="0"/>
      <w:marBottom w:val="0"/>
      <w:divBdr>
        <w:top w:val="none" w:sz="0" w:space="0" w:color="auto"/>
        <w:left w:val="none" w:sz="0" w:space="0" w:color="auto"/>
        <w:bottom w:val="none" w:sz="0" w:space="0" w:color="auto"/>
        <w:right w:val="none" w:sz="0" w:space="0" w:color="auto"/>
      </w:divBdr>
    </w:div>
    <w:div w:id="2121340826">
      <w:bodyDiv w:val="1"/>
      <w:marLeft w:val="0"/>
      <w:marRight w:val="0"/>
      <w:marTop w:val="0"/>
      <w:marBottom w:val="0"/>
      <w:divBdr>
        <w:top w:val="none" w:sz="0" w:space="0" w:color="auto"/>
        <w:left w:val="none" w:sz="0" w:space="0" w:color="auto"/>
        <w:bottom w:val="none" w:sz="0" w:space="0" w:color="auto"/>
        <w:right w:val="none" w:sz="0" w:space="0" w:color="auto"/>
      </w:divBdr>
      <w:divsChild>
        <w:div w:id="1504201156">
          <w:marLeft w:val="1426"/>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4.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fe</b:Tag>
    <b:SourceType>Book</b:SourceType>
    <b:Guid>{B1774A17-ED07-1044-A6AB-EA05E38C29D1}</b:Guid>
    <b:Author>
      <b:Author>
        <b:NameList>
          <b:Person>
            <b:Last>Pfeiffer</b:Last>
          </b:Person>
        </b:NameList>
      </b:Author>
    </b:Author>
    <b:RefOrder>1</b:RefOrder>
  </b:Source>
</b:Sources>
</file>

<file path=customXml/itemProps1.xml><?xml version="1.0" encoding="utf-8"?>
<ds:datastoreItem xmlns:ds="http://schemas.openxmlformats.org/officeDocument/2006/customXml" ds:itemID="{99E1E403-CD16-4C4D-8BCC-0B25F2EF4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83</Words>
  <Characters>11869</Characters>
  <Application>Microsoft Office Word</Application>
  <DocSecurity>0</DocSecurity>
  <Lines>98</Lines>
  <Paragraphs>27</Paragraphs>
  <ScaleCrop>false</ScaleCrop>
  <HeadingPairs>
    <vt:vector size="2" baseType="variant">
      <vt:variant>
        <vt:lpstr>Titel</vt:lpstr>
      </vt:variant>
      <vt:variant>
        <vt:i4>1</vt:i4>
      </vt:variant>
    </vt:vector>
  </HeadingPairs>
  <TitlesOfParts>
    <vt:vector size="1" baseType="lpstr">
      <vt:lpstr/>
    </vt:vector>
  </TitlesOfParts>
  <Company>Hochschule Coburg</Company>
  <LinksUpToDate>false</LinksUpToDate>
  <CharactersWithSpaces>1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olkhard Pfeiffer</dc:creator>
  <cp:lastModifiedBy>Dingen Dingen</cp:lastModifiedBy>
  <cp:revision>427</cp:revision>
  <cp:lastPrinted>2024-06-19T10:10:00Z</cp:lastPrinted>
  <dcterms:created xsi:type="dcterms:W3CDTF">2023-06-08T13:24:00Z</dcterms:created>
  <dcterms:modified xsi:type="dcterms:W3CDTF">2024-06-19T10:10:00Z</dcterms:modified>
</cp:coreProperties>
</file>